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73C43" w14:textId="4740F7F1" w:rsidR="00E4346A" w:rsidRPr="00283671" w:rsidRDefault="00DB510F" w:rsidP="007B1BFE">
      <w:pPr>
        <w:spacing w:after="200" w:line="276" w:lineRule="auto"/>
        <w:ind w:left="90"/>
        <w:rPr>
          <w:rFonts w:ascii="Times New Roman" w:eastAsia="Calibri" w:hAnsi="Times New Roman" w:cs="Times New Roman"/>
          <w:b/>
          <w:color w:val="4472C4" w:themeColor="accent1"/>
          <w:sz w:val="36"/>
          <w:szCs w:val="36"/>
          <w:lang w:val="en-US"/>
        </w:rPr>
      </w:pPr>
      <w:r w:rsidRPr="00283671">
        <w:rPr>
          <w:rFonts w:ascii="Times New Roman" w:hAnsi="Times New Roman"/>
          <w:b/>
          <w:color w:val="4472C4" w:themeColor="accent1"/>
          <w:sz w:val="36"/>
        </w:rPr>
        <w:t xml:space="preserve">[СТАНДАРТНЫЙ ЯЗЫК РУКОВОДСТВА ДЛЯ УЧАСТНИКА </w:t>
      </w:r>
      <w:r w:rsidR="00E4346A" w:rsidRPr="00283671">
        <w:rPr>
          <w:rFonts w:ascii="Times New Roman" w:hAnsi="Times New Roman"/>
          <w:b/>
          <w:color w:val="4472C4" w:themeColor="accent1"/>
          <w:sz w:val="36"/>
          <w:szCs w:val="36"/>
        </w:rPr>
        <w:t>BADGERCARE PLUS</w:t>
      </w:r>
      <w:r w:rsidRPr="00283671">
        <w:rPr>
          <w:rFonts w:ascii="Times New Roman" w:hAnsi="Times New Roman"/>
          <w:b/>
          <w:color w:val="4472C4" w:themeColor="accent1"/>
          <w:sz w:val="36"/>
        </w:rPr>
        <w:t xml:space="preserve"> И </w:t>
      </w:r>
      <w:r w:rsidR="00E4346A" w:rsidRPr="00283671">
        <w:rPr>
          <w:rFonts w:ascii="Times New Roman" w:hAnsi="Times New Roman"/>
          <w:b/>
          <w:color w:val="4472C4" w:themeColor="accent1"/>
          <w:sz w:val="36"/>
          <w:szCs w:val="36"/>
        </w:rPr>
        <w:t>MEDICAID SSI</w:t>
      </w:r>
      <w:r w:rsidRPr="00283671">
        <w:rPr>
          <w:rFonts w:ascii="Times New Roman" w:hAnsi="Times New Roman"/>
          <w:b/>
          <w:color w:val="4472C4" w:themeColor="accent1"/>
          <w:sz w:val="36"/>
        </w:rPr>
        <w:t>]</w:t>
      </w:r>
    </w:p>
    <w:p w14:paraId="37D81F6F" w14:textId="77777777" w:rsidR="003F52A2" w:rsidRPr="00283671" w:rsidRDefault="003F52A2" w:rsidP="003F52A2">
      <w:pPr>
        <w:spacing w:after="200" w:line="276" w:lineRule="auto"/>
        <w:rPr>
          <w:rFonts w:ascii="Calibri" w:eastAsia="Calibri" w:hAnsi="Calibri" w:cs="Times New Roman"/>
        </w:rPr>
      </w:pPr>
    </w:p>
    <w:p w14:paraId="793AC262" w14:textId="0FAF2872" w:rsidR="003F52A2" w:rsidRPr="00283671" w:rsidRDefault="00487589" w:rsidP="003F52A2">
      <w:pPr>
        <w:spacing w:after="200" w:line="276" w:lineRule="auto"/>
        <w:rPr>
          <w:rFonts w:ascii="Times New Roman" w:eastAsia="Calibri" w:hAnsi="Times New Roman" w:cstheme="majorBidi"/>
          <w:b/>
          <w:bCs/>
          <w:sz w:val="32"/>
          <w:szCs w:val="32"/>
          <w:lang w:val="en-IN"/>
        </w:rPr>
      </w:pPr>
      <w:r w:rsidRPr="00283671">
        <w:rPr>
          <w:rFonts w:ascii="Times New Roman" w:hAnsi="Times New Roman"/>
          <w:b/>
          <w:sz w:val="32"/>
        </w:rPr>
        <w:t>Услуги</w:t>
      </w:r>
      <w:r w:rsidRPr="00283671">
        <w:rPr>
          <w:rFonts w:ascii="Times New Roman" w:hAnsi="Times New Roman"/>
          <w:b/>
          <w:sz w:val="32"/>
          <w:lang w:val="en-IN"/>
        </w:rPr>
        <w:t xml:space="preserve"> </w:t>
      </w:r>
      <w:r w:rsidRPr="00283671">
        <w:rPr>
          <w:rFonts w:ascii="Times New Roman" w:hAnsi="Times New Roman"/>
          <w:b/>
          <w:sz w:val="32"/>
        </w:rPr>
        <w:t>переводчика</w:t>
      </w:r>
    </w:p>
    <w:p w14:paraId="5E401A5E" w14:textId="04952896" w:rsidR="003F52A2" w:rsidRPr="00283671" w:rsidRDefault="003F52A2" w:rsidP="003F52A2">
      <w:pPr>
        <w:tabs>
          <w:tab w:val="left" w:pos="1080"/>
        </w:tabs>
        <w:spacing w:after="120" w:line="240" w:lineRule="auto"/>
        <w:rPr>
          <w:rFonts w:ascii="Times New Roman" w:eastAsia="Calibri" w:hAnsi="Times New Roman" w:cs="Times New Roman"/>
          <w:color w:val="4472C4" w:themeColor="accent1"/>
          <w:sz w:val="24"/>
          <w:lang w:val="en-IN"/>
        </w:rPr>
      </w:pPr>
      <w:r w:rsidRPr="00283671">
        <w:rPr>
          <w:rFonts w:ascii="Times New Roman" w:hAnsi="Times New Roman"/>
          <w:color w:val="4472C4" w:themeColor="accent1"/>
          <w:sz w:val="24"/>
          <w:lang w:val="en-IN"/>
        </w:rPr>
        <w:t xml:space="preserve">[Note to HMO: The Member Handbook must contain taglines of prevalent non-English languages spoken by members as well as large print, explaining that written translation or oral interpretation of the document is available to the member free of charge. Sample taglines are provided at: </w:t>
      </w:r>
    </w:p>
    <w:p w14:paraId="5C407039" w14:textId="77777777" w:rsidR="003F52A2" w:rsidRPr="00283671" w:rsidRDefault="00283671" w:rsidP="003F52A2">
      <w:pPr>
        <w:spacing w:after="0" w:line="276" w:lineRule="auto"/>
        <w:ind w:left="720"/>
        <w:rPr>
          <w:rFonts w:ascii="Times New Roman" w:eastAsia="Calibri" w:hAnsi="Times New Roman" w:cs="Times New Roman"/>
          <w:lang w:val="en-IN"/>
        </w:rPr>
      </w:pPr>
      <w:hyperlink r:id="rId11" w:history="1">
        <w:r w:rsidR="003F52A2" w:rsidRPr="00283671">
          <w:rPr>
            <w:rFonts w:ascii="Times New Roman" w:hAnsi="Times New Roman"/>
            <w:color w:val="4472C4" w:themeColor="accent1"/>
            <w:u w:val="single"/>
            <w:lang w:val="en-IN"/>
          </w:rPr>
          <w:t>https://www.dhs.wisconsin.gov/publications/p02057.docx</w:t>
        </w:r>
      </w:hyperlink>
      <w:r w:rsidR="003F52A2" w:rsidRPr="00283671">
        <w:rPr>
          <w:rFonts w:ascii="Times New Roman" w:hAnsi="Times New Roman"/>
          <w:color w:val="4472C4" w:themeColor="accent1"/>
          <w:u w:val="single"/>
          <w:lang w:val="en-IN"/>
        </w:rPr>
        <w:t>]</w:t>
      </w:r>
    </w:p>
    <w:p w14:paraId="2F1E2003" w14:textId="77777777" w:rsidR="003F52A2" w:rsidRPr="00283671" w:rsidRDefault="003F52A2" w:rsidP="003F52A2">
      <w:pPr>
        <w:tabs>
          <w:tab w:val="left" w:pos="1080"/>
        </w:tabs>
        <w:spacing w:after="120" w:line="240" w:lineRule="auto"/>
        <w:rPr>
          <w:rFonts w:ascii="Times New Roman" w:eastAsia="Calibri" w:hAnsi="Times New Roman" w:cs="Times New Roman"/>
          <w:sz w:val="24"/>
          <w:lang w:val="en-IN"/>
        </w:rPr>
      </w:pPr>
    </w:p>
    <w:p w14:paraId="31BEDCBF" w14:textId="0A095B6A" w:rsidR="003F52A2" w:rsidRPr="00283671" w:rsidRDefault="003F52A2" w:rsidP="003F52A2">
      <w:pPr>
        <w:tabs>
          <w:tab w:val="left" w:pos="1080"/>
        </w:tabs>
        <w:spacing w:after="120" w:line="240" w:lineRule="auto"/>
        <w:rPr>
          <w:rFonts w:ascii="Times New Roman" w:eastAsia="Times New Roman" w:hAnsi="Times New Roman" w:cs="Times New Roman"/>
          <w:i/>
          <w:iCs/>
          <w:color w:val="4472C4" w:themeColor="accent1"/>
          <w:sz w:val="24"/>
          <w:szCs w:val="24"/>
          <w:lang w:val="en-IN"/>
        </w:rPr>
      </w:pPr>
      <w:r w:rsidRPr="00283671">
        <w:rPr>
          <w:rFonts w:ascii="Times New Roman" w:hAnsi="Times New Roman"/>
          <w:i/>
          <w:color w:val="4472C4" w:themeColor="accent1"/>
          <w:sz w:val="24"/>
          <w:lang w:val="en-IN"/>
        </w:rPr>
        <w:t>[Insert applicable non-English taglines here.]</w:t>
      </w:r>
    </w:p>
    <w:p w14:paraId="02275412" w14:textId="77777777" w:rsidR="003F52A2" w:rsidRPr="00283671" w:rsidRDefault="003F52A2" w:rsidP="003F52A2">
      <w:pPr>
        <w:spacing w:after="0" w:line="240" w:lineRule="auto"/>
        <w:rPr>
          <w:rFonts w:ascii="Times New Roman" w:eastAsia="Times New Roman" w:hAnsi="Times New Roman" w:cs="Times New Roman"/>
          <w:sz w:val="24"/>
          <w:szCs w:val="20"/>
          <w:lang w:val="en-IN"/>
        </w:rPr>
      </w:pPr>
    </w:p>
    <w:p w14:paraId="39D0F15C" w14:textId="77777777" w:rsidR="003F52A2" w:rsidRPr="00283671" w:rsidRDefault="003F52A2" w:rsidP="003F52A2">
      <w:pPr>
        <w:spacing w:after="0" w:line="240" w:lineRule="auto"/>
        <w:rPr>
          <w:rFonts w:ascii="Times New Roman" w:eastAsia="Times New Roman" w:hAnsi="Times New Roman" w:cs="Times New Roman"/>
          <w:sz w:val="24"/>
          <w:szCs w:val="20"/>
          <w:lang w:val="en-IN"/>
        </w:rPr>
      </w:pPr>
    </w:p>
    <w:p w14:paraId="1FC82075" w14:textId="20364201" w:rsidR="003F52A2" w:rsidRPr="00283671" w:rsidRDefault="003F52A2" w:rsidP="3EE4D152">
      <w:pPr>
        <w:spacing w:after="0" w:line="240" w:lineRule="auto"/>
        <w:rPr>
          <w:rFonts w:ascii="Times New Roman" w:eastAsia="Calibri" w:hAnsi="Times New Roman" w:cs="Times New Roman"/>
          <w:color w:val="4472C4" w:themeColor="accent1"/>
          <w:sz w:val="24"/>
          <w:szCs w:val="24"/>
          <w:lang w:val="en-IN"/>
        </w:rPr>
      </w:pPr>
      <w:r w:rsidRPr="00283671">
        <w:rPr>
          <w:rFonts w:ascii="Times New Roman" w:hAnsi="Times New Roman"/>
          <w:color w:val="4472C4" w:themeColor="accent1"/>
          <w:sz w:val="24"/>
          <w:lang w:val="en-IN"/>
        </w:rPr>
        <w:t>[Note to HMO: The Member Handbook must also include a large print tagline with information on how to request auxiliary aids and services, including the provision of the materials in alternative formats.]</w:t>
      </w:r>
    </w:p>
    <w:p w14:paraId="5B91DE4D" w14:textId="77777777" w:rsidR="003F52A2" w:rsidRPr="00283671" w:rsidRDefault="003F52A2" w:rsidP="003F52A2">
      <w:pPr>
        <w:spacing w:after="0" w:line="240" w:lineRule="auto"/>
        <w:rPr>
          <w:rFonts w:ascii="Times New Roman" w:eastAsia="Calibri" w:hAnsi="Times New Roman" w:cs="Times New Roman"/>
          <w:sz w:val="24"/>
          <w:lang w:val="en-IN"/>
        </w:rPr>
      </w:pPr>
    </w:p>
    <w:p w14:paraId="060A19DA" w14:textId="1224F218" w:rsidR="003F52A2" w:rsidRPr="00283671" w:rsidRDefault="003F52A2" w:rsidP="003F52A2">
      <w:pPr>
        <w:autoSpaceDE w:val="0"/>
        <w:autoSpaceDN w:val="0"/>
        <w:adjustRightInd w:val="0"/>
        <w:spacing w:after="0" w:line="240" w:lineRule="auto"/>
        <w:ind w:left="720"/>
        <w:rPr>
          <w:rFonts w:ascii="Times New Roman" w:eastAsia="Calibri" w:hAnsi="Times New Roman" w:cs="Times New Roman"/>
          <w:i/>
          <w:iCs/>
          <w:color w:val="4472C4" w:themeColor="accent1"/>
          <w:sz w:val="24"/>
          <w:szCs w:val="24"/>
        </w:rPr>
      </w:pPr>
      <w:r w:rsidRPr="00283671">
        <w:rPr>
          <w:rFonts w:ascii="Times New Roman" w:hAnsi="Times New Roman"/>
          <w:i/>
          <w:color w:val="4472C4" w:themeColor="accent1"/>
          <w:sz w:val="24"/>
        </w:rPr>
        <w:t>[Name of HMO program]</w:t>
      </w:r>
      <w:r w:rsidRPr="00283671">
        <w:rPr>
          <w:rFonts w:ascii="Times New Roman" w:hAnsi="Times New Roman"/>
          <w:sz w:val="24"/>
          <w:szCs w:val="24"/>
        </w:rPr>
        <w:t>:</w:t>
      </w:r>
      <w:r w:rsidRPr="00283671">
        <w:rPr>
          <w:rFonts w:ascii="Times New Roman" w:hAnsi="Times New Roman"/>
          <w:i/>
          <w:iCs/>
          <w:color w:val="4472C4" w:themeColor="accent1"/>
          <w:sz w:val="24"/>
          <w:szCs w:val="24"/>
        </w:rPr>
        <w:t xml:space="preserve"> </w:t>
      </w:r>
    </w:p>
    <w:p w14:paraId="4C8E668F" w14:textId="7277BA63" w:rsidR="003F52A2" w:rsidRPr="00283671" w:rsidRDefault="0025483B" w:rsidP="00F32B30">
      <w:pPr>
        <w:numPr>
          <w:ilvl w:val="0"/>
          <w:numId w:val="15"/>
        </w:numPr>
        <w:autoSpaceDE w:val="0"/>
        <w:autoSpaceDN w:val="0"/>
        <w:adjustRightInd w:val="0"/>
        <w:spacing w:after="0" w:line="240" w:lineRule="auto"/>
        <w:ind w:left="1080"/>
        <w:rPr>
          <w:rFonts w:ascii="Times New Roman" w:eastAsia="Calibri" w:hAnsi="Times New Roman" w:cs="Times New Roman"/>
          <w:sz w:val="24"/>
          <w:szCs w:val="24"/>
        </w:rPr>
      </w:pPr>
      <w:r w:rsidRPr="00283671">
        <w:rPr>
          <w:rFonts w:ascii="Times New Roman" w:hAnsi="Times New Roman"/>
          <w:sz w:val="24"/>
        </w:rPr>
        <w:t xml:space="preserve">Предоставляет бесплатные средства и услуги лицам с ограниченными возможностями, такие как: </w:t>
      </w:r>
    </w:p>
    <w:p w14:paraId="0E0155CB" w14:textId="763653C9" w:rsidR="003F52A2" w:rsidRPr="00283671" w:rsidRDefault="006A1589"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283671">
        <w:rPr>
          <w:rFonts w:ascii="Times New Roman" w:hAnsi="Times New Roman"/>
          <w:sz w:val="24"/>
        </w:rPr>
        <w:t>Переводчики языка жестов</w:t>
      </w:r>
    </w:p>
    <w:p w14:paraId="6444F80E" w14:textId="35BB7352" w:rsidR="003F52A2" w:rsidRPr="00283671" w:rsidRDefault="003F52A2"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283671">
        <w:rPr>
          <w:rFonts w:ascii="Times New Roman" w:hAnsi="Times New Roman"/>
          <w:sz w:val="24"/>
        </w:rPr>
        <w:t>Письменная информация крупным шрифтом, аудио, доступные электронные форматы, другие форматы.</w:t>
      </w:r>
    </w:p>
    <w:p w14:paraId="44ED0A7A" w14:textId="10368C88" w:rsidR="003F52A2" w:rsidRPr="00283671" w:rsidRDefault="009B33C1" w:rsidP="00F32B30">
      <w:pPr>
        <w:numPr>
          <w:ilvl w:val="0"/>
          <w:numId w:val="15"/>
        </w:numPr>
        <w:autoSpaceDE w:val="0"/>
        <w:autoSpaceDN w:val="0"/>
        <w:adjustRightInd w:val="0"/>
        <w:spacing w:after="0" w:line="240" w:lineRule="auto"/>
        <w:ind w:left="1080"/>
        <w:rPr>
          <w:rFonts w:ascii="Times New Roman" w:eastAsia="Calibri" w:hAnsi="Times New Roman" w:cs="Times New Roman"/>
          <w:sz w:val="24"/>
          <w:szCs w:val="24"/>
        </w:rPr>
      </w:pPr>
      <w:r w:rsidRPr="00283671">
        <w:rPr>
          <w:rFonts w:ascii="Times New Roman" w:hAnsi="Times New Roman"/>
          <w:sz w:val="24"/>
        </w:rPr>
        <w:t xml:space="preserve">Предлагает бесплатные языковые услуги людям, чей основной язык не является английским, такие как: </w:t>
      </w:r>
    </w:p>
    <w:p w14:paraId="54B7B88B" w14:textId="17BA09E9" w:rsidR="003F52A2" w:rsidRPr="00283671" w:rsidRDefault="0025483B"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283671">
        <w:rPr>
          <w:rFonts w:ascii="Times New Roman" w:hAnsi="Times New Roman"/>
          <w:sz w:val="24"/>
        </w:rPr>
        <w:t>Переводчики</w:t>
      </w:r>
    </w:p>
    <w:p w14:paraId="272F9E9D" w14:textId="77777777" w:rsidR="003F52A2" w:rsidRPr="00283671" w:rsidRDefault="003F52A2"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283671">
        <w:rPr>
          <w:rFonts w:ascii="Times New Roman" w:hAnsi="Times New Roman"/>
          <w:sz w:val="24"/>
        </w:rPr>
        <w:t>Письменная информация на других языках</w:t>
      </w:r>
    </w:p>
    <w:p w14:paraId="68E4B903" w14:textId="7E913831" w:rsidR="003F52A2" w:rsidRPr="00283671" w:rsidRDefault="003F52A2" w:rsidP="003F52A2">
      <w:pPr>
        <w:spacing w:after="0" w:line="276" w:lineRule="auto"/>
        <w:ind w:left="720"/>
        <w:rPr>
          <w:rFonts w:ascii="Times New Roman" w:eastAsia="Calibri" w:hAnsi="Times New Roman" w:cs="Times New Roman"/>
          <w:sz w:val="24"/>
        </w:rPr>
      </w:pPr>
      <w:r w:rsidRPr="00283671">
        <w:rPr>
          <w:rFonts w:ascii="Times New Roman" w:hAnsi="Times New Roman"/>
          <w:sz w:val="24"/>
        </w:rPr>
        <w:t xml:space="preserve">Если вы нуждаетесь в этих услугах, свяжитесь с </w:t>
      </w:r>
      <w:r w:rsidR="00262889" w:rsidRPr="00283671">
        <w:rPr>
          <w:rFonts w:ascii="Times New Roman" w:hAnsi="Times New Roman"/>
          <w:i/>
          <w:color w:val="4472C4" w:themeColor="accent1"/>
          <w:sz w:val="24"/>
        </w:rPr>
        <w:t>[</w:t>
      </w:r>
      <w:r w:rsidR="00CB1FA8" w:rsidRPr="00283671">
        <w:rPr>
          <w:rFonts w:ascii="Times New Roman" w:hAnsi="Times New Roman"/>
          <w:i/>
          <w:color w:val="4472C4" w:themeColor="accent1"/>
          <w:sz w:val="24"/>
        </w:rPr>
        <w:t>Name of entity or of contact at HMO</w:t>
      </w:r>
      <w:r w:rsidR="00262889" w:rsidRPr="00283671">
        <w:rPr>
          <w:rFonts w:ascii="Times New Roman" w:hAnsi="Times New Roman"/>
          <w:i/>
          <w:color w:val="4472C4" w:themeColor="accent1"/>
          <w:sz w:val="24"/>
        </w:rPr>
        <w:t>]</w:t>
      </w:r>
      <w:r w:rsidRPr="00283671">
        <w:rPr>
          <w:rFonts w:ascii="Times New Roman" w:hAnsi="Times New Roman"/>
          <w:sz w:val="24"/>
        </w:rPr>
        <w:t xml:space="preserve"> по телефону</w:t>
      </w:r>
      <w:r w:rsidRPr="00283671">
        <w:rPr>
          <w:rFonts w:ascii="Times New Roman" w:hAnsi="Times New Roman"/>
          <w:i/>
          <w:color w:val="4472C4" w:themeColor="accent1"/>
          <w:sz w:val="24"/>
        </w:rPr>
        <w:t xml:space="preserve"> [800-xxx-xxxx]</w:t>
      </w:r>
      <w:r w:rsidRPr="00283671">
        <w:rPr>
          <w:rFonts w:ascii="Times New Roman" w:hAnsi="Times New Roman"/>
          <w:sz w:val="24"/>
        </w:rPr>
        <w:t>.</w:t>
      </w:r>
    </w:p>
    <w:p w14:paraId="299A88F9" w14:textId="37D277B2" w:rsidR="00202FAA" w:rsidRPr="00283671" w:rsidRDefault="00202FAA">
      <w:pPr>
        <w:rPr>
          <w:rFonts w:ascii="Times New Roman" w:eastAsia="Times New Roman" w:hAnsi="Times New Roman" w:cs="Times New Roman"/>
          <w:sz w:val="24"/>
          <w:szCs w:val="20"/>
        </w:rPr>
      </w:pPr>
      <w:r w:rsidRPr="00283671">
        <w:rPr>
          <w:rFonts w:ascii="Times New Roman" w:hAnsi="Times New Roman"/>
          <w:sz w:val="24"/>
          <w:szCs w:val="20"/>
        </w:rPr>
        <w:br w:type="page"/>
      </w:r>
    </w:p>
    <w:p w14:paraId="74BDF8A8" w14:textId="77777777" w:rsidR="00B14810" w:rsidRPr="00283671" w:rsidRDefault="00B14810" w:rsidP="003F52A2">
      <w:pPr>
        <w:spacing w:after="200" w:line="276" w:lineRule="auto"/>
        <w:rPr>
          <w:rFonts w:ascii="Cambria" w:eastAsia="Calibri" w:hAnsi="Cambria" w:cs="Times New Roman"/>
          <w:sz w:val="26"/>
        </w:rPr>
      </w:pPr>
    </w:p>
    <w:sdt>
      <w:sdtPr>
        <w:rPr>
          <w:rFonts w:asciiTheme="minorHAnsi" w:eastAsiaTheme="minorHAnsi" w:hAnsiTheme="minorHAnsi" w:cstheme="minorBidi"/>
          <w:sz w:val="22"/>
          <w:szCs w:val="22"/>
        </w:rPr>
        <w:id w:val="1938170914"/>
        <w:docPartObj>
          <w:docPartGallery w:val="Table of Contents"/>
          <w:docPartUnique/>
        </w:docPartObj>
      </w:sdtPr>
      <w:sdtEndPr>
        <w:rPr>
          <w:b/>
          <w:bCs/>
        </w:rPr>
      </w:sdtEndPr>
      <w:sdtContent>
        <w:p w14:paraId="2CB6777A" w14:textId="69F25F67" w:rsidR="0061683E" w:rsidRPr="00283671" w:rsidRDefault="00B666A2">
          <w:pPr>
            <w:pStyle w:val="TOCHeading"/>
            <w:rPr>
              <w:b/>
              <w:bCs/>
              <w:sz w:val="32"/>
            </w:rPr>
          </w:pPr>
          <w:r w:rsidRPr="00283671">
            <w:rPr>
              <w:b/>
              <w:sz w:val="32"/>
            </w:rPr>
            <w:t>Содержание</w:t>
          </w:r>
        </w:p>
        <w:p w14:paraId="39B8083E" w14:textId="7DAB8A79" w:rsidR="009B165E" w:rsidRPr="00283671" w:rsidRDefault="0061683E">
          <w:pPr>
            <w:pStyle w:val="TOC1"/>
            <w:rPr>
              <w:rFonts w:asciiTheme="minorHAnsi" w:eastAsiaTheme="minorEastAsia" w:hAnsiTheme="minorHAnsi" w:cstheme="minorBidi"/>
              <w:kern w:val="2"/>
              <w:sz w:val="22"/>
              <w:szCs w:val="22"/>
              <w:lang w:val="en-IN" w:eastAsia="zh-CN"/>
              <w14:ligatures w14:val="standardContextual"/>
            </w:rPr>
          </w:pPr>
          <w:r w:rsidRPr="00283671">
            <w:fldChar w:fldCharType="begin"/>
          </w:r>
          <w:r w:rsidRPr="00283671">
            <w:instrText xml:space="preserve"> TOC \o "1-3" \h \z \u </w:instrText>
          </w:r>
          <w:r w:rsidRPr="00283671">
            <w:fldChar w:fldCharType="separate"/>
          </w:r>
          <w:hyperlink w:anchor="_Toc148349882" w:history="1">
            <w:r w:rsidR="009B165E" w:rsidRPr="00283671">
              <w:rPr>
                <w:rStyle w:val="Hyperlink"/>
              </w:rPr>
              <w:t xml:space="preserve">ВАЖНЫЕ </w:t>
            </w:r>
            <w:r w:rsidR="009B165E" w:rsidRPr="00283671">
              <w:rPr>
                <w:rStyle w:val="Hyperlink"/>
                <w:i/>
                <w:iCs/>
              </w:rPr>
              <w:t>[HMO PROGRAM NAME]</w:t>
            </w:r>
            <w:r w:rsidR="009B165E" w:rsidRPr="00283671">
              <w:rPr>
                <w:rStyle w:val="Hyperlink"/>
              </w:rPr>
              <w:t xml:space="preserve"> НОМЕРА ТЕЛЕФОНОВ</w:t>
            </w:r>
            <w:r w:rsidR="009B165E" w:rsidRPr="00283671">
              <w:rPr>
                <w:webHidden/>
              </w:rPr>
              <w:tab/>
            </w:r>
            <w:r w:rsidR="009B165E" w:rsidRPr="00283671">
              <w:rPr>
                <w:webHidden/>
              </w:rPr>
              <w:fldChar w:fldCharType="begin"/>
            </w:r>
            <w:r w:rsidR="009B165E" w:rsidRPr="00283671">
              <w:rPr>
                <w:webHidden/>
              </w:rPr>
              <w:instrText xml:space="preserve"> PAGEREF _Toc148349882 \h </w:instrText>
            </w:r>
            <w:r w:rsidR="009B165E" w:rsidRPr="00283671">
              <w:rPr>
                <w:webHidden/>
              </w:rPr>
            </w:r>
            <w:r w:rsidR="009B165E" w:rsidRPr="00283671">
              <w:rPr>
                <w:webHidden/>
              </w:rPr>
              <w:fldChar w:fldCharType="separate"/>
            </w:r>
            <w:r w:rsidR="005D6242" w:rsidRPr="00283671">
              <w:rPr>
                <w:webHidden/>
              </w:rPr>
              <w:t>4</w:t>
            </w:r>
            <w:r w:rsidR="009B165E" w:rsidRPr="00283671">
              <w:rPr>
                <w:webHidden/>
              </w:rPr>
              <w:fldChar w:fldCharType="end"/>
            </w:r>
          </w:hyperlink>
        </w:p>
        <w:p w14:paraId="6420F2E3" w14:textId="03FB8DEB"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883" w:history="1">
            <w:r w:rsidR="009B165E" w:rsidRPr="00283671">
              <w:rPr>
                <w:rStyle w:val="Hyperlink"/>
              </w:rPr>
              <w:t>ДРУГИЕ ВАЖНЫЕ НОМЕРА ТЕЛЕФОНОВ</w:t>
            </w:r>
            <w:r w:rsidR="009B165E" w:rsidRPr="00283671">
              <w:rPr>
                <w:webHidden/>
              </w:rPr>
              <w:tab/>
            </w:r>
            <w:r w:rsidR="009B165E" w:rsidRPr="00283671">
              <w:rPr>
                <w:webHidden/>
              </w:rPr>
              <w:fldChar w:fldCharType="begin"/>
            </w:r>
            <w:r w:rsidR="009B165E" w:rsidRPr="00283671">
              <w:rPr>
                <w:webHidden/>
              </w:rPr>
              <w:instrText xml:space="preserve"> PAGEREF _Toc148349883 \h </w:instrText>
            </w:r>
            <w:r w:rsidR="009B165E" w:rsidRPr="00283671">
              <w:rPr>
                <w:webHidden/>
              </w:rPr>
            </w:r>
            <w:r w:rsidR="009B165E" w:rsidRPr="00283671">
              <w:rPr>
                <w:webHidden/>
              </w:rPr>
              <w:fldChar w:fldCharType="separate"/>
            </w:r>
            <w:r w:rsidR="005D6242" w:rsidRPr="00283671">
              <w:rPr>
                <w:webHidden/>
              </w:rPr>
              <w:t>5</w:t>
            </w:r>
            <w:r w:rsidR="009B165E" w:rsidRPr="00283671">
              <w:rPr>
                <w:webHidden/>
              </w:rPr>
              <w:fldChar w:fldCharType="end"/>
            </w:r>
          </w:hyperlink>
        </w:p>
        <w:p w14:paraId="5F12C96D" w14:textId="20E984A8"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884" w:history="1">
            <w:r w:rsidR="009B165E" w:rsidRPr="00283671">
              <w:rPr>
                <w:rStyle w:val="Hyperlink"/>
              </w:rPr>
              <w:t xml:space="preserve">ДОБРО ПОЖАЛОВАТЬ В </w:t>
            </w:r>
            <w:r w:rsidR="009B165E" w:rsidRPr="00283671">
              <w:rPr>
                <w:rStyle w:val="Hyperlink"/>
                <w:i/>
                <w:iCs/>
              </w:rPr>
              <w:t>[HMO]</w:t>
            </w:r>
            <w:r w:rsidR="009B165E" w:rsidRPr="00283671">
              <w:rPr>
                <w:webHidden/>
              </w:rPr>
              <w:tab/>
            </w:r>
            <w:r w:rsidR="009B165E" w:rsidRPr="00283671">
              <w:rPr>
                <w:webHidden/>
              </w:rPr>
              <w:fldChar w:fldCharType="begin"/>
            </w:r>
            <w:r w:rsidR="009B165E" w:rsidRPr="00283671">
              <w:rPr>
                <w:webHidden/>
              </w:rPr>
              <w:instrText xml:space="preserve"> PAGEREF _Toc148349884 \h </w:instrText>
            </w:r>
            <w:r w:rsidR="009B165E" w:rsidRPr="00283671">
              <w:rPr>
                <w:webHidden/>
              </w:rPr>
            </w:r>
            <w:r w:rsidR="009B165E" w:rsidRPr="00283671">
              <w:rPr>
                <w:webHidden/>
              </w:rPr>
              <w:fldChar w:fldCharType="separate"/>
            </w:r>
            <w:r w:rsidR="005D6242" w:rsidRPr="00283671">
              <w:rPr>
                <w:webHidden/>
              </w:rPr>
              <w:t>6</w:t>
            </w:r>
            <w:r w:rsidR="009B165E" w:rsidRPr="00283671">
              <w:rPr>
                <w:webHidden/>
              </w:rPr>
              <w:fldChar w:fldCharType="end"/>
            </w:r>
          </w:hyperlink>
        </w:p>
        <w:p w14:paraId="6EC64811" w14:textId="522E628B"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885" w:history="1">
            <w:r w:rsidR="009B165E" w:rsidRPr="00283671">
              <w:rPr>
                <w:rStyle w:val="Hyperlink"/>
                <w:b/>
              </w:rPr>
              <w:t>Как</w:t>
            </w:r>
            <w:r w:rsidR="009B165E" w:rsidRPr="00283671">
              <w:rPr>
                <w:rStyle w:val="Hyperlink"/>
                <w:b/>
                <w:lang w:val="en-IN"/>
              </w:rPr>
              <w:t xml:space="preserve"> </w:t>
            </w:r>
            <w:r w:rsidR="009B165E" w:rsidRPr="00283671">
              <w:rPr>
                <w:rStyle w:val="Hyperlink"/>
                <w:b/>
              </w:rPr>
              <w:t>пользоваться</w:t>
            </w:r>
            <w:r w:rsidR="009B165E" w:rsidRPr="00283671">
              <w:rPr>
                <w:rStyle w:val="Hyperlink"/>
                <w:b/>
                <w:lang w:val="en-IN"/>
              </w:rPr>
              <w:t xml:space="preserve"> </w:t>
            </w:r>
            <w:r w:rsidR="009B165E" w:rsidRPr="00283671">
              <w:rPr>
                <w:rStyle w:val="Hyperlink"/>
                <w:b/>
              </w:rPr>
              <w:t>вашей</w:t>
            </w:r>
            <w:r w:rsidR="009B165E" w:rsidRPr="00283671">
              <w:rPr>
                <w:rStyle w:val="Hyperlink"/>
                <w:b/>
                <w:lang w:val="en-IN"/>
              </w:rPr>
              <w:t xml:space="preserve"> </w:t>
            </w:r>
            <w:r w:rsidR="009B165E" w:rsidRPr="00283671">
              <w:rPr>
                <w:rStyle w:val="Hyperlink"/>
                <w:b/>
                <w:i/>
                <w:iCs/>
                <w:lang w:val="en-IN"/>
              </w:rPr>
              <w:t>[HMO]</w:t>
            </w:r>
            <w:r w:rsidR="009B165E" w:rsidRPr="00283671">
              <w:rPr>
                <w:rStyle w:val="Hyperlink"/>
                <w:b/>
                <w:lang w:val="en-IN"/>
              </w:rPr>
              <w:t xml:space="preserve"> </w:t>
            </w:r>
            <w:r w:rsidR="009B165E" w:rsidRPr="00283671">
              <w:rPr>
                <w:rStyle w:val="Hyperlink"/>
                <w:b/>
              </w:rPr>
              <w:t>членской</w:t>
            </w:r>
            <w:r w:rsidR="009B165E" w:rsidRPr="00283671">
              <w:rPr>
                <w:rStyle w:val="Hyperlink"/>
                <w:b/>
                <w:lang w:val="en-IN"/>
              </w:rPr>
              <w:t xml:space="preserve"> </w:t>
            </w:r>
            <w:r w:rsidR="009B165E" w:rsidRPr="00283671">
              <w:rPr>
                <w:rStyle w:val="Hyperlink"/>
                <w:b/>
              </w:rPr>
              <w:t>карточкой</w:t>
            </w:r>
            <w:r w:rsidR="009B165E" w:rsidRPr="00283671">
              <w:rPr>
                <w:webHidden/>
              </w:rPr>
              <w:tab/>
            </w:r>
            <w:r w:rsidR="009B165E" w:rsidRPr="00283671">
              <w:rPr>
                <w:webHidden/>
              </w:rPr>
              <w:fldChar w:fldCharType="begin"/>
            </w:r>
            <w:r w:rsidR="009B165E" w:rsidRPr="00283671">
              <w:rPr>
                <w:webHidden/>
              </w:rPr>
              <w:instrText xml:space="preserve"> PAGEREF _Toc148349885 \h </w:instrText>
            </w:r>
            <w:r w:rsidR="009B165E" w:rsidRPr="00283671">
              <w:rPr>
                <w:webHidden/>
              </w:rPr>
            </w:r>
            <w:r w:rsidR="009B165E" w:rsidRPr="00283671">
              <w:rPr>
                <w:webHidden/>
              </w:rPr>
              <w:fldChar w:fldCharType="separate"/>
            </w:r>
            <w:r w:rsidR="005D6242" w:rsidRPr="00283671">
              <w:rPr>
                <w:webHidden/>
              </w:rPr>
              <w:t>6</w:t>
            </w:r>
            <w:r w:rsidR="009B165E" w:rsidRPr="00283671">
              <w:rPr>
                <w:webHidden/>
              </w:rPr>
              <w:fldChar w:fldCharType="end"/>
            </w:r>
          </w:hyperlink>
        </w:p>
        <w:p w14:paraId="47C79C7A" w14:textId="594DB8A5"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886" w:history="1">
            <w:r w:rsidR="009B165E" w:rsidRPr="00283671">
              <w:rPr>
                <w:rStyle w:val="Hyperlink"/>
                <w:b/>
              </w:rPr>
              <w:t>Как пользоваться вашей ForwardHealth карточкой</w:t>
            </w:r>
            <w:r w:rsidR="009B165E" w:rsidRPr="00283671">
              <w:rPr>
                <w:webHidden/>
              </w:rPr>
              <w:tab/>
            </w:r>
            <w:r w:rsidR="009B165E" w:rsidRPr="00283671">
              <w:rPr>
                <w:webHidden/>
              </w:rPr>
              <w:fldChar w:fldCharType="begin"/>
            </w:r>
            <w:r w:rsidR="009B165E" w:rsidRPr="00283671">
              <w:rPr>
                <w:webHidden/>
              </w:rPr>
              <w:instrText xml:space="preserve"> PAGEREF _Toc148349886 \h </w:instrText>
            </w:r>
            <w:r w:rsidR="009B165E" w:rsidRPr="00283671">
              <w:rPr>
                <w:webHidden/>
              </w:rPr>
            </w:r>
            <w:r w:rsidR="009B165E" w:rsidRPr="00283671">
              <w:rPr>
                <w:webHidden/>
              </w:rPr>
              <w:fldChar w:fldCharType="separate"/>
            </w:r>
            <w:r w:rsidR="005D6242" w:rsidRPr="00283671">
              <w:rPr>
                <w:webHidden/>
              </w:rPr>
              <w:t>7</w:t>
            </w:r>
            <w:r w:rsidR="009B165E" w:rsidRPr="00283671">
              <w:rPr>
                <w:webHidden/>
              </w:rPr>
              <w:fldChar w:fldCharType="end"/>
            </w:r>
          </w:hyperlink>
        </w:p>
        <w:p w14:paraId="4FCAC82A" w14:textId="550D2BF8"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887" w:history="1">
            <w:r w:rsidR="009B165E" w:rsidRPr="00283671">
              <w:rPr>
                <w:rStyle w:val="Hyperlink"/>
                <w:b/>
              </w:rPr>
              <w:t>Как пользоваться каталогом поставщиков</w:t>
            </w:r>
            <w:r w:rsidR="009B165E" w:rsidRPr="00283671">
              <w:rPr>
                <w:webHidden/>
              </w:rPr>
              <w:tab/>
            </w:r>
            <w:r w:rsidR="009B165E" w:rsidRPr="00283671">
              <w:rPr>
                <w:webHidden/>
              </w:rPr>
              <w:fldChar w:fldCharType="begin"/>
            </w:r>
            <w:r w:rsidR="009B165E" w:rsidRPr="00283671">
              <w:rPr>
                <w:webHidden/>
              </w:rPr>
              <w:instrText xml:space="preserve"> PAGEREF _Toc148349887 \h </w:instrText>
            </w:r>
            <w:r w:rsidR="009B165E" w:rsidRPr="00283671">
              <w:rPr>
                <w:webHidden/>
              </w:rPr>
            </w:r>
            <w:r w:rsidR="009B165E" w:rsidRPr="00283671">
              <w:rPr>
                <w:webHidden/>
              </w:rPr>
              <w:fldChar w:fldCharType="separate"/>
            </w:r>
            <w:r w:rsidR="005D6242" w:rsidRPr="00283671">
              <w:rPr>
                <w:webHidden/>
              </w:rPr>
              <w:t>8</w:t>
            </w:r>
            <w:r w:rsidR="009B165E" w:rsidRPr="00283671">
              <w:rPr>
                <w:webHidden/>
              </w:rPr>
              <w:fldChar w:fldCharType="end"/>
            </w:r>
          </w:hyperlink>
        </w:p>
        <w:p w14:paraId="316DD6EA" w14:textId="015BB48A"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888" w:history="1">
            <w:r w:rsidR="009B165E" w:rsidRPr="00283671">
              <w:rPr>
                <w:rStyle w:val="Hyperlink"/>
                <w:b/>
              </w:rPr>
              <w:t>Выбор основного поставщика услуг</w:t>
            </w:r>
            <w:r w:rsidR="009B165E" w:rsidRPr="00283671">
              <w:rPr>
                <w:webHidden/>
              </w:rPr>
              <w:tab/>
            </w:r>
            <w:r w:rsidR="009B165E" w:rsidRPr="00283671">
              <w:rPr>
                <w:webHidden/>
              </w:rPr>
              <w:fldChar w:fldCharType="begin"/>
            </w:r>
            <w:r w:rsidR="009B165E" w:rsidRPr="00283671">
              <w:rPr>
                <w:webHidden/>
              </w:rPr>
              <w:instrText xml:space="preserve"> PAGEREF _Toc148349888 \h </w:instrText>
            </w:r>
            <w:r w:rsidR="009B165E" w:rsidRPr="00283671">
              <w:rPr>
                <w:webHidden/>
              </w:rPr>
            </w:r>
            <w:r w:rsidR="009B165E" w:rsidRPr="00283671">
              <w:rPr>
                <w:webHidden/>
              </w:rPr>
              <w:fldChar w:fldCharType="separate"/>
            </w:r>
            <w:r w:rsidR="005D6242" w:rsidRPr="00283671">
              <w:rPr>
                <w:webHidden/>
              </w:rPr>
              <w:t>8</w:t>
            </w:r>
            <w:r w:rsidR="009B165E" w:rsidRPr="00283671">
              <w:rPr>
                <w:webHidden/>
              </w:rPr>
              <w:fldChar w:fldCharType="end"/>
            </w:r>
          </w:hyperlink>
        </w:p>
        <w:p w14:paraId="5DDA98D0" w14:textId="7A63D0CB"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889" w:history="1">
            <w:r w:rsidR="009B165E" w:rsidRPr="00283671">
              <w:rPr>
                <w:rStyle w:val="Hyperlink"/>
                <w:b/>
              </w:rPr>
              <w:t>Обсуждение потребностей в отношении здоровья для новых членов</w:t>
            </w:r>
            <w:r w:rsidR="009B165E" w:rsidRPr="00283671">
              <w:rPr>
                <w:webHidden/>
              </w:rPr>
              <w:tab/>
            </w:r>
            <w:r w:rsidR="009B165E" w:rsidRPr="00283671">
              <w:rPr>
                <w:webHidden/>
              </w:rPr>
              <w:fldChar w:fldCharType="begin"/>
            </w:r>
            <w:r w:rsidR="009B165E" w:rsidRPr="00283671">
              <w:rPr>
                <w:webHidden/>
              </w:rPr>
              <w:instrText xml:space="preserve"> PAGEREF _Toc148349889 \h </w:instrText>
            </w:r>
            <w:r w:rsidR="009B165E" w:rsidRPr="00283671">
              <w:rPr>
                <w:webHidden/>
              </w:rPr>
            </w:r>
            <w:r w:rsidR="009B165E" w:rsidRPr="00283671">
              <w:rPr>
                <w:webHidden/>
              </w:rPr>
              <w:fldChar w:fldCharType="separate"/>
            </w:r>
            <w:r w:rsidR="005D6242" w:rsidRPr="00283671">
              <w:rPr>
                <w:webHidden/>
              </w:rPr>
              <w:t>9</w:t>
            </w:r>
            <w:r w:rsidR="009B165E" w:rsidRPr="00283671">
              <w:rPr>
                <w:webHidden/>
              </w:rPr>
              <w:fldChar w:fldCharType="end"/>
            </w:r>
          </w:hyperlink>
        </w:p>
        <w:p w14:paraId="26253A2E" w14:textId="61AB2EEC"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890" w:history="1">
            <w:r w:rsidR="009B165E" w:rsidRPr="00283671">
              <w:rPr>
                <w:rStyle w:val="Hyperlink"/>
              </w:rPr>
              <w:t>ДОСТУП К НЕОБХОДИМОЙ ВАМ МЕДИЦИНСКОЙ ПОМОЩИ</w:t>
            </w:r>
            <w:r w:rsidR="009B165E" w:rsidRPr="00283671">
              <w:rPr>
                <w:webHidden/>
              </w:rPr>
              <w:tab/>
            </w:r>
            <w:r w:rsidR="009B165E" w:rsidRPr="00283671">
              <w:rPr>
                <w:webHidden/>
              </w:rPr>
              <w:fldChar w:fldCharType="begin"/>
            </w:r>
            <w:r w:rsidR="009B165E" w:rsidRPr="00283671">
              <w:rPr>
                <w:webHidden/>
              </w:rPr>
              <w:instrText xml:space="preserve"> PAGEREF _Toc148349890 \h </w:instrText>
            </w:r>
            <w:r w:rsidR="009B165E" w:rsidRPr="00283671">
              <w:rPr>
                <w:webHidden/>
              </w:rPr>
            </w:r>
            <w:r w:rsidR="009B165E" w:rsidRPr="00283671">
              <w:rPr>
                <w:webHidden/>
              </w:rPr>
              <w:fldChar w:fldCharType="separate"/>
            </w:r>
            <w:r w:rsidR="005D6242" w:rsidRPr="00283671">
              <w:rPr>
                <w:webHidden/>
              </w:rPr>
              <w:t>9</w:t>
            </w:r>
            <w:r w:rsidR="009B165E" w:rsidRPr="00283671">
              <w:rPr>
                <w:webHidden/>
              </w:rPr>
              <w:fldChar w:fldCharType="end"/>
            </w:r>
          </w:hyperlink>
        </w:p>
        <w:p w14:paraId="7D35CFA6" w14:textId="06CC0AF7"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891" w:history="1">
            <w:r w:rsidR="009B165E" w:rsidRPr="00283671">
              <w:rPr>
                <w:rStyle w:val="Hyperlink"/>
                <w:b/>
              </w:rPr>
              <w:t>Неотложная (экстренная) медицинская помощь</w:t>
            </w:r>
            <w:r w:rsidR="009B165E" w:rsidRPr="00283671">
              <w:rPr>
                <w:webHidden/>
              </w:rPr>
              <w:tab/>
            </w:r>
            <w:r w:rsidR="009B165E" w:rsidRPr="00283671">
              <w:rPr>
                <w:webHidden/>
              </w:rPr>
              <w:fldChar w:fldCharType="begin"/>
            </w:r>
            <w:r w:rsidR="009B165E" w:rsidRPr="00283671">
              <w:rPr>
                <w:webHidden/>
              </w:rPr>
              <w:instrText xml:space="preserve"> PAGEREF _Toc148349891 \h </w:instrText>
            </w:r>
            <w:r w:rsidR="009B165E" w:rsidRPr="00283671">
              <w:rPr>
                <w:webHidden/>
              </w:rPr>
            </w:r>
            <w:r w:rsidR="009B165E" w:rsidRPr="00283671">
              <w:rPr>
                <w:webHidden/>
              </w:rPr>
              <w:fldChar w:fldCharType="separate"/>
            </w:r>
            <w:r w:rsidR="005D6242" w:rsidRPr="00283671">
              <w:rPr>
                <w:webHidden/>
              </w:rPr>
              <w:t>9</w:t>
            </w:r>
            <w:r w:rsidR="009B165E" w:rsidRPr="00283671">
              <w:rPr>
                <w:webHidden/>
              </w:rPr>
              <w:fldChar w:fldCharType="end"/>
            </w:r>
          </w:hyperlink>
        </w:p>
        <w:p w14:paraId="146C0473" w14:textId="4D5CD27E"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892" w:history="1">
            <w:r w:rsidR="009B165E" w:rsidRPr="00283671">
              <w:rPr>
                <w:rStyle w:val="Hyperlink"/>
                <w:b/>
              </w:rPr>
              <w:t>Неотложная медицинская помощь</w:t>
            </w:r>
            <w:r w:rsidR="009B165E" w:rsidRPr="00283671">
              <w:rPr>
                <w:webHidden/>
              </w:rPr>
              <w:tab/>
            </w:r>
            <w:r w:rsidR="009B165E" w:rsidRPr="00283671">
              <w:rPr>
                <w:webHidden/>
              </w:rPr>
              <w:fldChar w:fldCharType="begin"/>
            </w:r>
            <w:r w:rsidR="009B165E" w:rsidRPr="00283671">
              <w:rPr>
                <w:webHidden/>
              </w:rPr>
              <w:instrText xml:space="preserve"> PAGEREF _Toc148349892 \h </w:instrText>
            </w:r>
            <w:r w:rsidR="009B165E" w:rsidRPr="00283671">
              <w:rPr>
                <w:webHidden/>
              </w:rPr>
            </w:r>
            <w:r w:rsidR="009B165E" w:rsidRPr="00283671">
              <w:rPr>
                <w:webHidden/>
              </w:rPr>
              <w:fldChar w:fldCharType="separate"/>
            </w:r>
            <w:r w:rsidR="005D6242" w:rsidRPr="00283671">
              <w:rPr>
                <w:webHidden/>
              </w:rPr>
              <w:t>10</w:t>
            </w:r>
            <w:r w:rsidR="009B165E" w:rsidRPr="00283671">
              <w:rPr>
                <w:webHidden/>
              </w:rPr>
              <w:fldChar w:fldCharType="end"/>
            </w:r>
          </w:hyperlink>
        </w:p>
        <w:p w14:paraId="0EF36E0C" w14:textId="21158A27"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893" w:history="1">
            <w:r w:rsidR="009B165E" w:rsidRPr="00283671">
              <w:rPr>
                <w:rStyle w:val="Hyperlink"/>
                <w:b/>
              </w:rPr>
              <w:t>Специализированный уход</w:t>
            </w:r>
            <w:r w:rsidR="009B165E" w:rsidRPr="00283671">
              <w:rPr>
                <w:webHidden/>
              </w:rPr>
              <w:tab/>
            </w:r>
            <w:r w:rsidR="009B165E" w:rsidRPr="00283671">
              <w:rPr>
                <w:webHidden/>
              </w:rPr>
              <w:fldChar w:fldCharType="begin"/>
            </w:r>
            <w:r w:rsidR="009B165E" w:rsidRPr="00283671">
              <w:rPr>
                <w:webHidden/>
              </w:rPr>
              <w:instrText xml:space="preserve"> PAGEREF _Toc148349893 \h </w:instrText>
            </w:r>
            <w:r w:rsidR="009B165E" w:rsidRPr="00283671">
              <w:rPr>
                <w:webHidden/>
              </w:rPr>
            </w:r>
            <w:r w:rsidR="009B165E" w:rsidRPr="00283671">
              <w:rPr>
                <w:webHidden/>
              </w:rPr>
              <w:fldChar w:fldCharType="separate"/>
            </w:r>
            <w:r w:rsidR="005D6242" w:rsidRPr="00283671">
              <w:rPr>
                <w:webHidden/>
              </w:rPr>
              <w:t>10</w:t>
            </w:r>
            <w:r w:rsidR="009B165E" w:rsidRPr="00283671">
              <w:rPr>
                <w:webHidden/>
              </w:rPr>
              <w:fldChar w:fldCharType="end"/>
            </w:r>
          </w:hyperlink>
        </w:p>
        <w:p w14:paraId="2BD173AA" w14:textId="0CCD30E3"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894" w:history="1">
            <w:r w:rsidR="009B165E" w:rsidRPr="00283671">
              <w:rPr>
                <w:rStyle w:val="Hyperlink"/>
                <w:b/>
              </w:rPr>
              <w:t>Медицинская помощь во время беременности и родов</w:t>
            </w:r>
            <w:r w:rsidR="009B165E" w:rsidRPr="00283671">
              <w:rPr>
                <w:webHidden/>
              </w:rPr>
              <w:tab/>
            </w:r>
            <w:r w:rsidR="009B165E" w:rsidRPr="00283671">
              <w:rPr>
                <w:webHidden/>
              </w:rPr>
              <w:fldChar w:fldCharType="begin"/>
            </w:r>
            <w:r w:rsidR="009B165E" w:rsidRPr="00283671">
              <w:rPr>
                <w:webHidden/>
              </w:rPr>
              <w:instrText xml:space="preserve"> PAGEREF _Toc148349894 \h </w:instrText>
            </w:r>
            <w:r w:rsidR="009B165E" w:rsidRPr="00283671">
              <w:rPr>
                <w:webHidden/>
              </w:rPr>
            </w:r>
            <w:r w:rsidR="009B165E" w:rsidRPr="00283671">
              <w:rPr>
                <w:webHidden/>
              </w:rPr>
              <w:fldChar w:fldCharType="separate"/>
            </w:r>
            <w:r w:rsidR="005D6242" w:rsidRPr="00283671">
              <w:rPr>
                <w:webHidden/>
              </w:rPr>
              <w:t>10</w:t>
            </w:r>
            <w:r w:rsidR="009B165E" w:rsidRPr="00283671">
              <w:rPr>
                <w:webHidden/>
              </w:rPr>
              <w:fldChar w:fldCharType="end"/>
            </w:r>
          </w:hyperlink>
        </w:p>
        <w:p w14:paraId="1D4F082B" w14:textId="43FAD8EE"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895" w:history="1">
            <w:r w:rsidR="009B165E" w:rsidRPr="00283671">
              <w:rPr>
                <w:rStyle w:val="Hyperlink"/>
                <w:b/>
              </w:rPr>
              <w:t>Услуги Телемедицины</w:t>
            </w:r>
            <w:r w:rsidR="009B165E" w:rsidRPr="00283671">
              <w:rPr>
                <w:webHidden/>
              </w:rPr>
              <w:tab/>
            </w:r>
            <w:r w:rsidR="009B165E" w:rsidRPr="00283671">
              <w:rPr>
                <w:webHidden/>
              </w:rPr>
              <w:fldChar w:fldCharType="begin"/>
            </w:r>
            <w:r w:rsidR="009B165E" w:rsidRPr="00283671">
              <w:rPr>
                <w:webHidden/>
              </w:rPr>
              <w:instrText xml:space="preserve"> PAGEREF _Toc148349895 \h </w:instrText>
            </w:r>
            <w:r w:rsidR="009B165E" w:rsidRPr="00283671">
              <w:rPr>
                <w:webHidden/>
              </w:rPr>
            </w:r>
            <w:r w:rsidR="009B165E" w:rsidRPr="00283671">
              <w:rPr>
                <w:webHidden/>
              </w:rPr>
              <w:fldChar w:fldCharType="separate"/>
            </w:r>
            <w:r w:rsidR="005D6242" w:rsidRPr="00283671">
              <w:rPr>
                <w:webHidden/>
              </w:rPr>
              <w:t>11</w:t>
            </w:r>
            <w:r w:rsidR="009B165E" w:rsidRPr="00283671">
              <w:rPr>
                <w:webHidden/>
              </w:rPr>
              <w:fldChar w:fldCharType="end"/>
            </w:r>
          </w:hyperlink>
        </w:p>
        <w:p w14:paraId="7BF91111" w14:textId="683D6D55"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896" w:history="1">
            <w:r w:rsidR="009B165E" w:rsidRPr="00283671">
              <w:rPr>
                <w:rStyle w:val="Hyperlink"/>
                <w:b/>
              </w:rPr>
              <w:t>Медицинская помощь вдали от дома</w:t>
            </w:r>
            <w:r w:rsidR="009B165E" w:rsidRPr="00283671">
              <w:rPr>
                <w:webHidden/>
              </w:rPr>
              <w:tab/>
            </w:r>
            <w:r w:rsidR="009B165E" w:rsidRPr="00283671">
              <w:rPr>
                <w:webHidden/>
              </w:rPr>
              <w:fldChar w:fldCharType="begin"/>
            </w:r>
            <w:r w:rsidR="009B165E" w:rsidRPr="00283671">
              <w:rPr>
                <w:webHidden/>
              </w:rPr>
              <w:instrText xml:space="preserve"> PAGEREF _Toc148349896 \h </w:instrText>
            </w:r>
            <w:r w:rsidR="009B165E" w:rsidRPr="00283671">
              <w:rPr>
                <w:webHidden/>
              </w:rPr>
            </w:r>
            <w:r w:rsidR="009B165E" w:rsidRPr="00283671">
              <w:rPr>
                <w:webHidden/>
              </w:rPr>
              <w:fldChar w:fldCharType="separate"/>
            </w:r>
            <w:r w:rsidR="005D6242" w:rsidRPr="00283671">
              <w:rPr>
                <w:webHidden/>
              </w:rPr>
              <w:t>11</w:t>
            </w:r>
            <w:r w:rsidR="009B165E" w:rsidRPr="00283671">
              <w:rPr>
                <w:webHidden/>
              </w:rPr>
              <w:fldChar w:fldCharType="end"/>
            </w:r>
          </w:hyperlink>
        </w:p>
        <w:p w14:paraId="1D10A2E7" w14:textId="4887882F"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897" w:history="1">
            <w:r w:rsidR="009B165E" w:rsidRPr="00283671">
              <w:rPr>
                <w:rStyle w:val="Hyperlink"/>
              </w:rPr>
              <w:t>КОГДА ВАМ МОГУТ ВЫСТАВЛЯТЬ СЧЕТ ЗА УСЛУГИ</w:t>
            </w:r>
            <w:r w:rsidR="009B165E" w:rsidRPr="00283671">
              <w:rPr>
                <w:webHidden/>
              </w:rPr>
              <w:tab/>
            </w:r>
            <w:r w:rsidR="009B165E" w:rsidRPr="00283671">
              <w:rPr>
                <w:webHidden/>
              </w:rPr>
              <w:fldChar w:fldCharType="begin"/>
            </w:r>
            <w:r w:rsidR="009B165E" w:rsidRPr="00283671">
              <w:rPr>
                <w:webHidden/>
              </w:rPr>
              <w:instrText xml:space="preserve"> PAGEREF _Toc148349897 \h </w:instrText>
            </w:r>
            <w:r w:rsidR="009B165E" w:rsidRPr="00283671">
              <w:rPr>
                <w:webHidden/>
              </w:rPr>
            </w:r>
            <w:r w:rsidR="009B165E" w:rsidRPr="00283671">
              <w:rPr>
                <w:webHidden/>
              </w:rPr>
              <w:fldChar w:fldCharType="separate"/>
            </w:r>
            <w:r w:rsidR="005D6242" w:rsidRPr="00283671">
              <w:rPr>
                <w:webHidden/>
              </w:rPr>
              <w:t>12</w:t>
            </w:r>
            <w:r w:rsidR="009B165E" w:rsidRPr="00283671">
              <w:rPr>
                <w:webHidden/>
              </w:rPr>
              <w:fldChar w:fldCharType="end"/>
            </w:r>
          </w:hyperlink>
        </w:p>
        <w:p w14:paraId="224636C9" w14:textId="5D309468"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898" w:history="1">
            <w:r w:rsidR="009B165E" w:rsidRPr="00283671">
              <w:rPr>
                <w:rStyle w:val="Hyperlink"/>
                <w:b/>
              </w:rPr>
              <w:t>Покрываемые и непокрываемые услуги</w:t>
            </w:r>
            <w:r w:rsidR="009B165E" w:rsidRPr="00283671">
              <w:rPr>
                <w:webHidden/>
              </w:rPr>
              <w:tab/>
            </w:r>
            <w:r w:rsidR="009B165E" w:rsidRPr="00283671">
              <w:rPr>
                <w:webHidden/>
              </w:rPr>
              <w:fldChar w:fldCharType="begin"/>
            </w:r>
            <w:r w:rsidR="009B165E" w:rsidRPr="00283671">
              <w:rPr>
                <w:webHidden/>
              </w:rPr>
              <w:instrText xml:space="preserve"> PAGEREF _Toc148349898 \h </w:instrText>
            </w:r>
            <w:r w:rsidR="009B165E" w:rsidRPr="00283671">
              <w:rPr>
                <w:webHidden/>
              </w:rPr>
            </w:r>
            <w:r w:rsidR="009B165E" w:rsidRPr="00283671">
              <w:rPr>
                <w:webHidden/>
              </w:rPr>
              <w:fldChar w:fldCharType="separate"/>
            </w:r>
            <w:r w:rsidR="005D6242" w:rsidRPr="00283671">
              <w:rPr>
                <w:webHidden/>
              </w:rPr>
              <w:t>12</w:t>
            </w:r>
            <w:r w:rsidR="009B165E" w:rsidRPr="00283671">
              <w:rPr>
                <w:webHidden/>
              </w:rPr>
              <w:fldChar w:fldCharType="end"/>
            </w:r>
          </w:hyperlink>
        </w:p>
        <w:p w14:paraId="7AB07FB4" w14:textId="218EEA1C"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899" w:history="1">
            <w:r w:rsidR="009B165E" w:rsidRPr="00283671">
              <w:rPr>
                <w:rStyle w:val="Hyperlink"/>
                <w:b/>
              </w:rPr>
              <w:t>Доплаты</w:t>
            </w:r>
            <w:r w:rsidR="009B165E" w:rsidRPr="00283671">
              <w:rPr>
                <w:webHidden/>
              </w:rPr>
              <w:tab/>
            </w:r>
            <w:r w:rsidR="009B165E" w:rsidRPr="00283671">
              <w:rPr>
                <w:webHidden/>
              </w:rPr>
              <w:fldChar w:fldCharType="begin"/>
            </w:r>
            <w:r w:rsidR="009B165E" w:rsidRPr="00283671">
              <w:rPr>
                <w:webHidden/>
              </w:rPr>
              <w:instrText xml:space="preserve"> PAGEREF _Toc148349899 \h </w:instrText>
            </w:r>
            <w:r w:rsidR="009B165E" w:rsidRPr="00283671">
              <w:rPr>
                <w:webHidden/>
              </w:rPr>
            </w:r>
            <w:r w:rsidR="009B165E" w:rsidRPr="00283671">
              <w:rPr>
                <w:webHidden/>
              </w:rPr>
              <w:fldChar w:fldCharType="separate"/>
            </w:r>
            <w:r w:rsidR="005D6242" w:rsidRPr="00283671">
              <w:rPr>
                <w:webHidden/>
              </w:rPr>
              <w:t>13</w:t>
            </w:r>
            <w:r w:rsidR="009B165E" w:rsidRPr="00283671">
              <w:rPr>
                <w:webHidden/>
              </w:rPr>
              <w:fldChar w:fldCharType="end"/>
            </w:r>
          </w:hyperlink>
        </w:p>
        <w:p w14:paraId="60200F8E" w14:textId="648F195A"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00" w:history="1">
            <w:r w:rsidR="009B165E" w:rsidRPr="00283671">
              <w:rPr>
                <w:rStyle w:val="Hyperlink"/>
              </w:rPr>
              <w:t xml:space="preserve">УСЛУГИ, ПОКРЫВАЕМЫЕ </w:t>
            </w:r>
            <w:r w:rsidR="009B165E" w:rsidRPr="00283671">
              <w:rPr>
                <w:rStyle w:val="Hyperlink"/>
                <w:i/>
              </w:rPr>
              <w:t>[BADGERCARE PLUS or MEDICAID SSI]</w:t>
            </w:r>
            <w:r w:rsidR="009B165E" w:rsidRPr="00283671">
              <w:rPr>
                <w:webHidden/>
              </w:rPr>
              <w:tab/>
            </w:r>
            <w:r w:rsidR="009B165E" w:rsidRPr="00283671">
              <w:rPr>
                <w:webHidden/>
              </w:rPr>
              <w:fldChar w:fldCharType="begin"/>
            </w:r>
            <w:r w:rsidR="009B165E" w:rsidRPr="00283671">
              <w:rPr>
                <w:webHidden/>
              </w:rPr>
              <w:instrText xml:space="preserve"> PAGEREF _Toc148349900 \h </w:instrText>
            </w:r>
            <w:r w:rsidR="009B165E" w:rsidRPr="00283671">
              <w:rPr>
                <w:webHidden/>
              </w:rPr>
            </w:r>
            <w:r w:rsidR="009B165E" w:rsidRPr="00283671">
              <w:rPr>
                <w:webHidden/>
              </w:rPr>
              <w:fldChar w:fldCharType="separate"/>
            </w:r>
            <w:r w:rsidR="005D6242" w:rsidRPr="00283671">
              <w:rPr>
                <w:webHidden/>
              </w:rPr>
              <w:t>13</w:t>
            </w:r>
            <w:r w:rsidR="009B165E" w:rsidRPr="00283671">
              <w:rPr>
                <w:webHidden/>
              </w:rPr>
              <w:fldChar w:fldCharType="end"/>
            </w:r>
          </w:hyperlink>
        </w:p>
        <w:p w14:paraId="49019B78" w14:textId="22E94E86"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01" w:history="1">
            <w:r w:rsidR="009B165E" w:rsidRPr="00283671">
              <w:rPr>
                <w:rStyle w:val="Hyperlink"/>
              </w:rPr>
              <w:t xml:space="preserve">УСЛУГИ, ПОКРЫВАЕМЫЕ </w:t>
            </w:r>
            <w:r w:rsidR="009B165E" w:rsidRPr="00283671">
              <w:rPr>
                <w:rStyle w:val="Hyperlink"/>
                <w:i/>
                <w:iCs/>
              </w:rPr>
              <w:t>[HMO]</w:t>
            </w:r>
            <w:r w:rsidR="009B165E" w:rsidRPr="00283671">
              <w:rPr>
                <w:webHidden/>
              </w:rPr>
              <w:tab/>
            </w:r>
            <w:r w:rsidR="009B165E" w:rsidRPr="00283671">
              <w:rPr>
                <w:webHidden/>
              </w:rPr>
              <w:fldChar w:fldCharType="begin"/>
            </w:r>
            <w:r w:rsidR="009B165E" w:rsidRPr="00283671">
              <w:rPr>
                <w:webHidden/>
              </w:rPr>
              <w:instrText xml:space="preserve"> PAGEREF _Toc148349901 \h </w:instrText>
            </w:r>
            <w:r w:rsidR="009B165E" w:rsidRPr="00283671">
              <w:rPr>
                <w:webHidden/>
              </w:rPr>
            </w:r>
            <w:r w:rsidR="009B165E" w:rsidRPr="00283671">
              <w:rPr>
                <w:webHidden/>
              </w:rPr>
              <w:fldChar w:fldCharType="separate"/>
            </w:r>
            <w:r w:rsidR="005D6242" w:rsidRPr="00283671">
              <w:rPr>
                <w:webHidden/>
              </w:rPr>
              <w:t>16</w:t>
            </w:r>
            <w:r w:rsidR="009B165E" w:rsidRPr="00283671">
              <w:rPr>
                <w:webHidden/>
              </w:rPr>
              <w:fldChar w:fldCharType="end"/>
            </w:r>
          </w:hyperlink>
        </w:p>
        <w:p w14:paraId="5DB61F1D" w14:textId="322F9F80"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902" w:history="1">
            <w:r w:rsidR="009B165E" w:rsidRPr="00283671">
              <w:rPr>
                <w:rStyle w:val="Hyperlink"/>
                <w:b/>
              </w:rPr>
              <w:t>Услуги в области психического здоровья или борьбы с зависимостью от наркотиков</w:t>
            </w:r>
            <w:r w:rsidR="009B165E" w:rsidRPr="00283671">
              <w:rPr>
                <w:webHidden/>
              </w:rPr>
              <w:tab/>
            </w:r>
            <w:r w:rsidR="009B165E" w:rsidRPr="00283671">
              <w:rPr>
                <w:webHidden/>
              </w:rPr>
              <w:fldChar w:fldCharType="begin"/>
            </w:r>
            <w:r w:rsidR="009B165E" w:rsidRPr="00283671">
              <w:rPr>
                <w:webHidden/>
              </w:rPr>
              <w:instrText xml:space="preserve"> PAGEREF _Toc148349902 \h </w:instrText>
            </w:r>
            <w:r w:rsidR="009B165E" w:rsidRPr="00283671">
              <w:rPr>
                <w:webHidden/>
              </w:rPr>
            </w:r>
            <w:r w:rsidR="009B165E" w:rsidRPr="00283671">
              <w:rPr>
                <w:webHidden/>
              </w:rPr>
              <w:fldChar w:fldCharType="separate"/>
            </w:r>
            <w:r w:rsidR="005D6242" w:rsidRPr="00283671">
              <w:rPr>
                <w:webHidden/>
              </w:rPr>
              <w:t>16</w:t>
            </w:r>
            <w:r w:rsidR="009B165E" w:rsidRPr="00283671">
              <w:rPr>
                <w:webHidden/>
              </w:rPr>
              <w:fldChar w:fldCharType="end"/>
            </w:r>
          </w:hyperlink>
        </w:p>
        <w:p w14:paraId="2ED4712E" w14:textId="651E7805"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903" w:history="1">
            <w:r w:rsidR="009B165E" w:rsidRPr="00283671">
              <w:rPr>
                <w:rStyle w:val="Hyperlink"/>
                <w:b/>
              </w:rPr>
              <w:t>Услуги по планированию семьи</w:t>
            </w:r>
            <w:r w:rsidR="009B165E" w:rsidRPr="00283671">
              <w:rPr>
                <w:webHidden/>
              </w:rPr>
              <w:tab/>
            </w:r>
            <w:r w:rsidR="009B165E" w:rsidRPr="00283671">
              <w:rPr>
                <w:webHidden/>
              </w:rPr>
              <w:fldChar w:fldCharType="begin"/>
            </w:r>
            <w:r w:rsidR="009B165E" w:rsidRPr="00283671">
              <w:rPr>
                <w:webHidden/>
              </w:rPr>
              <w:instrText xml:space="preserve"> PAGEREF _Toc148349903 \h </w:instrText>
            </w:r>
            <w:r w:rsidR="009B165E" w:rsidRPr="00283671">
              <w:rPr>
                <w:webHidden/>
              </w:rPr>
            </w:r>
            <w:r w:rsidR="009B165E" w:rsidRPr="00283671">
              <w:rPr>
                <w:webHidden/>
              </w:rPr>
              <w:fldChar w:fldCharType="separate"/>
            </w:r>
            <w:r w:rsidR="005D6242" w:rsidRPr="00283671">
              <w:rPr>
                <w:webHidden/>
              </w:rPr>
              <w:t>16</w:t>
            </w:r>
            <w:r w:rsidR="009B165E" w:rsidRPr="00283671">
              <w:rPr>
                <w:webHidden/>
              </w:rPr>
              <w:fldChar w:fldCharType="end"/>
            </w:r>
          </w:hyperlink>
        </w:p>
        <w:p w14:paraId="2706BCCA" w14:textId="63501DA9"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904" w:history="1">
            <w:r w:rsidR="009B165E" w:rsidRPr="00283671">
              <w:rPr>
                <w:rStyle w:val="Hyperlink"/>
                <w:b/>
              </w:rPr>
              <w:t>HealthCheck Услуги</w:t>
            </w:r>
            <w:r w:rsidR="009B165E" w:rsidRPr="00283671">
              <w:rPr>
                <w:webHidden/>
              </w:rPr>
              <w:tab/>
            </w:r>
            <w:r w:rsidR="009B165E" w:rsidRPr="00283671">
              <w:rPr>
                <w:webHidden/>
              </w:rPr>
              <w:fldChar w:fldCharType="begin"/>
            </w:r>
            <w:r w:rsidR="009B165E" w:rsidRPr="00283671">
              <w:rPr>
                <w:webHidden/>
              </w:rPr>
              <w:instrText xml:space="preserve"> PAGEREF _Toc148349904 \h </w:instrText>
            </w:r>
            <w:r w:rsidR="009B165E" w:rsidRPr="00283671">
              <w:rPr>
                <w:webHidden/>
              </w:rPr>
            </w:r>
            <w:r w:rsidR="009B165E" w:rsidRPr="00283671">
              <w:rPr>
                <w:webHidden/>
              </w:rPr>
              <w:fldChar w:fldCharType="separate"/>
            </w:r>
            <w:r w:rsidR="005D6242" w:rsidRPr="00283671">
              <w:rPr>
                <w:webHidden/>
              </w:rPr>
              <w:t>17</w:t>
            </w:r>
            <w:r w:rsidR="009B165E" w:rsidRPr="00283671">
              <w:rPr>
                <w:webHidden/>
              </w:rPr>
              <w:fldChar w:fldCharType="end"/>
            </w:r>
          </w:hyperlink>
        </w:p>
        <w:p w14:paraId="48856B5F" w14:textId="693BFC10"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905" w:history="1">
            <w:r w:rsidR="009B165E" w:rsidRPr="00283671">
              <w:rPr>
                <w:rStyle w:val="Hyperlink"/>
                <w:b/>
              </w:rPr>
              <w:t>Стоматологическое</w:t>
            </w:r>
            <w:r w:rsidR="009B165E" w:rsidRPr="00283671">
              <w:rPr>
                <w:rStyle w:val="Hyperlink"/>
                <w:b/>
                <w:lang w:val="en-IN"/>
              </w:rPr>
              <w:t xml:space="preserve"> </w:t>
            </w:r>
            <w:r w:rsidR="009B165E" w:rsidRPr="00283671">
              <w:rPr>
                <w:rStyle w:val="Hyperlink"/>
                <w:b/>
              </w:rPr>
              <w:t>обслуживание</w:t>
            </w:r>
            <w:r w:rsidR="009B165E" w:rsidRPr="00283671">
              <w:rPr>
                <w:webHidden/>
              </w:rPr>
              <w:tab/>
            </w:r>
            <w:r w:rsidR="009B165E" w:rsidRPr="00283671">
              <w:rPr>
                <w:webHidden/>
              </w:rPr>
              <w:fldChar w:fldCharType="begin"/>
            </w:r>
            <w:r w:rsidR="009B165E" w:rsidRPr="00283671">
              <w:rPr>
                <w:webHidden/>
              </w:rPr>
              <w:instrText xml:space="preserve"> PAGEREF _Toc148349905 \h </w:instrText>
            </w:r>
            <w:r w:rsidR="009B165E" w:rsidRPr="00283671">
              <w:rPr>
                <w:webHidden/>
              </w:rPr>
            </w:r>
            <w:r w:rsidR="009B165E" w:rsidRPr="00283671">
              <w:rPr>
                <w:webHidden/>
              </w:rPr>
              <w:fldChar w:fldCharType="separate"/>
            </w:r>
            <w:r w:rsidR="005D6242" w:rsidRPr="00283671">
              <w:rPr>
                <w:webHidden/>
              </w:rPr>
              <w:t>17</w:t>
            </w:r>
            <w:r w:rsidR="009B165E" w:rsidRPr="00283671">
              <w:rPr>
                <w:webHidden/>
              </w:rPr>
              <w:fldChar w:fldCharType="end"/>
            </w:r>
          </w:hyperlink>
        </w:p>
        <w:p w14:paraId="4174FB1F" w14:textId="25A9583B"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06" w:history="1">
            <w:r w:rsidR="009B165E" w:rsidRPr="00283671">
              <w:rPr>
                <w:rStyle w:val="Hyperlink"/>
              </w:rPr>
              <w:t>УСЛУГИ</w:t>
            </w:r>
            <w:r w:rsidR="009B165E" w:rsidRPr="00283671">
              <w:rPr>
                <w:rStyle w:val="Hyperlink"/>
                <w:lang w:val="en-IN"/>
              </w:rPr>
              <w:t xml:space="preserve">, </w:t>
            </w:r>
            <w:r w:rsidR="009B165E" w:rsidRPr="00283671">
              <w:rPr>
                <w:rStyle w:val="Hyperlink"/>
              </w:rPr>
              <w:t>ПОКРЫВАЕМЫЕ</w:t>
            </w:r>
            <w:r w:rsidR="009B165E" w:rsidRPr="00283671">
              <w:rPr>
                <w:rStyle w:val="Hyperlink"/>
                <w:lang w:val="en-IN"/>
              </w:rPr>
              <w:t xml:space="preserve"> FORWARDHEALTH</w:t>
            </w:r>
            <w:r w:rsidR="009B165E" w:rsidRPr="00283671">
              <w:rPr>
                <w:webHidden/>
              </w:rPr>
              <w:tab/>
            </w:r>
            <w:r w:rsidR="009B165E" w:rsidRPr="00283671">
              <w:rPr>
                <w:webHidden/>
              </w:rPr>
              <w:fldChar w:fldCharType="begin"/>
            </w:r>
            <w:r w:rsidR="009B165E" w:rsidRPr="00283671">
              <w:rPr>
                <w:webHidden/>
              </w:rPr>
              <w:instrText xml:space="preserve"> PAGEREF _Toc148349906 \h </w:instrText>
            </w:r>
            <w:r w:rsidR="009B165E" w:rsidRPr="00283671">
              <w:rPr>
                <w:webHidden/>
              </w:rPr>
            </w:r>
            <w:r w:rsidR="009B165E" w:rsidRPr="00283671">
              <w:rPr>
                <w:webHidden/>
              </w:rPr>
              <w:fldChar w:fldCharType="separate"/>
            </w:r>
            <w:r w:rsidR="005D6242" w:rsidRPr="00283671">
              <w:rPr>
                <w:webHidden/>
              </w:rPr>
              <w:t>20</w:t>
            </w:r>
            <w:r w:rsidR="009B165E" w:rsidRPr="00283671">
              <w:rPr>
                <w:webHidden/>
              </w:rPr>
              <w:fldChar w:fldCharType="end"/>
            </w:r>
          </w:hyperlink>
        </w:p>
        <w:p w14:paraId="3FD2A569" w14:textId="67AE90CF"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907" w:history="1">
            <w:r w:rsidR="009B165E" w:rsidRPr="00283671">
              <w:rPr>
                <w:rStyle w:val="Hyperlink"/>
                <w:b/>
              </w:rPr>
              <w:t>Услуги по лечению поведения (аутизма)</w:t>
            </w:r>
            <w:r w:rsidR="009B165E" w:rsidRPr="00283671">
              <w:rPr>
                <w:webHidden/>
              </w:rPr>
              <w:tab/>
            </w:r>
            <w:r w:rsidR="009B165E" w:rsidRPr="00283671">
              <w:rPr>
                <w:webHidden/>
              </w:rPr>
              <w:fldChar w:fldCharType="begin"/>
            </w:r>
            <w:r w:rsidR="009B165E" w:rsidRPr="00283671">
              <w:rPr>
                <w:webHidden/>
              </w:rPr>
              <w:instrText xml:space="preserve"> PAGEREF _Toc148349907 \h </w:instrText>
            </w:r>
            <w:r w:rsidR="009B165E" w:rsidRPr="00283671">
              <w:rPr>
                <w:webHidden/>
              </w:rPr>
            </w:r>
            <w:r w:rsidR="009B165E" w:rsidRPr="00283671">
              <w:rPr>
                <w:webHidden/>
              </w:rPr>
              <w:fldChar w:fldCharType="separate"/>
            </w:r>
            <w:r w:rsidR="005D6242" w:rsidRPr="00283671">
              <w:rPr>
                <w:webHidden/>
              </w:rPr>
              <w:t>20</w:t>
            </w:r>
            <w:r w:rsidR="009B165E" w:rsidRPr="00283671">
              <w:rPr>
                <w:webHidden/>
              </w:rPr>
              <w:fldChar w:fldCharType="end"/>
            </w:r>
          </w:hyperlink>
        </w:p>
        <w:p w14:paraId="0F207C1F" w14:textId="3A45ACF4"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908" w:history="1">
            <w:r w:rsidR="009B165E" w:rsidRPr="00283671">
              <w:rPr>
                <w:rStyle w:val="Hyperlink"/>
                <w:b/>
              </w:rPr>
              <w:t>Услуги хиропрактики</w:t>
            </w:r>
            <w:r w:rsidR="009B165E" w:rsidRPr="00283671">
              <w:rPr>
                <w:webHidden/>
              </w:rPr>
              <w:tab/>
            </w:r>
            <w:r w:rsidR="009B165E" w:rsidRPr="00283671">
              <w:rPr>
                <w:webHidden/>
              </w:rPr>
              <w:fldChar w:fldCharType="begin"/>
            </w:r>
            <w:r w:rsidR="009B165E" w:rsidRPr="00283671">
              <w:rPr>
                <w:webHidden/>
              </w:rPr>
              <w:instrText xml:space="preserve"> PAGEREF _Toc148349908 \h </w:instrText>
            </w:r>
            <w:r w:rsidR="009B165E" w:rsidRPr="00283671">
              <w:rPr>
                <w:webHidden/>
              </w:rPr>
            </w:r>
            <w:r w:rsidR="009B165E" w:rsidRPr="00283671">
              <w:rPr>
                <w:webHidden/>
              </w:rPr>
              <w:fldChar w:fldCharType="separate"/>
            </w:r>
            <w:r w:rsidR="005D6242" w:rsidRPr="00283671">
              <w:rPr>
                <w:webHidden/>
              </w:rPr>
              <w:t>20</w:t>
            </w:r>
            <w:r w:rsidR="009B165E" w:rsidRPr="00283671">
              <w:rPr>
                <w:webHidden/>
              </w:rPr>
              <w:fldChar w:fldCharType="end"/>
            </w:r>
          </w:hyperlink>
        </w:p>
        <w:p w14:paraId="6C4675F8" w14:textId="56900D94"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909" w:history="1">
            <w:r w:rsidR="009B165E" w:rsidRPr="00283671">
              <w:rPr>
                <w:rStyle w:val="Hyperlink"/>
                <w:b/>
              </w:rPr>
              <w:t>Транспортные услуги</w:t>
            </w:r>
            <w:r w:rsidR="009B165E" w:rsidRPr="00283671">
              <w:rPr>
                <w:webHidden/>
              </w:rPr>
              <w:tab/>
            </w:r>
            <w:r w:rsidR="009B165E" w:rsidRPr="00283671">
              <w:rPr>
                <w:webHidden/>
              </w:rPr>
              <w:fldChar w:fldCharType="begin"/>
            </w:r>
            <w:r w:rsidR="009B165E" w:rsidRPr="00283671">
              <w:rPr>
                <w:webHidden/>
              </w:rPr>
              <w:instrText xml:space="preserve"> PAGEREF _Toc148349909 \h </w:instrText>
            </w:r>
            <w:r w:rsidR="009B165E" w:rsidRPr="00283671">
              <w:rPr>
                <w:webHidden/>
              </w:rPr>
            </w:r>
            <w:r w:rsidR="009B165E" w:rsidRPr="00283671">
              <w:rPr>
                <w:webHidden/>
              </w:rPr>
              <w:fldChar w:fldCharType="separate"/>
            </w:r>
            <w:r w:rsidR="005D6242" w:rsidRPr="00283671">
              <w:rPr>
                <w:webHidden/>
              </w:rPr>
              <w:t>20</w:t>
            </w:r>
            <w:r w:rsidR="009B165E" w:rsidRPr="00283671">
              <w:rPr>
                <w:webHidden/>
              </w:rPr>
              <w:fldChar w:fldCharType="end"/>
            </w:r>
          </w:hyperlink>
        </w:p>
        <w:p w14:paraId="66289A96" w14:textId="2F94B538"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910" w:history="1">
            <w:r w:rsidR="009B165E" w:rsidRPr="00283671">
              <w:rPr>
                <w:rStyle w:val="Hyperlink"/>
                <w:b/>
              </w:rPr>
              <w:t>Аптечные услуги</w:t>
            </w:r>
            <w:r w:rsidR="009B165E" w:rsidRPr="00283671">
              <w:rPr>
                <w:webHidden/>
              </w:rPr>
              <w:tab/>
            </w:r>
            <w:r w:rsidR="009B165E" w:rsidRPr="00283671">
              <w:rPr>
                <w:webHidden/>
              </w:rPr>
              <w:fldChar w:fldCharType="begin"/>
            </w:r>
            <w:r w:rsidR="009B165E" w:rsidRPr="00283671">
              <w:rPr>
                <w:webHidden/>
              </w:rPr>
              <w:instrText xml:space="preserve"> PAGEREF _Toc148349910 \h </w:instrText>
            </w:r>
            <w:r w:rsidR="009B165E" w:rsidRPr="00283671">
              <w:rPr>
                <w:webHidden/>
              </w:rPr>
            </w:r>
            <w:r w:rsidR="009B165E" w:rsidRPr="00283671">
              <w:rPr>
                <w:webHidden/>
              </w:rPr>
              <w:fldChar w:fldCharType="separate"/>
            </w:r>
            <w:r w:rsidR="005D6242" w:rsidRPr="00283671">
              <w:rPr>
                <w:webHidden/>
              </w:rPr>
              <w:t>21</w:t>
            </w:r>
            <w:r w:rsidR="009B165E" w:rsidRPr="00283671">
              <w:rPr>
                <w:webHidden/>
              </w:rPr>
              <w:fldChar w:fldCharType="end"/>
            </w:r>
          </w:hyperlink>
        </w:p>
        <w:p w14:paraId="3EBF511F" w14:textId="49E0FA0E"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11" w:history="1">
            <w:r w:rsidR="009B165E" w:rsidRPr="00283671">
              <w:rPr>
                <w:rStyle w:val="Hyperlink"/>
              </w:rPr>
              <w:t xml:space="preserve">УСЛУГИ, НЕ ПОКРЫВАЕМЫЕ </w:t>
            </w:r>
            <w:r w:rsidR="009B165E" w:rsidRPr="00283671">
              <w:rPr>
                <w:rStyle w:val="Hyperlink"/>
                <w:i/>
                <w:iCs/>
              </w:rPr>
              <w:t>[BADGERCARE PLUS and/or MEDICAID SSI]</w:t>
            </w:r>
            <w:r w:rsidR="009B165E" w:rsidRPr="00283671">
              <w:rPr>
                <w:webHidden/>
              </w:rPr>
              <w:tab/>
            </w:r>
            <w:r w:rsidR="009B165E" w:rsidRPr="00283671">
              <w:rPr>
                <w:webHidden/>
              </w:rPr>
              <w:fldChar w:fldCharType="begin"/>
            </w:r>
            <w:r w:rsidR="009B165E" w:rsidRPr="00283671">
              <w:rPr>
                <w:webHidden/>
              </w:rPr>
              <w:instrText xml:space="preserve"> PAGEREF _Toc148349911 \h </w:instrText>
            </w:r>
            <w:r w:rsidR="009B165E" w:rsidRPr="00283671">
              <w:rPr>
                <w:webHidden/>
              </w:rPr>
            </w:r>
            <w:r w:rsidR="009B165E" w:rsidRPr="00283671">
              <w:rPr>
                <w:webHidden/>
              </w:rPr>
              <w:fldChar w:fldCharType="separate"/>
            </w:r>
            <w:r w:rsidR="005D6242" w:rsidRPr="00283671">
              <w:rPr>
                <w:webHidden/>
              </w:rPr>
              <w:t>21</w:t>
            </w:r>
            <w:r w:rsidR="009B165E" w:rsidRPr="00283671">
              <w:rPr>
                <w:webHidden/>
              </w:rPr>
              <w:fldChar w:fldCharType="end"/>
            </w:r>
          </w:hyperlink>
        </w:p>
        <w:p w14:paraId="4C97E9ED" w14:textId="4947782E"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12" w:history="1">
            <w:r w:rsidR="009B165E" w:rsidRPr="00283671">
              <w:rPr>
                <w:rStyle w:val="Hyperlink"/>
              </w:rPr>
              <w:t>ВМЕСТО УСЛУГ ИЛИ УСЛОВИЙ</w:t>
            </w:r>
            <w:r w:rsidR="009B165E" w:rsidRPr="00283671">
              <w:rPr>
                <w:webHidden/>
              </w:rPr>
              <w:tab/>
            </w:r>
            <w:r w:rsidR="009B165E" w:rsidRPr="00283671">
              <w:rPr>
                <w:webHidden/>
              </w:rPr>
              <w:fldChar w:fldCharType="begin"/>
            </w:r>
            <w:r w:rsidR="009B165E" w:rsidRPr="00283671">
              <w:rPr>
                <w:webHidden/>
              </w:rPr>
              <w:instrText xml:space="preserve"> PAGEREF _Toc148349912 \h </w:instrText>
            </w:r>
            <w:r w:rsidR="009B165E" w:rsidRPr="00283671">
              <w:rPr>
                <w:webHidden/>
              </w:rPr>
            </w:r>
            <w:r w:rsidR="009B165E" w:rsidRPr="00283671">
              <w:rPr>
                <w:webHidden/>
              </w:rPr>
              <w:fldChar w:fldCharType="separate"/>
            </w:r>
            <w:r w:rsidR="005D6242" w:rsidRPr="00283671">
              <w:rPr>
                <w:webHidden/>
              </w:rPr>
              <w:t>22</w:t>
            </w:r>
            <w:r w:rsidR="009B165E" w:rsidRPr="00283671">
              <w:rPr>
                <w:webHidden/>
              </w:rPr>
              <w:fldChar w:fldCharType="end"/>
            </w:r>
          </w:hyperlink>
        </w:p>
        <w:p w14:paraId="7AF616DD" w14:textId="3664D7CE"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13" w:history="1">
            <w:r w:rsidR="009B165E" w:rsidRPr="00283671">
              <w:rPr>
                <w:rStyle w:val="Hyperlink"/>
              </w:rPr>
              <w:t>ПОЛУЧЕНИЕ МЕДИЦИНСКОГО ЗАКЛЮЧЕНИЯ ДРУГОГО СПЕЦИАЛИСТА</w:t>
            </w:r>
            <w:r w:rsidR="009B165E" w:rsidRPr="00283671">
              <w:rPr>
                <w:webHidden/>
              </w:rPr>
              <w:tab/>
            </w:r>
            <w:r w:rsidR="009B165E" w:rsidRPr="00283671">
              <w:rPr>
                <w:webHidden/>
              </w:rPr>
              <w:fldChar w:fldCharType="begin"/>
            </w:r>
            <w:r w:rsidR="009B165E" w:rsidRPr="00283671">
              <w:rPr>
                <w:webHidden/>
              </w:rPr>
              <w:instrText xml:space="preserve"> PAGEREF _Toc148349913 \h </w:instrText>
            </w:r>
            <w:r w:rsidR="009B165E" w:rsidRPr="00283671">
              <w:rPr>
                <w:webHidden/>
              </w:rPr>
            </w:r>
            <w:r w:rsidR="009B165E" w:rsidRPr="00283671">
              <w:rPr>
                <w:webHidden/>
              </w:rPr>
              <w:fldChar w:fldCharType="separate"/>
            </w:r>
            <w:r w:rsidR="005D6242" w:rsidRPr="00283671">
              <w:rPr>
                <w:webHidden/>
              </w:rPr>
              <w:t>22</w:t>
            </w:r>
            <w:r w:rsidR="009B165E" w:rsidRPr="00283671">
              <w:rPr>
                <w:webHidden/>
              </w:rPr>
              <w:fldChar w:fldCharType="end"/>
            </w:r>
          </w:hyperlink>
        </w:p>
        <w:p w14:paraId="4DD82075" w14:textId="091ADBB2"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14" w:history="1">
            <w:r w:rsidR="009B165E" w:rsidRPr="00283671">
              <w:rPr>
                <w:rStyle w:val="Hyperlink"/>
              </w:rPr>
              <w:t>УПРАВЛЕНИЕ ОБСЛУЖИВАНИЕМ (КООРДИНАЦИЯ)</w:t>
            </w:r>
            <w:r w:rsidR="009B165E" w:rsidRPr="00283671">
              <w:rPr>
                <w:webHidden/>
              </w:rPr>
              <w:tab/>
            </w:r>
            <w:r w:rsidR="009B165E" w:rsidRPr="00283671">
              <w:rPr>
                <w:webHidden/>
              </w:rPr>
              <w:fldChar w:fldCharType="begin"/>
            </w:r>
            <w:r w:rsidR="009B165E" w:rsidRPr="00283671">
              <w:rPr>
                <w:webHidden/>
              </w:rPr>
              <w:instrText xml:space="preserve"> PAGEREF _Toc148349914 \h </w:instrText>
            </w:r>
            <w:r w:rsidR="009B165E" w:rsidRPr="00283671">
              <w:rPr>
                <w:webHidden/>
              </w:rPr>
            </w:r>
            <w:r w:rsidR="009B165E" w:rsidRPr="00283671">
              <w:rPr>
                <w:webHidden/>
              </w:rPr>
              <w:fldChar w:fldCharType="separate"/>
            </w:r>
            <w:r w:rsidR="005D6242" w:rsidRPr="00283671">
              <w:rPr>
                <w:webHidden/>
              </w:rPr>
              <w:t>22</w:t>
            </w:r>
            <w:r w:rsidR="009B165E" w:rsidRPr="00283671">
              <w:rPr>
                <w:webHidden/>
              </w:rPr>
              <w:fldChar w:fldCharType="end"/>
            </w:r>
          </w:hyperlink>
        </w:p>
        <w:p w14:paraId="7762123A" w14:textId="2E625564"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15" w:history="1">
            <w:r w:rsidR="009B165E" w:rsidRPr="00283671">
              <w:rPr>
                <w:rStyle w:val="Hyperlink"/>
              </w:rPr>
              <w:t>ЗАПОЛНЕНИЕ ПРЕДВАРИТЕЛЬНОГО РАСПОРЯЖЕНИЯ, ЗАВЕЩАНИЯ ИЛИ ДОВЕРЕННОСТИ ДЛЯ УХОДА ЗА ЗДОРОВЬЕМ (POWER OF ATTORNEY FOR HEALTH CARE)</w:t>
            </w:r>
            <w:r w:rsidR="009B165E" w:rsidRPr="00283671">
              <w:rPr>
                <w:webHidden/>
              </w:rPr>
              <w:tab/>
            </w:r>
            <w:r w:rsidR="009B165E" w:rsidRPr="00283671">
              <w:rPr>
                <w:webHidden/>
              </w:rPr>
              <w:fldChar w:fldCharType="begin"/>
            </w:r>
            <w:r w:rsidR="009B165E" w:rsidRPr="00283671">
              <w:rPr>
                <w:webHidden/>
              </w:rPr>
              <w:instrText xml:space="preserve"> PAGEREF _Toc148349915 \h </w:instrText>
            </w:r>
            <w:r w:rsidR="009B165E" w:rsidRPr="00283671">
              <w:rPr>
                <w:webHidden/>
              </w:rPr>
            </w:r>
            <w:r w:rsidR="009B165E" w:rsidRPr="00283671">
              <w:rPr>
                <w:webHidden/>
              </w:rPr>
              <w:fldChar w:fldCharType="separate"/>
            </w:r>
            <w:r w:rsidR="005D6242" w:rsidRPr="00283671">
              <w:rPr>
                <w:webHidden/>
              </w:rPr>
              <w:t>23</w:t>
            </w:r>
            <w:r w:rsidR="009B165E" w:rsidRPr="00283671">
              <w:rPr>
                <w:webHidden/>
              </w:rPr>
              <w:fldChar w:fldCharType="end"/>
            </w:r>
          </w:hyperlink>
        </w:p>
        <w:p w14:paraId="0862203A" w14:textId="02EFD50F"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16" w:history="1">
            <w:r w:rsidR="009B165E" w:rsidRPr="00283671">
              <w:rPr>
                <w:rStyle w:val="Hyperlink"/>
              </w:rPr>
              <w:t>НОВОЕ ЛЕЧЕНИЕ И УСЛУГИ</w:t>
            </w:r>
            <w:r w:rsidR="009B165E" w:rsidRPr="00283671">
              <w:rPr>
                <w:webHidden/>
              </w:rPr>
              <w:tab/>
            </w:r>
            <w:r w:rsidR="009B165E" w:rsidRPr="00283671">
              <w:rPr>
                <w:webHidden/>
              </w:rPr>
              <w:fldChar w:fldCharType="begin"/>
            </w:r>
            <w:r w:rsidR="009B165E" w:rsidRPr="00283671">
              <w:rPr>
                <w:webHidden/>
              </w:rPr>
              <w:instrText xml:space="preserve"> PAGEREF _Toc148349916 \h </w:instrText>
            </w:r>
            <w:r w:rsidR="009B165E" w:rsidRPr="00283671">
              <w:rPr>
                <w:webHidden/>
              </w:rPr>
            </w:r>
            <w:r w:rsidR="009B165E" w:rsidRPr="00283671">
              <w:rPr>
                <w:webHidden/>
              </w:rPr>
              <w:fldChar w:fldCharType="separate"/>
            </w:r>
            <w:r w:rsidR="005D6242" w:rsidRPr="00283671">
              <w:rPr>
                <w:webHidden/>
              </w:rPr>
              <w:t>23</w:t>
            </w:r>
            <w:r w:rsidR="009B165E" w:rsidRPr="00283671">
              <w:rPr>
                <w:webHidden/>
              </w:rPr>
              <w:fldChar w:fldCharType="end"/>
            </w:r>
          </w:hyperlink>
        </w:p>
        <w:p w14:paraId="377B0CF0" w14:textId="707E43C1"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17" w:history="1">
            <w:r w:rsidR="009B165E" w:rsidRPr="00283671">
              <w:rPr>
                <w:rStyle w:val="Hyperlink"/>
              </w:rPr>
              <w:t>ДРУГИЕ МЕДИЦИНСКИЕ СТРАХОВКИ</w:t>
            </w:r>
            <w:r w:rsidR="009B165E" w:rsidRPr="00283671">
              <w:rPr>
                <w:webHidden/>
              </w:rPr>
              <w:tab/>
            </w:r>
            <w:r w:rsidR="009B165E" w:rsidRPr="00283671">
              <w:rPr>
                <w:webHidden/>
              </w:rPr>
              <w:fldChar w:fldCharType="begin"/>
            </w:r>
            <w:r w:rsidR="009B165E" w:rsidRPr="00283671">
              <w:rPr>
                <w:webHidden/>
              </w:rPr>
              <w:instrText xml:space="preserve"> PAGEREF _Toc148349917 \h </w:instrText>
            </w:r>
            <w:r w:rsidR="009B165E" w:rsidRPr="00283671">
              <w:rPr>
                <w:webHidden/>
              </w:rPr>
            </w:r>
            <w:r w:rsidR="009B165E" w:rsidRPr="00283671">
              <w:rPr>
                <w:webHidden/>
              </w:rPr>
              <w:fldChar w:fldCharType="separate"/>
            </w:r>
            <w:r w:rsidR="005D6242" w:rsidRPr="00283671">
              <w:rPr>
                <w:webHidden/>
              </w:rPr>
              <w:t>24</w:t>
            </w:r>
            <w:r w:rsidR="009B165E" w:rsidRPr="00283671">
              <w:rPr>
                <w:webHidden/>
              </w:rPr>
              <w:fldChar w:fldCharType="end"/>
            </w:r>
          </w:hyperlink>
        </w:p>
        <w:p w14:paraId="06AC320D" w14:textId="367194BA"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18" w:history="1">
            <w:r w:rsidR="009B165E" w:rsidRPr="00283671">
              <w:rPr>
                <w:rStyle w:val="Hyperlink"/>
              </w:rPr>
              <w:t>ЕСЛИ ВЫ ПЕРЕЕЗЖАЕТЕ</w:t>
            </w:r>
            <w:r w:rsidR="009B165E" w:rsidRPr="00283671">
              <w:rPr>
                <w:webHidden/>
              </w:rPr>
              <w:tab/>
            </w:r>
            <w:r w:rsidR="009B165E" w:rsidRPr="00283671">
              <w:rPr>
                <w:webHidden/>
              </w:rPr>
              <w:fldChar w:fldCharType="begin"/>
            </w:r>
            <w:r w:rsidR="009B165E" w:rsidRPr="00283671">
              <w:rPr>
                <w:webHidden/>
              </w:rPr>
              <w:instrText xml:space="preserve"> PAGEREF _Toc148349918 \h </w:instrText>
            </w:r>
            <w:r w:rsidR="009B165E" w:rsidRPr="00283671">
              <w:rPr>
                <w:webHidden/>
              </w:rPr>
            </w:r>
            <w:r w:rsidR="009B165E" w:rsidRPr="00283671">
              <w:rPr>
                <w:webHidden/>
              </w:rPr>
              <w:fldChar w:fldCharType="separate"/>
            </w:r>
            <w:r w:rsidR="005D6242" w:rsidRPr="00283671">
              <w:rPr>
                <w:webHidden/>
              </w:rPr>
              <w:t>24</w:t>
            </w:r>
            <w:r w:rsidR="009B165E" w:rsidRPr="00283671">
              <w:rPr>
                <w:webHidden/>
              </w:rPr>
              <w:fldChar w:fldCharType="end"/>
            </w:r>
          </w:hyperlink>
        </w:p>
        <w:p w14:paraId="1708CE8E" w14:textId="09A99880"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19" w:history="1">
            <w:r w:rsidR="009B165E" w:rsidRPr="00283671">
              <w:rPr>
                <w:rStyle w:val="Hyperlink"/>
              </w:rPr>
              <w:t>ИЗМЕНЕНИЯ В ВАШЕМ MEDICAID ПОКРЫТИИ</w:t>
            </w:r>
            <w:r w:rsidR="009B165E" w:rsidRPr="00283671">
              <w:rPr>
                <w:webHidden/>
              </w:rPr>
              <w:tab/>
            </w:r>
            <w:r w:rsidR="009B165E" w:rsidRPr="00283671">
              <w:rPr>
                <w:webHidden/>
              </w:rPr>
              <w:fldChar w:fldCharType="begin"/>
            </w:r>
            <w:r w:rsidR="009B165E" w:rsidRPr="00283671">
              <w:rPr>
                <w:webHidden/>
              </w:rPr>
              <w:instrText xml:space="preserve"> PAGEREF _Toc148349919 \h </w:instrText>
            </w:r>
            <w:r w:rsidR="009B165E" w:rsidRPr="00283671">
              <w:rPr>
                <w:webHidden/>
              </w:rPr>
            </w:r>
            <w:r w:rsidR="009B165E" w:rsidRPr="00283671">
              <w:rPr>
                <w:webHidden/>
              </w:rPr>
              <w:fldChar w:fldCharType="separate"/>
            </w:r>
            <w:r w:rsidR="005D6242" w:rsidRPr="00283671">
              <w:rPr>
                <w:webHidden/>
              </w:rPr>
              <w:t>24</w:t>
            </w:r>
            <w:r w:rsidR="009B165E" w:rsidRPr="00283671">
              <w:rPr>
                <w:webHidden/>
              </w:rPr>
              <w:fldChar w:fldCharType="end"/>
            </w:r>
          </w:hyperlink>
        </w:p>
        <w:p w14:paraId="47E8C90B" w14:textId="66C3A403"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20" w:history="1">
            <w:r w:rsidR="009B165E" w:rsidRPr="00283671">
              <w:rPr>
                <w:rStyle w:val="Hyperlink"/>
              </w:rPr>
              <w:t>ОСВОБОЖДЕНИЕ ОТ ЧЛЕНСТВА В HMO</w:t>
            </w:r>
            <w:r w:rsidR="009B165E" w:rsidRPr="00283671">
              <w:rPr>
                <w:webHidden/>
              </w:rPr>
              <w:tab/>
            </w:r>
            <w:r w:rsidR="009B165E" w:rsidRPr="00283671">
              <w:rPr>
                <w:webHidden/>
              </w:rPr>
              <w:fldChar w:fldCharType="begin"/>
            </w:r>
            <w:r w:rsidR="009B165E" w:rsidRPr="00283671">
              <w:rPr>
                <w:webHidden/>
              </w:rPr>
              <w:instrText xml:space="preserve"> PAGEREF _Toc148349920 \h </w:instrText>
            </w:r>
            <w:r w:rsidR="009B165E" w:rsidRPr="00283671">
              <w:rPr>
                <w:webHidden/>
              </w:rPr>
            </w:r>
            <w:r w:rsidR="009B165E" w:rsidRPr="00283671">
              <w:rPr>
                <w:webHidden/>
              </w:rPr>
              <w:fldChar w:fldCharType="separate"/>
            </w:r>
            <w:r w:rsidR="005D6242" w:rsidRPr="00283671">
              <w:rPr>
                <w:webHidden/>
              </w:rPr>
              <w:t>24</w:t>
            </w:r>
            <w:r w:rsidR="009B165E" w:rsidRPr="00283671">
              <w:rPr>
                <w:webHidden/>
              </w:rPr>
              <w:fldChar w:fldCharType="end"/>
            </w:r>
          </w:hyperlink>
        </w:p>
        <w:p w14:paraId="48759252" w14:textId="68BCC56D"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21" w:history="1">
            <w:r w:rsidR="009B165E" w:rsidRPr="00283671">
              <w:rPr>
                <w:rStyle w:val="Hyperlink"/>
              </w:rPr>
              <w:t>ПОДАЧА ЖАЛОБ ИЛИ АПЕЛЛЯЦИИ</w:t>
            </w:r>
            <w:r w:rsidR="009B165E" w:rsidRPr="00283671">
              <w:rPr>
                <w:webHidden/>
              </w:rPr>
              <w:tab/>
            </w:r>
            <w:r w:rsidR="009B165E" w:rsidRPr="00283671">
              <w:rPr>
                <w:webHidden/>
              </w:rPr>
              <w:fldChar w:fldCharType="begin"/>
            </w:r>
            <w:r w:rsidR="009B165E" w:rsidRPr="00283671">
              <w:rPr>
                <w:webHidden/>
              </w:rPr>
              <w:instrText xml:space="preserve"> PAGEREF _Toc148349921 \h </w:instrText>
            </w:r>
            <w:r w:rsidR="009B165E" w:rsidRPr="00283671">
              <w:rPr>
                <w:webHidden/>
              </w:rPr>
            </w:r>
            <w:r w:rsidR="009B165E" w:rsidRPr="00283671">
              <w:rPr>
                <w:webHidden/>
              </w:rPr>
              <w:fldChar w:fldCharType="separate"/>
            </w:r>
            <w:r w:rsidR="005D6242" w:rsidRPr="00283671">
              <w:rPr>
                <w:webHidden/>
              </w:rPr>
              <w:t>25</w:t>
            </w:r>
            <w:r w:rsidR="009B165E" w:rsidRPr="00283671">
              <w:rPr>
                <w:webHidden/>
              </w:rPr>
              <w:fldChar w:fldCharType="end"/>
            </w:r>
          </w:hyperlink>
        </w:p>
        <w:p w14:paraId="617B4022" w14:textId="6183F5E3"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922" w:history="1">
            <w:r w:rsidR="009B165E" w:rsidRPr="00283671">
              <w:rPr>
                <w:rStyle w:val="Hyperlink"/>
                <w:b/>
              </w:rPr>
              <w:t>Жалобы</w:t>
            </w:r>
            <w:r w:rsidR="009B165E" w:rsidRPr="00283671">
              <w:rPr>
                <w:webHidden/>
              </w:rPr>
              <w:tab/>
            </w:r>
            <w:r w:rsidR="009B165E" w:rsidRPr="00283671">
              <w:rPr>
                <w:webHidden/>
              </w:rPr>
              <w:fldChar w:fldCharType="begin"/>
            </w:r>
            <w:r w:rsidR="009B165E" w:rsidRPr="00283671">
              <w:rPr>
                <w:webHidden/>
              </w:rPr>
              <w:instrText xml:space="preserve"> PAGEREF _Toc148349922 \h </w:instrText>
            </w:r>
            <w:r w:rsidR="009B165E" w:rsidRPr="00283671">
              <w:rPr>
                <w:webHidden/>
              </w:rPr>
            </w:r>
            <w:r w:rsidR="009B165E" w:rsidRPr="00283671">
              <w:rPr>
                <w:webHidden/>
              </w:rPr>
              <w:fldChar w:fldCharType="separate"/>
            </w:r>
            <w:r w:rsidR="005D6242" w:rsidRPr="00283671">
              <w:rPr>
                <w:webHidden/>
              </w:rPr>
              <w:t>25</w:t>
            </w:r>
            <w:r w:rsidR="009B165E" w:rsidRPr="00283671">
              <w:rPr>
                <w:webHidden/>
              </w:rPr>
              <w:fldChar w:fldCharType="end"/>
            </w:r>
          </w:hyperlink>
        </w:p>
        <w:p w14:paraId="50584B37" w14:textId="3B8ED6F8"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923" w:history="1">
            <w:r w:rsidR="009B165E" w:rsidRPr="00283671">
              <w:rPr>
                <w:rStyle w:val="Hyperlink"/>
                <w:b/>
              </w:rPr>
              <w:t>Апелляции</w:t>
            </w:r>
            <w:r w:rsidR="009B165E" w:rsidRPr="00283671">
              <w:rPr>
                <w:webHidden/>
              </w:rPr>
              <w:tab/>
            </w:r>
            <w:r w:rsidR="009B165E" w:rsidRPr="00283671">
              <w:rPr>
                <w:webHidden/>
              </w:rPr>
              <w:fldChar w:fldCharType="begin"/>
            </w:r>
            <w:r w:rsidR="009B165E" w:rsidRPr="00283671">
              <w:rPr>
                <w:webHidden/>
              </w:rPr>
              <w:instrText xml:space="preserve"> PAGEREF _Toc148349923 \h </w:instrText>
            </w:r>
            <w:r w:rsidR="009B165E" w:rsidRPr="00283671">
              <w:rPr>
                <w:webHidden/>
              </w:rPr>
            </w:r>
            <w:r w:rsidR="009B165E" w:rsidRPr="00283671">
              <w:rPr>
                <w:webHidden/>
              </w:rPr>
              <w:fldChar w:fldCharType="separate"/>
            </w:r>
            <w:r w:rsidR="005D6242" w:rsidRPr="00283671">
              <w:rPr>
                <w:webHidden/>
              </w:rPr>
              <w:t>26</w:t>
            </w:r>
            <w:r w:rsidR="009B165E" w:rsidRPr="00283671">
              <w:rPr>
                <w:webHidden/>
              </w:rPr>
              <w:fldChar w:fldCharType="end"/>
            </w:r>
          </w:hyperlink>
        </w:p>
        <w:p w14:paraId="664A6847" w14:textId="487C104F" w:rsidR="009B165E" w:rsidRPr="00283671" w:rsidRDefault="00283671">
          <w:pPr>
            <w:pStyle w:val="TOC2"/>
            <w:rPr>
              <w:rFonts w:asciiTheme="minorHAnsi" w:eastAsiaTheme="minorEastAsia" w:hAnsiTheme="minorHAnsi" w:cstheme="minorBidi"/>
              <w:bCs w:val="0"/>
              <w:kern w:val="2"/>
              <w:sz w:val="22"/>
              <w:szCs w:val="22"/>
              <w:lang w:val="en-IN" w:eastAsia="zh-CN"/>
              <w14:ligatures w14:val="standardContextual"/>
            </w:rPr>
          </w:pPr>
          <w:hyperlink w:anchor="_Toc148349924" w:history="1">
            <w:r w:rsidR="009B165E" w:rsidRPr="00283671">
              <w:rPr>
                <w:rStyle w:val="Hyperlink"/>
                <w:b/>
              </w:rPr>
              <w:t>Беспристрастное слушание</w:t>
            </w:r>
            <w:r w:rsidR="009B165E" w:rsidRPr="00283671">
              <w:rPr>
                <w:webHidden/>
              </w:rPr>
              <w:tab/>
            </w:r>
            <w:r w:rsidR="009B165E" w:rsidRPr="00283671">
              <w:rPr>
                <w:webHidden/>
              </w:rPr>
              <w:fldChar w:fldCharType="begin"/>
            </w:r>
            <w:r w:rsidR="009B165E" w:rsidRPr="00283671">
              <w:rPr>
                <w:webHidden/>
              </w:rPr>
              <w:instrText xml:space="preserve"> PAGEREF _Toc148349924 \h </w:instrText>
            </w:r>
            <w:r w:rsidR="009B165E" w:rsidRPr="00283671">
              <w:rPr>
                <w:webHidden/>
              </w:rPr>
            </w:r>
            <w:r w:rsidR="009B165E" w:rsidRPr="00283671">
              <w:rPr>
                <w:webHidden/>
              </w:rPr>
              <w:fldChar w:fldCharType="separate"/>
            </w:r>
            <w:r w:rsidR="005D6242" w:rsidRPr="00283671">
              <w:rPr>
                <w:webHidden/>
              </w:rPr>
              <w:t>28</w:t>
            </w:r>
            <w:r w:rsidR="009B165E" w:rsidRPr="00283671">
              <w:rPr>
                <w:webHidden/>
              </w:rPr>
              <w:fldChar w:fldCharType="end"/>
            </w:r>
          </w:hyperlink>
        </w:p>
        <w:p w14:paraId="4F8F49D4" w14:textId="0E2D02E9"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25" w:history="1">
            <w:r w:rsidR="009B165E" w:rsidRPr="00283671">
              <w:rPr>
                <w:rStyle w:val="Hyperlink"/>
              </w:rPr>
              <w:t>ВАШИ ПРАВА</w:t>
            </w:r>
            <w:r w:rsidR="009B165E" w:rsidRPr="00283671">
              <w:rPr>
                <w:webHidden/>
              </w:rPr>
              <w:tab/>
            </w:r>
            <w:r w:rsidR="009B165E" w:rsidRPr="00283671">
              <w:rPr>
                <w:webHidden/>
              </w:rPr>
              <w:fldChar w:fldCharType="begin"/>
            </w:r>
            <w:r w:rsidR="009B165E" w:rsidRPr="00283671">
              <w:rPr>
                <w:webHidden/>
              </w:rPr>
              <w:instrText xml:space="preserve"> PAGEREF _Toc148349925 \h </w:instrText>
            </w:r>
            <w:r w:rsidR="009B165E" w:rsidRPr="00283671">
              <w:rPr>
                <w:webHidden/>
              </w:rPr>
            </w:r>
            <w:r w:rsidR="009B165E" w:rsidRPr="00283671">
              <w:rPr>
                <w:webHidden/>
              </w:rPr>
              <w:fldChar w:fldCharType="separate"/>
            </w:r>
            <w:r w:rsidR="005D6242" w:rsidRPr="00283671">
              <w:rPr>
                <w:webHidden/>
              </w:rPr>
              <w:t>29</w:t>
            </w:r>
            <w:r w:rsidR="009B165E" w:rsidRPr="00283671">
              <w:rPr>
                <w:webHidden/>
              </w:rPr>
              <w:fldChar w:fldCharType="end"/>
            </w:r>
          </w:hyperlink>
        </w:p>
        <w:p w14:paraId="47102248" w14:textId="69E4096D"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26" w:history="1">
            <w:r w:rsidR="009B165E" w:rsidRPr="00283671">
              <w:rPr>
                <w:rStyle w:val="Hyperlink"/>
              </w:rPr>
              <w:t>ВАШИ ОБЯЗАННОСТИ</w:t>
            </w:r>
            <w:r w:rsidR="009B165E" w:rsidRPr="00283671">
              <w:rPr>
                <w:webHidden/>
              </w:rPr>
              <w:tab/>
            </w:r>
            <w:r w:rsidR="009B165E" w:rsidRPr="00283671">
              <w:rPr>
                <w:webHidden/>
              </w:rPr>
              <w:fldChar w:fldCharType="begin"/>
            </w:r>
            <w:r w:rsidR="009B165E" w:rsidRPr="00283671">
              <w:rPr>
                <w:webHidden/>
              </w:rPr>
              <w:instrText xml:space="preserve"> PAGEREF _Toc148349926 \h </w:instrText>
            </w:r>
            <w:r w:rsidR="009B165E" w:rsidRPr="00283671">
              <w:rPr>
                <w:webHidden/>
              </w:rPr>
            </w:r>
            <w:r w:rsidR="009B165E" w:rsidRPr="00283671">
              <w:rPr>
                <w:webHidden/>
              </w:rPr>
              <w:fldChar w:fldCharType="separate"/>
            </w:r>
            <w:r w:rsidR="005D6242" w:rsidRPr="00283671">
              <w:rPr>
                <w:webHidden/>
              </w:rPr>
              <w:t>32</w:t>
            </w:r>
            <w:r w:rsidR="009B165E" w:rsidRPr="00283671">
              <w:rPr>
                <w:webHidden/>
              </w:rPr>
              <w:fldChar w:fldCharType="end"/>
            </w:r>
          </w:hyperlink>
        </w:p>
        <w:p w14:paraId="50FFFCF2" w14:textId="04300703"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27" w:history="1">
            <w:r w:rsidR="009B165E" w:rsidRPr="00283671">
              <w:rPr>
                <w:rStyle w:val="Hyperlink"/>
              </w:rPr>
              <w:t xml:space="preserve">ПРЕКРАЩЕНИЕ ВАШЕГО ЧЛЕНСТВА В </w:t>
            </w:r>
            <w:r w:rsidR="009B165E" w:rsidRPr="00283671">
              <w:rPr>
                <w:rStyle w:val="Hyperlink"/>
                <w:i/>
                <w:iCs/>
              </w:rPr>
              <w:t>[HMO]</w:t>
            </w:r>
            <w:r w:rsidR="009B165E" w:rsidRPr="00283671">
              <w:rPr>
                <w:webHidden/>
              </w:rPr>
              <w:tab/>
            </w:r>
            <w:r w:rsidR="009B165E" w:rsidRPr="00283671">
              <w:rPr>
                <w:webHidden/>
              </w:rPr>
              <w:fldChar w:fldCharType="begin"/>
            </w:r>
            <w:r w:rsidR="009B165E" w:rsidRPr="00283671">
              <w:rPr>
                <w:webHidden/>
              </w:rPr>
              <w:instrText xml:space="preserve"> PAGEREF _Toc148349927 \h </w:instrText>
            </w:r>
            <w:r w:rsidR="009B165E" w:rsidRPr="00283671">
              <w:rPr>
                <w:webHidden/>
              </w:rPr>
            </w:r>
            <w:r w:rsidR="009B165E" w:rsidRPr="00283671">
              <w:rPr>
                <w:webHidden/>
              </w:rPr>
              <w:fldChar w:fldCharType="separate"/>
            </w:r>
            <w:r w:rsidR="005D6242" w:rsidRPr="00283671">
              <w:rPr>
                <w:webHidden/>
              </w:rPr>
              <w:t>32</w:t>
            </w:r>
            <w:r w:rsidR="009B165E" w:rsidRPr="00283671">
              <w:rPr>
                <w:webHidden/>
              </w:rPr>
              <w:fldChar w:fldCharType="end"/>
            </w:r>
          </w:hyperlink>
        </w:p>
        <w:p w14:paraId="0797B31F" w14:textId="5A84D850" w:rsidR="009B165E" w:rsidRPr="00283671" w:rsidRDefault="00283671">
          <w:pPr>
            <w:pStyle w:val="TOC1"/>
            <w:rPr>
              <w:rFonts w:asciiTheme="minorHAnsi" w:eastAsiaTheme="minorEastAsia" w:hAnsiTheme="minorHAnsi" w:cstheme="minorBidi"/>
              <w:kern w:val="2"/>
              <w:sz w:val="22"/>
              <w:szCs w:val="22"/>
              <w:lang w:val="en-IN" w:eastAsia="zh-CN"/>
              <w14:ligatures w14:val="standardContextual"/>
            </w:rPr>
          </w:pPr>
          <w:hyperlink w:anchor="_Toc148349928" w:history="1">
            <w:r w:rsidR="009B165E" w:rsidRPr="00283671">
              <w:rPr>
                <w:rStyle w:val="Hyperlink"/>
              </w:rPr>
              <w:t>МОШЕННИЧЕСТВО И ЗЛОУПОТРЕБЛЕНИЕ</w:t>
            </w:r>
            <w:r w:rsidR="009B165E" w:rsidRPr="00283671">
              <w:rPr>
                <w:webHidden/>
              </w:rPr>
              <w:tab/>
            </w:r>
            <w:r w:rsidR="009B165E" w:rsidRPr="00283671">
              <w:rPr>
                <w:webHidden/>
              </w:rPr>
              <w:fldChar w:fldCharType="begin"/>
            </w:r>
            <w:r w:rsidR="009B165E" w:rsidRPr="00283671">
              <w:rPr>
                <w:webHidden/>
              </w:rPr>
              <w:instrText xml:space="preserve"> PAGEREF _Toc148349928 \h </w:instrText>
            </w:r>
            <w:r w:rsidR="009B165E" w:rsidRPr="00283671">
              <w:rPr>
                <w:webHidden/>
              </w:rPr>
            </w:r>
            <w:r w:rsidR="009B165E" w:rsidRPr="00283671">
              <w:rPr>
                <w:webHidden/>
              </w:rPr>
              <w:fldChar w:fldCharType="separate"/>
            </w:r>
            <w:r w:rsidR="005D6242" w:rsidRPr="00283671">
              <w:rPr>
                <w:webHidden/>
              </w:rPr>
              <w:t>33</w:t>
            </w:r>
            <w:r w:rsidR="009B165E" w:rsidRPr="00283671">
              <w:rPr>
                <w:webHidden/>
              </w:rPr>
              <w:fldChar w:fldCharType="end"/>
            </w:r>
          </w:hyperlink>
        </w:p>
        <w:p w14:paraId="6F1244CE" w14:textId="61BF729E" w:rsidR="0061683E" w:rsidRPr="00283671" w:rsidRDefault="0061683E">
          <w:r w:rsidRPr="00283671">
            <w:rPr>
              <w:b/>
              <w:bCs/>
            </w:rPr>
            <w:fldChar w:fldCharType="end"/>
          </w:r>
        </w:p>
      </w:sdtContent>
    </w:sdt>
    <w:p w14:paraId="49741950" w14:textId="77777777" w:rsidR="00565ACA" w:rsidRPr="00283671" w:rsidRDefault="00565ACA" w:rsidP="003F52A2">
      <w:pPr>
        <w:spacing w:after="200" w:line="276" w:lineRule="auto"/>
        <w:rPr>
          <w:rFonts w:ascii="Cambria" w:eastAsia="Calibri" w:hAnsi="Cambria" w:cs="Times New Roman"/>
          <w:sz w:val="26"/>
        </w:rPr>
      </w:pPr>
    </w:p>
    <w:p w14:paraId="61E16E01" w14:textId="77777777" w:rsidR="00B666A2" w:rsidRPr="00283671" w:rsidRDefault="00B666A2" w:rsidP="007B1C33"/>
    <w:p w14:paraId="68C3B043" w14:textId="77777777" w:rsidR="004A795F" w:rsidRPr="00283671" w:rsidRDefault="004A795F">
      <w:pPr>
        <w:rPr>
          <w:rFonts w:ascii="Times New Roman" w:eastAsiaTheme="majorEastAsia" w:hAnsi="Times New Roman" w:cstheme="majorBidi"/>
          <w:sz w:val="28"/>
          <w:szCs w:val="32"/>
        </w:rPr>
      </w:pPr>
      <w:r w:rsidRPr="00283671">
        <w:br w:type="page"/>
      </w:r>
    </w:p>
    <w:p w14:paraId="28858CFA" w14:textId="19C66F26" w:rsidR="003F52A2" w:rsidRPr="00283671" w:rsidRDefault="00ED56E0" w:rsidP="00ED56E0">
      <w:pPr>
        <w:pStyle w:val="Heading1"/>
      </w:pPr>
      <w:bookmarkStart w:id="0" w:name="_Toc148349882"/>
      <w:r w:rsidRPr="00283671">
        <w:lastRenderedPageBreak/>
        <w:t xml:space="preserve">ВАЖНЫЕ </w:t>
      </w:r>
      <w:r w:rsidR="00262889" w:rsidRPr="00283671">
        <w:rPr>
          <w:i/>
          <w:iCs/>
          <w:color w:val="4472C4" w:themeColor="accent1"/>
        </w:rPr>
        <w:t>[</w:t>
      </w:r>
      <w:r w:rsidR="009B165E" w:rsidRPr="00283671">
        <w:rPr>
          <w:i/>
          <w:iCs/>
          <w:color w:val="4472C4" w:themeColor="accent1"/>
        </w:rPr>
        <w:t>HMO PROGRAM NAME</w:t>
      </w:r>
      <w:r w:rsidR="00262889" w:rsidRPr="00283671">
        <w:rPr>
          <w:i/>
          <w:iCs/>
          <w:color w:val="4472C4" w:themeColor="accent1"/>
        </w:rPr>
        <w:t>]</w:t>
      </w:r>
      <w:r w:rsidRPr="00283671">
        <w:t xml:space="preserve"> НОМЕРА ТЕЛЕФОНОВ</w:t>
      </w:r>
      <w:bookmarkEnd w:id="0"/>
    </w:p>
    <w:p w14:paraId="1DC9038A" w14:textId="6595D207" w:rsidR="00565ACA" w:rsidRPr="00283671" w:rsidRDefault="00251703" w:rsidP="00D44B85">
      <w:pPr>
        <w:pStyle w:val="ListParagraph"/>
        <w:numPr>
          <w:ilvl w:val="0"/>
          <w:numId w:val="22"/>
        </w:numPr>
        <w:spacing w:after="0" w:line="240" w:lineRule="auto"/>
        <w:rPr>
          <w:rFonts w:ascii="Times New Roman" w:eastAsia="Times New Roman" w:hAnsi="Times New Roman" w:cs="Times New Roman"/>
          <w:b/>
          <w:bCs/>
          <w:sz w:val="24"/>
          <w:szCs w:val="20"/>
        </w:rPr>
      </w:pPr>
      <w:r w:rsidRPr="00283671">
        <w:rPr>
          <w:rFonts w:ascii="Times New Roman" w:hAnsi="Times New Roman"/>
          <w:b/>
          <w:sz w:val="26"/>
        </w:rPr>
        <w:t>Как связаться с</w:t>
      </w:r>
      <w:r w:rsidRPr="00283671">
        <w:rPr>
          <w:rFonts w:ascii="Times New Roman" w:hAnsi="Times New Roman"/>
          <w:b/>
          <w:bCs/>
          <w:sz w:val="24"/>
          <w:szCs w:val="20"/>
        </w:rPr>
        <w:t xml:space="preserve"> </w:t>
      </w:r>
      <w:r w:rsidR="00262889" w:rsidRPr="00283671">
        <w:rPr>
          <w:rFonts w:ascii="Times New Roman" w:hAnsi="Times New Roman"/>
          <w:b/>
          <w:i/>
          <w:color w:val="4472C4" w:themeColor="accent1"/>
          <w:sz w:val="26"/>
        </w:rPr>
        <w:t>[HMO]</w:t>
      </w:r>
      <w:r w:rsidRPr="00283671">
        <w:rPr>
          <w:rFonts w:ascii="Times New Roman" w:hAnsi="Times New Roman"/>
          <w:b/>
          <w:sz w:val="26"/>
        </w:rPr>
        <w:t xml:space="preserve"> Службой поддержки клиентов</w:t>
      </w:r>
    </w:p>
    <w:p w14:paraId="7227C52B" w14:textId="77777777" w:rsidR="00565ACA" w:rsidRPr="00283671" w:rsidRDefault="00565ACA" w:rsidP="00DD051B">
      <w:pPr>
        <w:pStyle w:val="ListParagraph"/>
        <w:tabs>
          <w:tab w:val="left" w:pos="4962"/>
        </w:tabs>
        <w:spacing w:after="0" w:line="240" w:lineRule="auto"/>
        <w:rPr>
          <w:rFonts w:ascii="Times New Roman" w:eastAsia="Times New Roman" w:hAnsi="Times New Roman" w:cs="Times New Roman"/>
          <w:sz w:val="24"/>
          <w:szCs w:val="20"/>
        </w:rPr>
      </w:pPr>
    </w:p>
    <w:p w14:paraId="0B892C81" w14:textId="5E3412F7" w:rsidR="00C36A1A" w:rsidRPr="00283671" w:rsidRDefault="00C36A1A" w:rsidP="00DD051B">
      <w:pPr>
        <w:pStyle w:val="ListParagraph"/>
        <w:tabs>
          <w:tab w:val="left" w:pos="4820"/>
        </w:tabs>
        <w:spacing w:after="0" w:line="240" w:lineRule="auto"/>
        <w:rPr>
          <w:rFonts w:ascii="Times New Roman" w:eastAsia="Times New Roman" w:hAnsi="Times New Roman" w:cs="Times New Roman"/>
          <w:sz w:val="24"/>
          <w:szCs w:val="20"/>
        </w:rPr>
      </w:pPr>
      <w:r w:rsidRPr="00283671">
        <w:rPr>
          <w:rFonts w:ascii="Times New Roman" w:hAnsi="Times New Roman"/>
          <w:sz w:val="24"/>
          <w:szCs w:val="20"/>
        </w:rPr>
        <w:t>Номер телефона:</w:t>
      </w:r>
      <w:r w:rsidR="00195268" w:rsidRPr="00283671">
        <w:rPr>
          <w:rFonts w:ascii="Times New Roman" w:hAnsi="Times New Roman"/>
          <w:sz w:val="24"/>
          <w:szCs w:val="20"/>
        </w:rPr>
        <w:t xml:space="preserve"> </w:t>
      </w:r>
      <w:r w:rsidR="003F52A2" w:rsidRPr="00283671">
        <w:rPr>
          <w:rFonts w:ascii="Times New Roman" w:hAnsi="Times New Roman"/>
          <w:sz w:val="24"/>
          <w:szCs w:val="20"/>
        </w:rPr>
        <w:t>800-xxx-xxxx</w:t>
      </w:r>
      <w:r w:rsidR="003F52A2" w:rsidRPr="00283671">
        <w:rPr>
          <w:rFonts w:ascii="Times New Roman" w:hAnsi="Times New Roman"/>
          <w:sz w:val="24"/>
          <w:szCs w:val="20"/>
        </w:rPr>
        <w:tab/>
        <w:t>[Hours/Days Available]</w:t>
      </w:r>
    </w:p>
    <w:p w14:paraId="6DF4E534" w14:textId="03009972" w:rsidR="00C36A1A" w:rsidRPr="00283671" w:rsidRDefault="00C36A1A" w:rsidP="00405393">
      <w:pPr>
        <w:pStyle w:val="ListParagraph"/>
        <w:spacing w:after="0" w:line="240" w:lineRule="auto"/>
        <w:ind w:left="1170"/>
        <w:rPr>
          <w:rFonts w:ascii="Times New Roman" w:eastAsia="Times New Roman" w:hAnsi="Times New Roman" w:cs="Times New Roman"/>
          <w:sz w:val="24"/>
          <w:szCs w:val="20"/>
        </w:rPr>
      </w:pPr>
      <w:r w:rsidRPr="00283671">
        <w:rPr>
          <w:rFonts w:ascii="Times New Roman" w:hAnsi="Times New Roman"/>
          <w:sz w:val="24"/>
        </w:rPr>
        <w:t xml:space="preserve">Телекоммуникационные устройства для глухих/ Телетайпы: </w:t>
      </w:r>
      <w:r w:rsidRPr="00283671">
        <w:rPr>
          <w:rFonts w:ascii="Times New Roman" w:hAnsi="Times New Roman"/>
          <w:sz w:val="24"/>
          <w:szCs w:val="20"/>
        </w:rPr>
        <w:t>800-xxx-xxxx</w:t>
      </w:r>
    </w:p>
    <w:p w14:paraId="50E3284F" w14:textId="77777777" w:rsidR="003F52A2" w:rsidRPr="00283671" w:rsidRDefault="003F52A2" w:rsidP="003F52A2">
      <w:pPr>
        <w:spacing w:after="0" w:line="240" w:lineRule="auto"/>
        <w:rPr>
          <w:rFonts w:ascii="Times New Roman" w:eastAsia="Times New Roman" w:hAnsi="Times New Roman" w:cs="Times New Roman"/>
          <w:sz w:val="24"/>
          <w:szCs w:val="20"/>
        </w:rPr>
      </w:pPr>
    </w:p>
    <w:p w14:paraId="0DE1357A" w14:textId="77777777" w:rsidR="00251703" w:rsidRPr="00283671" w:rsidRDefault="00565ACA" w:rsidP="00C36A1A">
      <w:pPr>
        <w:spacing w:after="0" w:line="240" w:lineRule="auto"/>
        <w:ind w:left="720"/>
        <w:rPr>
          <w:rFonts w:ascii="Times New Roman" w:eastAsia="Times New Roman" w:hAnsi="Times New Roman" w:cs="Times New Roman"/>
          <w:b/>
          <w:bCs/>
          <w:sz w:val="24"/>
          <w:szCs w:val="20"/>
        </w:rPr>
      </w:pPr>
      <w:r w:rsidRPr="00283671">
        <w:rPr>
          <w:rFonts w:ascii="Times New Roman" w:hAnsi="Times New Roman"/>
          <w:b/>
          <w:sz w:val="24"/>
        </w:rPr>
        <w:t>Позвоните в службу поддержки клиентов, чтобы:</w:t>
      </w:r>
    </w:p>
    <w:p w14:paraId="7958BBBD" w14:textId="0D8A5F2C" w:rsidR="00251703" w:rsidRPr="00283671" w:rsidRDefault="00251703" w:rsidP="00F32B30">
      <w:pPr>
        <w:pStyle w:val="ListParagraph"/>
        <w:numPr>
          <w:ilvl w:val="0"/>
          <w:numId w:val="23"/>
        </w:numPr>
        <w:tabs>
          <w:tab w:val="left" w:pos="1800"/>
        </w:tabs>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Задать вопросы о вашем </w:t>
      </w:r>
      <w:r w:rsidR="00262889" w:rsidRPr="00283671">
        <w:rPr>
          <w:rFonts w:ascii="Times New Roman" w:hAnsi="Times New Roman"/>
          <w:i/>
          <w:color w:val="4472C4" w:themeColor="accent1"/>
          <w:sz w:val="24"/>
        </w:rPr>
        <w:t>[HMO]</w:t>
      </w:r>
      <w:r w:rsidRPr="00283671">
        <w:rPr>
          <w:rFonts w:ascii="Times New Roman" w:hAnsi="Times New Roman"/>
          <w:sz w:val="24"/>
        </w:rPr>
        <w:t xml:space="preserve"> членстве</w:t>
      </w:r>
    </w:p>
    <w:p w14:paraId="57206B64" w14:textId="77777777" w:rsidR="00251703" w:rsidRPr="00283671"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283671">
        <w:rPr>
          <w:rFonts w:ascii="Times New Roman" w:hAnsi="Times New Roman"/>
          <w:sz w:val="24"/>
        </w:rPr>
        <w:t>Задать вопросы о том, как получить медицинскую помощь</w:t>
      </w:r>
    </w:p>
    <w:p w14:paraId="42106F50" w14:textId="409A4974" w:rsidR="00565ACA" w:rsidRPr="00283671"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283671">
        <w:rPr>
          <w:rFonts w:ascii="Times New Roman" w:hAnsi="Times New Roman"/>
          <w:sz w:val="24"/>
        </w:rPr>
        <w:t>Помощь в выборе врача первичной медико-санитарной помощи или другого поставщика.</w:t>
      </w:r>
    </w:p>
    <w:p w14:paraId="140A5BFE" w14:textId="78BF99E6" w:rsidR="00251703" w:rsidRPr="00283671"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283671">
        <w:rPr>
          <w:rFonts w:ascii="Times New Roman" w:hAnsi="Times New Roman"/>
          <w:sz w:val="24"/>
        </w:rPr>
        <w:t xml:space="preserve">Помощь в получении новой </w:t>
      </w:r>
      <w:r w:rsidR="00262889" w:rsidRPr="00283671">
        <w:rPr>
          <w:rFonts w:ascii="Times New Roman" w:hAnsi="Times New Roman"/>
          <w:i/>
          <w:color w:val="4472C4" w:themeColor="accent1"/>
          <w:sz w:val="24"/>
        </w:rPr>
        <w:t>[HMO]</w:t>
      </w:r>
      <w:r w:rsidRPr="00283671">
        <w:rPr>
          <w:rFonts w:ascii="Times New Roman" w:hAnsi="Times New Roman"/>
          <w:sz w:val="24"/>
        </w:rPr>
        <w:t xml:space="preserve"> членской карточки</w:t>
      </w:r>
    </w:p>
    <w:p w14:paraId="68C6C5FF" w14:textId="6F344EB5" w:rsidR="00E04CA3" w:rsidRPr="00283671" w:rsidRDefault="00E04CA3" w:rsidP="00F32B30">
      <w:pPr>
        <w:pStyle w:val="ListParagraph"/>
        <w:numPr>
          <w:ilvl w:val="0"/>
          <w:numId w:val="23"/>
        </w:numPr>
        <w:spacing w:after="0" w:line="240" w:lineRule="auto"/>
        <w:rPr>
          <w:rFonts w:ascii="Times New Roman" w:eastAsia="Times New Roman" w:hAnsi="Times New Roman" w:cs="Times New Roman"/>
          <w:sz w:val="24"/>
          <w:szCs w:val="20"/>
        </w:rPr>
      </w:pPr>
      <w:r w:rsidRPr="00283671">
        <w:rPr>
          <w:rFonts w:ascii="Times New Roman" w:hAnsi="Times New Roman"/>
          <w:sz w:val="24"/>
        </w:rPr>
        <w:t xml:space="preserve">Помощь в получении печатной копии </w:t>
      </w:r>
      <w:r w:rsidR="00262889" w:rsidRPr="00283671">
        <w:rPr>
          <w:rFonts w:ascii="Times New Roman" w:hAnsi="Times New Roman"/>
          <w:i/>
          <w:color w:val="4472C4" w:themeColor="accent1"/>
          <w:sz w:val="24"/>
        </w:rPr>
        <w:t>[HMO]</w:t>
      </w:r>
      <w:r w:rsidRPr="00283671">
        <w:rPr>
          <w:rFonts w:ascii="Times New Roman" w:hAnsi="Times New Roman"/>
          <w:sz w:val="24"/>
        </w:rPr>
        <w:t xml:space="preserve"> каталога поставщиков</w:t>
      </w:r>
    </w:p>
    <w:p w14:paraId="3A7C58C7" w14:textId="3F720519" w:rsidR="00983CD0" w:rsidRPr="00283671" w:rsidRDefault="00983CD0" w:rsidP="00F32B30">
      <w:pPr>
        <w:pStyle w:val="ListParagraph"/>
        <w:numPr>
          <w:ilvl w:val="0"/>
          <w:numId w:val="23"/>
        </w:numPr>
        <w:spacing w:after="0" w:line="240" w:lineRule="auto"/>
        <w:rPr>
          <w:rFonts w:ascii="Times New Roman" w:eastAsia="Times New Roman" w:hAnsi="Times New Roman" w:cs="Times New Roman"/>
          <w:sz w:val="24"/>
          <w:szCs w:val="20"/>
        </w:rPr>
      </w:pPr>
      <w:r w:rsidRPr="00283671">
        <w:rPr>
          <w:rFonts w:ascii="Times New Roman" w:hAnsi="Times New Roman"/>
          <w:sz w:val="24"/>
        </w:rPr>
        <w:t xml:space="preserve">Если вы получили счет за услугу, на которую вы не согласились </w:t>
      </w:r>
    </w:p>
    <w:p w14:paraId="42E88235" w14:textId="6CD7F535" w:rsidR="00261D7B" w:rsidRPr="00283671" w:rsidRDefault="00261D7B" w:rsidP="00405393">
      <w:pPr>
        <w:spacing w:after="0" w:line="240" w:lineRule="auto"/>
        <w:rPr>
          <w:rFonts w:ascii="Times New Roman" w:eastAsia="Times New Roman" w:hAnsi="Times New Roman" w:cs="Times New Roman"/>
          <w:sz w:val="24"/>
          <w:szCs w:val="20"/>
        </w:rPr>
      </w:pPr>
    </w:p>
    <w:p w14:paraId="739442F1" w14:textId="1FF626F9" w:rsidR="00565ACA" w:rsidRPr="00283671" w:rsidRDefault="00261D7B" w:rsidP="00405393">
      <w:pPr>
        <w:spacing w:after="0" w:line="240" w:lineRule="auto"/>
        <w:ind w:left="720"/>
        <w:rPr>
          <w:rFonts w:ascii="Times New Roman" w:eastAsia="Times New Roman" w:hAnsi="Times New Roman" w:cs="Times New Roman"/>
          <w:sz w:val="24"/>
          <w:szCs w:val="20"/>
        </w:rPr>
      </w:pPr>
      <w:bookmarkStart w:id="1" w:name="_Hlk129176138"/>
      <w:r w:rsidRPr="00283671">
        <w:rPr>
          <w:rFonts w:ascii="Times New Roman" w:hAnsi="Times New Roman"/>
          <w:sz w:val="24"/>
        </w:rPr>
        <w:t>Звонки на этот номер бесплатны</w:t>
      </w:r>
      <w:r w:rsidR="009B165E" w:rsidRPr="00283671">
        <w:rPr>
          <w:rFonts w:ascii="Times New Roman" w:hAnsi="Times New Roman"/>
          <w:sz w:val="24"/>
        </w:rPr>
        <w:t>.</w:t>
      </w:r>
      <w:r w:rsidRPr="00283671">
        <w:rPr>
          <w:rFonts w:ascii="Times New Roman" w:hAnsi="Times New Roman"/>
          <w:sz w:val="24"/>
        </w:rPr>
        <w:t xml:space="preserve"> Бесплатные переводчики доступны для тех, кто не говорит по-английски. </w:t>
      </w:r>
    </w:p>
    <w:bookmarkEnd w:id="1"/>
    <w:p w14:paraId="655B601D" w14:textId="77777777" w:rsidR="00565ACA" w:rsidRPr="00283671" w:rsidRDefault="00565ACA" w:rsidP="003F52A2">
      <w:pPr>
        <w:spacing w:after="0" w:line="240" w:lineRule="auto"/>
        <w:rPr>
          <w:rFonts w:ascii="Times New Roman" w:eastAsia="Times New Roman" w:hAnsi="Times New Roman" w:cs="Times New Roman"/>
          <w:sz w:val="24"/>
          <w:szCs w:val="20"/>
        </w:rPr>
      </w:pPr>
    </w:p>
    <w:p w14:paraId="2CC8ABFB" w14:textId="086E5EB9" w:rsidR="00565ACA" w:rsidRPr="00283671" w:rsidRDefault="00251703" w:rsidP="00F32B30">
      <w:pPr>
        <w:pStyle w:val="ListParagraph"/>
        <w:numPr>
          <w:ilvl w:val="0"/>
          <w:numId w:val="22"/>
        </w:numPr>
        <w:spacing w:after="0" w:line="240" w:lineRule="auto"/>
        <w:rPr>
          <w:rFonts w:ascii="Times New Roman" w:eastAsia="Times New Roman" w:hAnsi="Times New Roman" w:cs="Times New Roman"/>
          <w:b/>
          <w:bCs/>
          <w:sz w:val="24"/>
          <w:szCs w:val="20"/>
        </w:rPr>
      </w:pPr>
      <w:r w:rsidRPr="00283671">
        <w:rPr>
          <w:rFonts w:ascii="Times New Roman" w:hAnsi="Times New Roman"/>
          <w:b/>
          <w:bCs/>
          <w:color w:val="4472C4" w:themeColor="accent1"/>
          <w:sz w:val="24"/>
          <w:szCs w:val="20"/>
        </w:rPr>
        <w:t xml:space="preserve"> </w:t>
      </w:r>
      <w:r w:rsidRPr="00283671">
        <w:rPr>
          <w:rFonts w:ascii="Times New Roman" w:hAnsi="Times New Roman"/>
          <w:b/>
          <w:bCs/>
          <w:sz w:val="26"/>
        </w:rPr>
        <w:t>Защитник членов</w:t>
      </w:r>
      <w:r w:rsidR="00E63234" w:rsidRPr="00283671">
        <w:rPr>
          <w:rFonts w:ascii="Times New Roman" w:hAnsi="Times New Roman"/>
          <w:b/>
          <w:i/>
          <w:color w:val="4472C4" w:themeColor="accent1"/>
          <w:sz w:val="26"/>
        </w:rPr>
        <w:t xml:space="preserve"> </w:t>
      </w:r>
      <w:r w:rsidR="00262889" w:rsidRPr="00283671">
        <w:rPr>
          <w:rFonts w:ascii="Times New Roman" w:hAnsi="Times New Roman"/>
          <w:b/>
          <w:i/>
          <w:color w:val="4472C4" w:themeColor="accent1"/>
          <w:sz w:val="26"/>
        </w:rPr>
        <w:t>[HMO]</w:t>
      </w:r>
    </w:p>
    <w:p w14:paraId="203382FE" w14:textId="3A00D10D" w:rsidR="00251703" w:rsidRPr="00283671" w:rsidRDefault="00251703" w:rsidP="00251703">
      <w:pPr>
        <w:spacing w:after="0" w:line="240" w:lineRule="auto"/>
        <w:rPr>
          <w:rFonts w:ascii="Times New Roman" w:eastAsia="Times New Roman" w:hAnsi="Times New Roman" w:cs="Times New Roman"/>
          <w:b/>
          <w:bCs/>
          <w:sz w:val="24"/>
          <w:szCs w:val="20"/>
        </w:rPr>
      </w:pPr>
    </w:p>
    <w:p w14:paraId="3EB27F66" w14:textId="7E633957" w:rsidR="00CB47D1" w:rsidRPr="00283671" w:rsidRDefault="00251703" w:rsidP="00DD051B">
      <w:pPr>
        <w:pStyle w:val="ListParagraph"/>
        <w:tabs>
          <w:tab w:val="left" w:pos="4820"/>
        </w:tabs>
        <w:spacing w:after="0" w:line="240" w:lineRule="auto"/>
        <w:rPr>
          <w:rFonts w:ascii="Times New Roman" w:eastAsia="Times New Roman" w:hAnsi="Times New Roman" w:cs="Times New Roman"/>
          <w:sz w:val="24"/>
          <w:szCs w:val="20"/>
        </w:rPr>
      </w:pPr>
      <w:r w:rsidRPr="00283671">
        <w:rPr>
          <w:rFonts w:ascii="Times New Roman" w:hAnsi="Times New Roman"/>
          <w:sz w:val="24"/>
          <w:szCs w:val="20"/>
        </w:rPr>
        <w:t>Номер телефона:</w:t>
      </w:r>
      <w:r w:rsidRPr="00283671">
        <w:rPr>
          <w:rFonts w:ascii="Times New Roman" w:hAnsi="Times New Roman"/>
          <w:sz w:val="24"/>
        </w:rPr>
        <w:t xml:space="preserve"> 800-xxx-xxxx</w:t>
      </w:r>
      <w:r w:rsidRPr="00283671">
        <w:rPr>
          <w:rFonts w:ascii="Times New Roman" w:hAnsi="Times New Roman"/>
          <w:sz w:val="24"/>
          <w:szCs w:val="20"/>
        </w:rPr>
        <w:tab/>
        <w:t>[Hours/Days Available]</w:t>
      </w:r>
    </w:p>
    <w:p w14:paraId="63CC7A54" w14:textId="3B848354" w:rsidR="00CB47D1" w:rsidRPr="00283671" w:rsidRDefault="00CB47D1" w:rsidP="00CB47D1">
      <w:pPr>
        <w:tabs>
          <w:tab w:val="left" w:pos="1440"/>
        </w:tabs>
        <w:spacing w:after="0" w:line="240" w:lineRule="auto"/>
        <w:ind w:left="1080"/>
        <w:rPr>
          <w:rFonts w:ascii="Times New Roman" w:eastAsia="Times New Roman" w:hAnsi="Times New Roman" w:cs="Times New Roman"/>
          <w:sz w:val="24"/>
          <w:szCs w:val="20"/>
        </w:rPr>
      </w:pPr>
      <w:r w:rsidRPr="00283671">
        <w:rPr>
          <w:rFonts w:ascii="Times New Roman" w:hAnsi="Times New Roman"/>
          <w:sz w:val="24"/>
        </w:rPr>
        <w:t>Телекоммуникационные устройства для глухих/ Телетайпы:</w:t>
      </w:r>
      <w:r w:rsidR="00195268" w:rsidRPr="00283671">
        <w:rPr>
          <w:rFonts w:ascii="Times New Roman" w:hAnsi="Times New Roman"/>
          <w:sz w:val="24"/>
        </w:rPr>
        <w:t xml:space="preserve"> </w:t>
      </w:r>
      <w:r w:rsidRPr="00283671">
        <w:rPr>
          <w:rFonts w:ascii="Times New Roman" w:hAnsi="Times New Roman"/>
          <w:sz w:val="24"/>
          <w:szCs w:val="20"/>
        </w:rPr>
        <w:t>800-xxx-xxxx</w:t>
      </w:r>
    </w:p>
    <w:p w14:paraId="4406D257" w14:textId="54C03A1B" w:rsidR="00CB47D1" w:rsidRPr="00283671" w:rsidRDefault="00CB47D1" w:rsidP="00CB47D1">
      <w:pPr>
        <w:tabs>
          <w:tab w:val="left" w:pos="1440"/>
        </w:tabs>
        <w:spacing w:after="0" w:line="240" w:lineRule="auto"/>
        <w:rPr>
          <w:rFonts w:ascii="Times New Roman" w:eastAsia="Times New Roman" w:hAnsi="Times New Roman" w:cs="Times New Roman"/>
          <w:sz w:val="24"/>
          <w:szCs w:val="20"/>
        </w:rPr>
      </w:pPr>
    </w:p>
    <w:p w14:paraId="3C20D23E" w14:textId="3F9BA7E1" w:rsidR="00CB47D1" w:rsidRPr="00283671" w:rsidRDefault="00CB47D1" w:rsidP="0080554A">
      <w:pPr>
        <w:tabs>
          <w:tab w:val="left" w:pos="720"/>
        </w:tabs>
        <w:spacing w:after="0" w:line="240" w:lineRule="auto"/>
        <w:ind w:left="720"/>
        <w:rPr>
          <w:rFonts w:ascii="Times New Roman" w:eastAsia="Times New Roman" w:hAnsi="Times New Roman" w:cs="Times New Roman"/>
          <w:b/>
          <w:bCs/>
          <w:sz w:val="24"/>
          <w:szCs w:val="20"/>
        </w:rPr>
      </w:pPr>
      <w:r w:rsidRPr="00283671">
        <w:rPr>
          <w:rFonts w:ascii="Times New Roman" w:hAnsi="Times New Roman"/>
          <w:b/>
          <w:sz w:val="24"/>
        </w:rPr>
        <w:t>Позвоните зашитнику членов для:</w:t>
      </w:r>
    </w:p>
    <w:p w14:paraId="6D820A3A" w14:textId="5B662BF4" w:rsidR="00CB47D1" w:rsidRPr="00283671" w:rsidRDefault="00CB47D1"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283671">
        <w:rPr>
          <w:rFonts w:ascii="Times New Roman" w:hAnsi="Times New Roman"/>
          <w:sz w:val="24"/>
        </w:rPr>
        <w:t xml:space="preserve">Помощи в решении проблем с получением медицинской помощи </w:t>
      </w:r>
    </w:p>
    <w:p w14:paraId="4B4593A7" w14:textId="6D9595A4" w:rsidR="00CB47D1" w:rsidRPr="00283671" w:rsidRDefault="00CB47D1"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283671">
        <w:rPr>
          <w:rFonts w:ascii="Times New Roman" w:hAnsi="Times New Roman"/>
          <w:sz w:val="24"/>
        </w:rPr>
        <w:t>Помощи в подаче жалобы или претензии</w:t>
      </w:r>
    </w:p>
    <w:p w14:paraId="1943ADAE" w14:textId="3692A23C" w:rsidR="00CB47D1" w:rsidRPr="00283671" w:rsidRDefault="006C6DB6"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283671">
        <w:rPr>
          <w:rFonts w:ascii="Times New Roman" w:hAnsi="Times New Roman"/>
          <w:sz w:val="24"/>
        </w:rPr>
        <w:t xml:space="preserve">Помощь с запросом апелляции или пересмотра решения, принятого </w:t>
      </w:r>
      <w:r w:rsidR="00262889" w:rsidRPr="00283671">
        <w:rPr>
          <w:rFonts w:ascii="Times New Roman" w:hAnsi="Times New Roman"/>
          <w:i/>
          <w:iCs/>
          <w:color w:val="4472C4" w:themeColor="accent1"/>
          <w:sz w:val="24"/>
          <w:szCs w:val="20"/>
        </w:rPr>
        <w:t>[HMO]</w:t>
      </w:r>
    </w:p>
    <w:p w14:paraId="5F1A002C" w14:textId="2A7E8823" w:rsidR="00651C79" w:rsidRPr="00283671" w:rsidRDefault="00651C79" w:rsidP="00651C79">
      <w:pPr>
        <w:tabs>
          <w:tab w:val="left" w:pos="720"/>
        </w:tabs>
        <w:spacing w:after="0" w:line="240" w:lineRule="auto"/>
        <w:rPr>
          <w:rFonts w:ascii="Times New Roman" w:eastAsia="Times New Roman" w:hAnsi="Times New Roman" w:cs="Times New Roman"/>
          <w:sz w:val="24"/>
          <w:szCs w:val="20"/>
        </w:rPr>
      </w:pPr>
    </w:p>
    <w:p w14:paraId="4DADC3A1" w14:textId="4141E351" w:rsidR="00CB47D1" w:rsidRPr="00283671" w:rsidRDefault="0025483B" w:rsidP="00251703">
      <w:pPr>
        <w:spacing w:after="0" w:line="240" w:lineRule="auto"/>
        <w:ind w:left="720"/>
        <w:rPr>
          <w:rFonts w:ascii="Times New Roman" w:eastAsia="Times New Roman" w:hAnsi="Times New Roman" w:cs="Times New Roman"/>
          <w:sz w:val="24"/>
          <w:szCs w:val="24"/>
        </w:rPr>
      </w:pPr>
      <w:bookmarkStart w:id="2" w:name="_Hlk129177047"/>
      <w:r w:rsidRPr="00283671">
        <w:rPr>
          <w:rFonts w:ascii="Times New Roman" w:hAnsi="Times New Roman"/>
          <w:sz w:val="24"/>
        </w:rPr>
        <w:t>Звонки на этот номер бесплатны</w:t>
      </w:r>
      <w:r w:rsidR="009B165E" w:rsidRPr="00283671">
        <w:rPr>
          <w:rFonts w:ascii="Times New Roman" w:hAnsi="Times New Roman"/>
          <w:sz w:val="24"/>
        </w:rPr>
        <w:t>.</w:t>
      </w:r>
      <w:r w:rsidRPr="00283671">
        <w:rPr>
          <w:rFonts w:ascii="Times New Roman" w:hAnsi="Times New Roman"/>
          <w:sz w:val="24"/>
        </w:rPr>
        <w:t xml:space="preserve"> Бесплатные переводчики доступны для тех, кто не говорит по-английски.</w:t>
      </w:r>
    </w:p>
    <w:bookmarkEnd w:id="2"/>
    <w:p w14:paraId="3F3007B3" w14:textId="77777777" w:rsidR="0025483B" w:rsidRPr="00283671" w:rsidRDefault="0025483B" w:rsidP="00251703">
      <w:pPr>
        <w:spacing w:after="0" w:line="240" w:lineRule="auto"/>
        <w:ind w:left="720"/>
        <w:rPr>
          <w:rFonts w:ascii="Times New Roman" w:eastAsia="Times New Roman" w:hAnsi="Times New Roman" w:cs="Times New Roman"/>
          <w:sz w:val="24"/>
          <w:szCs w:val="20"/>
        </w:rPr>
      </w:pPr>
    </w:p>
    <w:p w14:paraId="233D14F2" w14:textId="29DBDED4" w:rsidR="00CB47D1" w:rsidRPr="00283671" w:rsidRDefault="00262889" w:rsidP="00F32B30">
      <w:pPr>
        <w:pStyle w:val="ListParagraph"/>
        <w:numPr>
          <w:ilvl w:val="0"/>
          <w:numId w:val="22"/>
        </w:numPr>
        <w:spacing w:after="0" w:line="240" w:lineRule="auto"/>
        <w:rPr>
          <w:rFonts w:ascii="Times New Roman" w:eastAsia="Times New Roman" w:hAnsi="Times New Roman" w:cs="Times New Roman"/>
          <w:b/>
          <w:bCs/>
          <w:sz w:val="24"/>
          <w:szCs w:val="20"/>
        </w:rPr>
      </w:pPr>
      <w:r w:rsidRPr="00283671">
        <w:rPr>
          <w:rFonts w:ascii="Times New Roman" w:hAnsi="Times New Roman"/>
          <w:b/>
          <w:i/>
          <w:color w:val="4472C4" w:themeColor="accent1"/>
          <w:sz w:val="26"/>
        </w:rPr>
        <w:t>[HMO]</w:t>
      </w:r>
      <w:r w:rsidR="00CB47D1" w:rsidRPr="00283671">
        <w:rPr>
          <w:rFonts w:ascii="Times New Roman" w:hAnsi="Times New Roman"/>
          <w:b/>
          <w:bCs/>
          <w:i/>
          <w:iCs/>
          <w:color w:val="4472C4" w:themeColor="accent1"/>
          <w:sz w:val="24"/>
          <w:szCs w:val="20"/>
        </w:rPr>
        <w:t xml:space="preserve"> </w:t>
      </w:r>
      <w:r w:rsidR="00CB47D1" w:rsidRPr="00283671">
        <w:rPr>
          <w:rFonts w:ascii="Times New Roman" w:hAnsi="Times New Roman"/>
          <w:b/>
          <w:bCs/>
          <w:sz w:val="26"/>
        </w:rPr>
        <w:t>Экстренный номер</w:t>
      </w:r>
    </w:p>
    <w:p w14:paraId="795958FC" w14:textId="77777777" w:rsidR="00CB47D1" w:rsidRPr="00283671" w:rsidRDefault="00CB47D1" w:rsidP="00CB47D1">
      <w:pPr>
        <w:pStyle w:val="ListParagraph"/>
        <w:spacing w:after="0" w:line="240" w:lineRule="auto"/>
        <w:rPr>
          <w:rFonts w:ascii="Times New Roman" w:eastAsia="Times New Roman" w:hAnsi="Times New Roman" w:cs="Times New Roman"/>
          <w:sz w:val="24"/>
          <w:szCs w:val="20"/>
        </w:rPr>
      </w:pPr>
    </w:p>
    <w:p w14:paraId="67FE6546" w14:textId="5A0501F1" w:rsidR="00CB47D1" w:rsidRPr="00283671" w:rsidRDefault="00CB47D1" w:rsidP="00DD051B">
      <w:pPr>
        <w:pStyle w:val="ListParagraph"/>
        <w:tabs>
          <w:tab w:val="left" w:pos="4395"/>
        </w:tabs>
        <w:spacing w:after="0" w:line="240" w:lineRule="auto"/>
        <w:rPr>
          <w:rFonts w:ascii="Times New Roman" w:eastAsia="Times New Roman" w:hAnsi="Times New Roman" w:cs="Times New Roman"/>
          <w:sz w:val="24"/>
          <w:szCs w:val="20"/>
        </w:rPr>
      </w:pPr>
      <w:r w:rsidRPr="00283671">
        <w:rPr>
          <w:rFonts w:ascii="Times New Roman" w:hAnsi="Times New Roman"/>
          <w:sz w:val="24"/>
        </w:rPr>
        <w:t xml:space="preserve">Номер телефона: </w:t>
      </w:r>
      <w:r w:rsidRPr="00283671">
        <w:rPr>
          <w:rFonts w:ascii="Times New Roman" w:hAnsi="Times New Roman"/>
          <w:sz w:val="24"/>
          <w:szCs w:val="20"/>
        </w:rPr>
        <w:t>800-xxx-xxxx</w:t>
      </w:r>
      <w:r w:rsidRPr="00283671">
        <w:rPr>
          <w:rFonts w:ascii="Times New Roman" w:hAnsi="Times New Roman"/>
          <w:sz w:val="24"/>
          <w:szCs w:val="20"/>
        </w:rPr>
        <w:tab/>
      </w:r>
      <w:r w:rsidRPr="00283671">
        <w:rPr>
          <w:rFonts w:ascii="Times New Roman" w:hAnsi="Times New Roman"/>
          <w:sz w:val="24"/>
        </w:rPr>
        <w:t>Звоните 24 часа в сутки, семь дней в неделю</w:t>
      </w:r>
    </w:p>
    <w:p w14:paraId="25802498" w14:textId="07273AD2" w:rsidR="00CB47D1" w:rsidRPr="00283671" w:rsidRDefault="00CB47D1" w:rsidP="00CB47D1">
      <w:pPr>
        <w:pStyle w:val="ListParagraph"/>
        <w:tabs>
          <w:tab w:val="left" w:pos="900"/>
        </w:tabs>
        <w:spacing w:after="0" w:line="240" w:lineRule="auto"/>
        <w:ind w:left="1080"/>
        <w:rPr>
          <w:rFonts w:ascii="Times New Roman" w:eastAsia="Times New Roman" w:hAnsi="Times New Roman" w:cs="Times New Roman"/>
          <w:sz w:val="24"/>
          <w:szCs w:val="20"/>
        </w:rPr>
      </w:pPr>
      <w:r w:rsidRPr="00283671">
        <w:rPr>
          <w:rFonts w:ascii="Times New Roman" w:hAnsi="Times New Roman"/>
          <w:sz w:val="24"/>
        </w:rPr>
        <w:t>Телекоммуникационные устройства для глухих/ Телетайпы:</w:t>
      </w:r>
      <w:r w:rsidR="00195268" w:rsidRPr="00283671">
        <w:rPr>
          <w:rFonts w:ascii="Times New Roman" w:hAnsi="Times New Roman"/>
          <w:sz w:val="24"/>
        </w:rPr>
        <w:t xml:space="preserve"> </w:t>
      </w:r>
      <w:r w:rsidRPr="00283671">
        <w:rPr>
          <w:rFonts w:ascii="Times New Roman" w:hAnsi="Times New Roman"/>
          <w:sz w:val="24"/>
          <w:szCs w:val="20"/>
        </w:rPr>
        <w:t>800-xxx-xxxx</w:t>
      </w:r>
    </w:p>
    <w:p w14:paraId="40089FDA" w14:textId="77777777" w:rsidR="00CB47D1" w:rsidRPr="00283671" w:rsidRDefault="00CB47D1" w:rsidP="00CB47D1">
      <w:pPr>
        <w:spacing w:after="0" w:line="240" w:lineRule="auto"/>
        <w:rPr>
          <w:rFonts w:ascii="Times New Roman" w:eastAsia="Times New Roman" w:hAnsi="Times New Roman" w:cs="Times New Roman"/>
          <w:sz w:val="24"/>
          <w:szCs w:val="20"/>
        </w:rPr>
      </w:pPr>
    </w:p>
    <w:p w14:paraId="25E956B9" w14:textId="77777777" w:rsidR="00CB47D1" w:rsidRPr="00283671" w:rsidRDefault="00CB47D1" w:rsidP="00CB47D1">
      <w:pPr>
        <w:spacing w:after="0" w:line="240" w:lineRule="auto"/>
        <w:ind w:left="720"/>
        <w:rPr>
          <w:rFonts w:ascii="Times New Roman" w:eastAsia="Times New Roman" w:hAnsi="Times New Roman" w:cs="Times New Roman"/>
          <w:b/>
          <w:bCs/>
          <w:sz w:val="24"/>
          <w:szCs w:val="20"/>
        </w:rPr>
      </w:pPr>
      <w:r w:rsidRPr="00283671">
        <w:rPr>
          <w:rFonts w:ascii="Times New Roman" w:hAnsi="Times New Roman"/>
          <w:b/>
          <w:sz w:val="24"/>
        </w:rPr>
        <w:t xml:space="preserve">Позвоните по этому номеру, если вам нужна помощь в нерабочее время или если вы не уверены, что вам требуется неотложная медицинская помощь. </w:t>
      </w:r>
    </w:p>
    <w:p w14:paraId="03B0B999" w14:textId="77777777" w:rsidR="00CB47D1" w:rsidRPr="00283671" w:rsidRDefault="00CB47D1" w:rsidP="00CB47D1">
      <w:pPr>
        <w:spacing w:after="0" w:line="240" w:lineRule="auto"/>
        <w:ind w:left="720"/>
        <w:rPr>
          <w:rFonts w:ascii="Times New Roman" w:eastAsia="Times New Roman" w:hAnsi="Times New Roman" w:cs="Times New Roman"/>
          <w:sz w:val="24"/>
          <w:szCs w:val="20"/>
        </w:rPr>
      </w:pPr>
    </w:p>
    <w:p w14:paraId="36DB82C4" w14:textId="17BA717F" w:rsidR="00CB47D1" w:rsidRPr="00283671" w:rsidRDefault="00E7498C" w:rsidP="00405393">
      <w:pPr>
        <w:spacing w:after="0" w:line="240" w:lineRule="auto"/>
        <w:ind w:left="720"/>
        <w:rPr>
          <w:rFonts w:ascii="Times New Roman" w:eastAsia="Times New Roman" w:hAnsi="Times New Roman" w:cs="Times New Roman"/>
          <w:sz w:val="24"/>
          <w:szCs w:val="20"/>
        </w:rPr>
      </w:pPr>
      <w:r w:rsidRPr="00283671">
        <w:rPr>
          <w:rFonts w:ascii="Times New Roman" w:hAnsi="Times New Roman"/>
          <w:sz w:val="24"/>
        </w:rPr>
        <w:t>Звонки на этот номер бесплатны</w:t>
      </w:r>
      <w:r w:rsidR="009B165E" w:rsidRPr="00283671">
        <w:rPr>
          <w:rFonts w:ascii="Times New Roman" w:hAnsi="Times New Roman"/>
          <w:sz w:val="24"/>
        </w:rPr>
        <w:t>.</w:t>
      </w:r>
      <w:r w:rsidRPr="00283671">
        <w:rPr>
          <w:rFonts w:ascii="Times New Roman" w:hAnsi="Times New Roman"/>
          <w:sz w:val="24"/>
        </w:rPr>
        <w:t xml:space="preserve"> Бесплатные переводчики доступны для тех, кто не говорит по-английски.</w:t>
      </w:r>
    </w:p>
    <w:p w14:paraId="2DA2DBE2" w14:textId="77777777" w:rsidR="00150F57" w:rsidRPr="00283671" w:rsidRDefault="00150F57" w:rsidP="003F52A2">
      <w:pPr>
        <w:spacing w:after="0" w:line="240" w:lineRule="auto"/>
        <w:rPr>
          <w:rFonts w:ascii="Times New Roman" w:eastAsia="Times New Roman" w:hAnsi="Times New Roman" w:cs="Times New Roman"/>
          <w:sz w:val="24"/>
          <w:szCs w:val="20"/>
        </w:rPr>
      </w:pPr>
    </w:p>
    <w:p w14:paraId="2326E611" w14:textId="0FA7AD17" w:rsidR="00651C79" w:rsidRPr="00283671" w:rsidRDefault="0080554A" w:rsidP="003F52A2">
      <w:pPr>
        <w:spacing w:after="0" w:line="240" w:lineRule="auto"/>
        <w:rPr>
          <w:rFonts w:ascii="Times New Roman" w:eastAsia="Times New Roman" w:hAnsi="Times New Roman" w:cs="Times New Roman"/>
          <w:sz w:val="24"/>
          <w:szCs w:val="20"/>
        </w:rPr>
      </w:pPr>
      <w:r w:rsidRPr="00283671">
        <w:rPr>
          <w:i/>
          <w:noProof/>
          <w:color w:val="0000FF"/>
        </w:rPr>
        <mc:AlternateContent>
          <mc:Choice Requires="wps">
            <w:drawing>
              <wp:inline distT="0" distB="0" distL="0" distR="0" wp14:anchorId="2EA805F3" wp14:editId="15C02050">
                <wp:extent cx="5943600" cy="491225"/>
                <wp:effectExtent l="0" t="0" r="19050" b="23495"/>
                <wp:docPr id="5" name="Rectangle 5"/>
                <wp:cNvGraphicFramePr/>
                <a:graphic xmlns:a="http://schemas.openxmlformats.org/drawingml/2006/main">
                  <a:graphicData uri="http://schemas.microsoft.com/office/word/2010/wordprocessingShape">
                    <wps:wsp>
                      <wps:cNvSpPr/>
                      <wps:spPr>
                        <a:xfrm>
                          <a:off x="0" y="0"/>
                          <a:ext cx="5943600" cy="491225"/>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5D548CBA" w14:textId="77777777" w:rsidR="0080554A" w:rsidRPr="00000DD8" w:rsidRDefault="0080554A" w:rsidP="0080554A">
                            <w:pPr>
                              <w:jc w:val="center"/>
                              <w:rPr>
                                <w:sz w:val="28"/>
                                <w:szCs w:val="28"/>
                              </w:rPr>
                            </w:pPr>
                            <w:r>
                              <w:rPr>
                                <w:b/>
                                <w:sz w:val="28"/>
                              </w:rPr>
                              <w:t>Если у вас экстренная ситуация, позвоните по номеру 9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EA805F3" id="Rectangle 5" o:spid="_x0000_s1026" style="width:468pt;height:3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" fillcolor="#f2f2f2" strokecolor="windowText" strokeweight=".5pt">
                <v:textbox>
                  <w:txbxContent>
                    <w:p w14:paraId="5D548CBA" w14:textId="77777777" w:rsidR="0080554A" w:rsidRPr="00000DD8" w:rsidRDefault="0080554A" w:rsidP="0080554A">
                      <w:pPr>
                        <w:jc w:val="center"/>
                        <w:rPr>
                          <w:sz w:val="28"/>
                          <w:szCs w:val="28"/>
                        </w:rPr>
                      </w:pPr>
                      <w:r>
                        <w:rPr>
                          <w:b/>
                          <w:sz w:val="28"/>
                        </w:rPr>
                        <w:t>Если у вас экстренная ситуация, позвоните по номеру 911</w:t>
                      </w:r>
                    </w:p>
                  </w:txbxContent>
                </v:textbox>
                <w10:anchorlock/>
              </v:rect>
            </w:pict>
          </mc:Fallback>
        </mc:AlternateContent>
      </w:r>
    </w:p>
    <w:p w14:paraId="7AFB6354" w14:textId="4B581A9F" w:rsidR="00565ACA" w:rsidRPr="00283671" w:rsidRDefault="00ED56E0" w:rsidP="00ED56E0">
      <w:pPr>
        <w:pStyle w:val="Heading1"/>
      </w:pPr>
      <w:bookmarkStart w:id="3" w:name="_Toc148349883"/>
      <w:r w:rsidRPr="00283671">
        <w:lastRenderedPageBreak/>
        <w:t>ДРУГИЕ ВАЖНЫЕ НОМЕРА ТЕЛЕФОНОВ</w:t>
      </w:r>
      <w:bookmarkEnd w:id="3"/>
    </w:p>
    <w:p w14:paraId="54D55891" w14:textId="0F1F5908" w:rsidR="00651C79" w:rsidRPr="00283671" w:rsidRDefault="00883F43" w:rsidP="00F32B30">
      <w:pPr>
        <w:pStyle w:val="ListParagraph"/>
        <w:numPr>
          <w:ilvl w:val="0"/>
          <w:numId w:val="25"/>
        </w:numPr>
        <w:spacing w:after="200" w:line="276" w:lineRule="auto"/>
        <w:rPr>
          <w:rFonts w:ascii="Times New Roman" w:eastAsia="Calibri" w:hAnsi="Times New Roman" w:cs="Times New Roman"/>
          <w:b/>
          <w:bCs/>
          <w:sz w:val="26"/>
        </w:rPr>
      </w:pPr>
      <w:r w:rsidRPr="00283671">
        <w:rPr>
          <w:rFonts w:ascii="Times New Roman" w:hAnsi="Times New Roman"/>
          <w:b/>
          <w:sz w:val="26"/>
        </w:rPr>
        <w:t>ForwardHealth Служба поддержки членов</w:t>
      </w:r>
    </w:p>
    <w:p w14:paraId="3E8378F1" w14:textId="327A4C02" w:rsidR="003C58E2" w:rsidRPr="00283671" w:rsidRDefault="00883F43" w:rsidP="00AC064E">
      <w:pPr>
        <w:tabs>
          <w:tab w:val="left" w:pos="4320"/>
        </w:tabs>
        <w:spacing w:after="0" w:line="240" w:lineRule="auto"/>
        <w:ind w:left="720"/>
        <w:rPr>
          <w:rFonts w:ascii="Times New Roman" w:eastAsia="Calibri" w:hAnsi="Times New Roman" w:cs="Times New Roman"/>
          <w:sz w:val="24"/>
          <w:szCs w:val="24"/>
        </w:rPr>
      </w:pPr>
      <w:r w:rsidRPr="00283671">
        <w:rPr>
          <w:rFonts w:ascii="Times New Roman" w:hAnsi="Times New Roman"/>
          <w:sz w:val="24"/>
        </w:rPr>
        <w:t>Номер телефона: 800-362-3002</w:t>
      </w:r>
      <w:r w:rsidR="001A7FC7" w:rsidRPr="00283671">
        <w:rPr>
          <w:rFonts w:ascii="Times New Roman" w:hAnsi="Times New Roman"/>
          <w:sz w:val="24"/>
          <w:szCs w:val="24"/>
        </w:rPr>
        <w:tab/>
      </w:r>
      <w:r w:rsidRPr="00283671">
        <w:rPr>
          <w:rFonts w:ascii="Times New Roman" w:hAnsi="Times New Roman"/>
          <w:sz w:val="24"/>
        </w:rPr>
        <w:t>Часы: 8:00 –18:00, понедельник - пятница</w:t>
      </w:r>
    </w:p>
    <w:p w14:paraId="5F366935" w14:textId="570DE865" w:rsidR="00651C79" w:rsidRPr="00283671" w:rsidRDefault="003C58E2" w:rsidP="00405393">
      <w:pPr>
        <w:spacing w:after="0" w:line="240" w:lineRule="auto"/>
        <w:ind w:firstLine="720"/>
        <w:rPr>
          <w:rFonts w:ascii="Times New Roman" w:eastAsia="Calibri" w:hAnsi="Times New Roman" w:cs="Times New Roman"/>
          <w:sz w:val="24"/>
          <w:szCs w:val="24"/>
        </w:rPr>
      </w:pPr>
      <w:r w:rsidRPr="00283671">
        <w:rPr>
          <w:rFonts w:ascii="Times New Roman" w:hAnsi="Times New Roman"/>
          <w:sz w:val="24"/>
        </w:rPr>
        <w:t>Телекоммуникационные устройства для глухих/ Телетайпы:</w:t>
      </w:r>
    </w:p>
    <w:p w14:paraId="4FE02DA5" w14:textId="5D0D5221" w:rsidR="00651C79" w:rsidRPr="00283671" w:rsidRDefault="003C58E2" w:rsidP="00405393">
      <w:pPr>
        <w:spacing w:after="0" w:line="240" w:lineRule="auto"/>
        <w:ind w:firstLine="720"/>
        <w:rPr>
          <w:rFonts w:ascii="Times New Roman" w:eastAsia="Calibri" w:hAnsi="Times New Roman" w:cs="Times New Roman"/>
          <w:sz w:val="24"/>
          <w:szCs w:val="24"/>
        </w:rPr>
      </w:pPr>
      <w:r w:rsidRPr="00283671">
        <w:rPr>
          <w:rFonts w:ascii="Times New Roman" w:hAnsi="Times New Roman"/>
          <w:sz w:val="24"/>
        </w:rPr>
        <w:t xml:space="preserve">Электронная почта: </w:t>
      </w:r>
      <w:r w:rsidRPr="00283671">
        <w:fldChar w:fldCharType="begin"/>
      </w:r>
      <w:r w:rsidRPr="00283671">
        <w:instrText>HYPERLINK "mailto:memberservices@wisconsin.gov"</w:instrText>
      </w:r>
      <w:r w:rsidRPr="00283671">
        <w:fldChar w:fldCharType="separate"/>
      </w:r>
      <w:r w:rsidRPr="00283671">
        <w:rPr>
          <w:rStyle w:val="Hyperlink"/>
          <w:rFonts w:ascii="Times New Roman" w:hAnsi="Times New Roman"/>
          <w:sz w:val="24"/>
          <w:szCs w:val="24"/>
        </w:rPr>
        <w:t>memberservices@wisconsin.gov</w:t>
      </w:r>
      <w:r w:rsidRPr="00283671">
        <w:rPr>
          <w:rStyle w:val="Hyperlink"/>
          <w:rFonts w:ascii="Times New Roman" w:hAnsi="Times New Roman"/>
          <w:sz w:val="24"/>
          <w:szCs w:val="24"/>
        </w:rPr>
        <w:fldChar w:fldCharType="end"/>
      </w:r>
    </w:p>
    <w:p w14:paraId="747E6459" w14:textId="77777777" w:rsidR="003C58E2" w:rsidRPr="00283671" w:rsidRDefault="003C58E2" w:rsidP="00405393">
      <w:pPr>
        <w:spacing w:after="0" w:line="240" w:lineRule="auto"/>
        <w:rPr>
          <w:rFonts w:ascii="Times New Roman" w:eastAsia="Calibri" w:hAnsi="Times New Roman" w:cs="Times New Roman"/>
          <w:sz w:val="24"/>
          <w:szCs w:val="24"/>
        </w:rPr>
      </w:pPr>
    </w:p>
    <w:p w14:paraId="55D7123A" w14:textId="08B1C615" w:rsidR="00651C79" w:rsidRPr="00283671" w:rsidRDefault="003C58E2" w:rsidP="00405393">
      <w:pPr>
        <w:spacing w:after="0" w:line="240" w:lineRule="auto"/>
        <w:rPr>
          <w:rFonts w:ascii="Times New Roman" w:eastAsia="Calibri" w:hAnsi="Times New Roman" w:cs="Times New Roman"/>
          <w:b/>
          <w:bCs/>
          <w:sz w:val="24"/>
          <w:szCs w:val="24"/>
        </w:rPr>
      </w:pPr>
      <w:r w:rsidRPr="00283671">
        <w:rPr>
          <w:rFonts w:ascii="Times New Roman" w:hAnsi="Times New Roman"/>
          <w:sz w:val="24"/>
          <w:szCs w:val="24"/>
        </w:rPr>
        <w:tab/>
      </w:r>
      <w:r w:rsidRPr="00283671">
        <w:rPr>
          <w:rFonts w:ascii="Times New Roman" w:hAnsi="Times New Roman"/>
          <w:b/>
          <w:sz w:val="24"/>
        </w:rPr>
        <w:t xml:space="preserve">Позвоните в </w:t>
      </w:r>
      <w:r w:rsidRPr="00283671">
        <w:rPr>
          <w:rFonts w:ascii="Times New Roman" w:hAnsi="Times New Roman"/>
          <w:b/>
          <w:bCs/>
          <w:sz w:val="24"/>
          <w:szCs w:val="24"/>
        </w:rPr>
        <w:t>ForwardHealth</w:t>
      </w:r>
      <w:r w:rsidRPr="00283671">
        <w:rPr>
          <w:rFonts w:ascii="Times New Roman" w:hAnsi="Times New Roman"/>
          <w:b/>
          <w:sz w:val="24"/>
        </w:rPr>
        <w:t xml:space="preserve"> службу поддержки клиентов, чтобы: </w:t>
      </w:r>
    </w:p>
    <w:p w14:paraId="51FD26B3" w14:textId="6BFAA8CC" w:rsidR="003C58E2" w:rsidRPr="00283671" w:rsidRDefault="003C58E2" w:rsidP="00F32B30">
      <w:pPr>
        <w:pStyle w:val="ListParagraph"/>
        <w:numPr>
          <w:ilvl w:val="0"/>
          <w:numId w:val="26"/>
        </w:numPr>
        <w:spacing w:after="0" w:line="240" w:lineRule="auto"/>
        <w:rPr>
          <w:rFonts w:ascii="Times New Roman" w:eastAsia="Calibri" w:hAnsi="Times New Roman" w:cs="Times New Roman"/>
          <w:sz w:val="24"/>
          <w:szCs w:val="24"/>
        </w:rPr>
      </w:pPr>
      <w:r w:rsidRPr="00283671">
        <w:rPr>
          <w:rFonts w:ascii="Times New Roman" w:hAnsi="Times New Roman"/>
          <w:sz w:val="24"/>
        </w:rPr>
        <w:t xml:space="preserve">Задать вопросы о том, как пользоваться вашей карточкой </w:t>
      </w:r>
      <w:r w:rsidR="00DB5F0D" w:rsidRPr="00283671">
        <w:rPr>
          <w:rFonts w:ascii="Times New Roman" w:hAnsi="Times New Roman"/>
          <w:sz w:val="24"/>
          <w:szCs w:val="24"/>
        </w:rPr>
        <w:t>ForwardHealth</w:t>
      </w:r>
      <w:r w:rsidRPr="00283671">
        <w:rPr>
          <w:rFonts w:ascii="Times New Roman" w:hAnsi="Times New Roman"/>
          <w:sz w:val="24"/>
        </w:rPr>
        <w:t xml:space="preserve"> </w:t>
      </w:r>
    </w:p>
    <w:p w14:paraId="10B881B6" w14:textId="5DD8A8B3" w:rsidR="00DB5F0D" w:rsidRPr="00283671" w:rsidRDefault="00DB5F0D" w:rsidP="00F32B30">
      <w:pPr>
        <w:pStyle w:val="ListParagraph"/>
        <w:numPr>
          <w:ilvl w:val="0"/>
          <w:numId w:val="26"/>
        </w:numPr>
        <w:spacing w:after="0" w:line="240" w:lineRule="auto"/>
        <w:rPr>
          <w:rFonts w:ascii="Times New Roman" w:eastAsia="Calibri" w:hAnsi="Times New Roman" w:cs="Times New Roman"/>
          <w:sz w:val="24"/>
          <w:szCs w:val="24"/>
        </w:rPr>
      </w:pPr>
      <w:r w:rsidRPr="00283671">
        <w:rPr>
          <w:rFonts w:ascii="Times New Roman" w:hAnsi="Times New Roman"/>
          <w:sz w:val="24"/>
        </w:rPr>
        <w:t xml:space="preserve">Задать вопросы об услугах и поставщиках </w:t>
      </w:r>
      <w:r w:rsidRPr="00283671">
        <w:rPr>
          <w:rFonts w:ascii="Times New Roman" w:hAnsi="Times New Roman"/>
          <w:sz w:val="24"/>
          <w:szCs w:val="24"/>
        </w:rPr>
        <w:t>ForwardHealth</w:t>
      </w:r>
      <w:r w:rsidRPr="00283671">
        <w:rPr>
          <w:rFonts w:ascii="Times New Roman" w:hAnsi="Times New Roman"/>
          <w:sz w:val="24"/>
        </w:rPr>
        <w:t xml:space="preserve"> </w:t>
      </w:r>
    </w:p>
    <w:p w14:paraId="3FD30EF2" w14:textId="0F45D173" w:rsidR="00DB5F0D" w:rsidRPr="00283671" w:rsidRDefault="00DB5F0D" w:rsidP="00F32B30">
      <w:pPr>
        <w:pStyle w:val="ListParagraph"/>
        <w:numPr>
          <w:ilvl w:val="0"/>
          <w:numId w:val="26"/>
        </w:numPr>
        <w:spacing w:after="0" w:line="240" w:lineRule="auto"/>
        <w:rPr>
          <w:rFonts w:ascii="Times New Roman" w:eastAsia="Calibri" w:hAnsi="Times New Roman" w:cs="Times New Roman"/>
          <w:sz w:val="24"/>
          <w:szCs w:val="24"/>
        </w:rPr>
      </w:pPr>
      <w:r w:rsidRPr="00283671">
        <w:rPr>
          <w:rFonts w:ascii="Times New Roman" w:hAnsi="Times New Roman"/>
          <w:sz w:val="24"/>
        </w:rPr>
        <w:t xml:space="preserve">Помощь в получении новой карточки </w:t>
      </w:r>
      <w:r w:rsidRPr="00283671">
        <w:rPr>
          <w:rFonts w:ascii="Times New Roman" w:hAnsi="Times New Roman"/>
          <w:sz w:val="24"/>
          <w:szCs w:val="24"/>
        </w:rPr>
        <w:t>ForwardHealth</w:t>
      </w:r>
      <w:r w:rsidRPr="00283671">
        <w:rPr>
          <w:rFonts w:ascii="Times New Roman" w:hAnsi="Times New Roman"/>
          <w:sz w:val="24"/>
        </w:rPr>
        <w:t xml:space="preserve"> </w:t>
      </w:r>
    </w:p>
    <w:p w14:paraId="0480DA4F" w14:textId="0906D695" w:rsidR="00DB5F0D" w:rsidRPr="00283671" w:rsidRDefault="00DB5F0D" w:rsidP="00DB5F0D">
      <w:pPr>
        <w:spacing w:after="0" w:line="240" w:lineRule="auto"/>
        <w:rPr>
          <w:rFonts w:ascii="Cambria" w:eastAsia="Calibri" w:hAnsi="Cambria" w:cs="Times New Roman"/>
          <w:b/>
          <w:bCs/>
          <w:sz w:val="26"/>
        </w:rPr>
      </w:pPr>
    </w:p>
    <w:p w14:paraId="6662BDBC" w14:textId="61AC6015" w:rsidR="00DB5F0D" w:rsidRPr="00283671" w:rsidRDefault="00DB5F0D" w:rsidP="00F32B30">
      <w:pPr>
        <w:pStyle w:val="ListParagraph"/>
        <w:numPr>
          <w:ilvl w:val="0"/>
          <w:numId w:val="25"/>
        </w:numPr>
        <w:spacing w:after="0" w:line="240" w:lineRule="auto"/>
        <w:rPr>
          <w:rFonts w:ascii="Times New Roman" w:eastAsia="Calibri" w:hAnsi="Times New Roman" w:cs="Times New Roman"/>
          <w:sz w:val="26"/>
        </w:rPr>
      </w:pPr>
      <w:r w:rsidRPr="00283671">
        <w:rPr>
          <w:rFonts w:ascii="Times New Roman" w:hAnsi="Times New Roman"/>
          <w:b/>
          <w:bCs/>
          <w:sz w:val="26"/>
        </w:rPr>
        <w:t xml:space="preserve"> Специалист по регистрации</w:t>
      </w:r>
      <w:r w:rsidR="00195268" w:rsidRPr="00283671">
        <w:rPr>
          <w:rFonts w:ascii="Times New Roman" w:hAnsi="Times New Roman"/>
          <w:b/>
          <w:bCs/>
          <w:sz w:val="26"/>
        </w:rPr>
        <w:t xml:space="preserve"> </w:t>
      </w:r>
      <w:r w:rsidRPr="00283671">
        <w:rPr>
          <w:rFonts w:ascii="Times New Roman" w:hAnsi="Times New Roman"/>
          <w:b/>
          <w:sz w:val="26"/>
        </w:rPr>
        <w:t>HMO</w:t>
      </w:r>
    </w:p>
    <w:p w14:paraId="16834BB7" w14:textId="52846CD7" w:rsidR="00DB5F0D" w:rsidRPr="00283671" w:rsidRDefault="00DB5F0D" w:rsidP="00DB5F0D">
      <w:pPr>
        <w:spacing w:after="0" w:line="240" w:lineRule="auto"/>
        <w:ind w:left="720"/>
        <w:rPr>
          <w:rFonts w:ascii="Cambria" w:eastAsia="Calibri" w:hAnsi="Cambria" w:cs="Times New Roman"/>
          <w:sz w:val="26"/>
        </w:rPr>
      </w:pPr>
    </w:p>
    <w:p w14:paraId="3D504FE5" w14:textId="18C2C052" w:rsidR="00DB5F0D" w:rsidRPr="00283671" w:rsidRDefault="00DB5F0D" w:rsidP="00AC064E">
      <w:pPr>
        <w:tabs>
          <w:tab w:val="left" w:pos="4320"/>
        </w:tabs>
        <w:spacing w:after="0" w:line="240" w:lineRule="auto"/>
        <w:ind w:left="720"/>
        <w:rPr>
          <w:rFonts w:ascii="Times New Roman" w:eastAsia="Calibri" w:hAnsi="Times New Roman" w:cs="Times New Roman"/>
          <w:sz w:val="24"/>
          <w:szCs w:val="24"/>
        </w:rPr>
      </w:pPr>
      <w:r w:rsidRPr="00283671">
        <w:rPr>
          <w:rFonts w:ascii="Times New Roman" w:hAnsi="Times New Roman"/>
          <w:sz w:val="24"/>
        </w:rPr>
        <w:t xml:space="preserve">Номер телефона: </w:t>
      </w:r>
      <w:r w:rsidR="005172F3" w:rsidRPr="00283671">
        <w:rPr>
          <w:rFonts w:ascii="Times New Roman" w:hAnsi="Times New Roman"/>
          <w:sz w:val="24"/>
          <w:szCs w:val="24"/>
        </w:rPr>
        <w:t>800-291-2002</w:t>
      </w:r>
      <w:r w:rsidR="002B2F3E" w:rsidRPr="00283671">
        <w:rPr>
          <w:rFonts w:ascii="Times New Roman" w:hAnsi="Times New Roman"/>
          <w:sz w:val="24"/>
          <w:szCs w:val="24"/>
        </w:rPr>
        <w:tab/>
      </w:r>
      <w:r w:rsidRPr="00283671">
        <w:rPr>
          <w:rFonts w:ascii="Times New Roman" w:hAnsi="Times New Roman"/>
          <w:sz w:val="24"/>
        </w:rPr>
        <w:t>Часы: 7:00 –18:00, понедельник - пятница</w:t>
      </w:r>
    </w:p>
    <w:p w14:paraId="3FE848DA" w14:textId="64DB92C7" w:rsidR="00651C79" w:rsidRPr="00283671" w:rsidRDefault="005172F3" w:rsidP="00AC064E">
      <w:pPr>
        <w:spacing w:after="0" w:line="240" w:lineRule="auto"/>
        <w:ind w:firstLine="720"/>
        <w:rPr>
          <w:rFonts w:ascii="Times New Roman" w:eastAsia="Calibri" w:hAnsi="Times New Roman" w:cs="Times New Roman"/>
          <w:sz w:val="24"/>
          <w:szCs w:val="24"/>
        </w:rPr>
      </w:pPr>
      <w:r w:rsidRPr="00283671">
        <w:rPr>
          <w:rFonts w:ascii="Times New Roman" w:hAnsi="Times New Roman"/>
          <w:sz w:val="24"/>
        </w:rPr>
        <w:t xml:space="preserve">Телекоммуникационные устройства для глухих/ Телетайпы: </w:t>
      </w:r>
    </w:p>
    <w:p w14:paraId="569AC1CD" w14:textId="77777777" w:rsidR="00AC064E" w:rsidRPr="00283671" w:rsidRDefault="00AC064E" w:rsidP="00AC064E">
      <w:pPr>
        <w:spacing w:after="0" w:line="240" w:lineRule="auto"/>
        <w:ind w:firstLine="720"/>
        <w:rPr>
          <w:rFonts w:ascii="Times New Roman" w:eastAsia="Calibri" w:hAnsi="Times New Roman" w:cs="Times New Roman"/>
          <w:sz w:val="24"/>
          <w:szCs w:val="24"/>
        </w:rPr>
      </w:pPr>
    </w:p>
    <w:p w14:paraId="7F429C3D" w14:textId="196487F4" w:rsidR="005172F3" w:rsidRPr="00283671" w:rsidRDefault="005172F3" w:rsidP="00AC064E">
      <w:pPr>
        <w:spacing w:after="0" w:line="240" w:lineRule="auto"/>
        <w:ind w:left="720"/>
        <w:rPr>
          <w:rFonts w:ascii="Times New Roman" w:eastAsia="Calibri" w:hAnsi="Times New Roman" w:cs="Times New Roman"/>
          <w:b/>
          <w:bCs/>
          <w:sz w:val="24"/>
          <w:szCs w:val="24"/>
        </w:rPr>
      </w:pPr>
      <w:r w:rsidRPr="00283671">
        <w:rPr>
          <w:rFonts w:ascii="Times New Roman" w:hAnsi="Times New Roman"/>
          <w:b/>
          <w:sz w:val="24"/>
        </w:rPr>
        <w:t>Позвоните специалисту по регистрации</w:t>
      </w:r>
      <w:r w:rsidR="00195268" w:rsidRPr="00283671">
        <w:rPr>
          <w:rFonts w:ascii="Times New Roman" w:hAnsi="Times New Roman"/>
          <w:b/>
          <w:sz w:val="24"/>
        </w:rPr>
        <w:t xml:space="preserve"> </w:t>
      </w:r>
      <w:r w:rsidRPr="00283671">
        <w:rPr>
          <w:rFonts w:ascii="Times New Roman" w:hAnsi="Times New Roman"/>
          <w:b/>
          <w:bCs/>
          <w:sz w:val="24"/>
          <w:szCs w:val="24"/>
        </w:rPr>
        <w:t>HMO</w:t>
      </w:r>
      <w:r w:rsidR="00195268" w:rsidRPr="00283671">
        <w:rPr>
          <w:rFonts w:ascii="Times New Roman" w:hAnsi="Times New Roman"/>
          <w:b/>
          <w:sz w:val="24"/>
        </w:rPr>
        <w:t xml:space="preserve"> </w:t>
      </w:r>
      <w:r w:rsidRPr="00283671">
        <w:rPr>
          <w:rFonts w:ascii="Times New Roman" w:hAnsi="Times New Roman"/>
          <w:b/>
          <w:sz w:val="24"/>
        </w:rPr>
        <w:t>для:</w:t>
      </w:r>
    </w:p>
    <w:p w14:paraId="184A9868" w14:textId="074DC6E6" w:rsidR="005172F3" w:rsidRPr="00283671" w:rsidRDefault="005172F3" w:rsidP="00F32B30">
      <w:pPr>
        <w:pStyle w:val="ListParagraph"/>
        <w:numPr>
          <w:ilvl w:val="0"/>
          <w:numId w:val="27"/>
        </w:numPr>
        <w:spacing w:after="0" w:line="240" w:lineRule="auto"/>
        <w:rPr>
          <w:rFonts w:ascii="Times New Roman" w:eastAsia="Calibri" w:hAnsi="Times New Roman" w:cs="Times New Roman"/>
          <w:sz w:val="24"/>
          <w:szCs w:val="24"/>
        </w:rPr>
      </w:pPr>
      <w:r w:rsidRPr="00283671">
        <w:rPr>
          <w:rFonts w:ascii="Times New Roman" w:hAnsi="Times New Roman"/>
          <w:sz w:val="24"/>
        </w:rPr>
        <w:t>Общих сведений о здравоохранительных организациях (HMOs) и управляемом уходе</w:t>
      </w:r>
    </w:p>
    <w:p w14:paraId="54B0EC19" w14:textId="676AB043" w:rsidR="005172F3" w:rsidRPr="00283671" w:rsidRDefault="00032D5F" w:rsidP="00F32B30">
      <w:pPr>
        <w:pStyle w:val="ListParagraph"/>
        <w:numPr>
          <w:ilvl w:val="0"/>
          <w:numId w:val="27"/>
        </w:numPr>
        <w:spacing w:after="0" w:line="240" w:lineRule="auto"/>
        <w:rPr>
          <w:rFonts w:ascii="Times New Roman" w:eastAsia="Calibri" w:hAnsi="Times New Roman" w:cs="Times New Roman"/>
          <w:sz w:val="24"/>
          <w:szCs w:val="24"/>
        </w:rPr>
      </w:pPr>
      <w:r w:rsidRPr="00283671">
        <w:rPr>
          <w:rFonts w:ascii="Times New Roman" w:hAnsi="Times New Roman"/>
          <w:sz w:val="24"/>
        </w:rPr>
        <w:t xml:space="preserve">Помощи при исключении из участия или освобождении от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или управляемого ухода</w:t>
      </w:r>
    </w:p>
    <w:p w14:paraId="5F852CA1" w14:textId="21076255" w:rsidR="00B011BC" w:rsidRPr="00283671" w:rsidRDefault="00B011BC" w:rsidP="00F32B30">
      <w:pPr>
        <w:pStyle w:val="ListParagraph"/>
        <w:numPr>
          <w:ilvl w:val="0"/>
          <w:numId w:val="27"/>
        </w:numPr>
        <w:spacing w:after="0" w:line="240" w:lineRule="auto"/>
        <w:rPr>
          <w:rFonts w:ascii="Times New Roman" w:eastAsia="Calibri" w:hAnsi="Times New Roman" w:cs="Times New Roman"/>
          <w:sz w:val="24"/>
          <w:szCs w:val="24"/>
        </w:rPr>
      </w:pPr>
      <w:r w:rsidRPr="00283671">
        <w:rPr>
          <w:rFonts w:ascii="Times New Roman" w:hAnsi="Times New Roman"/>
          <w:sz w:val="24"/>
        </w:rPr>
        <w:t xml:space="preserve">Если вы выехали из района обслуживания </w:t>
      </w:r>
      <w:r w:rsidR="00262889" w:rsidRPr="00283671">
        <w:rPr>
          <w:rFonts w:ascii="Times New Roman" w:hAnsi="Times New Roman"/>
          <w:i/>
          <w:iCs/>
          <w:color w:val="4472C4" w:themeColor="accent1"/>
          <w:sz w:val="24"/>
          <w:szCs w:val="24"/>
        </w:rPr>
        <w:t>[HMO]</w:t>
      </w:r>
    </w:p>
    <w:p w14:paraId="1D83E5B4" w14:textId="77777777" w:rsidR="00D54DEB" w:rsidRPr="00283671" w:rsidRDefault="00D54DEB" w:rsidP="00405393">
      <w:pPr>
        <w:pStyle w:val="ListParagraph"/>
        <w:spacing w:after="200" w:line="276" w:lineRule="auto"/>
        <w:ind w:left="1449"/>
        <w:rPr>
          <w:rFonts w:ascii="Cambria" w:eastAsia="Calibri" w:hAnsi="Cambria" w:cs="Times New Roman"/>
          <w:sz w:val="26"/>
        </w:rPr>
      </w:pPr>
    </w:p>
    <w:p w14:paraId="7D62FF35" w14:textId="674BD0C7" w:rsidR="005172F3" w:rsidRPr="00283671" w:rsidRDefault="000638F9" w:rsidP="00F32B30">
      <w:pPr>
        <w:pStyle w:val="ListParagraph"/>
        <w:numPr>
          <w:ilvl w:val="0"/>
          <w:numId w:val="25"/>
        </w:numPr>
        <w:spacing w:after="200" w:line="276" w:lineRule="auto"/>
        <w:rPr>
          <w:rFonts w:ascii="Times New Roman" w:eastAsia="Calibri" w:hAnsi="Times New Roman" w:cs="Times New Roman"/>
          <w:b/>
          <w:bCs/>
          <w:sz w:val="26"/>
        </w:rPr>
      </w:pPr>
      <w:r w:rsidRPr="00283671">
        <w:rPr>
          <w:rFonts w:ascii="Times New Roman" w:hAnsi="Times New Roman"/>
          <w:b/>
          <w:sz w:val="26"/>
        </w:rPr>
        <w:t xml:space="preserve">Программа HMO </w:t>
      </w:r>
      <w:r w:rsidR="00597030" w:rsidRPr="00283671">
        <w:rPr>
          <w:rFonts w:ascii="Times New Roman" w:hAnsi="Times New Roman"/>
          <w:b/>
          <w:sz w:val="26"/>
        </w:rPr>
        <w:t>омбудсмен (Ombuds)</w:t>
      </w:r>
      <w:r w:rsidRPr="00283671">
        <w:rPr>
          <w:rFonts w:ascii="Times New Roman" w:hAnsi="Times New Roman"/>
          <w:b/>
          <w:sz w:val="26"/>
        </w:rPr>
        <w:t xml:space="preserve"> штата </w:t>
      </w:r>
      <w:r w:rsidRPr="00283671">
        <w:rPr>
          <w:rFonts w:ascii="Times New Roman" w:hAnsi="Times New Roman"/>
          <w:b/>
          <w:bCs/>
          <w:sz w:val="26"/>
        </w:rPr>
        <w:t>Wisconsin</w:t>
      </w:r>
      <w:r w:rsidRPr="00283671">
        <w:rPr>
          <w:rFonts w:ascii="Times New Roman" w:hAnsi="Times New Roman"/>
          <w:b/>
          <w:sz w:val="26"/>
        </w:rPr>
        <w:t xml:space="preserve"> </w:t>
      </w:r>
      <w:bookmarkStart w:id="4" w:name="_Hlk145400878"/>
    </w:p>
    <w:p w14:paraId="24001351" w14:textId="2BC20DEB" w:rsidR="00E547FC" w:rsidRPr="00283671" w:rsidRDefault="00597030" w:rsidP="00E547FC">
      <w:pPr>
        <w:pStyle w:val="ListParagraph"/>
        <w:spacing w:after="0" w:line="240" w:lineRule="auto"/>
        <w:rPr>
          <w:rFonts w:ascii="Times New Roman" w:eastAsia="Calibri" w:hAnsi="Times New Roman" w:cs="Times New Roman"/>
          <w:sz w:val="24"/>
          <w:szCs w:val="24"/>
        </w:rPr>
      </w:pPr>
      <w:r w:rsidRPr="00283671">
        <w:rPr>
          <w:rFonts w:ascii="Times New Roman" w:hAnsi="Times New Roman"/>
          <w:sz w:val="24"/>
          <w:szCs w:val="24"/>
        </w:rPr>
        <w:t>омбудсмен (Ombuds)</w:t>
      </w:r>
      <w:r w:rsidR="00E547FC" w:rsidRPr="00283671">
        <w:rPr>
          <w:rFonts w:ascii="Times New Roman" w:hAnsi="Times New Roman"/>
          <w:sz w:val="24"/>
        </w:rPr>
        <w:t>— это человек, который предоставляет нейтральную, частную и неформальную помощь по</w:t>
      </w:r>
      <w:r w:rsidR="00195268" w:rsidRPr="00283671">
        <w:rPr>
          <w:rFonts w:ascii="Times New Roman" w:hAnsi="Times New Roman"/>
          <w:sz w:val="24"/>
        </w:rPr>
        <w:t xml:space="preserve"> </w:t>
      </w:r>
      <w:r w:rsidR="00E547FC" w:rsidRPr="00283671">
        <w:rPr>
          <w:rFonts w:ascii="Times New Roman" w:hAnsi="Times New Roman"/>
          <w:sz w:val="24"/>
        </w:rPr>
        <w:t xml:space="preserve">любым вопросам или проблемам, которые могут возникнуть у вас как у члена </w:t>
      </w:r>
      <w:r w:rsidR="00262889" w:rsidRPr="00283671">
        <w:rPr>
          <w:rFonts w:ascii="Times New Roman" w:hAnsi="Times New Roman"/>
          <w:i/>
          <w:iCs/>
          <w:color w:val="4472C4" w:themeColor="accent1"/>
          <w:sz w:val="24"/>
          <w:szCs w:val="24"/>
        </w:rPr>
        <w:t>[HMO]</w:t>
      </w:r>
      <w:r w:rsidR="00E547FC" w:rsidRPr="00283671">
        <w:rPr>
          <w:rFonts w:ascii="Times New Roman" w:hAnsi="Times New Roman"/>
          <w:sz w:val="24"/>
        </w:rPr>
        <w:t xml:space="preserve">. </w:t>
      </w:r>
    </w:p>
    <w:p w14:paraId="531183E2" w14:textId="77777777" w:rsidR="00E547FC" w:rsidRPr="00283671" w:rsidRDefault="00E547FC" w:rsidP="00405393">
      <w:pPr>
        <w:pStyle w:val="ListParagraph"/>
        <w:spacing w:after="0" w:line="240" w:lineRule="auto"/>
        <w:rPr>
          <w:rFonts w:ascii="Times New Roman" w:eastAsia="Calibri" w:hAnsi="Times New Roman" w:cs="Times New Roman"/>
          <w:sz w:val="24"/>
          <w:szCs w:val="24"/>
        </w:rPr>
      </w:pPr>
    </w:p>
    <w:p w14:paraId="477F7420" w14:textId="2352F501" w:rsidR="00D54DEB" w:rsidRPr="00283671" w:rsidRDefault="00D54DEB" w:rsidP="00AC064E">
      <w:pPr>
        <w:tabs>
          <w:tab w:val="left" w:pos="4320"/>
        </w:tabs>
        <w:spacing w:after="0" w:line="240" w:lineRule="auto"/>
        <w:ind w:left="720"/>
        <w:rPr>
          <w:rFonts w:ascii="Times New Roman" w:eastAsia="Calibri" w:hAnsi="Times New Roman" w:cs="Times New Roman"/>
          <w:sz w:val="24"/>
          <w:szCs w:val="24"/>
        </w:rPr>
      </w:pPr>
      <w:r w:rsidRPr="00283671">
        <w:rPr>
          <w:rFonts w:ascii="Times New Roman" w:hAnsi="Times New Roman"/>
          <w:sz w:val="24"/>
        </w:rPr>
        <w:t xml:space="preserve">Номер телефона: </w:t>
      </w:r>
      <w:bookmarkStart w:id="5" w:name="_Hlk115429764"/>
      <w:r w:rsidRPr="00283671">
        <w:rPr>
          <w:rFonts w:ascii="Times New Roman" w:hAnsi="Times New Roman"/>
          <w:sz w:val="24"/>
        </w:rPr>
        <w:t>800-760-0001</w:t>
      </w:r>
      <w:bookmarkEnd w:id="5"/>
      <w:r w:rsidR="001A7FC7" w:rsidRPr="00283671">
        <w:rPr>
          <w:rFonts w:ascii="Times New Roman" w:hAnsi="Times New Roman"/>
          <w:sz w:val="24"/>
          <w:szCs w:val="24"/>
        </w:rPr>
        <w:tab/>
      </w:r>
      <w:r w:rsidRPr="00283671">
        <w:rPr>
          <w:rFonts w:ascii="Times New Roman" w:hAnsi="Times New Roman"/>
          <w:sz w:val="24"/>
        </w:rPr>
        <w:t>Часы: 8:00 –16:30, понедельник - пятница</w:t>
      </w:r>
    </w:p>
    <w:p w14:paraId="264704F4" w14:textId="481D40E5" w:rsidR="00D54DEB" w:rsidRPr="00283671" w:rsidRDefault="00D54DEB" w:rsidP="00D54DEB">
      <w:pPr>
        <w:spacing w:after="0" w:line="240" w:lineRule="auto"/>
        <w:ind w:left="720"/>
        <w:rPr>
          <w:rFonts w:ascii="Times New Roman" w:eastAsia="Calibri" w:hAnsi="Times New Roman" w:cs="Times New Roman"/>
          <w:sz w:val="24"/>
          <w:szCs w:val="24"/>
        </w:rPr>
      </w:pPr>
      <w:r w:rsidRPr="00283671">
        <w:rPr>
          <w:rFonts w:ascii="Times New Roman" w:hAnsi="Times New Roman"/>
          <w:sz w:val="24"/>
        </w:rPr>
        <w:t xml:space="preserve">Телекоммуникационные устройства для глухих/ Телетайпы: </w:t>
      </w:r>
    </w:p>
    <w:p w14:paraId="1D12BC89" w14:textId="72D7A237" w:rsidR="00D54DEB" w:rsidRPr="00283671" w:rsidRDefault="00D54DEB" w:rsidP="00D54DEB">
      <w:pPr>
        <w:spacing w:after="0" w:line="240" w:lineRule="auto"/>
        <w:ind w:left="720"/>
        <w:rPr>
          <w:rFonts w:ascii="Times New Roman" w:eastAsia="Calibri" w:hAnsi="Times New Roman" w:cs="Times New Roman"/>
          <w:sz w:val="24"/>
          <w:szCs w:val="24"/>
        </w:rPr>
      </w:pPr>
    </w:p>
    <w:p w14:paraId="55771F00" w14:textId="24538A1C" w:rsidR="00D54DEB" w:rsidRPr="00283671" w:rsidRDefault="00D54DEB" w:rsidP="00D54DEB">
      <w:pPr>
        <w:spacing w:after="0" w:line="240" w:lineRule="auto"/>
        <w:ind w:left="720"/>
        <w:rPr>
          <w:rFonts w:ascii="Times New Roman" w:eastAsia="Calibri" w:hAnsi="Times New Roman" w:cs="Times New Roman"/>
          <w:b/>
          <w:bCs/>
          <w:sz w:val="24"/>
          <w:szCs w:val="24"/>
        </w:rPr>
      </w:pPr>
      <w:r w:rsidRPr="00283671">
        <w:rPr>
          <w:rFonts w:ascii="Times New Roman" w:hAnsi="Times New Roman"/>
          <w:b/>
          <w:sz w:val="24"/>
        </w:rPr>
        <w:t xml:space="preserve">Позвоните в программу </w:t>
      </w:r>
      <w:r w:rsidR="00597030" w:rsidRPr="00283671">
        <w:rPr>
          <w:rFonts w:ascii="Times New Roman" w:hAnsi="Times New Roman"/>
          <w:b/>
          <w:bCs/>
          <w:sz w:val="24"/>
          <w:szCs w:val="24"/>
        </w:rPr>
        <w:t>омбудсмен (Ombuds)</w:t>
      </w:r>
      <w:r w:rsidRPr="00283671">
        <w:rPr>
          <w:rFonts w:ascii="Times New Roman" w:hAnsi="Times New Roman"/>
          <w:b/>
          <w:sz w:val="24"/>
        </w:rPr>
        <w:t xml:space="preserve">, чтобы: </w:t>
      </w:r>
    </w:p>
    <w:p w14:paraId="1BA2112C" w14:textId="2DD2A9C4" w:rsidR="00D54DEB" w:rsidRPr="00283671" w:rsidRDefault="00D54DEB" w:rsidP="00F32B30">
      <w:pPr>
        <w:pStyle w:val="ListParagraph"/>
        <w:numPr>
          <w:ilvl w:val="0"/>
          <w:numId w:val="28"/>
        </w:numPr>
        <w:spacing w:after="0" w:line="240" w:lineRule="auto"/>
        <w:rPr>
          <w:rFonts w:ascii="Times New Roman" w:eastAsia="Calibri" w:hAnsi="Times New Roman" w:cs="Times New Roman"/>
          <w:b/>
          <w:bCs/>
          <w:sz w:val="24"/>
          <w:szCs w:val="24"/>
        </w:rPr>
      </w:pPr>
      <w:r w:rsidRPr="00283671">
        <w:rPr>
          <w:rFonts w:ascii="Times New Roman" w:hAnsi="Times New Roman"/>
          <w:sz w:val="24"/>
        </w:rPr>
        <w:t xml:space="preserve">Получить помощь в решении проблем, связанных с уходом или услугами, которые вы получаете от </w:t>
      </w:r>
      <w:r w:rsidR="00262889" w:rsidRPr="00283671">
        <w:rPr>
          <w:rFonts w:ascii="Times New Roman" w:hAnsi="Times New Roman"/>
          <w:i/>
          <w:iCs/>
          <w:color w:val="4472C4" w:themeColor="accent1"/>
          <w:sz w:val="24"/>
          <w:szCs w:val="24"/>
        </w:rPr>
        <w:t>[HMO]</w:t>
      </w:r>
    </w:p>
    <w:p w14:paraId="3A35952F" w14:textId="7B0A23AA" w:rsidR="00D54DEB" w:rsidRPr="00283671" w:rsidRDefault="00D54DEB" w:rsidP="00F32B30">
      <w:pPr>
        <w:pStyle w:val="ListParagraph"/>
        <w:numPr>
          <w:ilvl w:val="0"/>
          <w:numId w:val="28"/>
        </w:numPr>
        <w:spacing w:after="0" w:line="240" w:lineRule="auto"/>
        <w:rPr>
          <w:rFonts w:ascii="Times New Roman" w:eastAsia="Calibri" w:hAnsi="Times New Roman" w:cs="Times New Roman"/>
          <w:b/>
          <w:bCs/>
          <w:sz w:val="24"/>
          <w:szCs w:val="24"/>
        </w:rPr>
      </w:pPr>
      <w:r w:rsidRPr="00283671">
        <w:rPr>
          <w:rFonts w:ascii="Times New Roman" w:hAnsi="Times New Roman"/>
          <w:sz w:val="24"/>
        </w:rPr>
        <w:t>Получить помощь в понимании ваших прав и обязанностей члена</w:t>
      </w:r>
    </w:p>
    <w:p w14:paraId="6E33BC09" w14:textId="530FFFCF" w:rsidR="00983CD0" w:rsidRPr="00283671" w:rsidRDefault="00983CD0" w:rsidP="00F32B30">
      <w:pPr>
        <w:pStyle w:val="ListParagraph"/>
        <w:numPr>
          <w:ilvl w:val="0"/>
          <w:numId w:val="28"/>
        </w:numPr>
        <w:spacing w:after="0" w:line="240" w:lineRule="auto"/>
        <w:rPr>
          <w:rFonts w:ascii="Times New Roman" w:eastAsia="Calibri" w:hAnsi="Times New Roman" w:cs="Times New Roman"/>
          <w:b/>
          <w:bCs/>
          <w:sz w:val="24"/>
          <w:szCs w:val="24"/>
        </w:rPr>
      </w:pPr>
      <w:r w:rsidRPr="00283671">
        <w:rPr>
          <w:rFonts w:ascii="Times New Roman" w:hAnsi="Times New Roman"/>
          <w:sz w:val="24"/>
        </w:rPr>
        <w:t xml:space="preserve">Получить помощь в подаче жалобы, претензии или апелляции на решение, принятое </w:t>
      </w:r>
      <w:r w:rsidR="00262889" w:rsidRPr="00283671">
        <w:rPr>
          <w:rFonts w:ascii="Times New Roman" w:hAnsi="Times New Roman"/>
          <w:i/>
          <w:iCs/>
          <w:color w:val="4472C4" w:themeColor="accent1"/>
          <w:sz w:val="24"/>
          <w:szCs w:val="24"/>
        </w:rPr>
        <w:t>[HMO]</w:t>
      </w:r>
    </w:p>
    <w:bookmarkEnd w:id="4"/>
    <w:p w14:paraId="6E111E88" w14:textId="4C3FDF05" w:rsidR="00983CD0" w:rsidRPr="00283671" w:rsidRDefault="00983CD0" w:rsidP="00983CD0">
      <w:pPr>
        <w:spacing w:after="0" w:line="240" w:lineRule="auto"/>
        <w:rPr>
          <w:rFonts w:ascii="Cambria" w:eastAsia="Calibri" w:hAnsi="Cambria" w:cs="Times New Roman"/>
          <w:b/>
          <w:bCs/>
          <w:sz w:val="26"/>
        </w:rPr>
      </w:pPr>
    </w:p>
    <w:p w14:paraId="495B94CA" w14:textId="6FAAB273" w:rsidR="00983CD0" w:rsidRPr="00283671" w:rsidRDefault="00983CD0" w:rsidP="00F32B30">
      <w:pPr>
        <w:pStyle w:val="ListParagraph"/>
        <w:numPr>
          <w:ilvl w:val="0"/>
          <w:numId w:val="25"/>
        </w:numPr>
        <w:spacing w:after="0" w:line="240" w:lineRule="auto"/>
        <w:rPr>
          <w:rFonts w:ascii="Times New Roman" w:eastAsia="Calibri" w:hAnsi="Times New Roman" w:cs="Times New Roman"/>
          <w:b/>
          <w:bCs/>
          <w:sz w:val="26"/>
        </w:rPr>
      </w:pPr>
      <w:r w:rsidRPr="00283671">
        <w:rPr>
          <w:rFonts w:ascii="Times New Roman" w:hAnsi="Times New Roman"/>
          <w:b/>
          <w:sz w:val="26"/>
        </w:rPr>
        <w:t xml:space="preserve">Внешний защитник (только </w:t>
      </w:r>
      <w:r w:rsidRPr="00283671">
        <w:rPr>
          <w:rFonts w:ascii="Times New Roman" w:hAnsi="Times New Roman"/>
          <w:b/>
          <w:bCs/>
          <w:sz w:val="26"/>
        </w:rPr>
        <w:t>Medicaid SSI</w:t>
      </w:r>
      <w:r w:rsidRPr="00283671">
        <w:rPr>
          <w:rFonts w:ascii="Times New Roman" w:hAnsi="Times New Roman"/>
          <w:b/>
          <w:sz w:val="26"/>
        </w:rPr>
        <w:t>)</w:t>
      </w:r>
    </w:p>
    <w:p w14:paraId="29AAD803" w14:textId="18F262A0" w:rsidR="00983CD0" w:rsidRPr="00283671" w:rsidRDefault="00983CD0" w:rsidP="00983CD0">
      <w:pPr>
        <w:spacing w:after="0" w:line="240" w:lineRule="auto"/>
        <w:rPr>
          <w:rFonts w:ascii="Cambria" w:eastAsia="Calibri" w:hAnsi="Cambria" w:cs="Times New Roman"/>
          <w:sz w:val="26"/>
        </w:rPr>
      </w:pPr>
    </w:p>
    <w:p w14:paraId="64282E6B" w14:textId="408DEA5A" w:rsidR="001A7FC7" w:rsidRPr="00283671" w:rsidRDefault="00983CD0" w:rsidP="00AC064E">
      <w:pPr>
        <w:tabs>
          <w:tab w:val="left" w:pos="4320"/>
        </w:tabs>
        <w:spacing w:after="0" w:line="240" w:lineRule="auto"/>
        <w:ind w:left="720"/>
        <w:rPr>
          <w:rFonts w:ascii="Times New Roman" w:eastAsia="Calibri" w:hAnsi="Times New Roman" w:cs="Times New Roman"/>
          <w:sz w:val="24"/>
          <w:szCs w:val="24"/>
        </w:rPr>
      </w:pPr>
      <w:r w:rsidRPr="00283671">
        <w:rPr>
          <w:rFonts w:ascii="Times New Roman" w:hAnsi="Times New Roman"/>
          <w:sz w:val="24"/>
        </w:rPr>
        <w:t xml:space="preserve">Номер телефона: </w:t>
      </w:r>
      <w:bookmarkStart w:id="6" w:name="_Hlk115429855"/>
      <w:r w:rsidRPr="00283671">
        <w:rPr>
          <w:rFonts w:ascii="Times New Roman" w:hAnsi="Times New Roman"/>
          <w:sz w:val="24"/>
        </w:rPr>
        <w:t>800-708-3034</w:t>
      </w:r>
      <w:bookmarkEnd w:id="6"/>
      <w:r w:rsidR="001A7FC7" w:rsidRPr="00283671">
        <w:rPr>
          <w:rFonts w:ascii="Times New Roman" w:hAnsi="Times New Roman"/>
          <w:sz w:val="24"/>
          <w:szCs w:val="24"/>
        </w:rPr>
        <w:tab/>
      </w:r>
      <w:r w:rsidRPr="00283671">
        <w:rPr>
          <w:rFonts w:ascii="Times New Roman" w:hAnsi="Times New Roman"/>
          <w:sz w:val="24"/>
        </w:rPr>
        <w:t>Часы: 8:30 –17:00, понедельник - пятница</w:t>
      </w:r>
    </w:p>
    <w:p w14:paraId="735AA292" w14:textId="4043C88A" w:rsidR="001A7FC7" w:rsidRPr="00283671" w:rsidRDefault="001A7FC7" w:rsidP="00983CD0">
      <w:pPr>
        <w:spacing w:after="0" w:line="240" w:lineRule="auto"/>
        <w:ind w:left="720"/>
        <w:rPr>
          <w:rFonts w:ascii="Times New Roman" w:eastAsia="Calibri" w:hAnsi="Times New Roman" w:cs="Times New Roman"/>
          <w:sz w:val="24"/>
          <w:szCs w:val="24"/>
        </w:rPr>
      </w:pPr>
      <w:r w:rsidRPr="00283671">
        <w:rPr>
          <w:rFonts w:ascii="Times New Roman" w:hAnsi="Times New Roman"/>
          <w:sz w:val="24"/>
        </w:rPr>
        <w:t>Телекоммуникационные устройства для глухих/ Телетайпы:</w:t>
      </w:r>
    </w:p>
    <w:p w14:paraId="6C53BEF4" w14:textId="63D1980A" w:rsidR="001A7FC7" w:rsidRPr="00283671" w:rsidRDefault="001A7FC7" w:rsidP="001A7FC7">
      <w:pPr>
        <w:pStyle w:val="ListParagraph"/>
        <w:spacing w:after="0" w:line="240" w:lineRule="auto"/>
        <w:ind w:left="1440"/>
        <w:rPr>
          <w:rFonts w:ascii="Times New Roman" w:eastAsia="Calibri" w:hAnsi="Times New Roman" w:cs="Times New Roman"/>
          <w:sz w:val="24"/>
          <w:szCs w:val="24"/>
        </w:rPr>
      </w:pPr>
    </w:p>
    <w:p w14:paraId="1E315B1B" w14:textId="1F645803" w:rsidR="001A7FC7" w:rsidRPr="00283671" w:rsidRDefault="001A7FC7" w:rsidP="003B7613">
      <w:pPr>
        <w:keepNext/>
        <w:keepLines/>
        <w:spacing w:after="0" w:line="240" w:lineRule="auto"/>
        <w:ind w:left="720"/>
        <w:rPr>
          <w:rFonts w:ascii="Times New Roman" w:eastAsia="Calibri" w:hAnsi="Times New Roman" w:cs="Times New Roman"/>
          <w:b/>
          <w:bCs/>
          <w:sz w:val="24"/>
          <w:szCs w:val="24"/>
        </w:rPr>
      </w:pPr>
      <w:r w:rsidRPr="00283671">
        <w:rPr>
          <w:rFonts w:ascii="Times New Roman" w:hAnsi="Times New Roman"/>
          <w:b/>
          <w:sz w:val="24"/>
        </w:rPr>
        <w:lastRenderedPageBreak/>
        <w:t xml:space="preserve">Позвоните внешнему защитнику </w:t>
      </w:r>
      <w:r w:rsidRPr="00283671">
        <w:rPr>
          <w:rFonts w:ascii="Times New Roman" w:hAnsi="Times New Roman"/>
          <w:b/>
          <w:bCs/>
          <w:sz w:val="24"/>
          <w:szCs w:val="24"/>
        </w:rPr>
        <w:t>Medicaid SSI</w:t>
      </w:r>
      <w:r w:rsidRPr="00283671">
        <w:rPr>
          <w:rFonts w:ascii="Times New Roman" w:hAnsi="Times New Roman"/>
          <w:b/>
          <w:sz w:val="24"/>
        </w:rPr>
        <w:t>, чтобы:</w:t>
      </w:r>
    </w:p>
    <w:p w14:paraId="7C83BB82" w14:textId="5C3E59E3" w:rsidR="001A7FC7" w:rsidRPr="00283671" w:rsidRDefault="001A7FC7" w:rsidP="003B7613">
      <w:pPr>
        <w:pStyle w:val="ListParagraph"/>
        <w:keepNext/>
        <w:keepLines/>
        <w:numPr>
          <w:ilvl w:val="0"/>
          <w:numId w:val="29"/>
        </w:numPr>
        <w:spacing w:after="0" w:line="240" w:lineRule="auto"/>
        <w:rPr>
          <w:rFonts w:ascii="Times New Roman" w:eastAsia="Calibri" w:hAnsi="Times New Roman" w:cs="Times New Roman"/>
          <w:sz w:val="24"/>
          <w:szCs w:val="24"/>
        </w:rPr>
      </w:pPr>
      <w:r w:rsidRPr="00283671">
        <w:rPr>
          <w:rFonts w:ascii="Times New Roman" w:hAnsi="Times New Roman"/>
          <w:sz w:val="24"/>
        </w:rPr>
        <w:t xml:space="preserve">Получить помощь в решении проблем, связанных с уходом или услугами, которые вы получаете от </w:t>
      </w:r>
      <w:r w:rsidR="00262889" w:rsidRPr="00283671">
        <w:rPr>
          <w:rFonts w:ascii="Times New Roman" w:hAnsi="Times New Roman"/>
          <w:i/>
          <w:iCs/>
          <w:color w:val="4472C4" w:themeColor="accent1"/>
          <w:sz w:val="24"/>
          <w:szCs w:val="24"/>
        </w:rPr>
        <w:t>[HMO]</w:t>
      </w:r>
    </w:p>
    <w:p w14:paraId="2E3FDA3B" w14:textId="77777777" w:rsidR="004001F9" w:rsidRPr="00283671" w:rsidRDefault="001A7FC7" w:rsidP="004001F9">
      <w:pPr>
        <w:pStyle w:val="ListParagraph"/>
        <w:numPr>
          <w:ilvl w:val="0"/>
          <w:numId w:val="29"/>
        </w:numPr>
        <w:spacing w:after="0" w:line="240" w:lineRule="auto"/>
        <w:rPr>
          <w:rFonts w:ascii="Times New Roman" w:eastAsia="Calibri" w:hAnsi="Times New Roman" w:cs="Times New Roman"/>
          <w:sz w:val="24"/>
          <w:szCs w:val="24"/>
        </w:rPr>
      </w:pPr>
      <w:r w:rsidRPr="00283671">
        <w:rPr>
          <w:rFonts w:ascii="Times New Roman" w:hAnsi="Times New Roman"/>
          <w:sz w:val="24"/>
        </w:rPr>
        <w:t>Получить помощь в подаче жалобы или претензии</w:t>
      </w:r>
    </w:p>
    <w:p w14:paraId="092E5091" w14:textId="4D6B359C" w:rsidR="005C662C" w:rsidRPr="00283671" w:rsidRDefault="001A7FC7" w:rsidP="003B7613">
      <w:pPr>
        <w:pStyle w:val="ListParagraph"/>
        <w:numPr>
          <w:ilvl w:val="0"/>
          <w:numId w:val="29"/>
        </w:numPr>
        <w:spacing w:after="240" w:line="240" w:lineRule="auto"/>
        <w:rPr>
          <w:rFonts w:ascii="Times New Roman" w:eastAsia="Calibri" w:hAnsi="Times New Roman" w:cs="Times New Roman"/>
          <w:sz w:val="24"/>
          <w:szCs w:val="24"/>
        </w:rPr>
      </w:pPr>
      <w:r w:rsidRPr="00283671">
        <w:rPr>
          <w:rFonts w:ascii="Times New Roman" w:hAnsi="Times New Roman"/>
          <w:sz w:val="24"/>
        </w:rPr>
        <w:t xml:space="preserve">Получить пмощь с запросом апелляции или пересмотра решения, принятого </w:t>
      </w:r>
      <w:r w:rsidR="00262889" w:rsidRPr="00283671">
        <w:rPr>
          <w:rFonts w:ascii="Times New Roman" w:hAnsi="Times New Roman"/>
          <w:i/>
          <w:iCs/>
          <w:color w:val="4472C4" w:themeColor="accent1"/>
          <w:sz w:val="24"/>
          <w:szCs w:val="24"/>
        </w:rPr>
        <w:t>[HMO]</w:t>
      </w:r>
      <w:r w:rsidRPr="00283671">
        <w:rPr>
          <w:rFonts w:ascii="Times New Roman" w:hAnsi="Times New Roman"/>
          <w:i/>
          <w:iCs/>
          <w:color w:val="4472C4" w:themeColor="accent1"/>
          <w:sz w:val="24"/>
          <w:szCs w:val="24"/>
        </w:rPr>
        <w:t xml:space="preserve"> </w:t>
      </w:r>
    </w:p>
    <w:p w14:paraId="0D48613B" w14:textId="517B2A8A" w:rsidR="00091F55" w:rsidRPr="00283671" w:rsidRDefault="00ED56E0" w:rsidP="003B7613">
      <w:pPr>
        <w:pStyle w:val="Heading1"/>
        <w:keepNext w:val="0"/>
        <w:keepLines w:val="0"/>
        <w:widowControl w:val="0"/>
      </w:pPr>
      <w:bookmarkStart w:id="7" w:name="_Toc148349884"/>
      <w:r w:rsidRPr="00283671">
        <w:t xml:space="preserve">ДОБРО ПОЖАЛОВАТЬ В </w:t>
      </w:r>
      <w:r w:rsidR="00262889" w:rsidRPr="00283671">
        <w:rPr>
          <w:i/>
          <w:iCs/>
          <w:color w:val="4472C4" w:themeColor="accent1"/>
          <w:szCs w:val="28"/>
        </w:rPr>
        <w:t>[HMO]</w:t>
      </w:r>
      <w:bookmarkEnd w:id="7"/>
    </w:p>
    <w:p w14:paraId="769653E6" w14:textId="6F6D8D07" w:rsidR="004546DE" w:rsidRPr="00283671" w:rsidRDefault="00D95111" w:rsidP="00EA0469">
      <w:pPr>
        <w:spacing w:after="0" w:line="276" w:lineRule="auto"/>
        <w:rPr>
          <w:rFonts w:ascii="Times New Roman" w:eastAsia="Times New Roman" w:hAnsi="Times New Roman" w:cs="Times New Roman"/>
          <w:i/>
          <w:iCs/>
          <w:color w:val="4472C4" w:themeColor="accent1"/>
          <w:sz w:val="24"/>
          <w:szCs w:val="20"/>
          <w:lang w:val="en-IN"/>
        </w:rPr>
      </w:pPr>
      <w:r w:rsidRPr="00283671">
        <w:rPr>
          <w:rFonts w:ascii="Times New Roman" w:hAnsi="Times New Roman"/>
          <w:sz w:val="24"/>
        </w:rPr>
        <w:t xml:space="preserve">Добро Пожаловать </w:t>
      </w:r>
      <w:r w:rsidR="003F52A2" w:rsidRPr="00283671">
        <w:rPr>
          <w:rFonts w:ascii="Times New Roman" w:hAnsi="Times New Roman"/>
          <w:sz w:val="24"/>
        </w:rPr>
        <w:t xml:space="preserve">В </w:t>
      </w:r>
      <w:r w:rsidR="00262889" w:rsidRPr="00283671">
        <w:rPr>
          <w:rFonts w:ascii="Times New Roman" w:hAnsi="Times New Roman"/>
          <w:i/>
          <w:iCs/>
          <w:color w:val="4472C4" w:themeColor="accent1"/>
          <w:sz w:val="24"/>
          <w:szCs w:val="20"/>
        </w:rPr>
        <w:t>[HMO]</w:t>
      </w:r>
      <w:r w:rsidR="003F52A2" w:rsidRPr="00283671">
        <w:rPr>
          <w:rFonts w:ascii="Times New Roman" w:hAnsi="Times New Roman"/>
          <w:i/>
          <w:iCs/>
          <w:sz w:val="24"/>
          <w:szCs w:val="20"/>
        </w:rPr>
        <w:t>.</w:t>
      </w:r>
      <w:r w:rsidR="003F52A2" w:rsidRPr="00283671">
        <w:rPr>
          <w:rFonts w:ascii="Times New Roman" w:hAnsi="Times New Roman"/>
          <w:i/>
          <w:color w:val="4472C4" w:themeColor="accent1"/>
          <w:sz w:val="24"/>
        </w:rPr>
        <w:t xml:space="preserve"> </w:t>
      </w:r>
      <w:r w:rsidR="00262889" w:rsidRPr="00283671">
        <w:rPr>
          <w:rFonts w:ascii="Times New Roman" w:hAnsi="Times New Roman"/>
          <w:i/>
          <w:color w:val="4472C4" w:themeColor="accent1"/>
          <w:sz w:val="24"/>
        </w:rPr>
        <w:t>[HMO]</w:t>
      </w:r>
      <w:r w:rsidR="003F52A2" w:rsidRPr="00283671">
        <w:rPr>
          <w:rFonts w:ascii="Times New Roman" w:hAnsi="Times New Roman"/>
          <w:sz w:val="24"/>
        </w:rPr>
        <w:t xml:space="preserve"> это план медицинского страхования, который обеспечивает </w:t>
      </w:r>
      <w:r w:rsidR="00262889" w:rsidRPr="00283671">
        <w:rPr>
          <w:rFonts w:ascii="Times New Roman" w:hAnsi="Times New Roman"/>
          <w:i/>
          <w:iCs/>
          <w:color w:val="4472C4" w:themeColor="accent1"/>
          <w:sz w:val="24"/>
          <w:szCs w:val="20"/>
        </w:rPr>
        <w:t>[</w:t>
      </w:r>
      <w:r w:rsidRPr="00283671">
        <w:rPr>
          <w:rFonts w:ascii="Times New Roman" w:hAnsi="Times New Roman"/>
          <w:i/>
          <w:iCs/>
          <w:color w:val="4472C4" w:themeColor="accent1"/>
          <w:sz w:val="24"/>
          <w:szCs w:val="20"/>
        </w:rPr>
        <w:t>BadgerCare Plus and/or Medicaid SSI</w:t>
      </w:r>
      <w:r w:rsidR="00262889" w:rsidRPr="00283671">
        <w:rPr>
          <w:rFonts w:ascii="Times New Roman" w:hAnsi="Times New Roman"/>
          <w:i/>
          <w:iCs/>
          <w:color w:val="4472C4" w:themeColor="accent1"/>
          <w:sz w:val="24"/>
          <w:szCs w:val="20"/>
        </w:rPr>
        <w:t>]</w:t>
      </w:r>
      <w:r w:rsidR="003F52A2" w:rsidRPr="00283671">
        <w:rPr>
          <w:rFonts w:ascii="Times New Roman" w:hAnsi="Times New Roman"/>
          <w:sz w:val="24"/>
        </w:rPr>
        <w:t xml:space="preserve"> программу. </w:t>
      </w:r>
      <w:r w:rsidR="00B55A3F" w:rsidRPr="00283671">
        <w:rPr>
          <w:rFonts w:ascii="Times New Roman" w:hAnsi="Times New Roman"/>
          <w:sz w:val="24"/>
          <w:szCs w:val="20"/>
        </w:rPr>
        <w:t>BadgerCare Plus</w:t>
      </w:r>
      <w:r w:rsidR="003F52A2" w:rsidRPr="00283671">
        <w:rPr>
          <w:rFonts w:ascii="Times New Roman" w:hAnsi="Times New Roman"/>
          <w:sz w:val="24"/>
        </w:rPr>
        <w:t xml:space="preserve"> - это программа медицинского страхования. Она помогает детям с низким доходом, беременным людям и взрослым в штате Wisconsin. </w:t>
      </w:r>
      <w:r w:rsidR="00B55A3F" w:rsidRPr="00283671">
        <w:rPr>
          <w:rFonts w:ascii="Times New Roman" w:hAnsi="Times New Roman"/>
          <w:sz w:val="24"/>
          <w:szCs w:val="20"/>
        </w:rPr>
        <w:t>Medicaid SSI</w:t>
      </w:r>
      <w:r w:rsidR="003F52A2" w:rsidRPr="00283671">
        <w:rPr>
          <w:rFonts w:ascii="Times New Roman" w:hAnsi="Times New Roman"/>
          <w:sz w:val="24"/>
        </w:rPr>
        <w:t xml:space="preserve"> - это программа, которая помогает людям, имеющим </w:t>
      </w:r>
      <w:r w:rsidRPr="00283671">
        <w:rPr>
          <w:rFonts w:ascii="Times New Roman" w:hAnsi="Times New Roman"/>
          <w:sz w:val="24"/>
        </w:rPr>
        <w:t>Дополнительный страховой доход (Supplemental Security Income)</w:t>
      </w:r>
      <w:r w:rsidR="003F52A2" w:rsidRPr="00283671">
        <w:rPr>
          <w:rFonts w:ascii="Times New Roman" w:hAnsi="Times New Roman"/>
          <w:sz w:val="24"/>
        </w:rPr>
        <w:t xml:space="preserve">, </w:t>
      </w:r>
      <w:r w:rsidR="00B55A3F" w:rsidRPr="00283671">
        <w:rPr>
          <w:rFonts w:ascii="Times New Roman" w:hAnsi="Times New Roman"/>
          <w:sz w:val="24"/>
          <w:szCs w:val="20"/>
        </w:rPr>
        <w:t>(SSI)</w:t>
      </w:r>
      <w:r w:rsidR="003F52A2" w:rsidRPr="00283671">
        <w:rPr>
          <w:rFonts w:ascii="Times New Roman" w:hAnsi="Times New Roman"/>
          <w:sz w:val="24"/>
        </w:rPr>
        <w:t xml:space="preserve"> в получении медицинской помощи. </w:t>
      </w:r>
      <w:r w:rsidR="003F52A2" w:rsidRPr="00283671">
        <w:rPr>
          <w:rFonts w:ascii="Times New Roman" w:hAnsi="Times New Roman"/>
          <w:color w:val="4472C4" w:themeColor="accent1"/>
          <w:sz w:val="24"/>
          <w:lang w:val="en-IN"/>
        </w:rPr>
        <w:t>[Note to HMO: only include information related to the program(s) offered.]</w:t>
      </w:r>
    </w:p>
    <w:p w14:paraId="60238ACC" w14:textId="3F5B3B95" w:rsidR="00091F55" w:rsidRPr="00283671" w:rsidRDefault="00091F55" w:rsidP="00EA0469">
      <w:pPr>
        <w:spacing w:after="0" w:line="276" w:lineRule="auto"/>
        <w:rPr>
          <w:rFonts w:ascii="Times New Roman" w:eastAsia="Times New Roman" w:hAnsi="Times New Roman" w:cs="Times New Roman"/>
          <w:i/>
          <w:iCs/>
          <w:color w:val="4472C4" w:themeColor="accent1"/>
          <w:sz w:val="24"/>
          <w:szCs w:val="20"/>
          <w:lang w:val="en-IN"/>
        </w:rPr>
      </w:pPr>
    </w:p>
    <w:p w14:paraId="291D0BEB" w14:textId="77777777" w:rsidR="00091F55" w:rsidRPr="00283671" w:rsidRDefault="00091F55" w:rsidP="00091F55">
      <w:pPr>
        <w:spacing w:after="0" w:line="276" w:lineRule="auto"/>
        <w:rPr>
          <w:rFonts w:ascii="Times New Roman" w:eastAsia="Times New Roman" w:hAnsi="Times New Roman" w:cs="Times New Roman"/>
          <w:sz w:val="24"/>
          <w:szCs w:val="20"/>
        </w:rPr>
      </w:pPr>
      <w:r w:rsidRPr="00283671">
        <w:rPr>
          <w:rFonts w:ascii="Times New Roman" w:hAnsi="Times New Roman"/>
          <w:sz w:val="24"/>
        </w:rPr>
        <w:t>Это руководство поможет вам:</w:t>
      </w:r>
    </w:p>
    <w:p w14:paraId="5A5EF635" w14:textId="42B264D6" w:rsidR="00091F55" w:rsidRPr="00283671"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283671">
        <w:rPr>
          <w:rFonts w:ascii="Times New Roman" w:hAnsi="Times New Roman"/>
          <w:sz w:val="24"/>
        </w:rPr>
        <w:t xml:space="preserve">Изучить основы </w:t>
      </w:r>
      <w:r w:rsidRPr="00283671">
        <w:rPr>
          <w:rFonts w:ascii="Times New Roman" w:hAnsi="Times New Roman"/>
          <w:i/>
          <w:color w:val="4472C4" w:themeColor="accent1"/>
          <w:sz w:val="24"/>
        </w:rPr>
        <w:t xml:space="preserve">[BadgerCare Plus </w:t>
      </w:r>
      <w:r w:rsidR="00D95111" w:rsidRPr="00283671">
        <w:rPr>
          <w:rFonts w:ascii="Times New Roman" w:hAnsi="Times New Roman"/>
          <w:i/>
          <w:color w:val="4472C4" w:themeColor="accent1"/>
          <w:sz w:val="24"/>
        </w:rPr>
        <w:t>and/or</w:t>
      </w:r>
      <w:r w:rsidRPr="00283671">
        <w:rPr>
          <w:rFonts w:ascii="Times New Roman" w:hAnsi="Times New Roman"/>
          <w:i/>
          <w:color w:val="4472C4" w:themeColor="accent1"/>
          <w:sz w:val="24"/>
        </w:rPr>
        <w:t xml:space="preserve"> Medicaid SSI</w:t>
      </w:r>
      <w:r w:rsidRPr="00283671">
        <w:rPr>
          <w:rFonts w:ascii="Times New Roman" w:hAnsi="Times New Roman"/>
          <w:i/>
          <w:iCs/>
          <w:color w:val="4472C4" w:themeColor="accent1"/>
          <w:sz w:val="24"/>
          <w:szCs w:val="20"/>
        </w:rPr>
        <w:t>]</w:t>
      </w:r>
      <w:r w:rsidRPr="00283671">
        <w:rPr>
          <w:rFonts w:ascii="Times New Roman" w:hAnsi="Times New Roman"/>
          <w:i/>
          <w:iCs/>
          <w:sz w:val="24"/>
          <w:szCs w:val="20"/>
        </w:rPr>
        <w:t>.</w:t>
      </w:r>
    </w:p>
    <w:p w14:paraId="0818462B" w14:textId="20C167CB" w:rsidR="00091F55" w:rsidRPr="00283671" w:rsidRDefault="008E1D99" w:rsidP="00F32B30">
      <w:pPr>
        <w:pStyle w:val="ListParagraph"/>
        <w:numPr>
          <w:ilvl w:val="0"/>
          <w:numId w:val="30"/>
        </w:numPr>
        <w:spacing w:after="0" w:line="276" w:lineRule="auto"/>
        <w:rPr>
          <w:rFonts w:ascii="Times New Roman" w:eastAsia="Times New Roman" w:hAnsi="Times New Roman" w:cs="Times New Roman"/>
          <w:sz w:val="24"/>
          <w:szCs w:val="20"/>
        </w:rPr>
      </w:pPr>
      <w:r w:rsidRPr="00283671">
        <w:rPr>
          <w:rFonts w:ascii="Times New Roman" w:hAnsi="Times New Roman"/>
          <w:sz w:val="24"/>
        </w:rPr>
        <w:t xml:space="preserve">Увидеть, какие услуги покрываются </w:t>
      </w:r>
      <w:r w:rsidR="00262889" w:rsidRPr="00283671">
        <w:rPr>
          <w:rFonts w:ascii="Times New Roman" w:hAnsi="Times New Roman"/>
          <w:i/>
          <w:iCs/>
          <w:color w:val="4472C4" w:themeColor="accent1"/>
          <w:sz w:val="24"/>
          <w:szCs w:val="20"/>
        </w:rPr>
        <w:t>[HMO]</w:t>
      </w:r>
      <w:r w:rsidRPr="00283671">
        <w:rPr>
          <w:rFonts w:ascii="Times New Roman" w:hAnsi="Times New Roman"/>
          <w:sz w:val="24"/>
        </w:rPr>
        <w:t xml:space="preserve"> и </w:t>
      </w:r>
      <w:r w:rsidR="00091F55" w:rsidRPr="00283671">
        <w:rPr>
          <w:rFonts w:ascii="Times New Roman" w:hAnsi="Times New Roman"/>
          <w:sz w:val="24"/>
          <w:szCs w:val="20"/>
        </w:rPr>
        <w:t>ForwardHealth</w:t>
      </w:r>
      <w:r w:rsidRPr="00283671">
        <w:rPr>
          <w:rFonts w:ascii="Times New Roman" w:hAnsi="Times New Roman"/>
          <w:sz w:val="24"/>
        </w:rPr>
        <w:t>.</w:t>
      </w:r>
    </w:p>
    <w:p w14:paraId="26489D37" w14:textId="77777777" w:rsidR="00091F55" w:rsidRPr="00283671"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283671">
        <w:rPr>
          <w:rFonts w:ascii="Times New Roman" w:hAnsi="Times New Roman"/>
          <w:sz w:val="24"/>
        </w:rPr>
        <w:t>Узнать ваши права и обязанности</w:t>
      </w:r>
    </w:p>
    <w:p w14:paraId="4AC4064B" w14:textId="5ADB90FF" w:rsidR="00091F55" w:rsidRPr="00283671"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283671">
        <w:rPr>
          <w:rFonts w:ascii="Times New Roman" w:hAnsi="Times New Roman"/>
          <w:sz w:val="24"/>
        </w:rPr>
        <w:t>Подать жалобу или апелляцию, если у вас есть проблема или беспокойство.</w:t>
      </w:r>
    </w:p>
    <w:p w14:paraId="345665B9" w14:textId="61405CFD" w:rsidR="00091F55" w:rsidRPr="00283671" w:rsidRDefault="00091F55" w:rsidP="00091F55">
      <w:pPr>
        <w:spacing w:after="0" w:line="276" w:lineRule="auto"/>
        <w:rPr>
          <w:rFonts w:ascii="Times New Roman" w:eastAsia="Times New Roman" w:hAnsi="Times New Roman" w:cs="Times New Roman"/>
          <w:sz w:val="24"/>
          <w:szCs w:val="20"/>
        </w:rPr>
      </w:pPr>
    </w:p>
    <w:p w14:paraId="7D3C50A4" w14:textId="6D9F26F6" w:rsidR="00091F55" w:rsidRPr="00283671" w:rsidRDefault="00262889" w:rsidP="00405393">
      <w:pPr>
        <w:spacing w:after="0" w:line="276" w:lineRule="auto"/>
        <w:rPr>
          <w:rFonts w:ascii="Times New Roman" w:eastAsia="Times New Roman" w:hAnsi="Times New Roman" w:cs="Times New Roman"/>
          <w:color w:val="4472C4" w:themeColor="accent1"/>
          <w:sz w:val="24"/>
          <w:szCs w:val="20"/>
        </w:rPr>
      </w:pPr>
      <w:r w:rsidRPr="00283671">
        <w:rPr>
          <w:rFonts w:ascii="Times New Roman" w:hAnsi="Times New Roman"/>
          <w:i/>
          <w:iCs/>
          <w:color w:val="4472C4" w:themeColor="accent1"/>
          <w:sz w:val="24"/>
          <w:szCs w:val="20"/>
        </w:rPr>
        <w:t>[HMO]</w:t>
      </w:r>
      <w:r w:rsidR="00E63234" w:rsidRPr="00283671">
        <w:rPr>
          <w:rFonts w:ascii="Times New Roman" w:hAnsi="Times New Roman"/>
          <w:sz w:val="24"/>
        </w:rPr>
        <w:t xml:space="preserve"> покроет большинство необходимых вам медицинских услуг </w:t>
      </w:r>
      <w:r w:rsidR="004A00C9" w:rsidRPr="00283671">
        <w:rPr>
          <w:rFonts w:ascii="Times New Roman" w:hAnsi="Times New Roman"/>
          <w:sz w:val="24"/>
          <w:szCs w:val="20"/>
        </w:rPr>
        <w:t>Wisconsin</w:t>
      </w:r>
      <w:r w:rsidR="00E63234" w:rsidRPr="00283671">
        <w:rPr>
          <w:rFonts w:ascii="Times New Roman" w:hAnsi="Times New Roman"/>
          <w:sz w:val="24"/>
        </w:rPr>
        <w:t xml:space="preserve"> Medicaid покроет некоторые другие через </w:t>
      </w:r>
      <w:r w:rsidR="00091F55" w:rsidRPr="00283671">
        <w:rPr>
          <w:rFonts w:ascii="Times New Roman" w:hAnsi="Times New Roman"/>
          <w:sz w:val="24"/>
          <w:szCs w:val="20"/>
        </w:rPr>
        <w:t>ForwardHealth</w:t>
      </w:r>
      <w:r w:rsidR="00E63234" w:rsidRPr="00283671">
        <w:rPr>
          <w:rFonts w:ascii="Times New Roman" w:hAnsi="Times New Roman"/>
          <w:sz w:val="24"/>
        </w:rPr>
        <w:t xml:space="preserve">. Посмотрите на </w:t>
      </w:r>
      <w:r w:rsidR="00091F55" w:rsidRPr="00283671">
        <w:rPr>
          <w:rFonts w:ascii="Times New Roman" w:hAnsi="Times New Roman"/>
          <w:i/>
          <w:iCs/>
          <w:sz w:val="24"/>
          <w:szCs w:val="20"/>
        </w:rPr>
        <w:t xml:space="preserve">Услуги, покрываемые </w:t>
      </w:r>
      <w:r w:rsidRPr="00283671">
        <w:rPr>
          <w:rFonts w:ascii="Times New Roman" w:hAnsi="Times New Roman"/>
          <w:i/>
          <w:iCs/>
          <w:color w:val="4472C4" w:themeColor="accent1"/>
          <w:sz w:val="24"/>
          <w:szCs w:val="20"/>
        </w:rPr>
        <w:t>[HMO]</w:t>
      </w:r>
      <w:r w:rsidR="00E63234" w:rsidRPr="00283671">
        <w:rPr>
          <w:rFonts w:ascii="Times New Roman" w:hAnsi="Times New Roman"/>
          <w:sz w:val="24"/>
        </w:rPr>
        <w:t xml:space="preserve"> и</w:t>
      </w:r>
      <w:r w:rsidR="00195268" w:rsidRPr="00283671">
        <w:rPr>
          <w:rFonts w:ascii="Times New Roman" w:hAnsi="Times New Roman"/>
          <w:sz w:val="24"/>
        </w:rPr>
        <w:t xml:space="preserve"> </w:t>
      </w:r>
      <w:r w:rsidR="00091F55" w:rsidRPr="00283671">
        <w:rPr>
          <w:rFonts w:ascii="Times New Roman" w:hAnsi="Times New Roman"/>
          <w:i/>
          <w:iCs/>
          <w:sz w:val="24"/>
          <w:szCs w:val="20"/>
        </w:rPr>
        <w:t>Услуги, покрываемые ForwardHealth</w:t>
      </w:r>
      <w:r w:rsidR="00E63234" w:rsidRPr="00283671">
        <w:rPr>
          <w:rFonts w:ascii="Times New Roman" w:hAnsi="Times New Roman"/>
          <w:sz w:val="24"/>
        </w:rPr>
        <w:t xml:space="preserve"> разделы этого руководства, чтобы узнать больше.</w:t>
      </w:r>
    </w:p>
    <w:p w14:paraId="16997D81" w14:textId="1A352E3D" w:rsidR="006B036A" w:rsidRPr="00283671" w:rsidRDefault="006B036A" w:rsidP="00405393">
      <w:pPr>
        <w:spacing w:after="0" w:line="276" w:lineRule="auto"/>
        <w:rPr>
          <w:rFonts w:ascii="Times New Roman" w:eastAsia="Times New Roman" w:hAnsi="Times New Roman" w:cs="Times New Roman"/>
          <w:sz w:val="24"/>
          <w:szCs w:val="20"/>
        </w:rPr>
      </w:pPr>
    </w:p>
    <w:p w14:paraId="0A2230B6" w14:textId="431E9E09" w:rsidR="001D1243" w:rsidRPr="00283671" w:rsidRDefault="00230F1F" w:rsidP="009B33C1">
      <w:pPr>
        <w:spacing w:after="200" w:line="276" w:lineRule="auto"/>
        <w:rPr>
          <w:rFonts w:ascii="Times New Roman" w:eastAsia="Times New Roman" w:hAnsi="Times New Roman" w:cs="Times New Roman"/>
          <w:sz w:val="24"/>
          <w:szCs w:val="20"/>
          <w:lang w:val="en-IN"/>
        </w:rPr>
      </w:pPr>
      <w:bookmarkStart w:id="8" w:name="_Toc148349885"/>
      <w:r w:rsidRPr="00283671">
        <w:rPr>
          <w:rStyle w:val="Heading2Char"/>
          <w:b/>
        </w:rPr>
        <w:t>Как</w:t>
      </w:r>
      <w:r w:rsidRPr="00283671">
        <w:rPr>
          <w:rStyle w:val="Heading2Char"/>
          <w:b/>
          <w:lang w:val="en-IN"/>
        </w:rPr>
        <w:t xml:space="preserve"> </w:t>
      </w:r>
      <w:r w:rsidRPr="00283671">
        <w:rPr>
          <w:rStyle w:val="Heading2Char"/>
          <w:b/>
        </w:rPr>
        <w:t>пользоваться</w:t>
      </w:r>
      <w:r w:rsidRPr="00283671">
        <w:rPr>
          <w:rStyle w:val="Heading2Char"/>
          <w:b/>
          <w:lang w:val="en-IN"/>
        </w:rPr>
        <w:t xml:space="preserve"> </w:t>
      </w:r>
      <w:r w:rsidRPr="00283671">
        <w:rPr>
          <w:rStyle w:val="Heading2Char"/>
          <w:b/>
        </w:rPr>
        <w:t>вашей</w:t>
      </w:r>
      <w:r w:rsidRPr="00283671">
        <w:rPr>
          <w:rStyle w:val="Heading2Char"/>
          <w:b/>
          <w:lang w:val="en-IN"/>
        </w:rPr>
        <w:t xml:space="preserve"> </w:t>
      </w:r>
      <w:r w:rsidR="00262889" w:rsidRPr="00283671">
        <w:rPr>
          <w:rStyle w:val="Heading2Char"/>
          <w:b/>
          <w:bCs/>
          <w:i/>
          <w:iCs/>
          <w:color w:val="2F5496" w:themeColor="accent1" w:themeShade="BF"/>
          <w:lang w:val="en-IN"/>
        </w:rPr>
        <w:t>[HMO]</w:t>
      </w:r>
      <w:r w:rsidRPr="00283671">
        <w:rPr>
          <w:rStyle w:val="Heading2Char"/>
          <w:b/>
          <w:lang w:val="en-IN"/>
        </w:rPr>
        <w:t xml:space="preserve"> </w:t>
      </w:r>
      <w:r w:rsidRPr="00283671">
        <w:rPr>
          <w:rStyle w:val="Heading2Char"/>
          <w:b/>
        </w:rPr>
        <w:t>членской</w:t>
      </w:r>
      <w:r w:rsidRPr="00283671">
        <w:rPr>
          <w:rStyle w:val="Heading2Char"/>
          <w:b/>
          <w:lang w:val="en-IN"/>
        </w:rPr>
        <w:t xml:space="preserve"> </w:t>
      </w:r>
      <w:r w:rsidRPr="00283671">
        <w:rPr>
          <w:rStyle w:val="Heading2Char"/>
          <w:b/>
        </w:rPr>
        <w:t>карточкой</w:t>
      </w:r>
      <w:bookmarkEnd w:id="8"/>
      <w:r w:rsidRPr="00283671">
        <w:rPr>
          <w:rFonts w:ascii="Times New Roman" w:hAnsi="Times New Roman"/>
          <w:color w:val="4472C4" w:themeColor="accent1"/>
          <w:sz w:val="24"/>
          <w:lang w:val="en-IN"/>
        </w:rPr>
        <w:t xml:space="preserve"> [Note to HMO: only include this section if you provide an ID card.]</w:t>
      </w:r>
    </w:p>
    <w:p w14:paraId="5F3E8849" w14:textId="564CA33C" w:rsidR="001D1243" w:rsidRPr="00283671" w:rsidRDefault="001D1243" w:rsidP="004A00C9">
      <w:pPr>
        <w:spacing w:after="0" w:line="276" w:lineRule="auto"/>
        <w:rPr>
          <w:rFonts w:ascii="Times New Roman" w:eastAsia="Times New Roman" w:hAnsi="Times New Roman" w:cs="Times New Roman"/>
          <w:sz w:val="24"/>
          <w:szCs w:val="20"/>
        </w:rPr>
      </w:pPr>
      <w:r w:rsidRPr="00283671">
        <w:rPr>
          <w:rFonts w:ascii="Times New Roman" w:hAnsi="Times New Roman"/>
          <w:sz w:val="24"/>
        </w:rPr>
        <w:t xml:space="preserve">Вы будете пользоваться вашей </w:t>
      </w:r>
      <w:r w:rsidR="00262889" w:rsidRPr="00283671">
        <w:rPr>
          <w:rFonts w:ascii="Times New Roman" w:hAnsi="Times New Roman"/>
          <w:i/>
          <w:iCs/>
          <w:color w:val="4472C4" w:themeColor="accent1"/>
          <w:sz w:val="24"/>
          <w:szCs w:val="20"/>
        </w:rPr>
        <w:t>[HMO]</w:t>
      </w:r>
      <w:r w:rsidRPr="00283671">
        <w:rPr>
          <w:rFonts w:ascii="Times New Roman" w:hAnsi="Times New Roman"/>
          <w:sz w:val="24"/>
        </w:rPr>
        <w:t xml:space="preserve"> членской карточкой для получения медицинской помощи у врачей, клиник и больниц в сети поставщиков </w:t>
      </w:r>
      <w:r w:rsidR="00262889" w:rsidRPr="00283671">
        <w:rPr>
          <w:rFonts w:ascii="Times New Roman" w:hAnsi="Times New Roman"/>
          <w:i/>
          <w:iCs/>
          <w:color w:val="4472C4" w:themeColor="accent1"/>
          <w:sz w:val="24"/>
          <w:szCs w:val="20"/>
        </w:rPr>
        <w:t>[HMO]</w:t>
      </w:r>
      <w:r w:rsidRPr="00283671">
        <w:rPr>
          <w:rFonts w:ascii="Times New Roman" w:hAnsi="Times New Roman"/>
          <w:sz w:val="24"/>
        </w:rPr>
        <w:t xml:space="preserve">. Это список поставщиков, с которыми у </w:t>
      </w:r>
      <w:r w:rsidR="00262889" w:rsidRPr="00283671">
        <w:rPr>
          <w:rFonts w:ascii="Times New Roman" w:hAnsi="Times New Roman"/>
          <w:i/>
          <w:iCs/>
          <w:color w:val="4472C4" w:themeColor="accent1"/>
          <w:sz w:val="24"/>
          <w:szCs w:val="20"/>
        </w:rPr>
        <w:t>[HMO]</w:t>
      </w:r>
      <w:r w:rsidRPr="00283671">
        <w:rPr>
          <w:rFonts w:ascii="Times New Roman" w:hAnsi="Times New Roman"/>
          <w:sz w:val="24"/>
        </w:rPr>
        <w:t xml:space="preserve"> есть контракты на предоставление вам медицинских услуг. </w:t>
      </w:r>
    </w:p>
    <w:p w14:paraId="48D4794E" w14:textId="77777777" w:rsidR="00583D24" w:rsidRPr="00283671" w:rsidRDefault="00583D24" w:rsidP="00405393">
      <w:pPr>
        <w:spacing w:after="0" w:line="276" w:lineRule="auto"/>
        <w:rPr>
          <w:rFonts w:ascii="Times New Roman" w:eastAsia="Times New Roman" w:hAnsi="Times New Roman" w:cs="Times New Roman"/>
          <w:sz w:val="24"/>
          <w:szCs w:val="20"/>
        </w:rPr>
      </w:pPr>
    </w:p>
    <w:p w14:paraId="07599FDC" w14:textId="4F06711E" w:rsidR="001D1243" w:rsidRPr="00283671" w:rsidRDefault="001D1243" w:rsidP="00EA0469">
      <w:pPr>
        <w:spacing w:after="0" w:line="276" w:lineRule="auto"/>
        <w:rPr>
          <w:rFonts w:ascii="Times New Roman" w:eastAsia="Times New Roman" w:hAnsi="Times New Roman" w:cs="Times New Roman"/>
          <w:sz w:val="24"/>
          <w:szCs w:val="20"/>
        </w:rPr>
      </w:pPr>
      <w:r w:rsidRPr="00283671">
        <w:rPr>
          <w:rFonts w:ascii="Times New Roman" w:hAnsi="Times New Roman"/>
          <w:b/>
          <w:bCs/>
          <w:sz w:val="24"/>
          <w:szCs w:val="20"/>
        </w:rPr>
        <w:t xml:space="preserve">Всегда носите вашу </w:t>
      </w:r>
      <w:r w:rsidR="00262889" w:rsidRPr="00283671">
        <w:rPr>
          <w:rFonts w:ascii="Times New Roman" w:hAnsi="Times New Roman"/>
          <w:b/>
          <w:bCs/>
          <w:i/>
          <w:iCs/>
          <w:color w:val="4472C4" w:themeColor="accent1"/>
          <w:sz w:val="24"/>
          <w:szCs w:val="20"/>
        </w:rPr>
        <w:t>[HMO]</w:t>
      </w:r>
      <w:r w:rsidRPr="00283671">
        <w:rPr>
          <w:rFonts w:ascii="Times New Roman" w:hAnsi="Times New Roman"/>
          <w:b/>
          <w:sz w:val="24"/>
        </w:rPr>
        <w:t xml:space="preserve"> карточку с собой. Предъявляйте ее всякий раз, когда вы получаете медицинское обслуживание.</w:t>
      </w:r>
      <w:r w:rsidRPr="00283671">
        <w:rPr>
          <w:rFonts w:ascii="Times New Roman" w:hAnsi="Times New Roman"/>
          <w:sz w:val="24"/>
        </w:rPr>
        <w:t xml:space="preserve"> У вас могут возникнуть проблемы с получением медицинских услуг, если у вас нет с собой вашей карточки. Если ваша </w:t>
      </w:r>
      <w:r w:rsidR="00262889" w:rsidRPr="00283671">
        <w:rPr>
          <w:rFonts w:ascii="Times New Roman" w:hAnsi="Times New Roman"/>
          <w:i/>
          <w:iCs/>
          <w:color w:val="4472C4" w:themeColor="accent1"/>
          <w:sz w:val="24"/>
          <w:szCs w:val="20"/>
        </w:rPr>
        <w:t>[HMO]</w:t>
      </w:r>
      <w:r w:rsidRPr="00283671">
        <w:rPr>
          <w:rFonts w:ascii="Times New Roman" w:hAnsi="Times New Roman"/>
          <w:sz w:val="24"/>
        </w:rPr>
        <w:t xml:space="preserve"> карточка утеряна, повреждена или украдена, пожалуйста </w:t>
      </w:r>
      <w:r w:rsidRPr="00283671">
        <w:rPr>
          <w:rFonts w:ascii="Times New Roman" w:hAnsi="Times New Roman"/>
          <w:i/>
          <w:iCs/>
          <w:color w:val="4472C4" w:themeColor="accent1"/>
          <w:sz w:val="24"/>
          <w:szCs w:val="20"/>
        </w:rPr>
        <w:t>[insert instructions here]</w:t>
      </w:r>
      <w:r w:rsidRPr="00283671">
        <w:rPr>
          <w:rFonts w:ascii="Times New Roman" w:hAnsi="Times New Roman"/>
          <w:sz w:val="24"/>
        </w:rPr>
        <w:t>.</w:t>
      </w:r>
    </w:p>
    <w:p w14:paraId="54338D08" w14:textId="77777777" w:rsidR="00EA0469" w:rsidRPr="00283671" w:rsidRDefault="00EA0469" w:rsidP="00405393">
      <w:pPr>
        <w:spacing w:after="0" w:line="276" w:lineRule="auto"/>
        <w:rPr>
          <w:rFonts w:ascii="Times New Roman" w:eastAsia="Times New Roman" w:hAnsi="Times New Roman" w:cs="Times New Roman"/>
          <w:sz w:val="24"/>
          <w:szCs w:val="20"/>
        </w:rPr>
      </w:pPr>
    </w:p>
    <w:p w14:paraId="3DE51BD3" w14:textId="22BC0FAB" w:rsidR="00F60982" w:rsidRPr="00283671" w:rsidRDefault="00230F1F" w:rsidP="00230F1F">
      <w:pPr>
        <w:pStyle w:val="Heading2"/>
        <w:rPr>
          <w:rFonts w:eastAsia="Calibri"/>
          <w:b/>
          <w:bCs/>
        </w:rPr>
      </w:pPr>
      <w:bookmarkStart w:id="9" w:name="_Toc148349886"/>
      <w:r w:rsidRPr="00283671">
        <w:rPr>
          <w:b/>
        </w:rPr>
        <w:lastRenderedPageBreak/>
        <w:t xml:space="preserve">Как пользоваться вашей </w:t>
      </w:r>
      <w:r w:rsidRPr="00283671">
        <w:rPr>
          <w:b/>
          <w:bCs/>
        </w:rPr>
        <w:t>ForwardHealth</w:t>
      </w:r>
      <w:r w:rsidRPr="00283671">
        <w:rPr>
          <w:b/>
        </w:rPr>
        <w:t xml:space="preserve"> карточкой</w:t>
      </w:r>
      <w:bookmarkEnd w:id="9"/>
      <w:r w:rsidRPr="00283671">
        <w:rPr>
          <w:b/>
        </w:rPr>
        <w:t xml:space="preserve"> </w:t>
      </w:r>
    </w:p>
    <w:p w14:paraId="196936A3" w14:textId="1E444961" w:rsidR="00F60982" w:rsidRPr="00283671" w:rsidRDefault="00F60982" w:rsidP="00EA0469">
      <w:pPr>
        <w:spacing w:after="0" w:line="276" w:lineRule="auto"/>
        <w:rPr>
          <w:rFonts w:ascii="Times New Roman" w:eastAsia="Calibri" w:hAnsi="Times New Roman" w:cs="Times New Roman"/>
          <w:sz w:val="24"/>
          <w:szCs w:val="24"/>
        </w:rPr>
      </w:pPr>
      <w:r w:rsidRPr="00283671">
        <w:rPr>
          <w:rFonts w:ascii="Times New Roman" w:hAnsi="Times New Roman"/>
          <w:sz w:val="24"/>
        </w:rPr>
        <w:t xml:space="preserve">Вы получите большую часть своего медицинского обслуживания через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поставщиков. Но вам может потребоваться получить некоторые услуги, используя вашу </w:t>
      </w:r>
      <w:r w:rsidRPr="00283671">
        <w:rPr>
          <w:rFonts w:ascii="Times New Roman" w:hAnsi="Times New Roman"/>
          <w:sz w:val="24"/>
          <w:szCs w:val="24"/>
        </w:rPr>
        <w:t>ForwardHealth</w:t>
      </w:r>
      <w:r w:rsidRPr="00283671">
        <w:rPr>
          <w:rFonts w:ascii="Times New Roman" w:hAnsi="Times New Roman"/>
          <w:sz w:val="24"/>
        </w:rPr>
        <w:t xml:space="preserve"> карточку. </w:t>
      </w:r>
    </w:p>
    <w:p w14:paraId="482D1C71" w14:textId="77777777" w:rsidR="00EA0469" w:rsidRPr="00283671" w:rsidRDefault="00EA0469" w:rsidP="00405393">
      <w:pPr>
        <w:spacing w:after="0" w:line="276" w:lineRule="auto"/>
        <w:rPr>
          <w:rFonts w:ascii="Times New Roman" w:eastAsia="Calibri" w:hAnsi="Times New Roman" w:cs="Times New Roman"/>
          <w:sz w:val="24"/>
          <w:szCs w:val="24"/>
        </w:rPr>
      </w:pPr>
    </w:p>
    <w:p w14:paraId="7461BB8A" w14:textId="62336209" w:rsidR="00F60982" w:rsidRPr="00283671" w:rsidRDefault="00F60982" w:rsidP="00405393">
      <w:pPr>
        <w:spacing w:after="0" w:line="240" w:lineRule="auto"/>
        <w:rPr>
          <w:rFonts w:ascii="Times New Roman" w:eastAsia="Calibri" w:hAnsi="Times New Roman" w:cs="Times New Roman"/>
          <w:sz w:val="24"/>
          <w:szCs w:val="24"/>
        </w:rPr>
      </w:pPr>
      <w:r w:rsidRPr="00283671">
        <w:rPr>
          <w:rFonts w:ascii="Times New Roman" w:hAnsi="Times New Roman"/>
          <w:sz w:val="24"/>
        </w:rPr>
        <w:t xml:space="preserve">Используйте вашу </w:t>
      </w:r>
      <w:r w:rsidRPr="00283671">
        <w:rPr>
          <w:rFonts w:ascii="Times New Roman" w:hAnsi="Times New Roman"/>
          <w:sz w:val="24"/>
          <w:szCs w:val="24"/>
        </w:rPr>
        <w:t>ForwardHealth</w:t>
      </w:r>
      <w:r w:rsidRPr="00283671">
        <w:rPr>
          <w:rFonts w:ascii="Times New Roman" w:hAnsi="Times New Roman"/>
          <w:sz w:val="24"/>
        </w:rPr>
        <w:t xml:space="preserve"> карточку для получения медицинской помощи, указанной ниже:</w:t>
      </w:r>
    </w:p>
    <w:p w14:paraId="1C91A0E3" w14:textId="1BCB3963" w:rsidR="008C1C04" w:rsidRPr="00283671" w:rsidRDefault="004A6EFF" w:rsidP="00F32B30">
      <w:pPr>
        <w:pStyle w:val="ListParagraph"/>
        <w:numPr>
          <w:ilvl w:val="0"/>
          <w:numId w:val="20"/>
        </w:numPr>
        <w:spacing w:after="0" w:line="240" w:lineRule="auto"/>
        <w:rPr>
          <w:rFonts w:ascii="Times New Roman" w:eastAsia="Calibri" w:hAnsi="Times New Roman" w:cs="Times New Roman"/>
          <w:sz w:val="24"/>
          <w:szCs w:val="24"/>
        </w:rPr>
      </w:pPr>
      <w:r w:rsidRPr="00283671">
        <w:rPr>
          <w:rFonts w:ascii="Times New Roman" w:hAnsi="Times New Roman"/>
          <w:sz w:val="24"/>
        </w:rPr>
        <w:t>Услуги по лечению поведения (аутизма)</w:t>
      </w:r>
    </w:p>
    <w:p w14:paraId="5530F88B" w14:textId="6DAEBFFF" w:rsidR="008C1C04" w:rsidRPr="00283671" w:rsidRDefault="00AB5C72" w:rsidP="00F32B30">
      <w:pPr>
        <w:pStyle w:val="ListParagraph"/>
        <w:numPr>
          <w:ilvl w:val="0"/>
          <w:numId w:val="19"/>
        </w:numPr>
        <w:spacing w:after="0" w:line="240" w:lineRule="auto"/>
        <w:rPr>
          <w:rFonts w:ascii="Times New Roman" w:eastAsia="Calibri" w:hAnsi="Times New Roman" w:cs="Times New Roman"/>
          <w:sz w:val="24"/>
          <w:szCs w:val="24"/>
        </w:rPr>
      </w:pPr>
      <w:r w:rsidRPr="00283671">
        <w:rPr>
          <w:rFonts w:ascii="Times New Roman" w:hAnsi="Times New Roman"/>
          <w:sz w:val="24"/>
        </w:rPr>
        <w:t xml:space="preserve">Услуги хиропрактики </w:t>
      </w:r>
    </w:p>
    <w:p w14:paraId="3F31030A" w14:textId="3593066D" w:rsidR="008C1C04" w:rsidRPr="0028367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283671">
        <w:rPr>
          <w:rFonts w:ascii="Times New Roman" w:hAnsi="Times New Roman"/>
          <w:sz w:val="24"/>
        </w:rPr>
        <w:t>Услуги кризисного вмешательства</w:t>
      </w:r>
    </w:p>
    <w:p w14:paraId="0E2A38F7" w14:textId="5FCBC0A4" w:rsidR="00182F26" w:rsidRPr="0028367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283671">
        <w:rPr>
          <w:rFonts w:ascii="Times New Roman" w:hAnsi="Times New Roman"/>
          <w:sz w:val="24"/>
        </w:rPr>
        <w:t>Службы восстановления сообщества</w:t>
      </w:r>
    </w:p>
    <w:p w14:paraId="141099CD" w14:textId="6DD3230B" w:rsidR="00182F26" w:rsidRPr="0028367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283671">
        <w:rPr>
          <w:rFonts w:ascii="Times New Roman" w:hAnsi="Times New Roman"/>
          <w:sz w:val="24"/>
        </w:rPr>
        <w:t>Комплексные общественные услуги</w:t>
      </w:r>
    </w:p>
    <w:p w14:paraId="3A4E13B3" w14:textId="77777777" w:rsidR="00DE46EB" w:rsidRPr="00283671" w:rsidRDefault="00AB5C72" w:rsidP="00EE05ED">
      <w:pPr>
        <w:pStyle w:val="ListParagraph"/>
        <w:numPr>
          <w:ilvl w:val="0"/>
          <w:numId w:val="20"/>
        </w:numPr>
        <w:spacing w:after="0" w:line="240" w:lineRule="auto"/>
        <w:rPr>
          <w:rFonts w:ascii="Times New Roman" w:eastAsia="Calibri" w:hAnsi="Times New Roman" w:cs="Times New Roman"/>
          <w:i/>
          <w:iCs/>
          <w:sz w:val="24"/>
          <w:szCs w:val="24"/>
        </w:rPr>
      </w:pPr>
      <w:r w:rsidRPr="00283671">
        <w:rPr>
          <w:rFonts w:ascii="Times New Roman" w:hAnsi="Times New Roman"/>
          <w:sz w:val="24"/>
        </w:rPr>
        <w:t>Стоматологическое</w:t>
      </w:r>
      <w:r w:rsidRPr="00283671">
        <w:rPr>
          <w:rFonts w:ascii="Times New Roman" w:hAnsi="Times New Roman"/>
          <w:sz w:val="24"/>
          <w:lang w:val="en-IN"/>
        </w:rPr>
        <w:t xml:space="preserve"> </w:t>
      </w:r>
      <w:r w:rsidRPr="00283671">
        <w:rPr>
          <w:rFonts w:ascii="Times New Roman" w:hAnsi="Times New Roman"/>
          <w:sz w:val="24"/>
        </w:rPr>
        <w:t>обслуживание</w:t>
      </w:r>
      <w:r w:rsidRPr="00283671">
        <w:rPr>
          <w:rFonts w:ascii="Times New Roman" w:hAnsi="Times New Roman"/>
          <w:sz w:val="24"/>
          <w:lang w:val="en-IN"/>
        </w:rPr>
        <w:t xml:space="preserve"> </w:t>
      </w:r>
      <w:r w:rsidRPr="00283671">
        <w:rPr>
          <w:rFonts w:ascii="Times New Roman" w:hAnsi="Times New Roman"/>
          <w:i/>
          <w:color w:val="4472C4" w:themeColor="accent1"/>
          <w:sz w:val="24"/>
          <w:lang w:val="en-IN"/>
        </w:rPr>
        <w:t>[unless carved in to HMO, list counties as an exception if some are carved in]</w:t>
      </w:r>
    </w:p>
    <w:p w14:paraId="2C8D84E0" w14:textId="57177771" w:rsidR="00C676DE" w:rsidRPr="00283671" w:rsidRDefault="003B7613" w:rsidP="00EE05ED">
      <w:pPr>
        <w:pStyle w:val="ListParagraph"/>
        <w:numPr>
          <w:ilvl w:val="0"/>
          <w:numId w:val="20"/>
        </w:numPr>
        <w:spacing w:after="0" w:line="240" w:lineRule="auto"/>
        <w:rPr>
          <w:rFonts w:ascii="Times New Roman" w:eastAsia="Calibri" w:hAnsi="Times New Roman" w:cs="Times New Roman"/>
          <w:i/>
          <w:iCs/>
          <w:sz w:val="24"/>
          <w:szCs w:val="24"/>
        </w:rPr>
      </w:pPr>
      <w:r w:rsidRPr="00283671">
        <w:rPr>
          <w:rFonts w:ascii="Times New Roman" w:hAnsi="Times New Roman"/>
          <w:sz w:val="24"/>
        </w:rPr>
        <w:t>Hub and spoke</w:t>
      </w:r>
      <w:r w:rsidR="00AB5C72" w:rsidRPr="00283671">
        <w:rPr>
          <w:rFonts w:ascii="Times New Roman" w:hAnsi="Times New Roman"/>
          <w:sz w:val="24"/>
        </w:rPr>
        <w:t xml:space="preserve"> по поддержке восстановления в домашних условиях</w:t>
      </w:r>
    </w:p>
    <w:p w14:paraId="1704A8C0" w14:textId="6BA92DD0" w:rsidR="008C1C04" w:rsidRPr="0028367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283671">
        <w:rPr>
          <w:rFonts w:ascii="Times New Roman" w:hAnsi="Times New Roman"/>
          <w:sz w:val="24"/>
        </w:rPr>
        <w:t>Управление медикаментозной терапией</w:t>
      </w:r>
    </w:p>
    <w:p w14:paraId="28CA7A42" w14:textId="01F928E9" w:rsidR="008C1C04" w:rsidRPr="0028367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283671">
        <w:rPr>
          <w:rFonts w:ascii="Times New Roman" w:hAnsi="Times New Roman"/>
          <w:sz w:val="24"/>
        </w:rPr>
        <w:t>Лекарства и аптечные услуги</w:t>
      </w:r>
    </w:p>
    <w:p w14:paraId="7AC10BC4" w14:textId="48A5D7EF" w:rsidR="008C1C04" w:rsidRPr="0028367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283671">
        <w:rPr>
          <w:rFonts w:ascii="Times New Roman" w:hAnsi="Times New Roman"/>
          <w:sz w:val="24"/>
        </w:rPr>
        <w:t>Несрочная медицинская транспортировка</w:t>
      </w:r>
    </w:p>
    <w:p w14:paraId="21D39971" w14:textId="04527E60" w:rsidR="00C676DE" w:rsidRPr="0028367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283671">
        <w:rPr>
          <w:rFonts w:ascii="Times New Roman" w:hAnsi="Times New Roman"/>
          <w:sz w:val="24"/>
        </w:rPr>
        <w:t>Координация дородового ухода</w:t>
      </w:r>
    </w:p>
    <w:p w14:paraId="5AED5D94" w14:textId="5A83CE0A" w:rsidR="008C1C04" w:rsidRPr="0028367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283671">
        <w:rPr>
          <w:rFonts w:ascii="Times New Roman" w:hAnsi="Times New Roman"/>
          <w:sz w:val="24"/>
        </w:rPr>
        <w:t>Стационарные услуги по борьбе с зависимостью от наркотиков</w:t>
      </w:r>
    </w:p>
    <w:p w14:paraId="5F2BEEE0" w14:textId="2545EDCD" w:rsidR="008C1C04" w:rsidRPr="00283671"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283671">
        <w:rPr>
          <w:rFonts w:ascii="Times New Roman" w:hAnsi="Times New Roman"/>
          <w:sz w:val="24"/>
        </w:rPr>
        <w:t>Услуги на базе школы</w:t>
      </w:r>
    </w:p>
    <w:p w14:paraId="4E268DC8" w14:textId="24CFD7E6" w:rsidR="00C676DE" w:rsidRPr="00283671" w:rsidRDefault="00C676DE" w:rsidP="00F32B30">
      <w:pPr>
        <w:pStyle w:val="ListParagraph"/>
        <w:numPr>
          <w:ilvl w:val="0"/>
          <w:numId w:val="20"/>
        </w:numPr>
        <w:spacing w:after="0" w:line="240" w:lineRule="auto"/>
        <w:rPr>
          <w:rFonts w:ascii="Times New Roman" w:eastAsia="Calibri" w:hAnsi="Times New Roman" w:cs="Times New Roman"/>
          <w:sz w:val="24"/>
          <w:szCs w:val="24"/>
        </w:rPr>
      </w:pPr>
      <w:r w:rsidRPr="00283671">
        <w:rPr>
          <w:rFonts w:ascii="Times New Roman" w:hAnsi="Times New Roman"/>
          <w:sz w:val="24"/>
        </w:rPr>
        <w:t>Целевое ведение дел</w:t>
      </w:r>
    </w:p>
    <w:p w14:paraId="3377E7BC" w14:textId="36660663" w:rsidR="008C1C04" w:rsidRPr="00283671" w:rsidRDefault="008C1C04" w:rsidP="00F32B30">
      <w:pPr>
        <w:pStyle w:val="ListParagraph"/>
        <w:numPr>
          <w:ilvl w:val="0"/>
          <w:numId w:val="20"/>
        </w:numPr>
        <w:spacing w:after="0" w:line="240" w:lineRule="auto"/>
        <w:rPr>
          <w:rFonts w:ascii="Times New Roman" w:eastAsia="Calibri" w:hAnsi="Times New Roman" w:cs="Times New Roman"/>
          <w:sz w:val="24"/>
          <w:szCs w:val="24"/>
        </w:rPr>
      </w:pPr>
      <w:r w:rsidRPr="00283671">
        <w:rPr>
          <w:rFonts w:ascii="Times New Roman" w:hAnsi="Times New Roman"/>
          <w:sz w:val="24"/>
        </w:rPr>
        <w:t>Услуги, связанные с туберкулезом</w:t>
      </w:r>
    </w:p>
    <w:p w14:paraId="60DBF10B" w14:textId="77777777" w:rsidR="00F60982" w:rsidRPr="00283671" w:rsidRDefault="00F60982" w:rsidP="00F60982">
      <w:pPr>
        <w:spacing w:after="0" w:line="240" w:lineRule="auto"/>
        <w:rPr>
          <w:rFonts w:ascii="Cambria" w:eastAsia="Calibri" w:hAnsi="Cambria" w:cs="Times New Roman"/>
          <w:sz w:val="26"/>
        </w:rPr>
      </w:pPr>
    </w:p>
    <w:p w14:paraId="70BB1227" w14:textId="1674C763" w:rsidR="00F60982" w:rsidRPr="00283671" w:rsidRDefault="00F60982" w:rsidP="00EA0469">
      <w:pPr>
        <w:spacing w:after="0" w:line="276" w:lineRule="auto"/>
        <w:rPr>
          <w:rFonts w:ascii="Times New Roman" w:eastAsia="Times New Roman" w:hAnsi="Times New Roman" w:cs="Times New Roman"/>
          <w:sz w:val="24"/>
          <w:szCs w:val="24"/>
        </w:rPr>
      </w:pPr>
      <w:r w:rsidRPr="00283671">
        <w:rPr>
          <w:rFonts w:ascii="Times New Roman" w:hAnsi="Times New Roman"/>
          <w:sz w:val="24"/>
        </w:rPr>
        <w:t>Ваша</w:t>
      </w:r>
      <w:r w:rsidR="00D95111" w:rsidRPr="00283671">
        <w:rPr>
          <w:rFonts w:ascii="Times New Roman" w:hAnsi="Times New Roman"/>
          <w:sz w:val="24"/>
        </w:rPr>
        <w:t xml:space="preserve"> </w:t>
      </w:r>
      <w:r w:rsidRPr="00283671">
        <w:rPr>
          <w:rFonts w:ascii="Times New Roman" w:hAnsi="Times New Roman"/>
          <w:sz w:val="24"/>
          <w:szCs w:val="24"/>
        </w:rPr>
        <w:t>ForwardHealth карточка</w:t>
      </w:r>
      <w:r w:rsidRPr="00283671">
        <w:rPr>
          <w:rFonts w:ascii="Times New Roman" w:hAnsi="Times New Roman"/>
          <w:sz w:val="24"/>
        </w:rPr>
        <w:t xml:space="preserve"> отличается от вашей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карточки. Это пластиковая карточка с указанным на ней вашим именем. Она также содержит 10-значный номер и магнитную ленту. Всегда носите вашу </w:t>
      </w:r>
      <w:r w:rsidRPr="00283671">
        <w:rPr>
          <w:rFonts w:ascii="Times New Roman" w:hAnsi="Times New Roman"/>
          <w:sz w:val="24"/>
          <w:szCs w:val="24"/>
        </w:rPr>
        <w:t>ForwardHealth</w:t>
      </w:r>
      <w:r w:rsidRPr="00283671">
        <w:rPr>
          <w:rFonts w:ascii="Times New Roman" w:hAnsi="Times New Roman"/>
          <w:sz w:val="24"/>
        </w:rPr>
        <w:t xml:space="preserve"> карточку с собой. Предъявляйте ее каждый раз при посещении врача или больницы, и каждый раз при получении рецептурных лекарственных средств. У вас могут возникнуть проблемы с получением медицинских услуг или рецептурных лекарственных средств, если у вас нет с собой вашей карточки. Также приносите любую другую карточку медицинского страхования, которое у вас может быть. Это может включать любую идентификационную карточку из вашей программы </w:t>
      </w:r>
      <w:r w:rsidR="00262889" w:rsidRPr="00283671">
        <w:rPr>
          <w:rFonts w:ascii="Times New Roman" w:hAnsi="Times New Roman"/>
          <w:i/>
          <w:color w:val="4472C4" w:themeColor="accent1"/>
          <w:sz w:val="24"/>
        </w:rPr>
        <w:t>[</w:t>
      </w:r>
      <w:r w:rsidR="00D95111" w:rsidRPr="00283671">
        <w:rPr>
          <w:rFonts w:ascii="Times New Roman" w:hAnsi="Times New Roman"/>
          <w:i/>
          <w:iCs/>
          <w:color w:val="4472C4" w:themeColor="accent1"/>
          <w:sz w:val="24"/>
          <w:szCs w:val="20"/>
        </w:rPr>
        <w:t>HMO Program</w:t>
      </w:r>
      <w:r w:rsidR="00262889" w:rsidRPr="00283671">
        <w:rPr>
          <w:rFonts w:ascii="Times New Roman" w:hAnsi="Times New Roman"/>
          <w:i/>
          <w:color w:val="4472C4" w:themeColor="accent1"/>
          <w:sz w:val="24"/>
        </w:rPr>
        <w:t>]</w:t>
      </w:r>
      <w:r w:rsidRPr="00283671">
        <w:rPr>
          <w:rFonts w:ascii="Times New Roman" w:hAnsi="Times New Roman"/>
          <w:sz w:val="24"/>
        </w:rPr>
        <w:t xml:space="preserve"> или других поставщиков услуг</w:t>
      </w:r>
    </w:p>
    <w:p w14:paraId="7AFD61F2" w14:textId="77777777" w:rsidR="00583D24" w:rsidRPr="00283671" w:rsidRDefault="00583D24" w:rsidP="00405393">
      <w:pPr>
        <w:spacing w:after="0" w:line="276" w:lineRule="auto"/>
        <w:rPr>
          <w:rFonts w:ascii="Times New Roman" w:eastAsia="Times New Roman" w:hAnsi="Times New Roman" w:cs="Times New Roman"/>
          <w:sz w:val="24"/>
          <w:szCs w:val="20"/>
        </w:rPr>
      </w:pPr>
    </w:p>
    <w:p w14:paraId="762A7B47" w14:textId="68266BB8" w:rsidR="00F60982" w:rsidRPr="00283671" w:rsidRDefault="00F60982" w:rsidP="00405393">
      <w:pPr>
        <w:spacing w:after="0" w:line="276" w:lineRule="auto"/>
        <w:rPr>
          <w:rFonts w:ascii="Times New Roman" w:eastAsia="Times New Roman" w:hAnsi="Times New Roman" w:cs="Times New Roman"/>
          <w:sz w:val="24"/>
          <w:szCs w:val="20"/>
        </w:rPr>
      </w:pPr>
      <w:bookmarkStart w:id="10" w:name="_Hlk145400909"/>
      <w:r w:rsidRPr="00283671">
        <w:rPr>
          <w:rFonts w:ascii="Times New Roman" w:hAnsi="Times New Roman"/>
          <w:sz w:val="24"/>
        </w:rPr>
        <w:t xml:space="preserve">Если у вас есть вопросы о том, как использовать вашу </w:t>
      </w:r>
      <w:r w:rsidRPr="00283671">
        <w:rPr>
          <w:rFonts w:ascii="Times New Roman" w:hAnsi="Times New Roman"/>
          <w:sz w:val="24"/>
          <w:szCs w:val="20"/>
        </w:rPr>
        <w:t>ForwardHealth</w:t>
      </w:r>
      <w:r w:rsidR="00D95111" w:rsidRPr="00283671">
        <w:rPr>
          <w:rFonts w:ascii="Times New Roman" w:hAnsi="Times New Roman"/>
          <w:sz w:val="24"/>
          <w:szCs w:val="20"/>
        </w:rPr>
        <w:t xml:space="preserve"> </w:t>
      </w:r>
      <w:r w:rsidRPr="00283671">
        <w:rPr>
          <w:rFonts w:ascii="Times New Roman" w:hAnsi="Times New Roman"/>
          <w:sz w:val="24"/>
        </w:rPr>
        <w:t xml:space="preserve">карточку или если ваша карточка утеряна, повреждена или украдена, позвоните в </w:t>
      </w:r>
      <w:r w:rsidRPr="00283671">
        <w:rPr>
          <w:rFonts w:ascii="Times New Roman" w:hAnsi="Times New Roman"/>
          <w:sz w:val="24"/>
          <w:szCs w:val="20"/>
        </w:rPr>
        <w:t>ForwardHealth</w:t>
      </w:r>
      <w:r w:rsidRPr="00283671">
        <w:rPr>
          <w:rFonts w:ascii="Times New Roman" w:hAnsi="Times New Roman"/>
          <w:sz w:val="24"/>
        </w:rPr>
        <w:t xml:space="preserve"> Службу поддержки членов по телефону </w:t>
      </w:r>
      <w:r w:rsidRPr="00283671">
        <w:rPr>
          <w:rFonts w:ascii="Times New Roman" w:hAnsi="Times New Roman"/>
          <w:sz w:val="24"/>
          <w:szCs w:val="20"/>
        </w:rPr>
        <w:t>800-362-3002</w:t>
      </w:r>
      <w:r w:rsidRPr="00283671">
        <w:rPr>
          <w:rFonts w:ascii="Times New Roman" w:hAnsi="Times New Roman"/>
          <w:sz w:val="24"/>
        </w:rPr>
        <w:t xml:space="preserve">. Чтобы найти поставщика, который принимает вашу </w:t>
      </w:r>
      <w:r w:rsidR="00D278B8" w:rsidRPr="00283671">
        <w:rPr>
          <w:rFonts w:ascii="Times New Roman" w:hAnsi="Times New Roman"/>
          <w:sz w:val="24"/>
          <w:szCs w:val="20"/>
        </w:rPr>
        <w:t>ForwardHealth</w:t>
      </w:r>
      <w:r w:rsidRPr="00283671">
        <w:rPr>
          <w:rFonts w:ascii="Times New Roman" w:hAnsi="Times New Roman"/>
          <w:sz w:val="24"/>
        </w:rPr>
        <w:t xml:space="preserve"> карточку:</w:t>
      </w:r>
    </w:p>
    <w:p w14:paraId="5E9AFA12" w14:textId="1CFD50D9" w:rsidR="00D278B8" w:rsidRPr="00283671"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Зайдите на сайт </w:t>
      </w:r>
      <w:r w:rsidRPr="00283671">
        <w:fldChar w:fldCharType="begin"/>
      </w:r>
      <w:r w:rsidRPr="00283671">
        <w:instrText>HYPERLINK "http://www.forwardhealth.wi.gov"</w:instrText>
      </w:r>
      <w:r w:rsidRPr="00283671">
        <w:fldChar w:fldCharType="separate"/>
      </w:r>
      <w:r w:rsidR="00A5762C" w:rsidRPr="00283671">
        <w:rPr>
          <w:rStyle w:val="Hyperlink"/>
          <w:rFonts w:ascii="Times New Roman" w:hAnsi="Times New Roman"/>
          <w:sz w:val="24"/>
          <w:szCs w:val="24"/>
        </w:rPr>
        <w:t>www.forwardhealth.wi.gov</w:t>
      </w:r>
      <w:r w:rsidRPr="00283671">
        <w:rPr>
          <w:rStyle w:val="Hyperlink"/>
          <w:rFonts w:ascii="Times New Roman" w:hAnsi="Times New Roman"/>
          <w:sz w:val="24"/>
          <w:szCs w:val="24"/>
        </w:rPr>
        <w:fldChar w:fldCharType="end"/>
      </w:r>
      <w:r w:rsidRPr="00283671">
        <w:rPr>
          <w:rFonts w:ascii="Times New Roman" w:hAnsi="Times New Roman"/>
          <w:sz w:val="24"/>
          <w:szCs w:val="24"/>
        </w:rPr>
        <w:t>.</w:t>
      </w:r>
    </w:p>
    <w:p w14:paraId="7A7864AB" w14:textId="1B48BD8B" w:rsidR="00D278B8" w:rsidRPr="00283671"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Нажмите на ссылку </w:t>
      </w:r>
      <w:r w:rsidR="00D95111" w:rsidRPr="00283671">
        <w:rPr>
          <w:rFonts w:ascii="Times New Roman" w:hAnsi="Times New Roman"/>
          <w:sz w:val="24"/>
          <w:szCs w:val="24"/>
        </w:rPr>
        <w:t>Члены (Members)</w:t>
      </w:r>
      <w:r w:rsidRPr="00283671">
        <w:rPr>
          <w:rFonts w:ascii="Times New Roman" w:hAnsi="Times New Roman"/>
          <w:sz w:val="24"/>
        </w:rPr>
        <w:t xml:space="preserve"> или значок в средней части страницы.</w:t>
      </w:r>
    </w:p>
    <w:p w14:paraId="77BAF60B" w14:textId="79A6BF23" w:rsidR="00D278B8" w:rsidRPr="00283671"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Прокрутите страницу вниз и нажмите вкладку </w:t>
      </w:r>
      <w:r w:rsidR="00D95111" w:rsidRPr="00283671">
        <w:rPr>
          <w:rFonts w:ascii="Times New Roman" w:hAnsi="Times New Roman"/>
          <w:sz w:val="24"/>
          <w:szCs w:val="24"/>
        </w:rPr>
        <w:t>Ресурсы (Resources)</w:t>
      </w:r>
      <w:r w:rsidRPr="00283671">
        <w:rPr>
          <w:rFonts w:ascii="Times New Roman" w:hAnsi="Times New Roman"/>
          <w:sz w:val="24"/>
        </w:rPr>
        <w:t>.</w:t>
      </w:r>
    </w:p>
    <w:p w14:paraId="5A7E0300" w14:textId="5DE3A771" w:rsidR="00D278B8" w:rsidRPr="00283671"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Нажмите на ссылку </w:t>
      </w:r>
      <w:r w:rsidR="00D95111" w:rsidRPr="00283671">
        <w:rPr>
          <w:rFonts w:ascii="Times New Roman" w:hAnsi="Times New Roman"/>
          <w:sz w:val="24"/>
          <w:szCs w:val="24"/>
        </w:rPr>
        <w:t>Найти поставщика (Find a Provider)</w:t>
      </w:r>
      <w:r w:rsidRPr="00283671">
        <w:rPr>
          <w:rFonts w:ascii="Times New Roman" w:hAnsi="Times New Roman"/>
          <w:sz w:val="24"/>
        </w:rPr>
        <w:t>.</w:t>
      </w:r>
    </w:p>
    <w:p w14:paraId="71233FE8" w14:textId="2D39C5BD" w:rsidR="00D278B8" w:rsidRPr="00283671"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В разделе</w:t>
      </w:r>
      <w:r w:rsidR="00D95111" w:rsidRPr="00283671">
        <w:rPr>
          <w:rFonts w:ascii="Times New Roman" w:hAnsi="Times New Roman"/>
          <w:sz w:val="24"/>
        </w:rPr>
        <w:t xml:space="preserve"> </w:t>
      </w:r>
      <w:r w:rsidR="00D95111" w:rsidRPr="00283671">
        <w:rPr>
          <w:rFonts w:ascii="Times New Roman" w:hAnsi="Times New Roman"/>
          <w:sz w:val="24"/>
          <w:szCs w:val="24"/>
        </w:rPr>
        <w:t>Программа (Program)</w:t>
      </w:r>
      <w:r w:rsidRPr="00283671">
        <w:rPr>
          <w:rFonts w:ascii="Times New Roman" w:hAnsi="Times New Roman"/>
          <w:sz w:val="24"/>
        </w:rPr>
        <w:t>, выберите BadgerCare/Medicaid</w:t>
      </w:r>
      <w:r w:rsidRPr="00283671">
        <w:rPr>
          <w:rFonts w:ascii="Times New Roman" w:hAnsi="Times New Roman"/>
          <w:sz w:val="24"/>
          <w:szCs w:val="24"/>
        </w:rPr>
        <w:t>.</w:t>
      </w:r>
    </w:p>
    <w:bookmarkEnd w:id="10"/>
    <w:p w14:paraId="05ED77D3" w14:textId="506A1265" w:rsidR="00F14A51" w:rsidRPr="00283671" w:rsidRDefault="00F14A51">
      <w:pPr>
        <w:spacing w:after="0" w:line="240" w:lineRule="auto"/>
        <w:contextualSpacing/>
        <w:rPr>
          <w:rFonts w:ascii="Times New Roman" w:eastAsia="Times New Roman" w:hAnsi="Times New Roman" w:cs="Times New Roman"/>
          <w:sz w:val="24"/>
          <w:szCs w:val="24"/>
        </w:rPr>
      </w:pPr>
    </w:p>
    <w:p w14:paraId="1050858F" w14:textId="77A0AE6C" w:rsidR="00F14A51" w:rsidRPr="00283671" w:rsidRDefault="00F14A51" w:rsidP="00405393">
      <w:p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Или свяжитесь с </w:t>
      </w:r>
      <w:r w:rsidRPr="00283671">
        <w:rPr>
          <w:rFonts w:ascii="Times New Roman" w:hAnsi="Times New Roman"/>
          <w:sz w:val="24"/>
          <w:szCs w:val="24"/>
        </w:rPr>
        <w:t>ForwardHealth</w:t>
      </w:r>
      <w:r w:rsidRPr="00283671">
        <w:rPr>
          <w:rFonts w:ascii="Times New Roman" w:hAnsi="Times New Roman"/>
          <w:sz w:val="24"/>
        </w:rPr>
        <w:t xml:space="preserve"> Службой поддержки членов по </w:t>
      </w:r>
      <w:r w:rsidRPr="00283671">
        <w:rPr>
          <w:rFonts w:ascii="Times New Roman" w:hAnsi="Times New Roman"/>
          <w:sz w:val="24"/>
          <w:szCs w:val="24"/>
        </w:rPr>
        <w:t>800-362-3002</w:t>
      </w:r>
      <w:r w:rsidRPr="00283671">
        <w:rPr>
          <w:rFonts w:ascii="Times New Roman" w:hAnsi="Times New Roman"/>
          <w:sz w:val="24"/>
        </w:rPr>
        <w:t xml:space="preserve">. </w:t>
      </w:r>
    </w:p>
    <w:p w14:paraId="42D6498A" w14:textId="77777777" w:rsidR="00D278B8" w:rsidRPr="00283671" w:rsidRDefault="00D278B8" w:rsidP="00405393">
      <w:pPr>
        <w:spacing w:after="0" w:line="240" w:lineRule="auto"/>
        <w:contextualSpacing/>
        <w:rPr>
          <w:rFonts w:ascii="Times New Roman" w:eastAsia="Times New Roman" w:hAnsi="Times New Roman" w:cs="Times New Roman"/>
          <w:sz w:val="24"/>
          <w:szCs w:val="24"/>
        </w:rPr>
      </w:pPr>
    </w:p>
    <w:p w14:paraId="18982F1F" w14:textId="18482CFA" w:rsidR="001D1243" w:rsidRPr="00283671" w:rsidRDefault="00230F1F" w:rsidP="00230F1F">
      <w:pPr>
        <w:pStyle w:val="Heading2"/>
        <w:rPr>
          <w:rFonts w:eastAsia="Times New Roman"/>
          <w:b/>
          <w:bCs/>
        </w:rPr>
      </w:pPr>
      <w:bookmarkStart w:id="11" w:name="_Toc148349887"/>
      <w:r w:rsidRPr="00283671">
        <w:rPr>
          <w:b/>
        </w:rPr>
        <w:t>Как пользоваться каталогом поставщиков</w:t>
      </w:r>
      <w:bookmarkEnd w:id="11"/>
    </w:p>
    <w:p w14:paraId="43B268EB" w14:textId="7165A930" w:rsidR="00583D24" w:rsidRPr="00283671" w:rsidRDefault="00B14810" w:rsidP="00583D24">
      <w:pPr>
        <w:spacing w:after="0" w:line="276" w:lineRule="auto"/>
        <w:rPr>
          <w:rFonts w:ascii="Times New Roman" w:eastAsia="Times New Roman" w:hAnsi="Times New Roman" w:cs="Times New Roman"/>
          <w:sz w:val="24"/>
          <w:szCs w:val="20"/>
        </w:rPr>
      </w:pPr>
      <w:r w:rsidRPr="00283671">
        <w:rPr>
          <w:rFonts w:ascii="Times New Roman" w:hAnsi="Times New Roman"/>
          <w:sz w:val="24"/>
        </w:rPr>
        <w:t xml:space="preserve">Будучи членом </w:t>
      </w:r>
      <w:r w:rsidR="00262889" w:rsidRPr="00283671">
        <w:rPr>
          <w:rFonts w:ascii="Times New Roman" w:hAnsi="Times New Roman"/>
          <w:i/>
          <w:iCs/>
          <w:color w:val="4472C4" w:themeColor="accent1"/>
          <w:sz w:val="24"/>
          <w:szCs w:val="20"/>
        </w:rPr>
        <w:t>[HMO]</w:t>
      </w:r>
      <w:r w:rsidRPr="00283671">
        <w:rPr>
          <w:rFonts w:ascii="Times New Roman" w:hAnsi="Times New Roman"/>
          <w:i/>
          <w:iCs/>
          <w:sz w:val="24"/>
          <w:szCs w:val="20"/>
        </w:rPr>
        <w:t>,</w:t>
      </w:r>
      <w:r w:rsidRPr="00283671">
        <w:rPr>
          <w:rFonts w:ascii="Times New Roman" w:hAnsi="Times New Roman"/>
          <w:sz w:val="24"/>
        </w:rPr>
        <w:t xml:space="preserve"> вы должны получать все медицинские услуги от врачей и больниц </w:t>
      </w:r>
      <w:r w:rsidR="00262889" w:rsidRPr="00283671">
        <w:rPr>
          <w:rFonts w:ascii="Times New Roman" w:hAnsi="Times New Roman"/>
          <w:i/>
          <w:iCs/>
          <w:color w:val="4472C4" w:themeColor="accent1"/>
          <w:sz w:val="24"/>
          <w:szCs w:val="20"/>
        </w:rPr>
        <w:t>[HMO]</w:t>
      </w:r>
      <w:r w:rsidRPr="00283671">
        <w:rPr>
          <w:rFonts w:ascii="Times New Roman" w:hAnsi="Times New Roman"/>
          <w:sz w:val="24"/>
        </w:rPr>
        <w:t xml:space="preserve"> сети. Обратитесь к нашему каталогу поставщиков для ознакомления со списком этих поставщиков. Поставщики, принимающие новых пациентов, помечены в каталоге поставщиков. </w:t>
      </w:r>
    </w:p>
    <w:p w14:paraId="27B90A12" w14:textId="77777777" w:rsidR="00583D24" w:rsidRPr="00283671" w:rsidRDefault="00583D24" w:rsidP="00405393">
      <w:pPr>
        <w:spacing w:after="0" w:line="276" w:lineRule="auto"/>
        <w:rPr>
          <w:rFonts w:ascii="Times New Roman" w:eastAsia="Times New Roman" w:hAnsi="Times New Roman" w:cs="Times New Roman"/>
          <w:sz w:val="24"/>
          <w:szCs w:val="20"/>
        </w:rPr>
      </w:pPr>
    </w:p>
    <w:p w14:paraId="4810E726" w14:textId="2FCAD9D6" w:rsidR="001D1243" w:rsidRPr="00283671" w:rsidRDefault="001D1243" w:rsidP="00583D24">
      <w:pPr>
        <w:spacing w:after="0" w:line="276" w:lineRule="auto"/>
        <w:rPr>
          <w:rFonts w:ascii="Times New Roman" w:eastAsia="Times New Roman" w:hAnsi="Times New Roman" w:cs="Times New Roman"/>
          <w:sz w:val="24"/>
          <w:szCs w:val="20"/>
        </w:rPr>
      </w:pPr>
      <w:r w:rsidRPr="00283671">
        <w:rPr>
          <w:rFonts w:ascii="Times New Roman" w:hAnsi="Times New Roman"/>
          <w:sz w:val="24"/>
        </w:rPr>
        <w:t xml:space="preserve">Каталог поставщиков — это список врачей, клиник и больниц, которые вы можете использовать для получения медицинских услуг в качестве участника </w:t>
      </w:r>
      <w:r w:rsidR="00262889" w:rsidRPr="00283671">
        <w:rPr>
          <w:rFonts w:ascii="Times New Roman" w:hAnsi="Times New Roman"/>
          <w:i/>
          <w:iCs/>
          <w:color w:val="4472C4" w:themeColor="accent1"/>
          <w:sz w:val="24"/>
          <w:szCs w:val="20"/>
        </w:rPr>
        <w:t>[HMO]</w:t>
      </w:r>
      <w:r w:rsidRPr="00283671">
        <w:rPr>
          <w:rFonts w:ascii="Times New Roman" w:hAnsi="Times New Roman"/>
          <w:i/>
          <w:iCs/>
          <w:sz w:val="24"/>
          <w:szCs w:val="20"/>
        </w:rPr>
        <w:t>.</w:t>
      </w:r>
      <w:r w:rsidR="00D95111" w:rsidRPr="00283671">
        <w:rPr>
          <w:rFonts w:ascii="Times New Roman" w:hAnsi="Times New Roman"/>
          <w:i/>
          <w:iCs/>
          <w:sz w:val="24"/>
          <w:szCs w:val="20"/>
        </w:rPr>
        <w:t xml:space="preserve"> </w:t>
      </w:r>
      <w:r w:rsidRPr="00283671">
        <w:rPr>
          <w:rFonts w:ascii="Times New Roman" w:hAnsi="Times New Roman"/>
          <w:sz w:val="24"/>
        </w:rPr>
        <w:t xml:space="preserve">У </w:t>
      </w:r>
      <w:r w:rsidR="00262889" w:rsidRPr="00283671">
        <w:rPr>
          <w:rFonts w:ascii="Times New Roman" w:hAnsi="Times New Roman"/>
          <w:i/>
          <w:color w:val="4472C4" w:themeColor="accent1"/>
          <w:sz w:val="24"/>
        </w:rPr>
        <w:t>[HMO]</w:t>
      </w:r>
      <w:r w:rsidRPr="00283671">
        <w:rPr>
          <w:rFonts w:ascii="Times New Roman" w:hAnsi="Times New Roman"/>
          <w:sz w:val="24"/>
        </w:rPr>
        <w:t xml:space="preserve"> существует каталог поставщиков на разных языках и в разных форматах. вы можете найти каталог поставщиков на нашем сайте </w:t>
      </w:r>
      <w:r w:rsidRPr="00283671">
        <w:rPr>
          <w:rFonts w:ascii="Times New Roman" w:hAnsi="Times New Roman"/>
          <w:i/>
          <w:iCs/>
          <w:color w:val="4472C4" w:themeColor="accent1"/>
          <w:sz w:val="24"/>
          <w:szCs w:val="20"/>
        </w:rPr>
        <w:t>[insert URL]</w:t>
      </w:r>
      <w:r w:rsidRPr="00283671">
        <w:rPr>
          <w:rFonts w:ascii="Times New Roman" w:hAnsi="Times New Roman"/>
          <w:sz w:val="24"/>
        </w:rPr>
        <w:t xml:space="preserve">. Чтобы получить бумажную копию каталога поставщиков, позвоните в наш отдел поддержки клиентов по телефону: </w:t>
      </w:r>
      <w:r w:rsidR="004B7E07" w:rsidRPr="00283671">
        <w:rPr>
          <w:rFonts w:ascii="Times New Roman" w:hAnsi="Times New Roman"/>
          <w:sz w:val="24"/>
        </w:rPr>
        <w:br/>
      </w:r>
      <w:r w:rsidRPr="00283671">
        <w:rPr>
          <w:rFonts w:ascii="Times New Roman" w:hAnsi="Times New Roman"/>
          <w:i/>
          <w:color w:val="4472C4" w:themeColor="accent1"/>
          <w:sz w:val="24"/>
        </w:rPr>
        <w:t>[800-xxx-xxxx]</w:t>
      </w:r>
      <w:r w:rsidRPr="00283671">
        <w:rPr>
          <w:rFonts w:ascii="Times New Roman" w:hAnsi="Times New Roman"/>
          <w:color w:val="4472C4" w:themeColor="accent1"/>
          <w:sz w:val="24"/>
          <w:szCs w:val="20"/>
        </w:rPr>
        <w:t xml:space="preserve">. </w:t>
      </w:r>
    </w:p>
    <w:p w14:paraId="7C7CC739" w14:textId="77777777" w:rsidR="00583D24" w:rsidRPr="00283671" w:rsidRDefault="00583D24" w:rsidP="00405393">
      <w:pPr>
        <w:spacing w:after="0" w:line="276" w:lineRule="auto"/>
        <w:rPr>
          <w:rFonts w:ascii="Times New Roman" w:eastAsia="Times New Roman" w:hAnsi="Times New Roman" w:cs="Times New Roman"/>
          <w:sz w:val="24"/>
          <w:szCs w:val="20"/>
        </w:rPr>
      </w:pPr>
    </w:p>
    <w:p w14:paraId="38864A68" w14:textId="755D0C2C" w:rsidR="001D1243" w:rsidRPr="00283671" w:rsidRDefault="00262889">
      <w:pPr>
        <w:spacing w:after="0" w:line="276" w:lineRule="auto"/>
        <w:rPr>
          <w:rFonts w:ascii="Times New Roman" w:eastAsia="Times New Roman" w:hAnsi="Times New Roman" w:cs="Times New Roman"/>
          <w:sz w:val="24"/>
          <w:szCs w:val="20"/>
        </w:rPr>
      </w:pPr>
      <w:r w:rsidRPr="00283671">
        <w:rPr>
          <w:rFonts w:ascii="Times New Roman" w:hAnsi="Times New Roman"/>
          <w:i/>
          <w:iCs/>
          <w:color w:val="4472C4" w:themeColor="accent1"/>
          <w:sz w:val="24"/>
          <w:szCs w:val="20"/>
        </w:rPr>
        <w:t>[HMO]</w:t>
      </w:r>
      <w:r w:rsidR="00D95111" w:rsidRPr="00283671">
        <w:rPr>
          <w:rFonts w:ascii="Times New Roman" w:hAnsi="Times New Roman"/>
          <w:i/>
          <w:iCs/>
          <w:color w:val="4472C4" w:themeColor="accent1"/>
          <w:sz w:val="24"/>
          <w:szCs w:val="20"/>
        </w:rPr>
        <w:t xml:space="preserve"> </w:t>
      </w:r>
      <w:r w:rsidR="00E63234" w:rsidRPr="00283671">
        <w:rPr>
          <w:rFonts w:ascii="Times New Roman" w:hAnsi="Times New Roman"/>
          <w:sz w:val="24"/>
        </w:rPr>
        <w:t xml:space="preserve">поставщики чутко реагируют на потребности многих культур. Обратитесь к </w:t>
      </w:r>
      <w:r w:rsidRPr="00283671">
        <w:rPr>
          <w:rFonts w:ascii="Times New Roman" w:hAnsi="Times New Roman"/>
          <w:i/>
          <w:iCs/>
          <w:color w:val="4472C4" w:themeColor="accent1"/>
          <w:sz w:val="24"/>
          <w:szCs w:val="20"/>
        </w:rPr>
        <w:t>[HMO]</w:t>
      </w:r>
      <w:r w:rsidR="00E63234" w:rsidRPr="00283671">
        <w:rPr>
          <w:rFonts w:ascii="Times New Roman" w:hAnsi="Times New Roman"/>
          <w:sz w:val="24"/>
        </w:rPr>
        <w:t xml:space="preserve"> каталогу поставщиков для списка поставщиков, персонал которых говорит на определенных языках или понимает определенные этнические культуры или религиозные убеждения.</w:t>
      </w:r>
      <w:r w:rsidR="00B14810" w:rsidRPr="00283671">
        <w:t xml:space="preserve"> </w:t>
      </w:r>
      <w:r w:rsidR="00E63234" w:rsidRPr="00283671">
        <w:rPr>
          <w:rFonts w:ascii="Times New Roman" w:hAnsi="Times New Roman"/>
          <w:sz w:val="24"/>
        </w:rPr>
        <w:t xml:space="preserve">Каталог поставщиков также может рассказать вам о специальных услугах, которое предлагают поставщики. </w:t>
      </w:r>
    </w:p>
    <w:p w14:paraId="1F655CC9" w14:textId="77777777" w:rsidR="00AD7733" w:rsidRPr="00283671" w:rsidRDefault="00AD7733" w:rsidP="00405393">
      <w:pPr>
        <w:spacing w:after="0" w:line="276" w:lineRule="auto"/>
        <w:rPr>
          <w:rFonts w:ascii="Times New Roman" w:eastAsia="Times New Roman" w:hAnsi="Times New Roman" w:cs="Times New Roman"/>
          <w:b/>
          <w:bCs/>
          <w:sz w:val="24"/>
          <w:szCs w:val="20"/>
        </w:rPr>
      </w:pPr>
    </w:p>
    <w:p w14:paraId="0B8DE2E7" w14:textId="4C24DB80" w:rsidR="003F52A2" w:rsidRPr="00283671" w:rsidRDefault="00230F1F" w:rsidP="00230F1F">
      <w:pPr>
        <w:pStyle w:val="Heading2"/>
        <w:rPr>
          <w:rFonts w:eastAsia="Calibri"/>
          <w:b/>
          <w:bCs/>
        </w:rPr>
      </w:pPr>
      <w:bookmarkStart w:id="12" w:name="_Toc148349888"/>
      <w:r w:rsidRPr="00283671">
        <w:rPr>
          <w:b/>
        </w:rPr>
        <w:t>Выбор основного поставщика услуг</w:t>
      </w:r>
      <w:bookmarkEnd w:id="12"/>
      <w:r w:rsidRPr="00283671">
        <w:rPr>
          <w:b/>
        </w:rPr>
        <w:t xml:space="preserve"> </w:t>
      </w:r>
    </w:p>
    <w:p w14:paraId="614F142E" w14:textId="484C966C" w:rsidR="001D1243" w:rsidRPr="00283671" w:rsidRDefault="003F52A2"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вам нужна помощь, позвоните своему </w:t>
      </w:r>
      <w:r w:rsidR="00D95111" w:rsidRPr="00283671">
        <w:rPr>
          <w:rFonts w:ascii="Times New Roman" w:hAnsi="Times New Roman"/>
          <w:sz w:val="24"/>
        </w:rPr>
        <w:t xml:space="preserve">основному поставщику услуг (primary care provider) </w:t>
      </w:r>
      <w:r w:rsidR="00D40714" w:rsidRPr="00283671">
        <w:rPr>
          <w:rFonts w:ascii="Times New Roman" w:hAnsi="Times New Roman"/>
          <w:sz w:val="24"/>
          <w:szCs w:val="20"/>
        </w:rPr>
        <w:t>(PCP)</w:t>
      </w:r>
      <w:r w:rsidRPr="00283671">
        <w:rPr>
          <w:rFonts w:ascii="Times New Roman" w:hAnsi="Times New Roman"/>
          <w:sz w:val="24"/>
        </w:rPr>
        <w:t xml:space="preserve"> сначала. Основным поставщиком услуг может быть врач, практикующая медсестра, помощник врача или другой поставщик медицинских услуг, который предоставляет, направляет или помогает вам получать медицинские услуги. Вы можете выбрать основного поставщика услуг в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каталоге поставщиков. Используйте список поставщиков, принимающих новых пациентов. Если вы являетесь американским индейцем или коренным жителем Аляски, вы можете обратиться к </w:t>
      </w:r>
      <w:r w:rsidR="00D95111" w:rsidRPr="00283671">
        <w:rPr>
          <w:rFonts w:ascii="Times New Roman" w:hAnsi="Times New Roman"/>
          <w:sz w:val="24"/>
        </w:rPr>
        <w:t xml:space="preserve">поставшику медицинских услуг для индейцев (Indian Health Care Provider) </w:t>
      </w:r>
      <w:r w:rsidRPr="00283671">
        <w:rPr>
          <w:rFonts w:ascii="Times New Roman" w:hAnsi="Times New Roman"/>
          <w:sz w:val="24"/>
        </w:rPr>
        <w:t xml:space="preserve">за пределами нашей сети. </w:t>
      </w:r>
    </w:p>
    <w:p w14:paraId="148AAAD4" w14:textId="77777777" w:rsidR="001D1243" w:rsidRPr="00283671" w:rsidRDefault="001D1243" w:rsidP="003F52A2">
      <w:pPr>
        <w:spacing w:after="0" w:line="240" w:lineRule="auto"/>
        <w:rPr>
          <w:rFonts w:ascii="Times New Roman" w:eastAsia="Times New Roman" w:hAnsi="Times New Roman" w:cs="Times New Roman"/>
          <w:sz w:val="24"/>
          <w:szCs w:val="24"/>
        </w:rPr>
      </w:pPr>
    </w:p>
    <w:p w14:paraId="7402974C" w14:textId="042ABA45" w:rsidR="003F52A2" w:rsidRPr="00283671" w:rsidRDefault="004B6835" w:rsidP="003F52A2">
      <w:pPr>
        <w:spacing w:after="0" w:line="240" w:lineRule="auto"/>
        <w:rPr>
          <w:rFonts w:ascii="Times New Roman" w:eastAsia="Times New Roman" w:hAnsi="Times New Roman" w:cs="Times New Roman"/>
          <w:sz w:val="24"/>
          <w:szCs w:val="24"/>
        </w:rPr>
      </w:pPr>
      <w:r w:rsidRPr="00283671">
        <w:rPr>
          <w:rFonts w:ascii="Times New Roman" w:hAnsi="Times New Roman"/>
          <w:b/>
          <w:sz w:val="24"/>
        </w:rPr>
        <w:t xml:space="preserve">Позвоните в наш отдел поддержки клиентов по телефону </w:t>
      </w:r>
      <w:r w:rsidRPr="00283671">
        <w:rPr>
          <w:rFonts w:ascii="Times New Roman" w:hAnsi="Times New Roman"/>
          <w:b/>
          <w:i/>
          <w:color w:val="4472C4" w:themeColor="accent1"/>
          <w:sz w:val="24"/>
        </w:rPr>
        <w:t>[800-xxx-xxxx]</w:t>
      </w:r>
      <w:r w:rsidRPr="00283671">
        <w:rPr>
          <w:rFonts w:ascii="Times New Roman" w:hAnsi="Times New Roman"/>
          <w:b/>
          <w:sz w:val="24"/>
        </w:rPr>
        <w:t>, чтобы выбрать или сменить основного поставщика медицинских услуг.</w:t>
      </w:r>
      <w:r w:rsidRPr="00283671">
        <w:rPr>
          <w:rFonts w:ascii="Times New Roman" w:hAnsi="Times New Roman"/>
          <w:sz w:val="24"/>
        </w:rPr>
        <w:t xml:space="preserve"> Вы можете сохранить своего текущего основного поставщика услуг, если он входит в нашу сеть поставщиков. Ваш основной поставщик услуг поможет вам принять решение, если вам необходим визит к другому врачу или специалисту. Они могут дать вам направление, если необходимо.</w:t>
      </w:r>
      <w:r w:rsidR="001756FE" w:rsidRPr="00283671">
        <w:t xml:space="preserve"> </w:t>
      </w:r>
      <w:r w:rsidRPr="00283671">
        <w:rPr>
          <w:rFonts w:ascii="Times New Roman" w:hAnsi="Times New Roman"/>
          <w:sz w:val="24"/>
        </w:rPr>
        <w:t>Если вы хотите обратиться к определенному специалисту или в определенную больницу, вам понадобится направление от вашего основного поставщика услуг. вы должны получить утверждение вашего основного поставщика услуг, прежде чем обратиться к другому врачу.</w:t>
      </w:r>
      <w:r w:rsidR="00B14810" w:rsidRPr="00283671">
        <w:t xml:space="preserve"> </w:t>
      </w:r>
    </w:p>
    <w:p w14:paraId="30B19D97" w14:textId="77777777" w:rsidR="00B36235" w:rsidRPr="00283671" w:rsidRDefault="00B36235" w:rsidP="003F52A2">
      <w:pPr>
        <w:spacing w:after="0" w:line="240" w:lineRule="auto"/>
        <w:rPr>
          <w:rFonts w:ascii="Times New Roman" w:eastAsia="Times New Roman" w:hAnsi="Times New Roman" w:cs="Times New Roman"/>
          <w:sz w:val="24"/>
          <w:szCs w:val="24"/>
        </w:rPr>
      </w:pPr>
    </w:p>
    <w:p w14:paraId="031F9954" w14:textId="22CF6196" w:rsidR="00B36235" w:rsidRPr="00283671" w:rsidRDefault="00D40714"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lastRenderedPageBreak/>
        <w:t xml:space="preserve">Помимо выбора основного поставщика услуг, вы можете обратиться к специалисту по женскому здоровью без направления. Это может быть </w:t>
      </w:r>
      <w:r w:rsidR="00CF33CA" w:rsidRPr="00283671">
        <w:rPr>
          <w:rFonts w:ascii="Times New Roman" w:hAnsi="Times New Roman"/>
          <w:sz w:val="24"/>
        </w:rPr>
        <w:t>акушер-гинеколог (obstetrician and gynecologist)</w:t>
      </w:r>
      <w:r w:rsidRPr="00283671">
        <w:rPr>
          <w:rFonts w:ascii="Times New Roman" w:hAnsi="Times New Roman"/>
          <w:sz w:val="24"/>
        </w:rPr>
        <w:t xml:space="preserve"> </w:t>
      </w:r>
      <w:r w:rsidR="003F52A2" w:rsidRPr="00283671">
        <w:rPr>
          <w:rFonts w:ascii="Times New Roman" w:hAnsi="Times New Roman"/>
          <w:sz w:val="24"/>
          <w:szCs w:val="24"/>
        </w:rPr>
        <w:t>(OB/GYN)</w:t>
      </w:r>
      <w:r w:rsidRPr="00283671">
        <w:rPr>
          <w:rFonts w:ascii="Times New Roman" w:hAnsi="Times New Roman"/>
          <w:sz w:val="24"/>
        </w:rPr>
        <w:t>, медсестра-акушерка или лицензированная акушерка.</w:t>
      </w:r>
    </w:p>
    <w:p w14:paraId="507019BE" w14:textId="64D1FAEC" w:rsidR="00B554B3" w:rsidRPr="00283671" w:rsidRDefault="00B554B3" w:rsidP="003F52A2">
      <w:pPr>
        <w:spacing w:after="0" w:line="240" w:lineRule="auto"/>
        <w:rPr>
          <w:rFonts w:ascii="Times New Roman" w:eastAsia="Times New Roman" w:hAnsi="Times New Roman" w:cs="Times New Roman"/>
          <w:sz w:val="24"/>
          <w:szCs w:val="24"/>
        </w:rPr>
      </w:pPr>
    </w:p>
    <w:p w14:paraId="1C855546" w14:textId="00CFA605" w:rsidR="00B554B3" w:rsidRPr="00283671" w:rsidRDefault="00230F1F" w:rsidP="00F06576">
      <w:pPr>
        <w:pStyle w:val="Heading2"/>
        <w:rPr>
          <w:rFonts w:eastAsia="Times New Roman"/>
          <w:b/>
          <w:bCs/>
        </w:rPr>
      </w:pPr>
      <w:bookmarkStart w:id="13" w:name="_Toc148349889"/>
      <w:r w:rsidRPr="00283671">
        <w:rPr>
          <w:b/>
        </w:rPr>
        <w:t>Обсуждение потребностей в отношении здоровья для новых членов</w:t>
      </w:r>
      <w:bookmarkEnd w:id="13"/>
    </w:p>
    <w:p w14:paraId="469797A8" w14:textId="08DF7516" w:rsidR="00B554B3" w:rsidRPr="00283671" w:rsidRDefault="00262889" w:rsidP="00B554B3">
      <w:pPr>
        <w:spacing w:after="0" w:line="240" w:lineRule="auto"/>
        <w:rPr>
          <w:rFonts w:ascii="Times New Roman" w:eastAsia="Times New Roman" w:hAnsi="Times New Roman" w:cs="Times New Roman"/>
          <w:sz w:val="24"/>
          <w:szCs w:val="24"/>
        </w:rPr>
      </w:pPr>
      <w:r w:rsidRPr="00283671">
        <w:rPr>
          <w:rFonts w:ascii="Times New Roman" w:hAnsi="Times New Roman"/>
          <w:i/>
          <w:iCs/>
          <w:color w:val="4472C4" w:themeColor="accent1"/>
          <w:sz w:val="24"/>
          <w:szCs w:val="24"/>
        </w:rPr>
        <w:t>[HMO]</w:t>
      </w:r>
      <w:r w:rsidR="00E63234" w:rsidRPr="00283671">
        <w:rPr>
          <w:rFonts w:ascii="Times New Roman" w:hAnsi="Times New Roman"/>
          <w:sz w:val="24"/>
        </w:rPr>
        <w:t xml:space="preserve"> свяжется с вами через </w:t>
      </w:r>
      <w:r w:rsidR="00B554B3" w:rsidRPr="00283671">
        <w:rPr>
          <w:rFonts w:ascii="Times New Roman" w:hAnsi="Times New Roman"/>
          <w:i/>
          <w:iCs/>
          <w:color w:val="4472C4" w:themeColor="accent1"/>
          <w:sz w:val="24"/>
          <w:szCs w:val="24"/>
        </w:rPr>
        <w:t>[insert contact method]</w:t>
      </w:r>
      <w:r w:rsidR="00CF33CA" w:rsidRPr="00283671">
        <w:rPr>
          <w:rFonts w:ascii="Times New Roman" w:hAnsi="Times New Roman"/>
          <w:i/>
          <w:iCs/>
          <w:color w:val="4472C4" w:themeColor="accent1"/>
          <w:sz w:val="24"/>
          <w:szCs w:val="24"/>
        </w:rPr>
        <w:t xml:space="preserve"> </w:t>
      </w:r>
      <w:r w:rsidR="00E63234" w:rsidRPr="00283671">
        <w:rPr>
          <w:rFonts w:ascii="Times New Roman" w:hAnsi="Times New Roman"/>
          <w:sz w:val="24"/>
        </w:rPr>
        <w:t xml:space="preserve">чтобы поговорить с вами о ваших индивидуальных потребностях и обстоятельствах в отношении здоровья. Вы можете спросить о ресурсах в вашем сообществе или о ресурсах, которые могут быть вам доступны в рамках вашего нового плана медицинского обслуживания. Они могут узнать больше о вас и помочь вам в достижении ваших целей в области здоровья. Позвоните </w:t>
      </w:r>
      <w:r w:rsidR="00B554B3" w:rsidRPr="00283671">
        <w:rPr>
          <w:rFonts w:ascii="Times New Roman" w:hAnsi="Times New Roman"/>
          <w:i/>
          <w:iCs/>
          <w:color w:val="4472C4" w:themeColor="accent1"/>
          <w:sz w:val="24"/>
          <w:szCs w:val="24"/>
        </w:rPr>
        <w:t>[800-xxx-xxx]</w:t>
      </w:r>
      <w:r w:rsidR="00E63234" w:rsidRPr="00283671">
        <w:rPr>
          <w:rFonts w:ascii="Times New Roman" w:hAnsi="Times New Roman"/>
          <w:sz w:val="24"/>
        </w:rPr>
        <w:t>, чтобы начать.</w:t>
      </w:r>
    </w:p>
    <w:p w14:paraId="79160F5A" w14:textId="77777777" w:rsidR="00B36235" w:rsidRPr="00283671" w:rsidRDefault="00B36235" w:rsidP="003F52A2">
      <w:pPr>
        <w:spacing w:after="0" w:line="240" w:lineRule="auto"/>
        <w:rPr>
          <w:rFonts w:ascii="Times New Roman" w:eastAsia="Times New Roman" w:hAnsi="Times New Roman" w:cs="Times New Roman"/>
          <w:sz w:val="24"/>
          <w:szCs w:val="24"/>
        </w:rPr>
      </w:pPr>
    </w:p>
    <w:p w14:paraId="386338B9" w14:textId="6ED5D06F" w:rsidR="003F52A2" w:rsidRPr="00283671" w:rsidRDefault="00E04CA3" w:rsidP="0061683E">
      <w:pPr>
        <w:pStyle w:val="Heading1"/>
        <w:rPr>
          <w:rFonts w:eastAsia="Calibri"/>
        </w:rPr>
      </w:pPr>
      <w:bookmarkStart w:id="14" w:name="_Toc148349890"/>
      <w:r w:rsidRPr="00283671">
        <w:t>ДОСТУП К НЕОБХОДИМОЙ ВАМ МЕДИЦИНСКОЙ ПОМОЩИ</w:t>
      </w:r>
      <w:bookmarkEnd w:id="14"/>
    </w:p>
    <w:p w14:paraId="5183EDF8" w14:textId="77777777" w:rsidR="003F52A2" w:rsidRPr="00283671" w:rsidRDefault="003F52A2" w:rsidP="00230F1F">
      <w:pPr>
        <w:pStyle w:val="Heading2"/>
        <w:rPr>
          <w:rFonts w:eastAsia="Calibri"/>
          <w:b/>
          <w:bCs/>
        </w:rPr>
      </w:pPr>
      <w:bookmarkStart w:id="15" w:name="_Toc148349891"/>
      <w:r w:rsidRPr="00283671">
        <w:rPr>
          <w:b/>
        </w:rPr>
        <w:t>Неотложная (экстренная) медицинская помощь</w:t>
      </w:r>
      <w:bookmarkEnd w:id="15"/>
    </w:p>
    <w:p w14:paraId="4D4D17FD" w14:textId="008E138D" w:rsidR="003F52A2" w:rsidRPr="00283671" w:rsidRDefault="003F52A2"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Неотложная помощь — это помощь, которая необходима немедленно при заболевании, травме, симптоме или очень серьезном состоянии. Ниже приведены некоторые примеры:</w:t>
      </w:r>
    </w:p>
    <w:p w14:paraId="219E1709"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48E66ABE" w14:textId="73F1106E" w:rsidR="003F52A2" w:rsidRPr="0028367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Удушье</w:t>
      </w:r>
      <w:r w:rsidR="004F5361" w:rsidRPr="00283671">
        <w:rPr>
          <w:i/>
          <w:noProof/>
          <w:color w:val="0000FF"/>
        </w:rPr>
        <mc:AlternateContent>
          <mc:Choice Requires="wps">
            <w:drawing>
              <wp:anchor distT="0" distB="0" distL="114300" distR="114300" simplePos="0" relativeHeight="251658241" behindDoc="0" locked="1" layoutInCell="1" allowOverlap="1" wp14:anchorId="021043B3" wp14:editId="267FD2CD">
                <wp:simplePos x="0" y="0"/>
                <wp:positionH relativeFrom="page">
                  <wp:posOffset>3390265</wp:posOffset>
                </wp:positionH>
                <wp:positionV relativeFrom="bottomMargin">
                  <wp:posOffset>-3598545</wp:posOffset>
                </wp:positionV>
                <wp:extent cx="3524250" cy="853440"/>
                <wp:effectExtent l="0" t="0" r="19050" b="22860"/>
                <wp:wrapNone/>
                <wp:docPr id="1" name="Rectangle 1"/>
                <wp:cNvGraphicFramePr/>
                <a:graphic xmlns:a="http://schemas.openxmlformats.org/drawingml/2006/main">
                  <a:graphicData uri="http://schemas.microsoft.com/office/word/2010/wordprocessingShape">
                    <wps:wsp>
                      <wps:cNvSpPr/>
                      <wps:spPr>
                        <a:xfrm>
                          <a:off x="0" y="0"/>
                          <a:ext cx="3524250" cy="853440"/>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4C79B3BC" w14:textId="77777777" w:rsidR="004F5361" w:rsidRPr="003B7613" w:rsidRDefault="004F5361" w:rsidP="004F5361">
                            <w:pPr>
                              <w:jc w:val="center"/>
                              <w:rPr>
                                <w:rFonts w:ascii="Times New Roman" w:hAnsi="Times New Roman" w:cs="Times New Roman"/>
                                <w:sz w:val="28"/>
                                <w:szCs w:val="28"/>
                              </w:rPr>
                            </w:pPr>
                            <w:r w:rsidRPr="003B7613">
                              <w:rPr>
                                <w:rFonts w:ascii="Times New Roman" w:hAnsi="Times New Roman" w:cs="Times New Roman"/>
                                <w:b/>
                                <w:sz w:val="28"/>
                              </w:rPr>
                              <w:t>Если у вас экстренная ситуация, позвоните по номеру 9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043B3" id="Rectangle 1" o:spid="_x0000_s1027" style="position:absolute;left:0;text-align:left;margin-left:266.95pt;margin-top:-283.35pt;width:277.5pt;height:67.2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" fillcolor="#f2f2f2" strokecolor="windowText" strokeweight=".5pt">
                <v:textbox>
                  <w:txbxContent>
                    <w:p w14:paraId="4C79B3BC" w14:textId="77777777" w:rsidR="004F5361" w:rsidRPr="003B7613" w:rsidRDefault="004F5361" w:rsidP="004F5361">
                      <w:pPr>
                        <w:jc w:val="center"/>
                        <w:rPr>
                          <w:rFonts w:ascii="Times New Roman" w:hAnsi="Times New Roman" w:cs="Times New Roman"/>
                          <w:sz w:val="28"/>
                          <w:szCs w:val="28"/>
                        </w:rPr>
                      </w:pPr>
                      <w:r w:rsidRPr="003B7613">
                        <w:rPr>
                          <w:rFonts w:ascii="Times New Roman" w:hAnsi="Times New Roman" w:cs="Times New Roman"/>
                          <w:b/>
                          <w:sz w:val="28"/>
                        </w:rPr>
                        <w:t xml:space="preserve">Если </w:t>
                      </w:r>
                      <w:r w:rsidRPr="003B7613">
                        <w:rPr>
                          <w:rFonts w:ascii="Times New Roman" w:hAnsi="Times New Roman" w:cs="Times New Roman"/>
                          <w:b/>
                          <w:sz w:val="28"/>
                        </w:rPr>
                        <w:t>у вас экстренная ситуация, позвоните по номеру 911</w:t>
                      </w:r>
                    </w:p>
                  </w:txbxContent>
                </v:textbox>
                <w10:wrap anchorx="page" anchory="margin"/>
                <w10:anchorlock/>
              </v:rect>
            </w:pict>
          </mc:Fallback>
        </mc:AlternateContent>
      </w:r>
    </w:p>
    <w:p w14:paraId="4A99D6E3" w14:textId="77777777" w:rsidR="003F52A2" w:rsidRPr="0028367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Судороги</w:t>
      </w:r>
    </w:p>
    <w:p w14:paraId="0AD59078" w14:textId="77777777" w:rsidR="003F52A2" w:rsidRPr="0028367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Длительные или повторяющиеся припадки</w:t>
      </w:r>
    </w:p>
    <w:p w14:paraId="3E140271" w14:textId="77777777" w:rsidR="003F52A2" w:rsidRPr="0028367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Серьезные переломы костей</w:t>
      </w:r>
    </w:p>
    <w:p w14:paraId="20AE8165" w14:textId="77777777" w:rsidR="003F52A2" w:rsidRPr="0028367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Сильные ожоги</w:t>
      </w:r>
    </w:p>
    <w:p w14:paraId="61A6B916" w14:textId="77777777" w:rsidR="003F52A2" w:rsidRPr="0028367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Сильная боль</w:t>
      </w:r>
    </w:p>
    <w:p w14:paraId="54176013" w14:textId="77777777" w:rsidR="003F52A2" w:rsidRPr="0028367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Сильное или необычное кровотечение</w:t>
      </w:r>
    </w:p>
    <w:p w14:paraId="1FCDA600" w14:textId="77777777" w:rsidR="003F52A2" w:rsidRPr="0028367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Подозрение на инфаркт</w:t>
      </w:r>
    </w:p>
    <w:p w14:paraId="2F661376" w14:textId="77777777" w:rsidR="003F52A2" w:rsidRPr="0028367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Подозрение на отравление</w:t>
      </w:r>
    </w:p>
    <w:p w14:paraId="7A0557F3" w14:textId="77777777" w:rsidR="003F52A2" w:rsidRPr="0028367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Подозрение на инсульт</w:t>
      </w:r>
    </w:p>
    <w:p w14:paraId="3A0C0D6C" w14:textId="77777777" w:rsidR="003F52A2" w:rsidRPr="0028367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Проблемы с дыханием</w:t>
      </w:r>
    </w:p>
    <w:p w14:paraId="7B6BC3B8" w14:textId="77777777" w:rsidR="003F52A2" w:rsidRPr="00283671"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 xml:space="preserve">Бессознательное состояние </w:t>
      </w:r>
    </w:p>
    <w:p w14:paraId="2F8FCEF6" w14:textId="4238CE7A" w:rsidR="00BA530A" w:rsidRPr="00283671" w:rsidRDefault="00BA530A" w:rsidP="003F52A2">
      <w:pPr>
        <w:spacing w:after="0" w:line="240" w:lineRule="auto"/>
        <w:rPr>
          <w:rFonts w:ascii="Times New Roman" w:eastAsia="Times New Roman" w:hAnsi="Times New Roman" w:cs="Times New Roman"/>
          <w:b/>
          <w:bCs/>
          <w:sz w:val="24"/>
          <w:szCs w:val="24"/>
        </w:rPr>
      </w:pPr>
    </w:p>
    <w:p w14:paraId="6C202D9A" w14:textId="2002E010" w:rsidR="00BA530A" w:rsidRPr="00283671" w:rsidRDefault="00BA530A" w:rsidP="00BA530A">
      <w:pPr>
        <w:spacing w:after="0" w:line="240" w:lineRule="auto"/>
        <w:rPr>
          <w:rFonts w:ascii="Times New Roman" w:eastAsia="Times New Roman" w:hAnsi="Times New Roman" w:cs="Times New Roman"/>
          <w:b/>
          <w:bCs/>
          <w:sz w:val="24"/>
          <w:szCs w:val="24"/>
        </w:rPr>
      </w:pPr>
      <w:r w:rsidRPr="00283671">
        <w:rPr>
          <w:rFonts w:ascii="Times New Roman" w:hAnsi="Times New Roman"/>
          <w:b/>
          <w:sz w:val="24"/>
        </w:rPr>
        <w:t>Если вам необходимы экстренные медицинские услуги, обратитесь за помощью как можно быстрее</w:t>
      </w:r>
      <w:r w:rsidRPr="00283671">
        <w:rPr>
          <w:rFonts w:ascii="Times New Roman" w:hAnsi="Times New Roman"/>
          <w:sz w:val="24"/>
        </w:rPr>
        <w:t xml:space="preserve">. Постарайтесь обратиться в </w:t>
      </w:r>
      <w:r w:rsidR="00262889" w:rsidRPr="00283671">
        <w:rPr>
          <w:rFonts w:ascii="Times New Roman" w:hAnsi="Times New Roman"/>
          <w:i/>
          <w:color w:val="4472C4" w:themeColor="accent1"/>
          <w:sz w:val="24"/>
        </w:rPr>
        <w:t>[</w:t>
      </w:r>
      <w:r w:rsidR="00CF33CA" w:rsidRPr="00283671">
        <w:rPr>
          <w:rFonts w:ascii="Times New Roman" w:hAnsi="Times New Roman"/>
          <w:i/>
          <w:iCs/>
          <w:color w:val="4472C4" w:themeColor="accent1"/>
          <w:sz w:val="24"/>
          <w:szCs w:val="20"/>
        </w:rPr>
        <w:t>HMO Program Name</w:t>
      </w:r>
      <w:r w:rsidR="00262889" w:rsidRPr="00283671">
        <w:rPr>
          <w:rFonts w:ascii="Times New Roman" w:hAnsi="Times New Roman"/>
          <w:i/>
          <w:color w:val="4472C4" w:themeColor="accent1"/>
          <w:sz w:val="24"/>
        </w:rPr>
        <w:t>]</w:t>
      </w:r>
      <w:r w:rsidRPr="00283671">
        <w:rPr>
          <w:rFonts w:ascii="Times New Roman" w:hAnsi="Times New Roman"/>
          <w:sz w:val="24"/>
        </w:rPr>
        <w:t xml:space="preserve"> больницу или отделение скорой помощи за помощью, если сможете. Если ваше состояние требует неотложной помощи, обратитесь к ближайшему поставщику (в больницу, к врачу или в клинику). </w:t>
      </w:r>
      <w:r w:rsidRPr="00283671">
        <w:rPr>
          <w:rFonts w:ascii="Times New Roman" w:hAnsi="Times New Roman"/>
          <w:b/>
          <w:bCs/>
          <w:sz w:val="24"/>
        </w:rPr>
        <w:t>Позвоните по телефону 911 или в местную полицию или пожарную службу для срочной медицинской помощи,</w:t>
      </w:r>
      <w:r w:rsidRPr="00283671">
        <w:rPr>
          <w:rFonts w:ascii="Times New Roman" w:hAnsi="Times New Roman"/>
          <w:sz w:val="24"/>
        </w:rPr>
        <w:t xml:space="preserve"> </w:t>
      </w:r>
      <w:r w:rsidRPr="00283671">
        <w:rPr>
          <w:rFonts w:ascii="Times New Roman" w:hAnsi="Times New Roman"/>
          <w:b/>
          <w:sz w:val="24"/>
        </w:rPr>
        <w:t xml:space="preserve">если чрезвычайная ситуация очень серьезная и вы не можете добраться до ближайшего поставщика. </w:t>
      </w:r>
    </w:p>
    <w:p w14:paraId="111EC283"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6418C745" w14:textId="0D52FD72" w:rsidR="003F52A2" w:rsidRPr="00283671" w:rsidRDefault="003F52A2"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вы вынуждены обратиться в больницу или отделение скорой помощи, не входящие в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вы или кто-либо другой должны позвонить в </w:t>
      </w:r>
      <w:r w:rsidR="00262889" w:rsidRPr="00283671">
        <w:rPr>
          <w:rFonts w:ascii="Times New Roman" w:hAnsi="Times New Roman"/>
          <w:i/>
          <w:iCs/>
          <w:color w:val="4472C4" w:themeColor="accent1"/>
          <w:sz w:val="24"/>
          <w:szCs w:val="24"/>
        </w:rPr>
        <w:t>[HMO]</w:t>
      </w:r>
      <w:r w:rsidR="00995ECE" w:rsidRPr="00283671">
        <w:rPr>
          <w:rFonts w:ascii="Times New Roman" w:hAnsi="Times New Roman"/>
          <w:i/>
          <w:iCs/>
          <w:color w:val="4472C4" w:themeColor="accent1"/>
          <w:sz w:val="24"/>
          <w:szCs w:val="24"/>
        </w:rPr>
        <w:t xml:space="preserve"> </w:t>
      </w:r>
      <w:r w:rsidRPr="00283671">
        <w:rPr>
          <w:rFonts w:ascii="Times New Roman" w:hAnsi="Times New Roman"/>
          <w:sz w:val="24"/>
        </w:rPr>
        <w:t xml:space="preserve">по телефону </w:t>
      </w:r>
      <w:r w:rsidRPr="00283671">
        <w:rPr>
          <w:rFonts w:ascii="Times New Roman" w:hAnsi="Times New Roman"/>
          <w:b/>
          <w:i/>
          <w:color w:val="4472C4" w:themeColor="accent1"/>
          <w:sz w:val="24"/>
        </w:rPr>
        <w:t>[800-xxx-xxxx]</w:t>
      </w:r>
      <w:r w:rsidRPr="00283671">
        <w:rPr>
          <w:rFonts w:ascii="Times New Roman" w:hAnsi="Times New Roman"/>
          <w:sz w:val="24"/>
        </w:rPr>
        <w:t xml:space="preserve"> при первой возможности, чтобы сообщить нам о случившемся.</w:t>
      </w:r>
    </w:p>
    <w:p w14:paraId="5C346783" w14:textId="77777777" w:rsidR="00150F57" w:rsidRPr="00283671" w:rsidRDefault="00150F57">
      <w:pPr>
        <w:spacing w:after="0" w:line="240" w:lineRule="auto"/>
        <w:rPr>
          <w:rFonts w:ascii="Times New Roman" w:eastAsia="Times New Roman" w:hAnsi="Times New Roman" w:cs="Times New Roman"/>
          <w:sz w:val="24"/>
          <w:szCs w:val="24"/>
        </w:rPr>
      </w:pPr>
    </w:p>
    <w:p w14:paraId="25A19E4D" w14:textId="181A5D12" w:rsidR="003F52A2" w:rsidRPr="00283671" w:rsidRDefault="00BA530A">
      <w:pPr>
        <w:spacing w:after="0" w:line="240" w:lineRule="auto"/>
        <w:rPr>
          <w:rFonts w:ascii="Times New Roman" w:eastAsia="Times New Roman" w:hAnsi="Times New Roman" w:cs="Times New Roman"/>
          <w:b/>
          <w:bCs/>
          <w:sz w:val="24"/>
          <w:szCs w:val="24"/>
        </w:rPr>
      </w:pPr>
      <w:r w:rsidRPr="00283671">
        <w:rPr>
          <w:rFonts w:ascii="Times New Roman" w:hAnsi="Times New Roman"/>
          <w:sz w:val="24"/>
        </w:rPr>
        <w:t xml:space="preserve">Вам не требуется одобрение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или вашего основного поставщика услуг, прежде чем обращаться за неотложной помощью.</w:t>
      </w:r>
    </w:p>
    <w:p w14:paraId="6C19DA3E" w14:textId="77777777" w:rsidR="00BA530A" w:rsidRPr="00283671" w:rsidRDefault="00BA530A" w:rsidP="007A2A16">
      <w:pPr>
        <w:spacing w:after="0" w:line="240" w:lineRule="auto"/>
        <w:rPr>
          <w:rFonts w:ascii="Times New Roman" w:eastAsia="Times New Roman" w:hAnsi="Times New Roman" w:cs="Times New Roman"/>
          <w:sz w:val="24"/>
          <w:szCs w:val="24"/>
        </w:rPr>
      </w:pPr>
    </w:p>
    <w:p w14:paraId="6450CBCA" w14:textId="58814CE8" w:rsidR="00182F26" w:rsidRPr="00283671" w:rsidRDefault="003F52A2" w:rsidP="007A2A16">
      <w:pPr>
        <w:spacing w:after="0" w:line="240" w:lineRule="auto"/>
        <w:rPr>
          <w:rFonts w:ascii="Times New Roman" w:eastAsia="Times New Roman" w:hAnsi="Times New Roman" w:cs="Times New Roman"/>
          <w:sz w:val="24"/>
          <w:szCs w:val="24"/>
        </w:rPr>
      </w:pPr>
      <w:r w:rsidRPr="00283671">
        <w:rPr>
          <w:rFonts w:ascii="Times New Roman" w:hAnsi="Times New Roman"/>
          <w:sz w:val="24"/>
        </w:rPr>
        <w:t>Помните, что отделения скорой помощи в больницах предназначены только для реальных чрезвычайных ситуаций.</w:t>
      </w:r>
      <w:r w:rsidR="00195268" w:rsidRPr="00283671">
        <w:rPr>
          <w:rFonts w:ascii="Times New Roman" w:hAnsi="Times New Roman"/>
          <w:sz w:val="24"/>
        </w:rPr>
        <w:t xml:space="preserve"> </w:t>
      </w:r>
      <w:r w:rsidRPr="00283671">
        <w:rPr>
          <w:rFonts w:ascii="Times New Roman" w:hAnsi="Times New Roman"/>
          <w:sz w:val="24"/>
        </w:rPr>
        <w:t xml:space="preserve">Если ваше состояние не является очень серьезным, позвоните своему врачу или по нашему круглосуточному номеру службы экстренной помощи по телефону </w:t>
      </w:r>
      <w:r w:rsidRPr="00283671">
        <w:rPr>
          <w:rFonts w:ascii="Times New Roman" w:hAnsi="Times New Roman"/>
          <w:i/>
          <w:iCs/>
          <w:color w:val="4472C4" w:themeColor="accent1"/>
          <w:sz w:val="24"/>
          <w:szCs w:val="24"/>
        </w:rPr>
        <w:t>[800-xxx-xxxx]</w:t>
      </w:r>
      <w:r w:rsidRPr="00283671">
        <w:rPr>
          <w:rFonts w:ascii="Times New Roman" w:hAnsi="Times New Roman"/>
          <w:sz w:val="24"/>
        </w:rPr>
        <w:t xml:space="preserve">, прежде чем идти в отделение скорой помощи. Если вы не знаете, является ли ваша болезнь или травма чрезвычайной ситуацией, позвоните </w:t>
      </w:r>
      <w:r w:rsidRPr="00283671">
        <w:rPr>
          <w:rFonts w:ascii="Times New Roman" w:hAnsi="Times New Roman"/>
          <w:color w:val="4472C4" w:themeColor="accent1"/>
          <w:sz w:val="24"/>
        </w:rPr>
        <w:t>[Note to HMO: Insert applicable instructions here—call clinic, doctor, 24-hour number, nurse line, etc.]</w:t>
      </w:r>
      <w:r w:rsidRPr="00283671">
        <w:rPr>
          <w:rFonts w:ascii="Times New Roman" w:hAnsi="Times New Roman"/>
          <w:sz w:val="24"/>
        </w:rPr>
        <w:t>. Мы сообщим вам, где можно получить медицинскую помощь.</w:t>
      </w:r>
      <w:r w:rsidR="00195268" w:rsidRPr="00283671">
        <w:rPr>
          <w:rFonts w:ascii="Times New Roman" w:hAnsi="Times New Roman"/>
          <w:sz w:val="24"/>
        </w:rPr>
        <w:t xml:space="preserve"> </w:t>
      </w:r>
      <w:r w:rsidRPr="00283671">
        <w:rPr>
          <w:rFonts w:ascii="Times New Roman" w:hAnsi="Times New Roman"/>
          <w:b/>
          <w:sz w:val="24"/>
        </w:rPr>
        <w:t xml:space="preserve">Возможно, вам придется внести доплату, если вы обратитесь в отделение скорой помощи за медицинской помощью, не являющейся неотложной. </w:t>
      </w:r>
    </w:p>
    <w:p w14:paraId="24303E34" w14:textId="287828E8" w:rsidR="007A2A16" w:rsidRPr="00283671" w:rsidRDefault="007A2A16" w:rsidP="00405393">
      <w:pPr>
        <w:spacing w:after="0" w:line="240" w:lineRule="auto"/>
        <w:rPr>
          <w:rFonts w:ascii="Times New Roman" w:eastAsia="Times New Roman" w:hAnsi="Times New Roman" w:cs="Times New Roman"/>
          <w:sz w:val="21"/>
          <w:szCs w:val="21"/>
        </w:rPr>
      </w:pPr>
    </w:p>
    <w:p w14:paraId="252DB434" w14:textId="163E0040" w:rsidR="003F52A2" w:rsidRPr="00283671" w:rsidRDefault="003F52A2" w:rsidP="00230F1F">
      <w:pPr>
        <w:pStyle w:val="Heading2"/>
        <w:rPr>
          <w:rFonts w:eastAsia="Calibri"/>
          <w:b/>
          <w:bCs/>
        </w:rPr>
      </w:pPr>
      <w:bookmarkStart w:id="16" w:name="_Toc148349892"/>
      <w:r w:rsidRPr="00283671">
        <w:rPr>
          <w:b/>
        </w:rPr>
        <w:t>Неотложная медицинская помощь</w:t>
      </w:r>
      <w:bookmarkEnd w:id="16"/>
    </w:p>
    <w:p w14:paraId="6566F579" w14:textId="13EBC3FA" w:rsidR="003F52A2" w:rsidRPr="00283671" w:rsidRDefault="003F52A2" w:rsidP="003F52A2">
      <w:pPr>
        <w:keepNext/>
        <w:keepLines/>
        <w:spacing w:after="0" w:line="240" w:lineRule="auto"/>
        <w:rPr>
          <w:rFonts w:ascii="Times New Roman" w:eastAsia="Times New Roman" w:hAnsi="Times New Roman" w:cs="Times New Roman"/>
          <w:sz w:val="24"/>
          <w:szCs w:val="24"/>
        </w:rPr>
      </w:pPr>
      <w:r w:rsidRPr="00283671">
        <w:rPr>
          <w:rFonts w:ascii="Times New Roman" w:hAnsi="Times New Roman"/>
          <w:sz w:val="24"/>
        </w:rPr>
        <w:t>Неотложная помощь — это помощь при заболевании, травме или состоянии, требующем немедленной медицинской помощи, но не требующем обращения в отделение скорой помощи. Ниже приведены некоторые примеры:</w:t>
      </w:r>
    </w:p>
    <w:p w14:paraId="39E400D8" w14:textId="77777777" w:rsidR="003F52A2" w:rsidRPr="00283671" w:rsidRDefault="003F52A2" w:rsidP="003F52A2">
      <w:pPr>
        <w:keepNext/>
        <w:keepLines/>
        <w:spacing w:after="0" w:line="240" w:lineRule="auto"/>
        <w:rPr>
          <w:rFonts w:ascii="Times New Roman" w:eastAsia="Times New Roman" w:hAnsi="Times New Roman" w:cs="Times New Roman"/>
          <w:sz w:val="21"/>
          <w:szCs w:val="21"/>
        </w:rPr>
      </w:pPr>
    </w:p>
    <w:p w14:paraId="7B0128CB" w14:textId="59677120" w:rsidR="003F52A2" w:rsidRPr="00283671" w:rsidRDefault="003C0D8E"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Синяки</w:t>
      </w:r>
    </w:p>
    <w:p w14:paraId="7686FB23" w14:textId="77777777" w:rsidR="003F52A2" w:rsidRPr="00283671"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Незначительные ожоги</w:t>
      </w:r>
    </w:p>
    <w:p w14:paraId="335D769C" w14:textId="77777777" w:rsidR="003F52A2" w:rsidRPr="00283671"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Незначительные порезы</w:t>
      </w:r>
    </w:p>
    <w:p w14:paraId="239C131E" w14:textId="77777777" w:rsidR="003F52A2" w:rsidRPr="00283671"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Большинство переломов костей</w:t>
      </w:r>
    </w:p>
    <w:p w14:paraId="35963493" w14:textId="77777777" w:rsidR="003F52A2" w:rsidRPr="00283671"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Большинство лекарственных реакций</w:t>
      </w:r>
    </w:p>
    <w:p w14:paraId="5E6BBA9A" w14:textId="77777777" w:rsidR="003F52A2" w:rsidRPr="00283671"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Незначительное кровотечение</w:t>
      </w:r>
    </w:p>
    <w:p w14:paraId="65E27F8F" w14:textId="77777777" w:rsidR="003F52A2" w:rsidRPr="00283671"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283671">
        <w:rPr>
          <w:rFonts w:ascii="Times New Roman" w:hAnsi="Times New Roman"/>
          <w:sz w:val="24"/>
        </w:rPr>
        <w:t>Растяжения связок</w:t>
      </w:r>
    </w:p>
    <w:p w14:paraId="3D447414" w14:textId="77777777" w:rsidR="003F52A2" w:rsidRPr="00283671" w:rsidRDefault="003F52A2" w:rsidP="003F52A2">
      <w:pPr>
        <w:spacing w:after="0" w:line="240" w:lineRule="auto"/>
        <w:rPr>
          <w:rFonts w:ascii="Times New Roman" w:eastAsia="Times New Roman" w:hAnsi="Times New Roman" w:cs="Times New Roman"/>
          <w:sz w:val="21"/>
          <w:szCs w:val="21"/>
        </w:rPr>
      </w:pPr>
    </w:p>
    <w:p w14:paraId="06260906" w14:textId="164872EE" w:rsidR="003F52A2" w:rsidRPr="00283671" w:rsidRDefault="003F52A2" w:rsidP="003F52A2">
      <w:pPr>
        <w:spacing w:after="200" w:line="276" w:lineRule="auto"/>
        <w:rPr>
          <w:rFonts w:ascii="Times New Roman" w:eastAsia="Times New Roman" w:hAnsi="Times New Roman" w:cs="Times New Roman"/>
          <w:sz w:val="24"/>
          <w:szCs w:val="24"/>
        </w:rPr>
      </w:pPr>
      <w:r w:rsidRPr="00283671">
        <w:rPr>
          <w:rFonts w:ascii="Times New Roman" w:hAnsi="Times New Roman"/>
          <w:sz w:val="24"/>
        </w:rPr>
        <w:t xml:space="preserve">Вы должны получить неотложную медицинскую помощь от поставщиков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кроме случая, когда вы сначала получили наше разрешение посетить поставщика вне </w:t>
      </w:r>
      <w:r w:rsidRPr="00283671">
        <w:rPr>
          <w:rFonts w:ascii="Times New Roman" w:hAnsi="Times New Roman"/>
          <w:i/>
          <w:iCs/>
          <w:color w:val="4472C4" w:themeColor="accent1"/>
          <w:sz w:val="24"/>
          <w:szCs w:val="24"/>
        </w:rPr>
        <w:t>-</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Не обращайтесь в отделение скорой помощи больницы за неотложной медицинской помощью, если вы предварительно не получили разрешение от </w:t>
      </w:r>
      <w:r w:rsidR="00262889" w:rsidRPr="00283671">
        <w:rPr>
          <w:rFonts w:ascii="Times New Roman" w:hAnsi="Times New Roman"/>
          <w:i/>
          <w:iCs/>
          <w:color w:val="4472C4" w:themeColor="accent1"/>
          <w:sz w:val="24"/>
          <w:szCs w:val="24"/>
        </w:rPr>
        <w:t>[HMO]</w:t>
      </w:r>
      <w:r w:rsidRPr="00283671">
        <w:rPr>
          <w:rFonts w:ascii="Times New Roman" w:hAnsi="Times New Roman"/>
          <w:sz w:val="24"/>
        </w:rPr>
        <w:t>.</w:t>
      </w:r>
    </w:p>
    <w:p w14:paraId="3ED07861" w14:textId="6E813809" w:rsidR="00F71115" w:rsidRPr="00283671" w:rsidRDefault="00F71115" w:rsidP="00230F1F">
      <w:pPr>
        <w:pStyle w:val="Heading2"/>
        <w:rPr>
          <w:rFonts w:eastAsia="Calibri"/>
          <w:b/>
          <w:bCs/>
        </w:rPr>
      </w:pPr>
      <w:bookmarkStart w:id="17" w:name="_Toc148349893"/>
      <w:r w:rsidRPr="00283671">
        <w:rPr>
          <w:b/>
        </w:rPr>
        <w:t>Специализированный уход</w:t>
      </w:r>
      <w:bookmarkEnd w:id="17"/>
      <w:r w:rsidRPr="00283671">
        <w:rPr>
          <w:b/>
        </w:rPr>
        <w:t xml:space="preserve"> </w:t>
      </w:r>
    </w:p>
    <w:p w14:paraId="1D2CDC03" w14:textId="0B7B5D8C" w:rsidR="00E808D3" w:rsidRPr="00283671" w:rsidRDefault="00E808D3" w:rsidP="00E808D3">
      <w:pPr>
        <w:keepNext/>
        <w:keepLines/>
        <w:rPr>
          <w:rFonts w:ascii="Times New Roman" w:hAnsi="Times New Roman" w:cs="Times New Roman"/>
          <w:sz w:val="24"/>
          <w:szCs w:val="24"/>
        </w:rPr>
      </w:pPr>
      <w:r w:rsidRPr="00283671">
        <w:rPr>
          <w:rFonts w:ascii="Times New Roman" w:hAnsi="Times New Roman"/>
          <w:sz w:val="24"/>
        </w:rPr>
        <w:t>Специалист – это врач, который является экспертом в какой-либо области медицины. Существует много видов специалистов. Вот несколько примеров:</w:t>
      </w:r>
    </w:p>
    <w:p w14:paraId="5D012D3D" w14:textId="67AFC547" w:rsidR="00E808D3" w:rsidRPr="00283671" w:rsidRDefault="00E808D3" w:rsidP="00F32B30">
      <w:pPr>
        <w:numPr>
          <w:ilvl w:val="0"/>
          <w:numId w:val="21"/>
        </w:numPr>
        <w:spacing w:after="0" w:line="240" w:lineRule="auto"/>
        <w:rPr>
          <w:rFonts w:ascii="Times New Roman" w:hAnsi="Times New Roman" w:cs="Times New Roman"/>
          <w:sz w:val="24"/>
          <w:szCs w:val="24"/>
        </w:rPr>
      </w:pPr>
      <w:r w:rsidRPr="00283671">
        <w:rPr>
          <w:rFonts w:ascii="Times New Roman" w:hAnsi="Times New Roman"/>
          <w:sz w:val="24"/>
        </w:rPr>
        <w:t>Онкологи, которые лечат больных раком.</w:t>
      </w:r>
    </w:p>
    <w:p w14:paraId="11316850" w14:textId="37B48321" w:rsidR="00E808D3" w:rsidRPr="00283671" w:rsidRDefault="00E808D3" w:rsidP="00F32B30">
      <w:pPr>
        <w:numPr>
          <w:ilvl w:val="0"/>
          <w:numId w:val="21"/>
        </w:numPr>
        <w:spacing w:after="0" w:line="240" w:lineRule="auto"/>
        <w:rPr>
          <w:rFonts w:ascii="Times New Roman" w:hAnsi="Times New Roman" w:cs="Times New Roman"/>
          <w:sz w:val="24"/>
          <w:szCs w:val="24"/>
        </w:rPr>
      </w:pPr>
      <w:r w:rsidRPr="00283671">
        <w:rPr>
          <w:rFonts w:ascii="Times New Roman" w:hAnsi="Times New Roman"/>
          <w:sz w:val="24"/>
        </w:rPr>
        <w:t>Кардиологи, которые лечат людей с заболеваниями сердца.</w:t>
      </w:r>
    </w:p>
    <w:p w14:paraId="2D56689E" w14:textId="10F04C8E" w:rsidR="00E808D3" w:rsidRPr="00283671" w:rsidRDefault="00E808D3" w:rsidP="00F32B30">
      <w:pPr>
        <w:numPr>
          <w:ilvl w:val="0"/>
          <w:numId w:val="21"/>
        </w:numPr>
        <w:spacing w:after="0" w:line="240" w:lineRule="auto"/>
        <w:rPr>
          <w:rFonts w:ascii="Times New Roman" w:hAnsi="Times New Roman" w:cs="Times New Roman"/>
          <w:sz w:val="24"/>
          <w:szCs w:val="24"/>
        </w:rPr>
      </w:pPr>
      <w:r w:rsidRPr="00283671">
        <w:rPr>
          <w:rFonts w:ascii="Times New Roman" w:hAnsi="Times New Roman"/>
          <w:sz w:val="24"/>
        </w:rPr>
        <w:t>Ортопеды, которые лечат людей с определенными заболеваниями костей, суставов или мышц.</w:t>
      </w:r>
    </w:p>
    <w:p w14:paraId="1002156C" w14:textId="77777777" w:rsidR="00E808D3" w:rsidRPr="00283671" w:rsidRDefault="00E808D3" w:rsidP="00405393">
      <w:pPr>
        <w:spacing w:after="0" w:line="240" w:lineRule="auto"/>
        <w:ind w:left="720"/>
        <w:rPr>
          <w:rFonts w:ascii="Times New Roman" w:hAnsi="Times New Roman" w:cs="Times New Roman"/>
          <w:sz w:val="21"/>
          <w:szCs w:val="21"/>
        </w:rPr>
      </w:pPr>
    </w:p>
    <w:p w14:paraId="46A7A3B0" w14:textId="34B42BBE" w:rsidR="00F71115" w:rsidRPr="00283671" w:rsidRDefault="00E808D3" w:rsidP="00150DFA">
      <w:pPr>
        <w:rPr>
          <w:rFonts w:ascii="Times New Roman" w:hAnsi="Times New Roman" w:cs="Times New Roman"/>
          <w:sz w:val="24"/>
          <w:szCs w:val="24"/>
        </w:rPr>
      </w:pPr>
      <w:r w:rsidRPr="00283671">
        <w:rPr>
          <w:rFonts w:ascii="Times New Roman" w:hAnsi="Times New Roman"/>
          <w:sz w:val="24"/>
        </w:rPr>
        <w:t xml:space="preserve">Свяжитесь с вашим основным поставщиком услуг, если вы нуждаетесь в услугах специалиста. В большинстве случаев вам необходимо получить одобрение от вашего основного поставщика услуг и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перед посещением специалиста.</w:t>
      </w:r>
    </w:p>
    <w:p w14:paraId="3E937443" w14:textId="7FDD6352" w:rsidR="003F52A2" w:rsidRPr="00283671" w:rsidRDefault="003F52A2" w:rsidP="00150DFA">
      <w:pPr>
        <w:pStyle w:val="Heading2"/>
        <w:keepNext w:val="0"/>
        <w:keepLines w:val="0"/>
        <w:rPr>
          <w:rFonts w:eastAsia="Calibri"/>
          <w:b/>
          <w:bCs/>
        </w:rPr>
      </w:pPr>
      <w:bookmarkStart w:id="18" w:name="_Toc148349894"/>
      <w:r w:rsidRPr="00283671">
        <w:rPr>
          <w:b/>
        </w:rPr>
        <w:t>Медицинская помощь во время беременности и родов</w:t>
      </w:r>
      <w:bookmarkEnd w:id="18"/>
    </w:p>
    <w:p w14:paraId="39DFF273" w14:textId="127260EA" w:rsidR="003F52A2" w:rsidRPr="00283671" w:rsidRDefault="00E04CA3" w:rsidP="00150DFA">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Сообщите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и агентству вашего округа или племени сразу же, если вы забеременели, чтобы вы могли получить необходимую вам дополнительную помощь. Вы не должны делать доплаты во время беременности.</w:t>
      </w:r>
    </w:p>
    <w:p w14:paraId="5F6503E3" w14:textId="77777777" w:rsidR="003F52A2" w:rsidRPr="00283671" w:rsidRDefault="003F52A2">
      <w:pPr>
        <w:spacing w:after="0" w:line="240" w:lineRule="auto"/>
        <w:rPr>
          <w:rFonts w:ascii="Times New Roman" w:eastAsia="Times New Roman" w:hAnsi="Times New Roman" w:cs="Times New Roman"/>
          <w:sz w:val="24"/>
          <w:szCs w:val="24"/>
        </w:rPr>
      </w:pPr>
    </w:p>
    <w:p w14:paraId="4152FAB3" w14:textId="41F76EEA" w:rsidR="003F52A2" w:rsidRPr="00283671" w:rsidRDefault="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ы должны обратиться в больницу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когда придет время рожать ребенка. Поговорите с вашим основным поставщиком, чтобы убедиться, что вы знаете, в какую больницу вам следует обратиться, когда придет время рожать ребенка. Не выезжайте за пределы района, когда придет время рожать ребенка, если у вас нет разрешения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Ваш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поставщик знает вашу историю и является лучшим поставщиком, который может вам помочь.</w:t>
      </w:r>
    </w:p>
    <w:p w14:paraId="276879B3" w14:textId="77777777" w:rsidR="003F52A2" w:rsidRPr="00283671" w:rsidRDefault="003F52A2">
      <w:pPr>
        <w:spacing w:after="0" w:line="240" w:lineRule="auto"/>
        <w:rPr>
          <w:rFonts w:ascii="Times New Roman" w:eastAsia="Times New Roman" w:hAnsi="Times New Roman" w:cs="Times New Roman"/>
          <w:sz w:val="24"/>
          <w:szCs w:val="24"/>
        </w:rPr>
      </w:pPr>
    </w:p>
    <w:p w14:paraId="6E11853E" w14:textId="08E9D356" w:rsidR="003F52A2" w:rsidRPr="00283671" w:rsidRDefault="003F52A2" w:rsidP="00405393">
      <w:pPr>
        <w:spacing w:after="0" w:line="240" w:lineRule="auto"/>
        <w:rPr>
          <w:rFonts w:ascii="Times New Roman" w:eastAsia="Times New Roman" w:hAnsi="Times New Roman" w:cs="Times New Roman"/>
          <w:sz w:val="24"/>
          <w:szCs w:val="24"/>
        </w:rPr>
      </w:pPr>
      <w:r w:rsidRPr="00283671">
        <w:rPr>
          <w:rFonts w:ascii="Times New Roman" w:hAnsi="Times New Roman"/>
          <w:sz w:val="24"/>
        </w:rPr>
        <w:t>Кроме того, поговорите со своим врачом, если вы планируете путешествовать на последнем месяце беременности.</w:t>
      </w:r>
      <w:r w:rsidR="00195268" w:rsidRPr="00283671">
        <w:rPr>
          <w:rFonts w:ascii="Times New Roman" w:hAnsi="Times New Roman"/>
          <w:sz w:val="24"/>
        </w:rPr>
        <w:t xml:space="preserve"> </w:t>
      </w:r>
      <w:r w:rsidRPr="00283671">
        <w:rPr>
          <w:rFonts w:ascii="Times New Roman" w:hAnsi="Times New Roman"/>
          <w:sz w:val="24"/>
        </w:rPr>
        <w:t>Путешествие на последнем месяце беременности увеличивает вероятность того, что ваш ребенок родится, когда вы не дома. У многих людей роды проходят лучше, если они обращаются к врачам и больницам, которые заботились о них на протяжении всей беременности.</w:t>
      </w:r>
      <w:r w:rsidR="00195268" w:rsidRPr="00283671">
        <w:rPr>
          <w:rFonts w:ascii="Times New Roman" w:hAnsi="Times New Roman"/>
          <w:sz w:val="24"/>
        </w:rPr>
        <w:t xml:space="preserve"> </w:t>
      </w:r>
    </w:p>
    <w:p w14:paraId="606E2B98" w14:textId="77777777" w:rsidR="00EA0469" w:rsidRPr="00283671" w:rsidRDefault="00EA0469" w:rsidP="00405393">
      <w:pPr>
        <w:spacing w:after="0" w:line="276" w:lineRule="auto"/>
        <w:rPr>
          <w:rFonts w:ascii="Times New Roman" w:eastAsia="Times New Roman" w:hAnsi="Times New Roman" w:cs="Times New Roman"/>
          <w:sz w:val="24"/>
          <w:szCs w:val="24"/>
        </w:rPr>
      </w:pPr>
    </w:p>
    <w:p w14:paraId="2BC0DEEB" w14:textId="2213F75B" w:rsidR="007B16D6" w:rsidRPr="00283671" w:rsidRDefault="007B16D6" w:rsidP="00230F1F">
      <w:pPr>
        <w:pStyle w:val="Heading2"/>
        <w:rPr>
          <w:rFonts w:eastAsia="Times New Roman"/>
          <w:b/>
          <w:bCs/>
        </w:rPr>
      </w:pPr>
      <w:bookmarkStart w:id="19" w:name="_Toc148349895"/>
      <w:bookmarkStart w:id="20" w:name="_Hlk123896497"/>
      <w:r w:rsidRPr="00283671">
        <w:rPr>
          <w:b/>
        </w:rPr>
        <w:t>Услуги Телемедицины</w:t>
      </w:r>
      <w:bookmarkEnd w:id="19"/>
    </w:p>
    <w:p w14:paraId="0E9C06CE" w14:textId="1EC4996D" w:rsidR="000E7EB3" w:rsidRPr="00283671" w:rsidRDefault="00B70274" w:rsidP="00405393">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Телемедицина — это аудио- и видеосвязь с вашим врачом или поставщиком медицинских услуг с помощью телефона, компьютера или планшета.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покрывает услуги телемедицины, которые ваш поставщик может предоставить с тем же качеством, что и личные услуги. Это могут быть визиты к врачу, услуги по охране психического здоровья или наркозависимости, консультации стоматолога и многое другое. Есть некоторые услуги, которые вы не можете получить с помощью телемедицины. Сюда входят услуги, при которых поставщику необходимо прикоснуться к вам или осмотреть вас. </w:t>
      </w:r>
    </w:p>
    <w:p w14:paraId="4A616903" w14:textId="77777777" w:rsidR="00167F20" w:rsidRPr="00283671" w:rsidRDefault="00167F20" w:rsidP="00405393">
      <w:pPr>
        <w:spacing w:after="0" w:line="240" w:lineRule="auto"/>
        <w:rPr>
          <w:rFonts w:ascii="Times New Roman" w:eastAsia="Times New Roman" w:hAnsi="Times New Roman" w:cs="Times New Roman"/>
          <w:sz w:val="24"/>
          <w:szCs w:val="24"/>
        </w:rPr>
      </w:pPr>
    </w:p>
    <w:p w14:paraId="7111D55C" w14:textId="7D98FFD3" w:rsidR="00167F20" w:rsidRPr="00283671" w:rsidRDefault="000E7EB3" w:rsidP="00405393">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И вы, и ваш поставщик должны согласиться на телемедицинский визит. Вы всегда имеете право отказаться от телемедицинского визита и вместо этого посетить врача лично. Ваши льготы </w:t>
      </w:r>
      <w:r w:rsidR="00262889" w:rsidRPr="00283671">
        <w:rPr>
          <w:rFonts w:ascii="Times New Roman" w:hAnsi="Times New Roman"/>
          <w:i/>
          <w:color w:val="4472C4" w:themeColor="accent1"/>
          <w:sz w:val="24"/>
        </w:rPr>
        <w:t>[</w:t>
      </w:r>
      <w:r w:rsidR="00840AC0" w:rsidRPr="00283671">
        <w:rPr>
          <w:rFonts w:ascii="Times New Roman" w:hAnsi="Times New Roman"/>
          <w:i/>
          <w:iCs/>
          <w:color w:val="4472C4" w:themeColor="accent1"/>
          <w:sz w:val="24"/>
          <w:szCs w:val="20"/>
        </w:rPr>
        <w:t>BadgerCare Plus and/or Medicaid SSI</w:t>
      </w:r>
      <w:r w:rsidR="00262889" w:rsidRPr="00283671">
        <w:rPr>
          <w:rFonts w:ascii="Times New Roman" w:hAnsi="Times New Roman"/>
          <w:i/>
          <w:color w:val="4472C4" w:themeColor="accent1"/>
          <w:sz w:val="24"/>
        </w:rPr>
        <w:t>]</w:t>
      </w:r>
      <w:r w:rsidRPr="00283671">
        <w:rPr>
          <w:rFonts w:ascii="Times New Roman" w:hAnsi="Times New Roman"/>
          <w:sz w:val="24"/>
        </w:rPr>
        <w:t xml:space="preserve"> и медицинские услуги не будут затронуты, если вы откажетесь от услуг телемедицины. Если ваш поставщик предлагает только телемедицинские посещения, а вы хотите сделать это лично, он может направить вас к другому поставщику.</w:t>
      </w:r>
    </w:p>
    <w:p w14:paraId="7305132E" w14:textId="3098CD89" w:rsidR="007B16D6" w:rsidRPr="00283671" w:rsidRDefault="000E7EB3" w:rsidP="00405393">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 </w:t>
      </w:r>
    </w:p>
    <w:p w14:paraId="7E434271" w14:textId="0922A578" w:rsidR="00356EE3" w:rsidRPr="00283671" w:rsidRDefault="00262889" w:rsidP="00405393">
      <w:pPr>
        <w:spacing w:after="0" w:line="240" w:lineRule="auto"/>
        <w:rPr>
          <w:rFonts w:ascii="Times New Roman" w:eastAsia="Times New Roman" w:hAnsi="Times New Roman" w:cs="Times New Roman"/>
          <w:sz w:val="24"/>
          <w:szCs w:val="24"/>
        </w:rPr>
      </w:pPr>
      <w:r w:rsidRPr="00283671">
        <w:rPr>
          <w:rFonts w:ascii="Times New Roman" w:hAnsi="Times New Roman"/>
          <w:i/>
          <w:iCs/>
          <w:color w:val="4472C4" w:themeColor="accent1"/>
          <w:sz w:val="24"/>
          <w:szCs w:val="24"/>
        </w:rPr>
        <w:t>[HMO]</w:t>
      </w:r>
      <w:r w:rsidR="00E63234" w:rsidRPr="00283671">
        <w:rPr>
          <w:rFonts w:ascii="Times New Roman" w:hAnsi="Times New Roman"/>
          <w:sz w:val="24"/>
        </w:rPr>
        <w:t xml:space="preserve"> и поставщики </w:t>
      </w:r>
      <w:r w:rsidR="00356EE3" w:rsidRPr="00283671">
        <w:rPr>
          <w:rFonts w:ascii="Times New Roman" w:hAnsi="Times New Roman"/>
          <w:sz w:val="24"/>
          <w:szCs w:val="24"/>
        </w:rPr>
        <w:t>Wisconsin</w:t>
      </w:r>
      <w:r w:rsidR="00E63234" w:rsidRPr="00283671">
        <w:rPr>
          <w:rFonts w:ascii="Times New Roman" w:hAnsi="Times New Roman"/>
          <w:sz w:val="24"/>
        </w:rPr>
        <w:t xml:space="preserve"> Medicaid</w:t>
      </w:r>
      <w:r w:rsidR="004D0755" w:rsidRPr="00283671">
        <w:rPr>
          <w:rFonts w:ascii="Times New Roman" w:hAnsi="Times New Roman"/>
          <w:sz w:val="24"/>
        </w:rPr>
        <w:t xml:space="preserve"> </w:t>
      </w:r>
      <w:r w:rsidR="00E63234" w:rsidRPr="00283671">
        <w:rPr>
          <w:rFonts w:ascii="Times New Roman" w:hAnsi="Times New Roman"/>
          <w:sz w:val="24"/>
        </w:rPr>
        <w:t>должны соблюдать законы о конфиденциальности и безопасности при предоставлении услуг по телемедицине</w:t>
      </w:r>
      <w:bookmarkEnd w:id="20"/>
      <w:r w:rsidR="00E63234" w:rsidRPr="00283671">
        <w:rPr>
          <w:rFonts w:ascii="Times New Roman" w:hAnsi="Times New Roman"/>
          <w:sz w:val="24"/>
        </w:rPr>
        <w:t xml:space="preserve">. </w:t>
      </w:r>
    </w:p>
    <w:p w14:paraId="4A0BAF33" w14:textId="77777777" w:rsidR="00EA0469" w:rsidRPr="00283671" w:rsidRDefault="00EA0469" w:rsidP="00405393">
      <w:pPr>
        <w:spacing w:after="0" w:line="276" w:lineRule="auto"/>
        <w:rPr>
          <w:rFonts w:ascii="Times New Roman" w:eastAsia="Times New Roman" w:hAnsi="Times New Roman" w:cs="Times New Roman"/>
          <w:sz w:val="24"/>
          <w:szCs w:val="24"/>
        </w:rPr>
      </w:pPr>
    </w:p>
    <w:p w14:paraId="1603A178" w14:textId="08DE52C5" w:rsidR="00356EE3" w:rsidRPr="00283671" w:rsidRDefault="00356EE3" w:rsidP="00230F1F">
      <w:pPr>
        <w:pStyle w:val="Heading2"/>
        <w:rPr>
          <w:rFonts w:eastAsia="Calibri"/>
          <w:b/>
          <w:bCs/>
        </w:rPr>
      </w:pPr>
      <w:bookmarkStart w:id="21" w:name="_Toc148349896"/>
      <w:r w:rsidRPr="00283671">
        <w:rPr>
          <w:b/>
        </w:rPr>
        <w:t>Медицинская помощь вдали от дома</w:t>
      </w:r>
      <w:bookmarkEnd w:id="21"/>
    </w:p>
    <w:p w14:paraId="24562840" w14:textId="77777777" w:rsidR="00356EE3" w:rsidRPr="00283671" w:rsidRDefault="00356EE3" w:rsidP="00356EE3">
      <w:pPr>
        <w:spacing w:after="0" w:line="240" w:lineRule="auto"/>
        <w:rPr>
          <w:rFonts w:ascii="Times New Roman" w:eastAsia="Times New Roman" w:hAnsi="Times New Roman" w:cs="Times New Roman"/>
          <w:sz w:val="24"/>
          <w:szCs w:val="24"/>
        </w:rPr>
      </w:pPr>
      <w:r w:rsidRPr="00283671">
        <w:rPr>
          <w:rFonts w:ascii="Times New Roman" w:hAnsi="Times New Roman"/>
          <w:sz w:val="24"/>
        </w:rPr>
        <w:t>Следуйте этим правилам, если вам нужна медицинская помощь, но вы находитесь слишком далеко от дома, чтобы обратиться к своему обычному основному поставщику услуг или в клинику:</w:t>
      </w:r>
    </w:p>
    <w:p w14:paraId="1852E6CF" w14:textId="77777777" w:rsidR="00356EE3" w:rsidRPr="00283671" w:rsidRDefault="00356EE3" w:rsidP="00356EE3">
      <w:pPr>
        <w:spacing w:after="0" w:line="240" w:lineRule="auto"/>
        <w:rPr>
          <w:rFonts w:ascii="Times New Roman" w:eastAsia="Times New Roman" w:hAnsi="Times New Roman" w:cs="Times New Roman"/>
          <w:sz w:val="24"/>
          <w:szCs w:val="24"/>
        </w:rPr>
      </w:pPr>
    </w:p>
    <w:p w14:paraId="3F6D5895" w14:textId="4A862B00" w:rsidR="00356EE3" w:rsidRPr="00283671" w:rsidRDefault="00356EE3" w:rsidP="00356EE3">
      <w:pPr>
        <w:numPr>
          <w:ilvl w:val="0"/>
          <w:numId w:val="1"/>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b/>
          <w:bCs/>
          <w:sz w:val="24"/>
          <w:szCs w:val="24"/>
        </w:rPr>
        <w:t>В случае действительно чрезвычайных ситуаций обратитесь в ближайшую больницу, клинику или к врачу.</w:t>
      </w:r>
      <w:r w:rsidRPr="00283671">
        <w:rPr>
          <w:rFonts w:ascii="Times New Roman" w:hAnsi="Times New Roman"/>
          <w:sz w:val="24"/>
        </w:rPr>
        <w:t xml:space="preserve"> Позвоните в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по телефону </w:t>
      </w:r>
      <w:r w:rsidRPr="00283671">
        <w:rPr>
          <w:rFonts w:ascii="Times New Roman" w:hAnsi="Times New Roman"/>
          <w:i/>
          <w:color w:val="4472C4" w:themeColor="accent1"/>
          <w:sz w:val="24"/>
        </w:rPr>
        <w:t>[800-xxx-xxxx]</w:t>
      </w:r>
      <w:r w:rsidRPr="00283671">
        <w:rPr>
          <w:rFonts w:ascii="Times New Roman" w:hAnsi="Times New Roman"/>
          <w:sz w:val="24"/>
        </w:rPr>
        <w:t xml:space="preserve"> при первой возможности, чтобы сообщить нам о случившемся.</w:t>
      </w:r>
      <w:r w:rsidR="00195268" w:rsidRPr="00283671">
        <w:rPr>
          <w:rFonts w:ascii="Times New Roman" w:hAnsi="Times New Roman"/>
          <w:sz w:val="24"/>
        </w:rPr>
        <w:t xml:space="preserve"> </w:t>
      </w:r>
      <w:r w:rsidRPr="00283671">
        <w:rPr>
          <w:rFonts w:ascii="Times New Roman" w:hAnsi="Times New Roman"/>
          <w:sz w:val="24"/>
        </w:rPr>
        <w:t xml:space="preserve">Если вам необходима экстренная медицинская помощь за пределами штата </w:t>
      </w:r>
      <w:r w:rsidR="007A770A" w:rsidRPr="00283671">
        <w:rPr>
          <w:rFonts w:ascii="Times New Roman" w:hAnsi="Times New Roman"/>
          <w:sz w:val="24"/>
          <w:szCs w:val="24"/>
        </w:rPr>
        <w:t>Wisconsin</w:t>
      </w:r>
      <w:r w:rsidRPr="00283671">
        <w:rPr>
          <w:rFonts w:ascii="Times New Roman" w:hAnsi="Times New Roman"/>
          <w:sz w:val="24"/>
        </w:rPr>
        <w:t xml:space="preserve">, поставщики медицинских услуг в том районе, где вы находитесь, могут оказать вам медицинскую помощь и выставить счет </w:t>
      </w:r>
      <w:r w:rsidR="00262889" w:rsidRPr="00283671">
        <w:rPr>
          <w:rFonts w:ascii="Times New Roman" w:hAnsi="Times New Roman"/>
          <w:i/>
          <w:iCs/>
          <w:color w:val="0070C0"/>
          <w:sz w:val="24"/>
          <w:szCs w:val="24"/>
        </w:rPr>
        <w:t>[HMO]</w:t>
      </w:r>
      <w:r w:rsidR="007A770A" w:rsidRPr="00283671">
        <w:rPr>
          <w:rFonts w:ascii="Times New Roman" w:hAnsi="Times New Roman"/>
          <w:i/>
          <w:iCs/>
          <w:color w:val="0070C0"/>
          <w:sz w:val="24"/>
          <w:szCs w:val="24"/>
        </w:rPr>
        <w:t>.</w:t>
      </w:r>
      <w:r w:rsidRPr="00283671">
        <w:rPr>
          <w:rFonts w:ascii="Times New Roman" w:hAnsi="Times New Roman"/>
          <w:sz w:val="24"/>
        </w:rPr>
        <w:t xml:space="preserve"> Возможно, вам придется внести доплату, если вы получите неотложную помощь за пределами штата Wisconsin. </w:t>
      </w:r>
      <w:r w:rsidRPr="00283671">
        <w:rPr>
          <w:rFonts w:ascii="Times New Roman" w:hAnsi="Times New Roman"/>
          <w:sz w:val="24"/>
        </w:rPr>
        <w:lastRenderedPageBreak/>
        <w:t xml:space="preserve">Если вы получили счет за услуги, полученные за пределами штата </w:t>
      </w:r>
      <w:r w:rsidR="00351044" w:rsidRPr="00283671">
        <w:rPr>
          <w:rFonts w:ascii="Times New Roman" w:hAnsi="Times New Roman"/>
          <w:sz w:val="24"/>
          <w:szCs w:val="24"/>
        </w:rPr>
        <w:t>Wisconsin</w:t>
      </w:r>
      <w:r w:rsidRPr="00283671">
        <w:rPr>
          <w:rFonts w:ascii="Times New Roman" w:hAnsi="Times New Roman"/>
          <w:sz w:val="24"/>
        </w:rPr>
        <w:t xml:space="preserve">, позвоните в службу поддержки клиентов по телефону </w:t>
      </w:r>
      <w:r w:rsidRPr="00283671">
        <w:rPr>
          <w:rFonts w:ascii="Times New Roman" w:hAnsi="Times New Roman"/>
          <w:i/>
          <w:color w:val="4472C4" w:themeColor="accent1"/>
          <w:sz w:val="24"/>
        </w:rPr>
        <w:t>[800-xxx-xxxx]</w:t>
      </w:r>
      <w:r w:rsidRPr="00283671">
        <w:rPr>
          <w:rFonts w:ascii="Times New Roman" w:hAnsi="Times New Roman"/>
          <w:sz w:val="24"/>
        </w:rPr>
        <w:t>.</w:t>
      </w:r>
      <w:r w:rsidR="00351044" w:rsidRPr="00283671">
        <w:rPr>
          <w:rFonts w:ascii="Times New Roman" w:hAnsi="Times New Roman"/>
          <w:i/>
          <w:iCs/>
          <w:sz w:val="24"/>
          <w:szCs w:val="24"/>
        </w:rPr>
        <w:t xml:space="preserve"> </w:t>
      </w:r>
    </w:p>
    <w:p w14:paraId="60EC2D9C" w14:textId="77777777" w:rsidR="00356EE3" w:rsidRPr="00283671" w:rsidRDefault="00356EE3" w:rsidP="00356EE3">
      <w:pPr>
        <w:spacing w:after="0" w:line="240" w:lineRule="auto"/>
        <w:rPr>
          <w:rFonts w:ascii="Times New Roman" w:eastAsia="Times New Roman" w:hAnsi="Times New Roman" w:cs="Times New Roman"/>
          <w:sz w:val="24"/>
          <w:szCs w:val="24"/>
        </w:rPr>
      </w:pPr>
    </w:p>
    <w:p w14:paraId="7638987E" w14:textId="690C0BB0" w:rsidR="00176CE4" w:rsidRPr="00283671" w:rsidRDefault="00356EE3" w:rsidP="002D6AA7">
      <w:pPr>
        <w:numPr>
          <w:ilvl w:val="0"/>
          <w:numId w:val="1"/>
        </w:numPr>
        <w:spacing w:after="200" w:line="276" w:lineRule="auto"/>
        <w:contextualSpacing/>
        <w:rPr>
          <w:rFonts w:ascii="Calibri" w:eastAsia="Calibri" w:hAnsi="Calibri" w:cs="Times New Roman"/>
        </w:rPr>
      </w:pPr>
      <w:r w:rsidRPr="00283671">
        <w:rPr>
          <w:rFonts w:ascii="Times New Roman" w:hAnsi="Times New Roman"/>
          <w:b/>
          <w:sz w:val="24"/>
        </w:rPr>
        <w:t xml:space="preserve">Для неотложной или плановой помощи вне дома вы должны получить разрешение от </w:t>
      </w:r>
      <w:r w:rsidR="00262889" w:rsidRPr="00283671">
        <w:rPr>
          <w:rFonts w:ascii="Times New Roman" w:hAnsi="Times New Roman"/>
          <w:b/>
          <w:bCs/>
          <w:i/>
          <w:iCs/>
          <w:color w:val="4472C4" w:themeColor="accent1"/>
          <w:sz w:val="24"/>
          <w:szCs w:val="24"/>
        </w:rPr>
        <w:t>[HMO]</w:t>
      </w:r>
      <w:r w:rsidR="00374B86" w:rsidRPr="00283671">
        <w:rPr>
          <w:rFonts w:ascii="Calibri" w:hAnsi="Calibri"/>
          <w:color w:val="4472C4" w:themeColor="accent1"/>
        </w:rPr>
        <w:t xml:space="preserve"> </w:t>
      </w:r>
      <w:r w:rsidRPr="00283671">
        <w:rPr>
          <w:rFonts w:ascii="Times New Roman" w:hAnsi="Times New Roman"/>
          <w:b/>
          <w:sz w:val="24"/>
        </w:rPr>
        <w:t>перед тем, как вы обратитесь к другому врачу, клинике или больнице.</w:t>
      </w:r>
      <w:r w:rsidRPr="00283671">
        <w:rPr>
          <w:rFonts w:ascii="Times New Roman" w:hAnsi="Times New Roman"/>
          <w:sz w:val="24"/>
        </w:rPr>
        <w:t xml:space="preserve"> Это относится к детям, которые проводят время вне дома с родителями или родственниками. Позвоните нам по телефону </w:t>
      </w:r>
      <w:r w:rsidRPr="00283671">
        <w:rPr>
          <w:rFonts w:ascii="Times New Roman" w:hAnsi="Times New Roman"/>
          <w:b/>
          <w:i/>
          <w:color w:val="4472C4" w:themeColor="accent1"/>
          <w:sz w:val="24"/>
        </w:rPr>
        <w:t>[800-xxx-xxxx]</w:t>
      </w:r>
      <w:r w:rsidRPr="00283671">
        <w:rPr>
          <w:rFonts w:ascii="Times New Roman" w:hAnsi="Times New Roman"/>
          <w:sz w:val="24"/>
        </w:rPr>
        <w:t>, чтобы получить разрешение на посещение другого врача, клиники или больницы.</w:t>
      </w:r>
    </w:p>
    <w:p w14:paraId="635CA570" w14:textId="77777777" w:rsidR="00356EE3" w:rsidRPr="00283671" w:rsidRDefault="00356EE3" w:rsidP="00356EE3">
      <w:pPr>
        <w:spacing w:after="200" w:line="276" w:lineRule="auto"/>
        <w:contextualSpacing/>
        <w:rPr>
          <w:rFonts w:ascii="Calibri" w:eastAsia="Calibri" w:hAnsi="Calibri" w:cs="Times New Roman"/>
        </w:rPr>
      </w:pPr>
    </w:p>
    <w:p w14:paraId="5668B124" w14:textId="65FDA1C1" w:rsidR="00356EE3" w:rsidRPr="00283671" w:rsidRDefault="00BB1EC4" w:rsidP="00405393">
      <w:pPr>
        <w:numPr>
          <w:ilvl w:val="0"/>
          <w:numId w:val="1"/>
        </w:numPr>
        <w:spacing w:after="200" w:line="276" w:lineRule="auto"/>
        <w:contextualSpacing/>
        <w:rPr>
          <w:rFonts w:ascii="Times New Roman" w:eastAsia="Calibri" w:hAnsi="Times New Roman" w:cs="Times New Roman"/>
          <w:sz w:val="24"/>
          <w:szCs w:val="24"/>
        </w:rPr>
      </w:pPr>
      <w:r w:rsidRPr="00283671">
        <w:rPr>
          <w:rFonts w:ascii="Times New Roman" w:hAnsi="Times New Roman"/>
          <w:b/>
          <w:sz w:val="24"/>
        </w:rPr>
        <w:t>Для получения неотложной или плановой помощи за пределами США звоните по телефону.</w:t>
      </w:r>
      <w:r w:rsidR="00262889" w:rsidRPr="00283671">
        <w:rPr>
          <w:rFonts w:ascii="Times New Roman" w:hAnsi="Times New Roman"/>
          <w:b/>
          <w:bCs/>
          <w:i/>
          <w:iCs/>
          <w:color w:val="4472C4" w:themeColor="accent1"/>
          <w:sz w:val="24"/>
          <w:szCs w:val="24"/>
        </w:rPr>
        <w:t>[HMO]</w:t>
      </w:r>
      <w:r w:rsidRPr="00283671">
        <w:rPr>
          <w:rFonts w:ascii="Times New Roman" w:hAnsi="Times New Roman"/>
          <w:b/>
          <w:sz w:val="24"/>
        </w:rPr>
        <w:t xml:space="preserve"> сначала. </w:t>
      </w:r>
      <w:r w:rsidR="00262889" w:rsidRPr="00283671">
        <w:rPr>
          <w:rFonts w:ascii="Times New Roman" w:hAnsi="Times New Roman"/>
          <w:i/>
          <w:color w:val="4472C4" w:themeColor="accent1"/>
          <w:sz w:val="24"/>
        </w:rPr>
        <w:t>[HMO]</w:t>
      </w:r>
      <w:r w:rsidRPr="00283671">
        <w:rPr>
          <w:rFonts w:ascii="Times New Roman" w:hAnsi="Times New Roman"/>
          <w:sz w:val="24"/>
        </w:rPr>
        <w:t xml:space="preserve"> не покрывает какие-либо услуги, предоставляемые за пределами США, Канады и Мексики. Это включает неотложные медицинские услуги. Если вам нужна неотложная медицинская помощь во время пребывания в Канаде или Мексике, </w:t>
      </w:r>
      <w:r w:rsidR="00262889" w:rsidRPr="00283671">
        <w:rPr>
          <w:rFonts w:ascii="Times New Roman" w:hAnsi="Times New Roman"/>
          <w:i/>
          <w:color w:val="4472C4" w:themeColor="accent1"/>
          <w:sz w:val="24"/>
        </w:rPr>
        <w:t>[HMO]</w:t>
      </w:r>
      <w:r w:rsidRPr="00283671">
        <w:rPr>
          <w:rFonts w:ascii="Times New Roman" w:hAnsi="Times New Roman"/>
          <w:sz w:val="24"/>
        </w:rPr>
        <w:t xml:space="preserve"> оплатит эту медицинскую помощь только в том случае, если банк врача или больницы находится в Соединенных Штатах.</w:t>
      </w:r>
      <w:r w:rsidR="00195268" w:rsidRPr="00283671">
        <w:rPr>
          <w:rFonts w:ascii="Times New Roman" w:hAnsi="Times New Roman"/>
          <w:sz w:val="24"/>
        </w:rPr>
        <w:t xml:space="preserve"> </w:t>
      </w:r>
      <w:r w:rsidRPr="00283671">
        <w:rPr>
          <w:rFonts w:ascii="Times New Roman" w:hAnsi="Times New Roman"/>
          <w:sz w:val="24"/>
        </w:rPr>
        <w:t xml:space="preserve">Другие услуги могут быть покрыты при наличии разрешения </w:t>
      </w:r>
      <w:r w:rsidR="00262889" w:rsidRPr="00283671">
        <w:rPr>
          <w:rFonts w:ascii="Times New Roman" w:hAnsi="Times New Roman"/>
          <w:i/>
          <w:color w:val="4472C4" w:themeColor="accent1"/>
          <w:sz w:val="24"/>
        </w:rPr>
        <w:t>[HMO]</w:t>
      </w:r>
      <w:r w:rsidRPr="00283671">
        <w:rPr>
          <w:rFonts w:ascii="Times New Roman" w:hAnsi="Times New Roman"/>
          <w:sz w:val="24"/>
        </w:rPr>
        <w:t xml:space="preserve"> если у поставщика есть банк в США.</w:t>
      </w:r>
      <w:r w:rsidR="00195268" w:rsidRPr="00283671">
        <w:rPr>
          <w:rFonts w:ascii="Times New Roman" w:hAnsi="Times New Roman"/>
          <w:sz w:val="24"/>
        </w:rPr>
        <w:t xml:space="preserve"> </w:t>
      </w:r>
      <w:r w:rsidRPr="00283671">
        <w:rPr>
          <w:rFonts w:ascii="Times New Roman" w:hAnsi="Times New Roman"/>
          <w:sz w:val="24"/>
        </w:rPr>
        <w:t xml:space="preserve">Пожалуйста, позвоните в </w:t>
      </w:r>
      <w:r w:rsidR="00262889" w:rsidRPr="00283671">
        <w:rPr>
          <w:rFonts w:ascii="Times New Roman" w:hAnsi="Times New Roman"/>
          <w:i/>
          <w:color w:val="4472C4" w:themeColor="accent1"/>
          <w:sz w:val="24"/>
        </w:rPr>
        <w:t>[HMO]</w:t>
      </w:r>
      <w:r w:rsidRPr="00283671">
        <w:rPr>
          <w:rFonts w:ascii="Times New Roman" w:hAnsi="Times New Roman"/>
          <w:sz w:val="24"/>
        </w:rPr>
        <w:t xml:space="preserve"> если вы получите какую-либо неотложную медицинскую помощь за пределами Соединенных Штатов. </w:t>
      </w:r>
    </w:p>
    <w:p w14:paraId="65D8B7FC" w14:textId="77777777" w:rsidR="00111F8C" w:rsidRPr="00283671" w:rsidRDefault="00111F8C" w:rsidP="003F52A2">
      <w:pPr>
        <w:spacing w:after="200" w:line="276" w:lineRule="auto"/>
        <w:rPr>
          <w:rFonts w:ascii="Cambria" w:eastAsia="Calibri" w:hAnsi="Cambria" w:cs="Times New Roman"/>
          <w:sz w:val="26"/>
        </w:rPr>
      </w:pPr>
    </w:p>
    <w:p w14:paraId="313184B9" w14:textId="67C09748" w:rsidR="003F52A2" w:rsidRPr="00283671" w:rsidRDefault="003F52A2" w:rsidP="0061683E">
      <w:pPr>
        <w:pStyle w:val="Heading1"/>
        <w:rPr>
          <w:rFonts w:eastAsia="Calibri"/>
        </w:rPr>
      </w:pPr>
      <w:bookmarkStart w:id="22" w:name="_Toc148349897"/>
      <w:r w:rsidRPr="00283671">
        <w:t>КОГДА</w:t>
      </w:r>
      <w:bookmarkStart w:id="23" w:name="_Hlt475257890"/>
      <w:bookmarkEnd w:id="23"/>
      <w:r w:rsidRPr="00283671">
        <w:t xml:space="preserve"> ВАМ МОГУТ ВЫСТАВЛЯТЬ СЧЕТ ЗА УСЛУГИ</w:t>
      </w:r>
      <w:bookmarkEnd w:id="22"/>
    </w:p>
    <w:p w14:paraId="53BD87F2" w14:textId="77777777" w:rsidR="003F52A2" w:rsidRPr="00283671" w:rsidRDefault="003F52A2" w:rsidP="00230F1F">
      <w:pPr>
        <w:pStyle w:val="Heading2"/>
        <w:rPr>
          <w:rFonts w:eastAsia="Calibri"/>
          <w:b/>
          <w:bCs/>
        </w:rPr>
      </w:pPr>
      <w:bookmarkStart w:id="24" w:name="_Toc148349898"/>
      <w:r w:rsidRPr="00283671">
        <w:rPr>
          <w:b/>
        </w:rPr>
        <w:t>Покрываемые и непокрываемые услуги</w:t>
      </w:r>
      <w:bookmarkEnd w:id="24"/>
    </w:p>
    <w:p w14:paraId="58292648" w14:textId="03CBA998" w:rsidR="00F971A7" w:rsidRPr="00283671" w:rsidRDefault="00F971A7"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Для планов </w:t>
      </w:r>
      <w:r w:rsidR="00262889" w:rsidRPr="00283671">
        <w:rPr>
          <w:rFonts w:ascii="Times New Roman" w:hAnsi="Times New Roman"/>
          <w:i/>
          <w:color w:val="4472C4" w:themeColor="accent1"/>
          <w:sz w:val="24"/>
        </w:rPr>
        <w:t>[</w:t>
      </w:r>
      <w:r w:rsidR="004D0755" w:rsidRPr="00283671">
        <w:rPr>
          <w:rFonts w:ascii="Times New Roman" w:hAnsi="Times New Roman"/>
          <w:i/>
          <w:iCs/>
          <w:color w:val="4472C4" w:themeColor="accent1"/>
          <w:sz w:val="24"/>
          <w:szCs w:val="20"/>
        </w:rPr>
        <w:t>BadgerCare Plus and/or Medicaid SSI</w:t>
      </w:r>
      <w:r w:rsidR="00262889" w:rsidRPr="00283671">
        <w:rPr>
          <w:rFonts w:ascii="Times New Roman" w:hAnsi="Times New Roman"/>
          <w:i/>
          <w:color w:val="4472C4" w:themeColor="accent1"/>
          <w:sz w:val="24"/>
        </w:rPr>
        <w:t>]</w:t>
      </w:r>
      <w:r w:rsidRPr="00283671">
        <w:rPr>
          <w:rFonts w:ascii="Times New Roman" w:hAnsi="Times New Roman"/>
          <w:i/>
          <w:iCs/>
          <w:sz w:val="24"/>
          <w:szCs w:val="20"/>
        </w:rPr>
        <w:t>,</w:t>
      </w:r>
      <w:r w:rsidRPr="00283671">
        <w:rPr>
          <w:rFonts w:ascii="Times New Roman" w:hAnsi="Times New Roman"/>
          <w:sz w:val="24"/>
        </w:rPr>
        <w:t xml:space="preserve"> вам не нужно платить за покрываемые услуги, кроме необходимых доплат. </w:t>
      </w:r>
    </w:p>
    <w:p w14:paraId="67949E1A" w14:textId="77777777" w:rsidR="00F971A7" w:rsidRPr="00283671" w:rsidRDefault="00F971A7" w:rsidP="003F52A2">
      <w:pPr>
        <w:spacing w:after="0" w:line="240" w:lineRule="auto"/>
        <w:rPr>
          <w:rFonts w:ascii="Times New Roman" w:eastAsia="Times New Roman" w:hAnsi="Times New Roman" w:cs="Times New Roman"/>
          <w:sz w:val="24"/>
          <w:szCs w:val="24"/>
        </w:rPr>
      </w:pPr>
    </w:p>
    <w:p w14:paraId="1F2291D3" w14:textId="49FB0AB8" w:rsidR="00F971A7" w:rsidRPr="00283671" w:rsidRDefault="00F971A7"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Возможно, вам придется оплатить полную стоимость услуг, если:</w:t>
      </w:r>
    </w:p>
    <w:p w14:paraId="72E9938A" w14:textId="72009613" w:rsidR="00F971A7" w:rsidRPr="00283671" w:rsidRDefault="004A2340" w:rsidP="00F32B30">
      <w:pPr>
        <w:pStyle w:val="ListParagraph"/>
        <w:numPr>
          <w:ilvl w:val="0"/>
          <w:numId w:val="31"/>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Услуга не покрываются планом </w:t>
      </w:r>
      <w:r w:rsidR="00D87B77" w:rsidRPr="00283671">
        <w:rPr>
          <w:rFonts w:ascii="Times New Roman" w:hAnsi="Times New Roman"/>
          <w:i/>
          <w:iCs/>
          <w:color w:val="4472C4" w:themeColor="accent1"/>
          <w:sz w:val="24"/>
          <w:szCs w:val="24"/>
        </w:rPr>
        <w:t>[BadgerCare Plus or Medicaid SSI]</w:t>
      </w:r>
      <w:r w:rsidR="00BB1EC4" w:rsidRPr="00283671">
        <w:rPr>
          <w:rFonts w:ascii="Times New Roman" w:hAnsi="Times New Roman"/>
          <w:i/>
          <w:iCs/>
          <w:color w:val="4472C4" w:themeColor="accent1"/>
          <w:sz w:val="24"/>
          <w:szCs w:val="24"/>
        </w:rPr>
        <w:t>.</w:t>
      </w:r>
    </w:p>
    <w:p w14:paraId="666C855F" w14:textId="2FCE7537" w:rsidR="004A2340" w:rsidRPr="00283671" w:rsidRDefault="00543E31" w:rsidP="00F32B30">
      <w:pPr>
        <w:pStyle w:val="ListParagraph"/>
        <w:numPr>
          <w:ilvl w:val="0"/>
          <w:numId w:val="31"/>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ам нужно было получить одобрение вашего основного поставщика медицинских услуг или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но вы не получили одобрения до получения услуги.</w:t>
      </w:r>
    </w:p>
    <w:p w14:paraId="0E14BF8F" w14:textId="13ECB7AD" w:rsidR="004A2340" w:rsidRPr="00283671" w:rsidRDefault="00262889" w:rsidP="00F32B30">
      <w:pPr>
        <w:pStyle w:val="ListParagraph"/>
        <w:numPr>
          <w:ilvl w:val="0"/>
          <w:numId w:val="31"/>
        </w:numPr>
        <w:spacing w:after="0" w:line="240" w:lineRule="auto"/>
        <w:rPr>
          <w:rFonts w:ascii="Times New Roman" w:eastAsia="Times New Roman" w:hAnsi="Times New Roman" w:cs="Times New Roman"/>
          <w:sz w:val="24"/>
          <w:szCs w:val="24"/>
        </w:rPr>
      </w:pPr>
      <w:r w:rsidRPr="00283671">
        <w:rPr>
          <w:rFonts w:ascii="Times New Roman" w:hAnsi="Times New Roman"/>
          <w:i/>
          <w:color w:val="4472C4" w:themeColor="accent1"/>
          <w:sz w:val="24"/>
        </w:rPr>
        <w:t>[HMO]</w:t>
      </w:r>
      <w:r w:rsidR="00E63234" w:rsidRPr="00283671">
        <w:rPr>
          <w:rFonts w:ascii="Times New Roman" w:hAnsi="Times New Roman"/>
          <w:sz w:val="24"/>
        </w:rPr>
        <w:t xml:space="preserve"> определяет, что данная услуга не является для вас необходимой по медицинским показаниям. Необходимые по медицинским показаниям услуги — это утвержденные услуги или материалы, необходимые для диагностики или лечения состояния, заболевания, болезни, травмы или симптома. </w:t>
      </w:r>
    </w:p>
    <w:p w14:paraId="115BD2E7" w14:textId="272E0CEE" w:rsidR="00CB769A" w:rsidRPr="00283671" w:rsidRDefault="004A2340" w:rsidP="00F32B30">
      <w:pPr>
        <w:pStyle w:val="ListParagraph"/>
        <w:numPr>
          <w:ilvl w:val="0"/>
          <w:numId w:val="31"/>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ы получили неэкстренную помощь от поставщика, не входящего в сеть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Или вы получили неэкстренную услугу от поставщика, который не принимает вашу </w:t>
      </w:r>
      <w:r w:rsidRPr="00283671">
        <w:rPr>
          <w:rFonts w:ascii="Times New Roman" w:hAnsi="Times New Roman"/>
          <w:sz w:val="24"/>
          <w:szCs w:val="24"/>
        </w:rPr>
        <w:t>ForwardHealth</w:t>
      </w:r>
      <w:r w:rsidRPr="00283671">
        <w:rPr>
          <w:rFonts w:ascii="Times New Roman" w:hAnsi="Times New Roman"/>
          <w:sz w:val="24"/>
        </w:rPr>
        <w:t xml:space="preserve"> карточку.</w:t>
      </w:r>
    </w:p>
    <w:p w14:paraId="3EE8F5CE" w14:textId="77777777" w:rsidR="00F971A7" w:rsidRPr="00283671" w:rsidRDefault="00F971A7" w:rsidP="003F52A2">
      <w:pPr>
        <w:spacing w:after="0" w:line="240" w:lineRule="auto"/>
        <w:rPr>
          <w:rFonts w:ascii="Times New Roman" w:eastAsia="Times New Roman" w:hAnsi="Times New Roman" w:cs="Times New Roman"/>
          <w:szCs w:val="24"/>
        </w:rPr>
      </w:pPr>
    </w:p>
    <w:p w14:paraId="2915277B" w14:textId="62FD7D71" w:rsidR="003F52A2" w:rsidRPr="00283671" w:rsidRDefault="00543E31"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Вы можете запросить непокрываемые услуги, если готовы за них платить. Вам необходимо будет составить письменный план платежей со своим поставщиком. Поставщики могут выставлять вам счета в размере до своей стандартной и общепринятой платы за непокрываемые услуги.</w:t>
      </w:r>
    </w:p>
    <w:p w14:paraId="2B9867FC"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10DA0145" w14:textId="6547EDC0" w:rsidR="003F52A2" w:rsidRPr="00283671" w:rsidRDefault="003F52A2" w:rsidP="003F52A2">
      <w:pPr>
        <w:spacing w:after="200" w:line="276" w:lineRule="auto"/>
        <w:rPr>
          <w:rFonts w:ascii="Times New Roman" w:eastAsia="Times New Roman" w:hAnsi="Times New Roman" w:cs="Times New Roman"/>
          <w:b/>
          <w:bCs/>
          <w:sz w:val="24"/>
          <w:szCs w:val="24"/>
        </w:rPr>
      </w:pPr>
      <w:r w:rsidRPr="00283671">
        <w:rPr>
          <w:rFonts w:ascii="Times New Roman" w:hAnsi="Times New Roman"/>
          <w:b/>
          <w:sz w:val="24"/>
        </w:rPr>
        <w:lastRenderedPageBreak/>
        <w:t xml:space="preserve">Если вы получили счет за услугу, на которую вы не согласились, пожалуйста, позвоните по телефону </w:t>
      </w:r>
      <w:r w:rsidRPr="00283671">
        <w:rPr>
          <w:rFonts w:ascii="Times New Roman" w:hAnsi="Times New Roman"/>
          <w:b/>
          <w:i/>
          <w:color w:val="4472C4" w:themeColor="accent1"/>
          <w:sz w:val="24"/>
        </w:rPr>
        <w:t>[800-xxx-xxxx]</w:t>
      </w:r>
      <w:r w:rsidRPr="00283671">
        <w:rPr>
          <w:rFonts w:ascii="Times New Roman" w:hAnsi="Times New Roman"/>
          <w:b/>
          <w:sz w:val="24"/>
        </w:rPr>
        <w:t>.</w:t>
      </w:r>
    </w:p>
    <w:p w14:paraId="166F7BED" w14:textId="180ED3A0" w:rsidR="003F52A2" w:rsidRPr="00283671" w:rsidRDefault="003F52A2" w:rsidP="00230F1F">
      <w:pPr>
        <w:pStyle w:val="Heading2"/>
        <w:rPr>
          <w:rFonts w:eastAsia="Calibri"/>
          <w:b/>
          <w:bCs/>
        </w:rPr>
      </w:pPr>
      <w:bookmarkStart w:id="25" w:name="_Toc148349899"/>
      <w:r w:rsidRPr="00283671">
        <w:rPr>
          <w:b/>
        </w:rPr>
        <w:t>Доплаты</w:t>
      </w:r>
      <w:bookmarkEnd w:id="25"/>
    </w:p>
    <w:p w14:paraId="4DF1EDFE" w14:textId="281316BF" w:rsidR="003F52A2" w:rsidRPr="00283671" w:rsidRDefault="003F52A2"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 рамках планов </w:t>
      </w:r>
      <w:r w:rsidRPr="00283671">
        <w:rPr>
          <w:rFonts w:ascii="Times New Roman" w:hAnsi="Times New Roman"/>
          <w:sz w:val="24"/>
          <w:szCs w:val="24"/>
        </w:rPr>
        <w:t>BadgerCare Plus</w:t>
      </w:r>
      <w:r w:rsidRPr="00283671">
        <w:rPr>
          <w:rFonts w:ascii="Times New Roman" w:hAnsi="Times New Roman"/>
          <w:sz w:val="24"/>
        </w:rPr>
        <w:t xml:space="preserve"> и </w:t>
      </w:r>
      <w:r w:rsidRPr="00283671">
        <w:rPr>
          <w:rFonts w:ascii="Times New Roman" w:hAnsi="Times New Roman"/>
          <w:sz w:val="24"/>
          <w:szCs w:val="24"/>
        </w:rPr>
        <w:t>Medicaid SSI</w:t>
      </w:r>
      <w:r w:rsidRPr="00283671">
        <w:rPr>
          <w:rFonts w:ascii="Times New Roman" w:hAnsi="Times New Roman"/>
          <w:sz w:val="24"/>
        </w:rPr>
        <w:t xml:space="preserve">,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и ее поставщики услуг и субподрядчики могут выставлять вам счета, именуемые доплатами. Доплата — это фиксированная сумма денег, которую вы платите за покрываемую медицинскую услугу. Доплаты для членов </w:t>
      </w:r>
      <w:r w:rsidR="00262889" w:rsidRPr="00283671">
        <w:rPr>
          <w:rFonts w:ascii="Times New Roman" w:hAnsi="Times New Roman"/>
          <w:i/>
          <w:iCs/>
          <w:color w:val="4472C4" w:themeColor="accent1"/>
          <w:sz w:val="24"/>
          <w:szCs w:val="24"/>
        </w:rPr>
        <w:t>[</w:t>
      </w:r>
      <w:r w:rsidR="0030349D" w:rsidRPr="00283671">
        <w:rPr>
          <w:rFonts w:ascii="Times New Roman" w:hAnsi="Times New Roman"/>
          <w:i/>
          <w:iCs/>
          <w:color w:val="4472C4" w:themeColor="accent1"/>
          <w:sz w:val="24"/>
          <w:szCs w:val="20"/>
        </w:rPr>
        <w:t>Badgercare Plus and/or Medicaid SSI</w:t>
      </w:r>
      <w:r w:rsidR="00262889" w:rsidRPr="00283671">
        <w:rPr>
          <w:rFonts w:ascii="Times New Roman" w:hAnsi="Times New Roman"/>
          <w:i/>
          <w:iCs/>
          <w:color w:val="4472C4" w:themeColor="accent1"/>
          <w:sz w:val="24"/>
          <w:szCs w:val="24"/>
        </w:rPr>
        <w:t>]</w:t>
      </w:r>
      <w:r w:rsidRPr="00283671">
        <w:rPr>
          <w:rFonts w:ascii="Times New Roman" w:hAnsi="Times New Roman"/>
          <w:sz w:val="24"/>
        </w:rPr>
        <w:t xml:space="preserve"> обычно составляют $3 или меньше. Перечисленные ниже члены </w:t>
      </w:r>
      <w:r w:rsidRPr="00283671">
        <w:rPr>
          <w:rFonts w:ascii="Times New Roman" w:hAnsi="Times New Roman"/>
          <w:b/>
          <w:bCs/>
          <w:sz w:val="24"/>
          <w:szCs w:val="24"/>
        </w:rPr>
        <w:t>не</w:t>
      </w:r>
      <w:r w:rsidRPr="00283671">
        <w:rPr>
          <w:rFonts w:ascii="Times New Roman" w:hAnsi="Times New Roman"/>
          <w:sz w:val="24"/>
        </w:rPr>
        <w:t xml:space="preserve"> платят доплаты:</w:t>
      </w:r>
    </w:p>
    <w:p w14:paraId="5543FA45"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2BE51078" w14:textId="74859AEA" w:rsidR="003F52A2" w:rsidRPr="00283671" w:rsidRDefault="003F52A2" w:rsidP="003F52A2">
      <w:pPr>
        <w:numPr>
          <w:ilvl w:val="0"/>
          <w:numId w:val="2"/>
        </w:numPr>
        <w:spacing w:after="0" w:line="240" w:lineRule="auto"/>
        <w:rPr>
          <w:rFonts w:ascii="Times New Roman" w:eastAsia="Times New Roman" w:hAnsi="Times New Roman" w:cs="Times New Roman"/>
          <w:sz w:val="24"/>
          <w:szCs w:val="24"/>
        </w:rPr>
      </w:pPr>
      <w:r w:rsidRPr="00283671">
        <w:rPr>
          <w:rFonts w:ascii="Times New Roman" w:hAnsi="Times New Roman"/>
          <w:sz w:val="24"/>
        </w:rPr>
        <w:t>Лица, находящиеся в домах престарелых</w:t>
      </w:r>
    </w:p>
    <w:p w14:paraId="4494FB91" w14:textId="1ED6E02E" w:rsidR="00D53A51" w:rsidRPr="00283671" w:rsidRDefault="00B417ED" w:rsidP="003F52A2">
      <w:pPr>
        <w:numPr>
          <w:ilvl w:val="0"/>
          <w:numId w:val="2"/>
        </w:numPr>
        <w:spacing w:after="0" w:line="240" w:lineRule="auto"/>
        <w:rPr>
          <w:rFonts w:ascii="Times New Roman" w:eastAsia="Times New Roman" w:hAnsi="Times New Roman" w:cs="Times New Roman"/>
          <w:sz w:val="24"/>
          <w:szCs w:val="24"/>
        </w:rPr>
      </w:pPr>
      <w:r w:rsidRPr="00283671">
        <w:rPr>
          <w:rFonts w:ascii="Times New Roman" w:hAnsi="Times New Roman"/>
          <w:sz w:val="24"/>
        </w:rPr>
        <w:t>Неизлечимо больные члены, получающие хосписную помощь</w:t>
      </w:r>
    </w:p>
    <w:p w14:paraId="0DB5988C" w14:textId="77777777" w:rsidR="003F52A2" w:rsidRPr="00283671" w:rsidRDefault="003F52A2" w:rsidP="003F52A2">
      <w:pPr>
        <w:numPr>
          <w:ilvl w:val="0"/>
          <w:numId w:val="2"/>
        </w:numPr>
        <w:spacing w:after="0" w:line="240" w:lineRule="auto"/>
        <w:rPr>
          <w:rFonts w:ascii="Times New Roman" w:eastAsia="Times New Roman" w:hAnsi="Times New Roman" w:cs="Times New Roman"/>
          <w:sz w:val="24"/>
          <w:szCs w:val="24"/>
        </w:rPr>
      </w:pPr>
      <w:r w:rsidRPr="00283671">
        <w:rPr>
          <w:rFonts w:ascii="Times New Roman" w:hAnsi="Times New Roman"/>
          <w:sz w:val="24"/>
        </w:rPr>
        <w:t>Беременные женщины</w:t>
      </w:r>
    </w:p>
    <w:p w14:paraId="3D8248F6" w14:textId="51877287" w:rsidR="00793549" w:rsidRPr="00283671" w:rsidRDefault="003F52A2" w:rsidP="00793549">
      <w:pPr>
        <w:numPr>
          <w:ilvl w:val="0"/>
          <w:numId w:val="2"/>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Члены младше 19 лет. </w:t>
      </w:r>
    </w:p>
    <w:p w14:paraId="544192F6" w14:textId="2605FCEA" w:rsidR="00D53A51" w:rsidRPr="00283671" w:rsidRDefault="00D53A51" w:rsidP="00793549">
      <w:pPr>
        <w:numPr>
          <w:ilvl w:val="0"/>
          <w:numId w:val="2"/>
        </w:numPr>
        <w:spacing w:after="0" w:line="240" w:lineRule="auto"/>
        <w:rPr>
          <w:rFonts w:ascii="Times New Roman" w:eastAsia="Times New Roman" w:hAnsi="Times New Roman" w:cs="Times New Roman"/>
          <w:sz w:val="24"/>
          <w:szCs w:val="24"/>
        </w:rPr>
      </w:pPr>
      <w:r w:rsidRPr="00283671">
        <w:rPr>
          <w:rFonts w:ascii="Times New Roman" w:hAnsi="Times New Roman"/>
          <w:sz w:val="24"/>
        </w:rPr>
        <w:t>Дети, находящиеся под опекой или в рамках помощи по усыновлению</w:t>
      </w:r>
    </w:p>
    <w:p w14:paraId="4EC46397" w14:textId="7E5D1926" w:rsidR="005C5CFC" w:rsidRPr="00283671" w:rsidRDefault="005C5CFC" w:rsidP="00793549">
      <w:pPr>
        <w:numPr>
          <w:ilvl w:val="0"/>
          <w:numId w:val="2"/>
        </w:numPr>
        <w:spacing w:after="0" w:line="240" w:lineRule="auto"/>
        <w:rPr>
          <w:rFonts w:ascii="Times New Roman" w:eastAsia="Times New Roman" w:hAnsi="Times New Roman" w:cs="Times New Roman"/>
          <w:sz w:val="24"/>
          <w:szCs w:val="24"/>
        </w:rPr>
      </w:pPr>
      <w:r w:rsidRPr="00283671">
        <w:rPr>
          <w:rFonts w:ascii="Times New Roman" w:hAnsi="Times New Roman"/>
          <w:sz w:val="24"/>
        </w:rPr>
        <w:t>Молодые люди, оказавшиеся в приемной семье в день их 18</w:t>
      </w:r>
      <w:r w:rsidRPr="00283671">
        <w:rPr>
          <w:rFonts w:ascii="Times New Roman" w:hAnsi="Times New Roman"/>
          <w:sz w:val="24"/>
          <w:szCs w:val="24"/>
          <w:vertAlign w:val="superscript"/>
        </w:rPr>
        <w:t>-ти</w:t>
      </w:r>
      <w:r w:rsidRPr="00283671">
        <w:rPr>
          <w:rFonts w:ascii="Times New Roman" w:hAnsi="Times New Roman"/>
          <w:sz w:val="24"/>
        </w:rPr>
        <w:t xml:space="preserve"> летия. Им не нужно платить доплаты до достижения возраста 26 лет.</w:t>
      </w:r>
    </w:p>
    <w:p w14:paraId="549AB998" w14:textId="437AD1FA" w:rsidR="009F4371" w:rsidRPr="00283671" w:rsidRDefault="009F4371" w:rsidP="00793549">
      <w:pPr>
        <w:numPr>
          <w:ilvl w:val="0"/>
          <w:numId w:val="2"/>
        </w:numPr>
        <w:spacing w:after="0" w:line="240" w:lineRule="auto"/>
        <w:rPr>
          <w:rFonts w:ascii="Times New Roman" w:eastAsia="Times New Roman" w:hAnsi="Times New Roman" w:cs="Times New Roman"/>
          <w:sz w:val="24"/>
          <w:szCs w:val="24"/>
        </w:rPr>
      </w:pPr>
      <w:r w:rsidRPr="00283671">
        <w:rPr>
          <w:rFonts w:ascii="Times New Roman" w:hAnsi="Times New Roman"/>
          <w:sz w:val="24"/>
        </w:rPr>
        <w:t>Члены, присоединившиеся посредством экспресс-регистрации</w:t>
      </w:r>
    </w:p>
    <w:p w14:paraId="7BD1379C" w14:textId="4B1AF2A9" w:rsidR="00793549" w:rsidRPr="00283671" w:rsidRDefault="00793549">
      <w:pPr>
        <w:numPr>
          <w:ilvl w:val="0"/>
          <w:numId w:val="2"/>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Американские индейцы или члены коренных племен Аляски, дети или внуки членов племени, а также любое лицо, которое может получить </w:t>
      </w:r>
      <w:r w:rsidR="0030349D" w:rsidRPr="00283671">
        <w:rPr>
          <w:rFonts w:ascii="Times New Roman" w:hAnsi="Times New Roman"/>
          <w:sz w:val="24"/>
        </w:rPr>
        <w:t>услуги здравоохранения для индейцев (Indian Health Care Services)</w:t>
      </w:r>
      <w:r w:rsidRPr="00283671">
        <w:rPr>
          <w:rFonts w:ascii="Times New Roman" w:hAnsi="Times New Roman"/>
          <w:sz w:val="24"/>
        </w:rPr>
        <w:t xml:space="preserve">. Возраст и доход не имеют значения. Это применимо при получении товаров и услуг от поставщика </w:t>
      </w:r>
      <w:r w:rsidR="0030349D" w:rsidRPr="00283671">
        <w:rPr>
          <w:rFonts w:ascii="Times New Roman" w:hAnsi="Times New Roman"/>
          <w:sz w:val="24"/>
          <w:szCs w:val="24"/>
        </w:rPr>
        <w:t>услуги здравоохранения для индейцев (Indian Health Care Services)</w:t>
      </w:r>
      <w:r w:rsidR="005C5CFC" w:rsidRPr="00283671">
        <w:rPr>
          <w:rFonts w:ascii="Times New Roman" w:hAnsi="Times New Roman"/>
          <w:sz w:val="24"/>
          <w:szCs w:val="24"/>
        </w:rPr>
        <w:t xml:space="preserve"> </w:t>
      </w:r>
      <w:r w:rsidRPr="00283671">
        <w:rPr>
          <w:rFonts w:ascii="Times New Roman" w:hAnsi="Times New Roman"/>
          <w:sz w:val="24"/>
        </w:rPr>
        <w:t xml:space="preserve">или от </w:t>
      </w:r>
      <w:r w:rsidR="0030349D" w:rsidRPr="00283671">
        <w:rPr>
          <w:rFonts w:ascii="Times New Roman" w:hAnsi="Times New Roman"/>
          <w:sz w:val="24"/>
          <w:szCs w:val="24"/>
        </w:rPr>
        <w:t>Покупка и рекомендованное обслуживание (Purchase and Referred Care)</w:t>
      </w:r>
      <w:r w:rsidRPr="00283671">
        <w:rPr>
          <w:rFonts w:ascii="Times New Roman" w:hAnsi="Times New Roman"/>
          <w:sz w:val="24"/>
        </w:rPr>
        <w:t xml:space="preserve"> программ.</w:t>
      </w:r>
    </w:p>
    <w:p w14:paraId="716D81F2" w14:textId="77777777" w:rsidR="003F52A2" w:rsidRPr="00283671" w:rsidRDefault="003F52A2" w:rsidP="00405393">
      <w:pPr>
        <w:spacing w:after="200" w:line="276" w:lineRule="auto"/>
        <w:rPr>
          <w:rFonts w:ascii="Times New Roman" w:eastAsia="Times New Roman" w:hAnsi="Times New Roman" w:cs="Times New Roman"/>
          <w:sz w:val="24"/>
          <w:szCs w:val="24"/>
        </w:rPr>
      </w:pPr>
    </w:p>
    <w:p w14:paraId="111F01F3" w14:textId="11C03D03" w:rsidR="003F52A2" w:rsidRPr="00283671" w:rsidRDefault="003F52A2" w:rsidP="0061683E">
      <w:pPr>
        <w:pStyle w:val="Heading1"/>
        <w:rPr>
          <w:rFonts w:eastAsia="Calibri"/>
        </w:rPr>
      </w:pPr>
      <w:bookmarkStart w:id="26" w:name="_Toc148349900"/>
      <w:r w:rsidRPr="00283671">
        <w:t xml:space="preserve">УСЛУГИ, ПОКРЫВАЕМЫЕ </w:t>
      </w:r>
      <w:r w:rsidRPr="00283671">
        <w:rPr>
          <w:i/>
          <w:color w:val="2F5496" w:themeColor="accent1" w:themeShade="BF"/>
        </w:rPr>
        <w:t>[BADGERCARE PLUS or MEDICAID SSI]</w:t>
      </w:r>
      <w:bookmarkEnd w:id="26"/>
    </w:p>
    <w:p w14:paraId="2E3C46BD" w14:textId="1AB09D7D" w:rsidR="00AB18E1" w:rsidRPr="00283671" w:rsidRDefault="00AB18E1" w:rsidP="003F52A2">
      <w:pPr>
        <w:spacing w:after="200" w:line="276" w:lineRule="auto"/>
        <w:rPr>
          <w:rFonts w:ascii="Times New Roman" w:hAnsi="Times New Roman" w:cs="Times New Roman"/>
          <w:sz w:val="24"/>
          <w:szCs w:val="24"/>
          <w:lang w:val="en-IN"/>
        </w:rPr>
      </w:pPr>
      <w:r w:rsidRPr="00283671">
        <w:rPr>
          <w:rFonts w:ascii="Times New Roman" w:hAnsi="Times New Roman"/>
          <w:color w:val="4472C4" w:themeColor="accent1"/>
          <w:sz w:val="24"/>
          <w:lang w:val="en-IN"/>
        </w:rPr>
        <w:t xml:space="preserve">[Note to HMO: Information you provide for these sections must be approved by the Department of Health Services. See the summary of covered services and copayments referenced in Addendum V. of the </w:t>
      </w:r>
      <w:hyperlink r:id="rId12" w:history="1">
        <w:r w:rsidR="003C130C" w:rsidRPr="00283671">
          <w:rPr>
            <w:rStyle w:val="Hyperlink"/>
            <w:rFonts w:ascii="Times New Roman" w:hAnsi="Times New Roman"/>
            <w:sz w:val="24"/>
            <w:szCs w:val="24"/>
            <w:lang w:val="en-IN"/>
          </w:rPr>
          <w:t>DHS-HMO contract</w:t>
        </w:r>
      </w:hyperlink>
      <w:r w:rsidRPr="00283671">
        <w:rPr>
          <w:rFonts w:ascii="Times New Roman" w:hAnsi="Times New Roman"/>
          <w:color w:val="4472C4" w:themeColor="accent1"/>
          <w:sz w:val="24"/>
          <w:lang w:val="en-IN"/>
        </w:rPr>
        <w:t>.]</w:t>
      </w:r>
    </w:p>
    <w:p w14:paraId="50FEFCC0" w14:textId="20F54CCC" w:rsidR="005D3E75" w:rsidRPr="00283671" w:rsidRDefault="00262889" w:rsidP="003F52A2">
      <w:pPr>
        <w:spacing w:after="0" w:line="240" w:lineRule="auto"/>
        <w:rPr>
          <w:rFonts w:ascii="Times New Roman" w:eastAsia="Times New Roman" w:hAnsi="Times New Roman" w:cs="Times New Roman"/>
          <w:sz w:val="24"/>
          <w:szCs w:val="24"/>
        </w:rPr>
      </w:pPr>
      <w:r w:rsidRPr="00283671">
        <w:rPr>
          <w:rFonts w:ascii="Times New Roman" w:hAnsi="Times New Roman"/>
          <w:i/>
          <w:iCs/>
          <w:color w:val="4472C4" w:themeColor="accent1"/>
          <w:sz w:val="24"/>
          <w:szCs w:val="24"/>
        </w:rPr>
        <w:t>[HMO]</w:t>
      </w:r>
      <w:r w:rsidR="00E63234" w:rsidRPr="00283671">
        <w:rPr>
          <w:rFonts w:ascii="Times New Roman" w:hAnsi="Times New Roman"/>
          <w:sz w:val="24"/>
        </w:rPr>
        <w:t xml:space="preserve"> предоставляет наиболее необходимые с медицинской точки зрения покрываемые услуги в рамках </w:t>
      </w:r>
      <w:r w:rsidRPr="00283671">
        <w:rPr>
          <w:rFonts w:ascii="Times New Roman" w:hAnsi="Times New Roman"/>
          <w:i/>
          <w:color w:val="4472C4" w:themeColor="accent1"/>
          <w:sz w:val="24"/>
        </w:rPr>
        <w:t>[</w:t>
      </w:r>
      <w:r w:rsidR="0030349D" w:rsidRPr="00283671">
        <w:rPr>
          <w:rFonts w:ascii="Times New Roman" w:hAnsi="Times New Roman"/>
          <w:i/>
          <w:iCs/>
          <w:color w:val="4472C4" w:themeColor="accent1"/>
          <w:sz w:val="24"/>
          <w:szCs w:val="20"/>
        </w:rPr>
        <w:t>BadgerCare Plus and/or Medicaid SSI</w:t>
      </w:r>
      <w:r w:rsidRPr="00283671">
        <w:rPr>
          <w:rFonts w:ascii="Times New Roman" w:hAnsi="Times New Roman"/>
          <w:i/>
          <w:color w:val="4472C4" w:themeColor="accent1"/>
          <w:sz w:val="24"/>
        </w:rPr>
        <w:t>]</w:t>
      </w:r>
      <w:r w:rsidR="00E63234" w:rsidRPr="00283671">
        <w:rPr>
          <w:rFonts w:ascii="Times New Roman" w:hAnsi="Times New Roman"/>
          <w:sz w:val="24"/>
        </w:rPr>
        <w:t>. Ознакомьтесь с</w:t>
      </w:r>
      <w:r w:rsidR="00195268" w:rsidRPr="00283671">
        <w:rPr>
          <w:rFonts w:ascii="Times New Roman" w:hAnsi="Times New Roman"/>
          <w:sz w:val="24"/>
        </w:rPr>
        <w:t xml:space="preserve"> </w:t>
      </w:r>
      <w:r w:rsidR="00E63234" w:rsidRPr="00283671">
        <w:rPr>
          <w:rFonts w:ascii="Times New Roman" w:hAnsi="Times New Roman"/>
          <w:i/>
          <w:sz w:val="24"/>
        </w:rPr>
        <w:t xml:space="preserve">Услуги, покрываемые </w:t>
      </w:r>
      <w:r w:rsidRPr="00283671">
        <w:rPr>
          <w:rFonts w:ascii="Times New Roman" w:hAnsi="Times New Roman"/>
          <w:i/>
          <w:iCs/>
          <w:color w:val="0070C0"/>
          <w:sz w:val="24"/>
          <w:szCs w:val="24"/>
        </w:rPr>
        <w:t>[HMO]</w:t>
      </w:r>
      <w:r w:rsidR="00E63234" w:rsidRPr="00283671">
        <w:rPr>
          <w:rFonts w:ascii="Times New Roman" w:hAnsi="Times New Roman"/>
          <w:sz w:val="24"/>
        </w:rPr>
        <w:t xml:space="preserve"> на странице</w:t>
      </w:r>
      <w:r w:rsidR="00E63234" w:rsidRPr="00283671">
        <w:rPr>
          <w:rFonts w:ascii="Times New Roman" w:hAnsi="Times New Roman"/>
          <w:i/>
          <w:color w:val="0070C0"/>
          <w:sz w:val="24"/>
        </w:rPr>
        <w:t xml:space="preserve"> [xx]</w:t>
      </w:r>
      <w:r w:rsidR="00E63234" w:rsidRPr="00283671">
        <w:rPr>
          <w:rFonts w:ascii="Times New Roman" w:hAnsi="Times New Roman"/>
          <w:sz w:val="24"/>
        </w:rPr>
        <w:t xml:space="preserve"> для получения дополнительной информации об услугах, покрываемых </w:t>
      </w:r>
      <w:r w:rsidRPr="00283671">
        <w:rPr>
          <w:rFonts w:ascii="Times New Roman" w:hAnsi="Times New Roman"/>
          <w:i/>
          <w:iCs/>
          <w:color w:val="4472C4" w:themeColor="accent1"/>
          <w:sz w:val="24"/>
          <w:szCs w:val="24"/>
        </w:rPr>
        <w:t>[HMO]</w:t>
      </w:r>
      <w:r w:rsidR="00E63234" w:rsidRPr="00283671">
        <w:rPr>
          <w:rFonts w:ascii="Times New Roman" w:hAnsi="Times New Roman"/>
          <w:sz w:val="24"/>
        </w:rPr>
        <w:t xml:space="preserve">. </w:t>
      </w:r>
    </w:p>
    <w:p w14:paraId="03ABCB11" w14:textId="77777777" w:rsidR="005D3E75" w:rsidRPr="00283671" w:rsidRDefault="005D3E75" w:rsidP="003F52A2">
      <w:pPr>
        <w:spacing w:after="0" w:line="240" w:lineRule="auto"/>
        <w:rPr>
          <w:rFonts w:ascii="Times New Roman" w:eastAsia="Times New Roman" w:hAnsi="Times New Roman" w:cs="Times New Roman"/>
          <w:sz w:val="24"/>
          <w:szCs w:val="24"/>
        </w:rPr>
      </w:pPr>
    </w:p>
    <w:p w14:paraId="6D9A8371" w14:textId="6CB8685A" w:rsidR="003F52A2" w:rsidRPr="00283671" w:rsidRDefault="005D3E75"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Некоторые услуги покрываются </w:t>
      </w:r>
      <w:r w:rsidR="00167F20" w:rsidRPr="00283671">
        <w:rPr>
          <w:rFonts w:ascii="Times New Roman" w:hAnsi="Times New Roman"/>
          <w:sz w:val="24"/>
          <w:szCs w:val="24"/>
        </w:rPr>
        <w:t>ForwardHealth</w:t>
      </w:r>
      <w:r w:rsidRPr="00283671">
        <w:rPr>
          <w:rFonts w:ascii="Times New Roman" w:hAnsi="Times New Roman"/>
          <w:sz w:val="24"/>
        </w:rPr>
        <w:t xml:space="preserve">. Чтобы узнать больше об этих услугах, обратитесь на страницу </w:t>
      </w:r>
      <w:r w:rsidRPr="00283671">
        <w:rPr>
          <w:rFonts w:ascii="Times New Roman" w:hAnsi="Times New Roman"/>
          <w:i/>
          <w:iCs/>
          <w:color w:val="4472C4" w:themeColor="accent1"/>
          <w:sz w:val="24"/>
          <w:szCs w:val="24"/>
        </w:rPr>
        <w:t>[xx]</w:t>
      </w:r>
      <w:r w:rsidRPr="00283671">
        <w:rPr>
          <w:rFonts w:ascii="Times New Roman" w:hAnsi="Times New Roman"/>
          <w:sz w:val="24"/>
        </w:rPr>
        <w:t xml:space="preserve">, </w:t>
      </w:r>
      <w:r w:rsidRPr="00283671">
        <w:rPr>
          <w:rFonts w:ascii="Times New Roman" w:hAnsi="Times New Roman"/>
          <w:i/>
          <w:iCs/>
          <w:sz w:val="24"/>
          <w:szCs w:val="24"/>
        </w:rPr>
        <w:t xml:space="preserve">Услуги, покрываемые </w:t>
      </w:r>
      <w:r w:rsidR="00167F20" w:rsidRPr="00283671">
        <w:rPr>
          <w:rFonts w:ascii="Times New Roman" w:hAnsi="Times New Roman"/>
          <w:i/>
          <w:iCs/>
          <w:sz w:val="24"/>
          <w:szCs w:val="24"/>
        </w:rPr>
        <w:t>ForwardHealth</w:t>
      </w:r>
      <w:r w:rsidRPr="00283671">
        <w:rPr>
          <w:rFonts w:ascii="Times New Roman" w:hAnsi="Times New Roman"/>
          <w:sz w:val="24"/>
        </w:rPr>
        <w:t xml:space="preserve">. </w:t>
      </w:r>
    </w:p>
    <w:p w14:paraId="5D165E7C" w14:textId="3E339B8E" w:rsidR="00706811" w:rsidRPr="00283671" w:rsidRDefault="00706811" w:rsidP="003F52A2">
      <w:pPr>
        <w:spacing w:after="0" w:line="240" w:lineRule="auto"/>
        <w:rPr>
          <w:rFonts w:ascii="Times New Roman" w:eastAsia="Times New Roman" w:hAnsi="Times New Roman" w:cs="Times New Roman"/>
          <w:sz w:val="24"/>
          <w:szCs w:val="24"/>
        </w:rPr>
      </w:pPr>
    </w:p>
    <w:p w14:paraId="5CE36EA0" w14:textId="145DC2B3" w:rsidR="00706811" w:rsidRPr="00283671" w:rsidRDefault="00706811"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Некоторые услуги требуют </w:t>
      </w:r>
      <w:r w:rsidRPr="00283671">
        <w:rPr>
          <w:rFonts w:ascii="Times New Roman" w:hAnsi="Times New Roman"/>
          <w:b/>
          <w:bCs/>
          <w:sz w:val="24"/>
          <w:szCs w:val="24"/>
        </w:rPr>
        <w:t>предварительного разрешения</w:t>
      </w:r>
      <w:r w:rsidRPr="00283671">
        <w:rPr>
          <w:rFonts w:ascii="Times New Roman" w:hAnsi="Times New Roman"/>
          <w:sz w:val="24"/>
        </w:rPr>
        <w:t>. Предварительное разрешение - это</w:t>
      </w:r>
      <w:r w:rsidR="00195268" w:rsidRPr="00283671">
        <w:t xml:space="preserve"> </w:t>
      </w:r>
      <w:r w:rsidRPr="00283671">
        <w:rPr>
          <w:rFonts w:ascii="Times New Roman" w:hAnsi="Times New Roman"/>
          <w:sz w:val="24"/>
        </w:rPr>
        <w:t xml:space="preserve">письменное разрешение на услугу или рецепт. Вам может понадобиться предварительное разрешение от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или </w:t>
      </w:r>
      <w:r w:rsidR="00374B86" w:rsidRPr="00283671">
        <w:rPr>
          <w:rFonts w:ascii="Times New Roman" w:hAnsi="Times New Roman"/>
          <w:sz w:val="24"/>
          <w:szCs w:val="24"/>
        </w:rPr>
        <w:t>ForwardHealth</w:t>
      </w:r>
      <w:r w:rsidRPr="00283671">
        <w:rPr>
          <w:rFonts w:ascii="Times New Roman" w:hAnsi="Times New Roman"/>
          <w:sz w:val="24"/>
        </w:rPr>
        <w:t xml:space="preserve"> прежде чем вы получите услугу или вам будет выписан рецепт. </w:t>
      </w:r>
    </w:p>
    <w:p w14:paraId="6441E403" w14:textId="4ED520C7" w:rsidR="00D36DCC" w:rsidRPr="00283671" w:rsidRDefault="00D36DCC" w:rsidP="003F52A2">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425"/>
        <w:gridCol w:w="6925"/>
      </w:tblGrid>
      <w:tr w:rsidR="00D36DCC" w:rsidRPr="00283671" w14:paraId="3A737B19" w14:textId="77777777" w:rsidTr="0052712D">
        <w:tc>
          <w:tcPr>
            <w:tcW w:w="2425" w:type="dxa"/>
            <w:shd w:val="clear" w:color="auto" w:fill="E7E6E6" w:themeFill="background2"/>
          </w:tcPr>
          <w:p w14:paraId="3F683E11" w14:textId="59E74D06" w:rsidR="00D36DCC" w:rsidRPr="00283671" w:rsidRDefault="00D36DCC" w:rsidP="00150DFA">
            <w:pPr>
              <w:pageBreakBefore/>
              <w:rPr>
                <w:rFonts w:ascii="Times New Roman" w:eastAsia="Times New Roman" w:hAnsi="Times New Roman" w:cs="Times New Roman"/>
                <w:sz w:val="24"/>
                <w:szCs w:val="24"/>
              </w:rPr>
            </w:pPr>
            <w:r w:rsidRPr="00283671">
              <w:rPr>
                <w:rFonts w:ascii="Times New Roman" w:hAnsi="Times New Roman"/>
                <w:sz w:val="24"/>
              </w:rPr>
              <w:lastRenderedPageBreak/>
              <w:t xml:space="preserve">Услуга </w:t>
            </w:r>
          </w:p>
        </w:tc>
        <w:tc>
          <w:tcPr>
            <w:tcW w:w="6925" w:type="dxa"/>
            <w:shd w:val="clear" w:color="auto" w:fill="E7E6E6" w:themeFill="background2"/>
          </w:tcPr>
          <w:p w14:paraId="1D21F2FC" w14:textId="0E9F57FD" w:rsidR="00D36DCC" w:rsidRPr="00283671" w:rsidRDefault="002D192B" w:rsidP="003F52A2">
            <w:pPr>
              <w:rPr>
                <w:rFonts w:ascii="Times New Roman" w:eastAsia="Times New Roman" w:hAnsi="Times New Roman" w:cs="Times New Roman"/>
                <w:sz w:val="24"/>
                <w:szCs w:val="24"/>
              </w:rPr>
            </w:pPr>
            <w:r w:rsidRPr="00283671">
              <w:rPr>
                <w:rFonts w:ascii="Times New Roman" w:hAnsi="Times New Roman"/>
                <w:sz w:val="24"/>
              </w:rPr>
              <w:t xml:space="preserve">Покрывается программой </w:t>
            </w:r>
            <w:r w:rsidRPr="00283671">
              <w:rPr>
                <w:rFonts w:ascii="Times New Roman" w:hAnsi="Times New Roman"/>
                <w:i/>
                <w:iCs/>
                <w:color w:val="0070C0"/>
                <w:sz w:val="24"/>
                <w:szCs w:val="24"/>
              </w:rPr>
              <w:t>[BadgerCare Plus or Medicaid SSI]</w:t>
            </w:r>
          </w:p>
        </w:tc>
      </w:tr>
      <w:tr w:rsidR="00D36DCC" w:rsidRPr="00283671" w14:paraId="59E9D75B" w14:textId="77777777" w:rsidTr="00405393">
        <w:tc>
          <w:tcPr>
            <w:tcW w:w="2425" w:type="dxa"/>
          </w:tcPr>
          <w:p w14:paraId="7B4647D8" w14:textId="40D85AB8" w:rsidR="00D36DCC"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t xml:space="preserve">Амбулаторная помощь в хирургическом центре </w:t>
            </w:r>
          </w:p>
        </w:tc>
        <w:tc>
          <w:tcPr>
            <w:tcW w:w="6925" w:type="dxa"/>
          </w:tcPr>
          <w:p w14:paraId="523F1A89" w14:textId="34D3E443" w:rsidR="00D36DCC" w:rsidRPr="00283671" w:rsidRDefault="002D192B" w:rsidP="003F52A2">
            <w:pPr>
              <w:rPr>
                <w:rFonts w:ascii="Times New Roman" w:eastAsia="Times New Roman" w:hAnsi="Times New Roman" w:cs="Times New Roman"/>
                <w:sz w:val="24"/>
                <w:szCs w:val="24"/>
              </w:rPr>
            </w:pPr>
            <w:r w:rsidRPr="00283671">
              <w:rPr>
                <w:rFonts w:ascii="Times New Roman" w:hAnsi="Times New Roman"/>
                <w:i/>
                <w:iCs/>
                <w:color w:val="0070C0"/>
                <w:sz w:val="24"/>
                <w:szCs w:val="24"/>
              </w:rPr>
              <w:t>[Add coverage policy]</w:t>
            </w:r>
          </w:p>
        </w:tc>
      </w:tr>
      <w:tr w:rsidR="00ED1B53" w:rsidRPr="00283671" w14:paraId="5921E1BD" w14:textId="77777777" w:rsidTr="00D36DCC">
        <w:tc>
          <w:tcPr>
            <w:tcW w:w="2425" w:type="dxa"/>
          </w:tcPr>
          <w:p w14:paraId="0FE43187" w14:textId="433A70BB" w:rsidR="00ED1B53"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t>Услуги по лечению поведения (аутизма)</w:t>
            </w:r>
          </w:p>
        </w:tc>
        <w:tc>
          <w:tcPr>
            <w:tcW w:w="6925" w:type="dxa"/>
          </w:tcPr>
          <w:p w14:paraId="7B568185" w14:textId="37053B5C" w:rsidR="00326FAA" w:rsidRPr="00283671" w:rsidRDefault="00326FAA" w:rsidP="003F52A2">
            <w:pPr>
              <w:rPr>
                <w:rFonts w:ascii="Times New Roman" w:eastAsia="Times New Roman" w:hAnsi="Times New Roman" w:cs="Times New Roman"/>
                <w:sz w:val="24"/>
                <w:szCs w:val="24"/>
              </w:rPr>
            </w:pPr>
            <w:r w:rsidRPr="00283671">
              <w:rPr>
                <w:rFonts w:ascii="Times New Roman" w:hAnsi="Times New Roman"/>
                <w:sz w:val="24"/>
              </w:rPr>
              <w:t xml:space="preserve">Полное покрытие (с предварительным разрешением). </w:t>
            </w:r>
          </w:p>
          <w:p w14:paraId="4DB8B1DF" w14:textId="77777777" w:rsidR="00326FAA" w:rsidRPr="00283671" w:rsidRDefault="00326FAA" w:rsidP="003F52A2">
            <w:pPr>
              <w:rPr>
                <w:rFonts w:ascii="Times New Roman" w:eastAsia="Times New Roman" w:hAnsi="Times New Roman" w:cs="Times New Roman"/>
                <w:sz w:val="24"/>
                <w:szCs w:val="24"/>
              </w:rPr>
            </w:pPr>
          </w:p>
          <w:p w14:paraId="0ECFC4F4" w14:textId="40B3D329" w:rsidR="00ED1B53" w:rsidRPr="00283671" w:rsidRDefault="00326FAA" w:rsidP="003F52A2">
            <w:pPr>
              <w:rPr>
                <w:rFonts w:ascii="Times New Roman" w:eastAsia="Times New Roman" w:hAnsi="Times New Roman" w:cs="Times New Roman"/>
                <w:sz w:val="24"/>
                <w:szCs w:val="24"/>
              </w:rPr>
            </w:pPr>
            <w:r w:rsidRPr="00283671">
              <w:rPr>
                <w:rFonts w:ascii="Times New Roman" w:hAnsi="Times New Roman"/>
                <w:sz w:val="24"/>
              </w:rPr>
              <w:t>Без доплаты</w:t>
            </w:r>
          </w:p>
          <w:p w14:paraId="54C7F56C" w14:textId="77777777" w:rsidR="00326FAA" w:rsidRPr="00283671" w:rsidRDefault="00326FAA" w:rsidP="003F52A2">
            <w:pPr>
              <w:rPr>
                <w:rFonts w:ascii="Times New Roman" w:eastAsia="Times New Roman" w:hAnsi="Times New Roman" w:cs="Times New Roman"/>
                <w:sz w:val="24"/>
                <w:szCs w:val="24"/>
              </w:rPr>
            </w:pPr>
          </w:p>
          <w:p w14:paraId="404CB0A8" w14:textId="5947EE6C" w:rsidR="00ED1B53" w:rsidRPr="00283671" w:rsidRDefault="00ED1B53" w:rsidP="003F52A2">
            <w:pPr>
              <w:rPr>
                <w:rFonts w:ascii="Times New Roman" w:eastAsia="Times New Roman" w:hAnsi="Times New Roman" w:cs="Times New Roman"/>
                <w:b/>
                <w:bCs/>
                <w:sz w:val="24"/>
                <w:szCs w:val="24"/>
              </w:rPr>
            </w:pPr>
            <w:r w:rsidRPr="00283671">
              <w:rPr>
                <w:rFonts w:ascii="Times New Roman" w:hAnsi="Times New Roman"/>
                <w:b/>
                <w:sz w:val="24"/>
              </w:rPr>
              <w:t xml:space="preserve">*Покрывается </w:t>
            </w:r>
            <w:r w:rsidR="00167F20" w:rsidRPr="00283671">
              <w:rPr>
                <w:rFonts w:ascii="Times New Roman" w:hAnsi="Times New Roman"/>
                <w:b/>
                <w:bCs/>
                <w:sz w:val="24"/>
                <w:szCs w:val="24"/>
              </w:rPr>
              <w:t>ForwardHealth</w:t>
            </w:r>
            <w:r w:rsidRPr="00283671">
              <w:rPr>
                <w:rFonts w:ascii="Times New Roman" w:hAnsi="Times New Roman"/>
                <w:b/>
                <w:sz w:val="24"/>
              </w:rPr>
              <w:t xml:space="preserve">. Воспользуйтесь вашей карточкой </w:t>
            </w:r>
            <w:r w:rsidRPr="00283671">
              <w:rPr>
                <w:rFonts w:ascii="Times New Roman" w:hAnsi="Times New Roman"/>
                <w:b/>
                <w:bCs/>
                <w:sz w:val="24"/>
                <w:szCs w:val="24"/>
              </w:rPr>
              <w:t>ForwardHealth</w:t>
            </w:r>
            <w:r w:rsidRPr="00283671">
              <w:rPr>
                <w:rFonts w:ascii="Times New Roman" w:hAnsi="Times New Roman"/>
                <w:b/>
                <w:sz w:val="24"/>
              </w:rPr>
              <w:t xml:space="preserve"> для получения этой услуги</w:t>
            </w:r>
          </w:p>
        </w:tc>
      </w:tr>
      <w:tr w:rsidR="00D36DCC" w:rsidRPr="00283671" w14:paraId="6334B7D3" w14:textId="77777777" w:rsidTr="00D36DCC">
        <w:tc>
          <w:tcPr>
            <w:tcW w:w="2425" w:type="dxa"/>
          </w:tcPr>
          <w:p w14:paraId="157FC380" w14:textId="0525CDD5" w:rsidR="00D36DCC"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t>Услуги хиропрактики</w:t>
            </w:r>
          </w:p>
        </w:tc>
        <w:tc>
          <w:tcPr>
            <w:tcW w:w="6925" w:type="dxa"/>
          </w:tcPr>
          <w:p w14:paraId="40A7D3F4" w14:textId="61319F69" w:rsidR="00913E3F" w:rsidRPr="00283671" w:rsidRDefault="00913E3F" w:rsidP="003F52A2">
            <w:pPr>
              <w:rPr>
                <w:rFonts w:ascii="Times New Roman" w:eastAsia="Times New Roman" w:hAnsi="Times New Roman" w:cs="Times New Roman"/>
                <w:sz w:val="24"/>
                <w:szCs w:val="24"/>
              </w:rPr>
            </w:pPr>
            <w:r w:rsidRPr="00283671">
              <w:rPr>
                <w:rFonts w:ascii="Times New Roman" w:hAnsi="Times New Roman"/>
                <w:sz w:val="24"/>
              </w:rPr>
              <w:t>Полное покрытие.</w:t>
            </w:r>
          </w:p>
          <w:p w14:paraId="168CEA67" w14:textId="47F91F6C" w:rsidR="00913E3F" w:rsidRPr="00283671" w:rsidRDefault="00913E3F" w:rsidP="003F52A2">
            <w:pPr>
              <w:rPr>
                <w:rFonts w:ascii="Times New Roman" w:eastAsia="Times New Roman" w:hAnsi="Times New Roman" w:cs="Times New Roman"/>
                <w:sz w:val="24"/>
                <w:szCs w:val="24"/>
              </w:rPr>
            </w:pPr>
          </w:p>
          <w:p w14:paraId="3B3741CF" w14:textId="74FD1578" w:rsidR="00913E3F" w:rsidRPr="00283671" w:rsidRDefault="00913E3F" w:rsidP="003F52A2">
            <w:pPr>
              <w:rPr>
                <w:rFonts w:ascii="Times New Roman" w:eastAsia="Times New Roman" w:hAnsi="Times New Roman" w:cs="Times New Roman"/>
                <w:sz w:val="24"/>
                <w:szCs w:val="24"/>
              </w:rPr>
            </w:pPr>
            <w:r w:rsidRPr="00283671">
              <w:rPr>
                <w:rFonts w:ascii="Times New Roman" w:hAnsi="Times New Roman"/>
                <w:sz w:val="24"/>
              </w:rPr>
              <w:t>Доплата: от $.50 до $3 за услугу</w:t>
            </w:r>
          </w:p>
          <w:p w14:paraId="1F0C82DC" w14:textId="77777777" w:rsidR="00913E3F" w:rsidRPr="00283671" w:rsidRDefault="00913E3F" w:rsidP="003F52A2">
            <w:pPr>
              <w:rPr>
                <w:rFonts w:ascii="Times New Roman" w:eastAsia="Times New Roman" w:hAnsi="Times New Roman" w:cs="Times New Roman"/>
                <w:b/>
                <w:bCs/>
                <w:sz w:val="24"/>
                <w:szCs w:val="24"/>
              </w:rPr>
            </w:pPr>
          </w:p>
          <w:p w14:paraId="617BBDFF" w14:textId="028AB9F4" w:rsidR="0026693F" w:rsidRPr="00283671" w:rsidRDefault="0026693F" w:rsidP="003F52A2">
            <w:pPr>
              <w:rPr>
                <w:rFonts w:ascii="Times New Roman" w:eastAsia="Times New Roman" w:hAnsi="Times New Roman" w:cs="Times New Roman"/>
                <w:b/>
                <w:bCs/>
                <w:sz w:val="24"/>
                <w:szCs w:val="24"/>
              </w:rPr>
            </w:pPr>
            <w:r w:rsidRPr="00283671">
              <w:rPr>
                <w:rFonts w:ascii="Times New Roman" w:hAnsi="Times New Roman"/>
                <w:b/>
                <w:sz w:val="24"/>
              </w:rPr>
              <w:t xml:space="preserve">*Покрывается </w:t>
            </w:r>
            <w:r w:rsidR="00006DA0" w:rsidRPr="00283671">
              <w:rPr>
                <w:rFonts w:ascii="Times New Roman" w:hAnsi="Times New Roman"/>
                <w:b/>
                <w:bCs/>
                <w:sz w:val="24"/>
                <w:szCs w:val="24"/>
              </w:rPr>
              <w:t>ForwardHealth</w:t>
            </w:r>
            <w:r w:rsidRPr="00283671">
              <w:rPr>
                <w:rFonts w:ascii="Times New Roman" w:hAnsi="Times New Roman"/>
                <w:b/>
                <w:sz w:val="24"/>
              </w:rPr>
              <w:t xml:space="preserve">. Воспользуйтесь вашей карточкой </w:t>
            </w:r>
            <w:r w:rsidR="00006DA0" w:rsidRPr="00283671">
              <w:rPr>
                <w:rFonts w:ascii="Times New Roman" w:hAnsi="Times New Roman"/>
                <w:b/>
                <w:bCs/>
                <w:sz w:val="24"/>
                <w:szCs w:val="24"/>
              </w:rPr>
              <w:t>ForwardHealth</w:t>
            </w:r>
            <w:r w:rsidRPr="00283671">
              <w:rPr>
                <w:rFonts w:ascii="Times New Roman" w:hAnsi="Times New Roman"/>
                <w:b/>
                <w:sz w:val="24"/>
              </w:rPr>
              <w:t xml:space="preserve"> для получения этой услуги </w:t>
            </w:r>
          </w:p>
        </w:tc>
      </w:tr>
      <w:tr w:rsidR="00CC24D8" w:rsidRPr="00283671" w14:paraId="63556F2D" w14:textId="77777777" w:rsidTr="00D36DCC">
        <w:tc>
          <w:tcPr>
            <w:tcW w:w="2425" w:type="dxa"/>
          </w:tcPr>
          <w:p w14:paraId="6C06683E" w14:textId="0164ECA5" w:rsidR="00CC24D8"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t>Стоматологическое обслуживание</w:t>
            </w:r>
          </w:p>
        </w:tc>
        <w:tc>
          <w:tcPr>
            <w:tcW w:w="6925" w:type="dxa"/>
          </w:tcPr>
          <w:p w14:paraId="04DF0FC6" w14:textId="68D5DDC3" w:rsidR="00CC24D8" w:rsidRPr="00283671" w:rsidRDefault="00CC24D8" w:rsidP="003F52A2">
            <w:pPr>
              <w:rPr>
                <w:rFonts w:ascii="Times New Roman" w:eastAsia="Times New Roman" w:hAnsi="Times New Roman" w:cs="Times New Roman"/>
                <w:i/>
                <w:iCs/>
                <w:color w:val="0070C0"/>
                <w:sz w:val="24"/>
                <w:szCs w:val="24"/>
                <w:lang w:val="en-IN"/>
              </w:rPr>
            </w:pPr>
            <w:r w:rsidRPr="00283671">
              <w:rPr>
                <w:rFonts w:ascii="Times New Roman" w:hAnsi="Times New Roman"/>
                <w:i/>
                <w:color w:val="0070C0"/>
                <w:sz w:val="24"/>
                <w:lang w:val="en-IN"/>
              </w:rPr>
              <w:t>[If covered by HMO insert applicable information]</w:t>
            </w:r>
          </w:p>
          <w:p w14:paraId="6CE33577" w14:textId="4069672C" w:rsidR="00A16A8B" w:rsidRPr="00283671" w:rsidRDefault="00A16A8B" w:rsidP="003F52A2">
            <w:pPr>
              <w:rPr>
                <w:rFonts w:ascii="Times New Roman" w:eastAsia="Times New Roman" w:hAnsi="Times New Roman" w:cs="Times New Roman"/>
                <w:i/>
                <w:iCs/>
                <w:color w:val="0070C0"/>
                <w:sz w:val="24"/>
                <w:szCs w:val="24"/>
                <w:lang w:val="en-IN"/>
              </w:rPr>
            </w:pPr>
          </w:p>
          <w:p w14:paraId="26A7DB8D" w14:textId="646D21E9" w:rsidR="002D192B" w:rsidRPr="00283671" w:rsidRDefault="002D192B" w:rsidP="003F52A2">
            <w:pPr>
              <w:rPr>
                <w:rFonts w:ascii="Times New Roman" w:eastAsia="Times New Roman" w:hAnsi="Times New Roman" w:cs="Times New Roman"/>
                <w:i/>
                <w:iCs/>
                <w:color w:val="0070C0"/>
                <w:sz w:val="24"/>
                <w:szCs w:val="24"/>
                <w:lang w:val="en-IN"/>
              </w:rPr>
            </w:pPr>
            <w:r w:rsidRPr="00283671">
              <w:rPr>
                <w:rFonts w:ascii="Times New Roman" w:hAnsi="Times New Roman"/>
                <w:i/>
                <w:color w:val="0070C0"/>
                <w:sz w:val="24"/>
                <w:lang w:val="en-IN"/>
              </w:rPr>
              <w:t>[If not covered by HMO insert the following:]</w:t>
            </w:r>
          </w:p>
          <w:p w14:paraId="769A04B6" w14:textId="5AC6CD3F" w:rsidR="002D192B" w:rsidRPr="00283671" w:rsidRDefault="002D192B" w:rsidP="003F52A2">
            <w:pPr>
              <w:rPr>
                <w:rFonts w:ascii="Times New Roman" w:eastAsia="Times New Roman" w:hAnsi="Times New Roman" w:cs="Times New Roman"/>
                <w:sz w:val="24"/>
                <w:szCs w:val="24"/>
              </w:rPr>
            </w:pPr>
            <w:r w:rsidRPr="00283671">
              <w:rPr>
                <w:rFonts w:ascii="Times New Roman" w:hAnsi="Times New Roman"/>
                <w:sz w:val="24"/>
              </w:rPr>
              <w:t>Полное покрытие.</w:t>
            </w:r>
          </w:p>
          <w:p w14:paraId="5E77E11F" w14:textId="32E59878" w:rsidR="002D192B" w:rsidRPr="00283671" w:rsidRDefault="002D192B" w:rsidP="003F52A2">
            <w:pPr>
              <w:rPr>
                <w:rFonts w:ascii="Times New Roman" w:eastAsia="Times New Roman" w:hAnsi="Times New Roman" w:cs="Times New Roman"/>
                <w:sz w:val="24"/>
                <w:szCs w:val="24"/>
              </w:rPr>
            </w:pPr>
          </w:p>
          <w:p w14:paraId="2D170724" w14:textId="6793CD3C" w:rsidR="002D192B" w:rsidRPr="00283671" w:rsidRDefault="002D192B" w:rsidP="003F52A2">
            <w:pPr>
              <w:rPr>
                <w:rFonts w:ascii="Times New Roman" w:eastAsia="Times New Roman" w:hAnsi="Times New Roman" w:cs="Times New Roman"/>
                <w:sz w:val="24"/>
                <w:szCs w:val="24"/>
              </w:rPr>
            </w:pPr>
            <w:r w:rsidRPr="00283671">
              <w:rPr>
                <w:rFonts w:ascii="Times New Roman" w:hAnsi="Times New Roman"/>
                <w:sz w:val="24"/>
              </w:rPr>
              <w:t>Доплата: от $.050 до $3 за услугу</w:t>
            </w:r>
          </w:p>
          <w:p w14:paraId="2C35579B" w14:textId="60E7C31F" w:rsidR="009F491C" w:rsidRPr="00283671" w:rsidRDefault="009F491C" w:rsidP="003F52A2">
            <w:pPr>
              <w:rPr>
                <w:rFonts w:ascii="Times New Roman" w:eastAsia="Times New Roman" w:hAnsi="Times New Roman" w:cs="Times New Roman"/>
                <w:sz w:val="24"/>
                <w:szCs w:val="24"/>
              </w:rPr>
            </w:pPr>
          </w:p>
          <w:p w14:paraId="36355A26" w14:textId="20E0AA6B" w:rsidR="009F491C" w:rsidRPr="00283671" w:rsidRDefault="009F491C" w:rsidP="003F52A2">
            <w:pPr>
              <w:rPr>
                <w:rFonts w:ascii="Times New Roman" w:eastAsia="Times New Roman" w:hAnsi="Times New Roman" w:cs="Times New Roman"/>
                <w:b/>
                <w:bCs/>
                <w:sz w:val="24"/>
                <w:szCs w:val="24"/>
              </w:rPr>
            </w:pPr>
            <w:r w:rsidRPr="00283671">
              <w:rPr>
                <w:rFonts w:ascii="Times New Roman" w:hAnsi="Times New Roman"/>
                <w:b/>
                <w:sz w:val="24"/>
              </w:rPr>
              <w:t xml:space="preserve">*Покрывается </w:t>
            </w:r>
            <w:r w:rsidRPr="00283671">
              <w:rPr>
                <w:rFonts w:ascii="Times New Roman" w:hAnsi="Times New Roman"/>
                <w:b/>
                <w:bCs/>
                <w:sz w:val="24"/>
                <w:szCs w:val="24"/>
              </w:rPr>
              <w:t>ForwardHealth</w:t>
            </w:r>
            <w:r w:rsidRPr="00283671">
              <w:rPr>
                <w:rFonts w:ascii="Times New Roman" w:hAnsi="Times New Roman"/>
                <w:b/>
                <w:sz w:val="24"/>
              </w:rPr>
              <w:t xml:space="preserve">. Воспользуйтесь вашей карточкой </w:t>
            </w:r>
            <w:r w:rsidRPr="00283671">
              <w:rPr>
                <w:rFonts w:ascii="Times New Roman" w:hAnsi="Times New Roman"/>
                <w:b/>
                <w:bCs/>
                <w:sz w:val="24"/>
                <w:szCs w:val="24"/>
              </w:rPr>
              <w:t>ForwardHealth</w:t>
            </w:r>
            <w:r w:rsidRPr="00283671">
              <w:rPr>
                <w:rFonts w:ascii="Times New Roman" w:hAnsi="Times New Roman"/>
                <w:b/>
                <w:sz w:val="24"/>
              </w:rPr>
              <w:t xml:space="preserve"> для получения этой услуги</w:t>
            </w:r>
          </w:p>
          <w:p w14:paraId="4CDA0743" w14:textId="7B0E797F" w:rsidR="0026693F" w:rsidRPr="00283671" w:rsidRDefault="0026693F" w:rsidP="003F52A2">
            <w:pPr>
              <w:rPr>
                <w:rFonts w:ascii="Times New Roman" w:eastAsia="Times New Roman" w:hAnsi="Times New Roman" w:cs="Times New Roman"/>
                <w:sz w:val="24"/>
                <w:szCs w:val="24"/>
              </w:rPr>
            </w:pPr>
            <w:r w:rsidRPr="00283671">
              <w:rPr>
                <w:rFonts w:ascii="Times New Roman" w:hAnsi="Times New Roman"/>
                <w:sz w:val="24"/>
              </w:rPr>
              <w:t xml:space="preserve">Для дополнительной информации см. страницу </w:t>
            </w:r>
            <w:r w:rsidRPr="00283671">
              <w:rPr>
                <w:rFonts w:ascii="Times New Roman" w:hAnsi="Times New Roman"/>
                <w:i/>
                <w:iCs/>
                <w:color w:val="4472C4" w:themeColor="accent1"/>
                <w:sz w:val="24"/>
                <w:szCs w:val="24"/>
              </w:rPr>
              <w:t>[xx]</w:t>
            </w:r>
          </w:p>
        </w:tc>
      </w:tr>
      <w:tr w:rsidR="00CC24D8" w:rsidRPr="00283671" w14:paraId="25C8FA1A" w14:textId="77777777" w:rsidTr="00D36DCC">
        <w:tc>
          <w:tcPr>
            <w:tcW w:w="2425" w:type="dxa"/>
          </w:tcPr>
          <w:p w14:paraId="399D8CC0" w14:textId="368A6675" w:rsidR="00CC24D8"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t>Одноразовые медицинские принадлежности</w:t>
            </w:r>
          </w:p>
        </w:tc>
        <w:tc>
          <w:tcPr>
            <w:tcW w:w="6925" w:type="dxa"/>
          </w:tcPr>
          <w:p w14:paraId="6C2D6D5A" w14:textId="4D127514" w:rsidR="00CC24D8" w:rsidRPr="00283671" w:rsidRDefault="002D192B" w:rsidP="003F52A2">
            <w:pPr>
              <w:rPr>
                <w:rFonts w:ascii="Times New Roman" w:eastAsia="Times New Roman" w:hAnsi="Times New Roman" w:cs="Times New Roman"/>
                <w:sz w:val="24"/>
                <w:szCs w:val="24"/>
              </w:rPr>
            </w:pPr>
            <w:r w:rsidRPr="00283671">
              <w:rPr>
                <w:rFonts w:ascii="Times New Roman" w:hAnsi="Times New Roman"/>
                <w:i/>
                <w:iCs/>
                <w:color w:val="0070C0"/>
                <w:sz w:val="24"/>
                <w:szCs w:val="24"/>
              </w:rPr>
              <w:t>[Add coverage policy]</w:t>
            </w:r>
          </w:p>
        </w:tc>
      </w:tr>
      <w:tr w:rsidR="00ED1B53" w:rsidRPr="00283671" w14:paraId="0E80B6E0" w14:textId="77777777" w:rsidTr="00D36DCC">
        <w:tc>
          <w:tcPr>
            <w:tcW w:w="2425" w:type="dxa"/>
          </w:tcPr>
          <w:p w14:paraId="5927517A" w14:textId="739D41BA" w:rsidR="00ED1B53" w:rsidRPr="00283671" w:rsidRDefault="00ED1B53" w:rsidP="003F52A2">
            <w:pPr>
              <w:rPr>
                <w:rFonts w:ascii="Times New Roman" w:eastAsia="Times New Roman" w:hAnsi="Times New Roman" w:cs="Times New Roman"/>
                <w:sz w:val="24"/>
                <w:szCs w:val="24"/>
              </w:rPr>
            </w:pPr>
            <w:r w:rsidRPr="00283671">
              <w:rPr>
                <w:rFonts w:ascii="Times New Roman" w:hAnsi="Times New Roman"/>
                <w:sz w:val="24"/>
              </w:rPr>
              <w:t>Лекарства (отпускаемые по рецепту и без рецепта)</w:t>
            </w:r>
          </w:p>
        </w:tc>
        <w:tc>
          <w:tcPr>
            <w:tcW w:w="6925" w:type="dxa"/>
          </w:tcPr>
          <w:p w14:paraId="5FE5708B" w14:textId="479155ED" w:rsidR="00ED1B53" w:rsidRPr="00283671" w:rsidRDefault="00623334" w:rsidP="003F52A2">
            <w:pPr>
              <w:rPr>
                <w:rFonts w:ascii="Times New Roman" w:eastAsia="Times New Roman" w:hAnsi="Times New Roman" w:cs="Times New Roman"/>
                <w:sz w:val="24"/>
                <w:szCs w:val="24"/>
              </w:rPr>
            </w:pPr>
            <w:r w:rsidRPr="00283671">
              <w:rPr>
                <w:rFonts w:ascii="Times New Roman" w:hAnsi="Times New Roman"/>
                <w:sz w:val="24"/>
              </w:rPr>
              <w:t>Покрытие непатентованных и фирменных лекарств, отпускаемых по рецепту, а также некоторых лекарств, отпускаемых без рецепта.</w:t>
            </w:r>
          </w:p>
          <w:p w14:paraId="374D7AC0" w14:textId="77777777" w:rsidR="00785D9E" w:rsidRPr="00283671" w:rsidRDefault="00785D9E" w:rsidP="003F52A2">
            <w:pPr>
              <w:rPr>
                <w:rFonts w:ascii="Times New Roman" w:eastAsia="Times New Roman" w:hAnsi="Times New Roman" w:cs="Times New Roman"/>
                <w:sz w:val="24"/>
                <w:szCs w:val="24"/>
              </w:rPr>
            </w:pPr>
          </w:p>
          <w:p w14:paraId="7136BA10" w14:textId="7C48C19A" w:rsidR="00623334" w:rsidRPr="00283671" w:rsidRDefault="00326FAA" w:rsidP="003F52A2">
            <w:pPr>
              <w:rPr>
                <w:rFonts w:ascii="Times New Roman" w:eastAsia="Times New Roman" w:hAnsi="Times New Roman" w:cs="Times New Roman"/>
                <w:sz w:val="24"/>
                <w:szCs w:val="24"/>
              </w:rPr>
            </w:pPr>
            <w:r w:rsidRPr="00283671">
              <w:rPr>
                <w:rFonts w:ascii="Times New Roman" w:hAnsi="Times New Roman"/>
                <w:sz w:val="24"/>
              </w:rPr>
              <w:t>Доплата: $0.50 за лекарства, отпускаемые без рецепта</w:t>
            </w:r>
          </w:p>
          <w:p w14:paraId="14DBEDD1" w14:textId="0332CAC1" w:rsidR="00326FAA" w:rsidRPr="00283671" w:rsidRDefault="00326FAA" w:rsidP="00816DD0">
            <w:pPr>
              <w:ind w:firstLine="976"/>
              <w:rPr>
                <w:rFonts w:ascii="Times New Roman" w:eastAsia="Times New Roman" w:hAnsi="Times New Roman" w:cs="Times New Roman"/>
                <w:sz w:val="24"/>
                <w:szCs w:val="24"/>
              </w:rPr>
            </w:pPr>
            <w:r w:rsidRPr="00283671">
              <w:rPr>
                <w:rFonts w:ascii="Times New Roman" w:hAnsi="Times New Roman"/>
                <w:sz w:val="24"/>
              </w:rPr>
              <w:t>$1 за непатентованные лекарства</w:t>
            </w:r>
          </w:p>
          <w:p w14:paraId="4E9910E0" w14:textId="326AF27D" w:rsidR="00326FAA" w:rsidRPr="00283671" w:rsidRDefault="00326FAA" w:rsidP="00816DD0">
            <w:pPr>
              <w:ind w:firstLine="976"/>
              <w:rPr>
                <w:rFonts w:ascii="Times New Roman" w:eastAsia="Times New Roman" w:hAnsi="Times New Roman" w:cs="Times New Roman"/>
                <w:sz w:val="24"/>
                <w:szCs w:val="24"/>
              </w:rPr>
            </w:pPr>
            <w:r w:rsidRPr="00283671">
              <w:rPr>
                <w:rFonts w:ascii="Times New Roman" w:hAnsi="Times New Roman"/>
                <w:sz w:val="24"/>
              </w:rPr>
              <w:t>$3 за фирменные</w:t>
            </w:r>
          </w:p>
          <w:p w14:paraId="4BE57DFA" w14:textId="77777777" w:rsidR="00785D9E" w:rsidRPr="00283671" w:rsidRDefault="00785D9E" w:rsidP="00405393">
            <w:pPr>
              <w:ind w:firstLine="720"/>
              <w:rPr>
                <w:rFonts w:ascii="Times New Roman" w:eastAsia="Times New Roman" w:hAnsi="Times New Roman" w:cs="Times New Roman"/>
                <w:sz w:val="24"/>
                <w:szCs w:val="24"/>
              </w:rPr>
            </w:pPr>
          </w:p>
          <w:p w14:paraId="482AD92F" w14:textId="27588E7A" w:rsidR="00623334" w:rsidRPr="00283671" w:rsidRDefault="00326FAA" w:rsidP="003F52A2">
            <w:pPr>
              <w:rPr>
                <w:rFonts w:ascii="Times New Roman" w:eastAsia="Times New Roman" w:hAnsi="Times New Roman" w:cs="Times New Roman"/>
                <w:sz w:val="24"/>
                <w:szCs w:val="24"/>
              </w:rPr>
            </w:pPr>
            <w:r w:rsidRPr="00283671">
              <w:rPr>
                <w:rFonts w:ascii="Times New Roman" w:hAnsi="Times New Roman"/>
                <w:sz w:val="24"/>
              </w:rPr>
              <w:t>Доплаты ограничены $12 на участника, на каждого поставщика в месяц. Лекарства, отпускаемые без рецепта, не входят в $12 максимум.</w:t>
            </w:r>
          </w:p>
          <w:p w14:paraId="594BAD05" w14:textId="47396E29" w:rsidR="00326FAA" w:rsidRPr="00283671" w:rsidRDefault="00326FAA" w:rsidP="003F52A2">
            <w:pPr>
              <w:rPr>
                <w:rFonts w:ascii="Times New Roman" w:eastAsia="Times New Roman" w:hAnsi="Times New Roman" w:cs="Times New Roman"/>
                <w:sz w:val="24"/>
                <w:szCs w:val="24"/>
              </w:rPr>
            </w:pPr>
          </w:p>
          <w:p w14:paraId="0143F077" w14:textId="3036A949" w:rsidR="00326FAA" w:rsidRPr="00283671" w:rsidRDefault="00326FAA" w:rsidP="003F52A2">
            <w:pPr>
              <w:rPr>
                <w:rFonts w:ascii="Times New Roman" w:eastAsia="Times New Roman" w:hAnsi="Times New Roman" w:cs="Times New Roman"/>
                <w:sz w:val="24"/>
                <w:szCs w:val="24"/>
              </w:rPr>
            </w:pPr>
            <w:r w:rsidRPr="00283671">
              <w:rPr>
                <w:rFonts w:ascii="Times New Roman" w:hAnsi="Times New Roman"/>
                <w:sz w:val="24"/>
              </w:rPr>
              <w:t>Ограничение в пять пополнений рецепта на опиоиды в месяц.</w:t>
            </w:r>
          </w:p>
          <w:p w14:paraId="1A965B1A" w14:textId="77777777" w:rsidR="00623334" w:rsidRPr="00283671" w:rsidRDefault="00623334" w:rsidP="003F52A2">
            <w:pPr>
              <w:rPr>
                <w:rFonts w:ascii="Times New Roman" w:eastAsia="Times New Roman" w:hAnsi="Times New Roman" w:cs="Times New Roman"/>
                <w:sz w:val="24"/>
                <w:szCs w:val="24"/>
              </w:rPr>
            </w:pPr>
          </w:p>
          <w:p w14:paraId="546DAC88" w14:textId="0684E3A4" w:rsidR="00ED1B53" w:rsidRPr="00283671" w:rsidRDefault="00ED1B53" w:rsidP="003F52A2">
            <w:pPr>
              <w:rPr>
                <w:rFonts w:ascii="Times New Roman" w:eastAsia="Times New Roman" w:hAnsi="Times New Roman" w:cs="Times New Roman"/>
                <w:sz w:val="24"/>
                <w:szCs w:val="24"/>
              </w:rPr>
            </w:pPr>
            <w:r w:rsidRPr="00283671">
              <w:rPr>
                <w:rFonts w:ascii="Times New Roman" w:hAnsi="Times New Roman"/>
                <w:sz w:val="24"/>
                <w:szCs w:val="24"/>
              </w:rPr>
              <w:t>*</w:t>
            </w:r>
            <w:r w:rsidRPr="00283671">
              <w:rPr>
                <w:rFonts w:ascii="Times New Roman" w:hAnsi="Times New Roman"/>
                <w:b/>
                <w:sz w:val="24"/>
              </w:rPr>
              <w:t xml:space="preserve">Покрывается </w:t>
            </w:r>
            <w:r w:rsidR="00167F20" w:rsidRPr="00283671">
              <w:rPr>
                <w:rFonts w:ascii="Times New Roman" w:hAnsi="Times New Roman"/>
                <w:b/>
                <w:bCs/>
                <w:sz w:val="24"/>
                <w:szCs w:val="24"/>
              </w:rPr>
              <w:t>ForwardHealth</w:t>
            </w:r>
            <w:r w:rsidRPr="00283671">
              <w:rPr>
                <w:rFonts w:ascii="Times New Roman" w:hAnsi="Times New Roman"/>
                <w:b/>
                <w:sz w:val="24"/>
              </w:rPr>
              <w:t xml:space="preserve">. Воспользуйтесь вашей карточкой </w:t>
            </w:r>
            <w:r w:rsidRPr="00283671">
              <w:rPr>
                <w:rFonts w:ascii="Times New Roman" w:hAnsi="Times New Roman"/>
                <w:b/>
                <w:bCs/>
                <w:sz w:val="24"/>
                <w:szCs w:val="24"/>
              </w:rPr>
              <w:t>ForwardHealth</w:t>
            </w:r>
            <w:r w:rsidRPr="00283671">
              <w:rPr>
                <w:rFonts w:ascii="Times New Roman" w:hAnsi="Times New Roman"/>
                <w:b/>
                <w:sz w:val="24"/>
              </w:rPr>
              <w:t xml:space="preserve"> для получения лекарств</w:t>
            </w:r>
          </w:p>
        </w:tc>
      </w:tr>
      <w:tr w:rsidR="00CC24D8" w:rsidRPr="00283671" w14:paraId="4BFEB8AC" w14:textId="77777777" w:rsidTr="00D36DCC">
        <w:tc>
          <w:tcPr>
            <w:tcW w:w="2425" w:type="dxa"/>
          </w:tcPr>
          <w:p w14:paraId="106A4333" w14:textId="0E7BA637" w:rsidR="00CC24D8"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lastRenderedPageBreak/>
              <w:t>Долговечное медицинское оборудование</w:t>
            </w:r>
          </w:p>
        </w:tc>
        <w:tc>
          <w:tcPr>
            <w:tcW w:w="6925" w:type="dxa"/>
          </w:tcPr>
          <w:p w14:paraId="57A0B9A4" w14:textId="49B96D28" w:rsidR="00CC24D8" w:rsidRPr="00283671" w:rsidRDefault="009F491C" w:rsidP="003F52A2">
            <w:pPr>
              <w:rPr>
                <w:rFonts w:ascii="Times New Roman" w:eastAsia="Times New Roman" w:hAnsi="Times New Roman" w:cs="Times New Roman"/>
                <w:sz w:val="24"/>
                <w:szCs w:val="24"/>
              </w:rPr>
            </w:pPr>
            <w:r w:rsidRPr="00283671">
              <w:rPr>
                <w:rFonts w:ascii="Times New Roman" w:hAnsi="Times New Roman"/>
                <w:i/>
                <w:iCs/>
                <w:color w:val="0070C0"/>
                <w:sz w:val="24"/>
                <w:szCs w:val="24"/>
              </w:rPr>
              <w:t>[Add coverage policy]</w:t>
            </w:r>
          </w:p>
        </w:tc>
      </w:tr>
      <w:tr w:rsidR="00CC24D8" w:rsidRPr="00283671" w14:paraId="1CC96BDA" w14:textId="77777777" w:rsidTr="00D36DCC">
        <w:tc>
          <w:tcPr>
            <w:tcW w:w="2425" w:type="dxa"/>
          </w:tcPr>
          <w:p w14:paraId="221436ED" w14:textId="67ECED54" w:rsidR="00CC24D8" w:rsidRPr="00283671" w:rsidRDefault="00CC24D8" w:rsidP="003F52A2">
            <w:pPr>
              <w:rPr>
                <w:rFonts w:ascii="Times New Roman" w:eastAsia="Times New Roman" w:hAnsi="Times New Roman" w:cs="Times New Roman"/>
                <w:sz w:val="24"/>
                <w:szCs w:val="24"/>
              </w:rPr>
            </w:pPr>
            <w:r w:rsidRPr="00283671">
              <w:rPr>
                <w:rFonts w:ascii="Times New Roman" w:hAnsi="Times New Roman"/>
                <w:sz w:val="24"/>
              </w:rPr>
              <w:t>HealthCheck проверка здоровья для детей</w:t>
            </w:r>
          </w:p>
        </w:tc>
        <w:tc>
          <w:tcPr>
            <w:tcW w:w="6925" w:type="dxa"/>
          </w:tcPr>
          <w:p w14:paraId="1CB1A384" w14:textId="595BA61F" w:rsidR="002C41CA" w:rsidRPr="00283671" w:rsidRDefault="00B7199F" w:rsidP="003F52A2">
            <w:pPr>
              <w:rPr>
                <w:rFonts w:ascii="Times New Roman" w:eastAsia="Times New Roman" w:hAnsi="Times New Roman" w:cs="Times New Roman"/>
                <w:i/>
                <w:iCs/>
                <w:color w:val="0070C0"/>
                <w:sz w:val="24"/>
                <w:szCs w:val="24"/>
              </w:rPr>
            </w:pPr>
            <w:r w:rsidRPr="00283671">
              <w:rPr>
                <w:rFonts w:ascii="Times New Roman" w:hAnsi="Times New Roman"/>
                <w:i/>
                <w:iCs/>
                <w:color w:val="0070C0"/>
                <w:sz w:val="24"/>
                <w:szCs w:val="24"/>
              </w:rPr>
              <w:t>[Add coverage policy]</w:t>
            </w:r>
          </w:p>
          <w:p w14:paraId="2A973ECA" w14:textId="77777777" w:rsidR="009F491C" w:rsidRPr="00283671" w:rsidRDefault="009F491C" w:rsidP="003F52A2">
            <w:pPr>
              <w:rPr>
                <w:rFonts w:ascii="Times New Roman" w:eastAsia="Times New Roman" w:hAnsi="Times New Roman" w:cs="Times New Roman"/>
                <w:sz w:val="24"/>
                <w:szCs w:val="24"/>
              </w:rPr>
            </w:pPr>
          </w:p>
          <w:p w14:paraId="7C8BDDD0" w14:textId="2D20FE2A" w:rsidR="00DA5C7E" w:rsidRPr="00283671" w:rsidRDefault="0030349D" w:rsidP="003F52A2">
            <w:pPr>
              <w:rPr>
                <w:rFonts w:ascii="Times New Roman" w:eastAsia="Times New Roman" w:hAnsi="Times New Roman" w:cs="Times New Roman"/>
                <w:sz w:val="24"/>
                <w:szCs w:val="24"/>
              </w:rPr>
            </w:pPr>
            <w:r w:rsidRPr="00283671">
              <w:rPr>
                <w:rFonts w:ascii="Times New Roman" w:hAnsi="Times New Roman"/>
                <w:sz w:val="24"/>
              </w:rPr>
              <w:t>*</w:t>
            </w:r>
            <w:r w:rsidR="00DA5C7E" w:rsidRPr="00283671">
              <w:rPr>
                <w:rFonts w:ascii="Times New Roman" w:hAnsi="Times New Roman"/>
                <w:sz w:val="24"/>
              </w:rPr>
              <w:t xml:space="preserve">Для дополнительной информации см. страницу </w:t>
            </w:r>
            <w:r w:rsidR="00DA5C7E" w:rsidRPr="00283671">
              <w:rPr>
                <w:rFonts w:ascii="Times New Roman" w:hAnsi="Times New Roman"/>
                <w:i/>
                <w:iCs/>
                <w:color w:val="4472C4" w:themeColor="accent1"/>
                <w:sz w:val="24"/>
                <w:szCs w:val="24"/>
              </w:rPr>
              <w:t>[xx]</w:t>
            </w:r>
          </w:p>
        </w:tc>
      </w:tr>
      <w:tr w:rsidR="00CC24D8" w:rsidRPr="00283671" w14:paraId="6FE6D4D8" w14:textId="77777777" w:rsidTr="00D36DCC">
        <w:tc>
          <w:tcPr>
            <w:tcW w:w="2425" w:type="dxa"/>
          </w:tcPr>
          <w:p w14:paraId="5F8F1243" w14:textId="61F9CD7E" w:rsidR="00CC24D8"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t>Помощь со слухом</w:t>
            </w:r>
          </w:p>
        </w:tc>
        <w:tc>
          <w:tcPr>
            <w:tcW w:w="6925" w:type="dxa"/>
          </w:tcPr>
          <w:p w14:paraId="0EBC7BD2" w14:textId="23772E3B" w:rsidR="00CC24D8" w:rsidRPr="00283671" w:rsidRDefault="009F491C" w:rsidP="003F52A2">
            <w:pPr>
              <w:rPr>
                <w:rFonts w:ascii="Times New Roman" w:eastAsia="Times New Roman" w:hAnsi="Times New Roman" w:cs="Times New Roman"/>
                <w:i/>
                <w:iCs/>
                <w:color w:val="0070C0"/>
                <w:sz w:val="24"/>
                <w:szCs w:val="24"/>
              </w:rPr>
            </w:pPr>
            <w:r w:rsidRPr="00283671">
              <w:rPr>
                <w:rFonts w:ascii="Times New Roman" w:hAnsi="Times New Roman"/>
                <w:i/>
                <w:iCs/>
                <w:color w:val="0070C0"/>
                <w:sz w:val="24"/>
                <w:szCs w:val="24"/>
              </w:rPr>
              <w:t>[Add coverage policy]</w:t>
            </w:r>
          </w:p>
        </w:tc>
      </w:tr>
      <w:tr w:rsidR="00CC24D8" w:rsidRPr="00283671" w14:paraId="56035623" w14:textId="77777777" w:rsidTr="00D36DCC">
        <w:tc>
          <w:tcPr>
            <w:tcW w:w="2425" w:type="dxa"/>
          </w:tcPr>
          <w:p w14:paraId="6C595F02" w14:textId="7A6C1FBC" w:rsidR="00CC24D8"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t>Услуги по уходу на дому</w:t>
            </w:r>
          </w:p>
        </w:tc>
        <w:tc>
          <w:tcPr>
            <w:tcW w:w="6925" w:type="dxa"/>
          </w:tcPr>
          <w:p w14:paraId="3B9ECBF5" w14:textId="002A3472" w:rsidR="00CC24D8" w:rsidRPr="00283671" w:rsidRDefault="009F491C" w:rsidP="003F52A2">
            <w:pPr>
              <w:rPr>
                <w:rFonts w:ascii="Times New Roman" w:eastAsia="Times New Roman" w:hAnsi="Times New Roman" w:cs="Times New Roman"/>
                <w:i/>
                <w:iCs/>
                <w:color w:val="0070C0"/>
                <w:sz w:val="24"/>
                <w:szCs w:val="24"/>
              </w:rPr>
            </w:pPr>
            <w:r w:rsidRPr="00283671">
              <w:rPr>
                <w:rFonts w:ascii="Times New Roman" w:hAnsi="Times New Roman"/>
                <w:i/>
                <w:iCs/>
                <w:color w:val="0070C0"/>
                <w:sz w:val="24"/>
                <w:szCs w:val="24"/>
              </w:rPr>
              <w:t>[Add coverage policy]</w:t>
            </w:r>
          </w:p>
        </w:tc>
      </w:tr>
      <w:tr w:rsidR="00CC24D8" w:rsidRPr="00283671" w14:paraId="7731B911" w14:textId="77777777" w:rsidTr="00D36DCC">
        <w:tc>
          <w:tcPr>
            <w:tcW w:w="2425" w:type="dxa"/>
          </w:tcPr>
          <w:p w14:paraId="3777BC3F" w14:textId="1422EE0A" w:rsidR="00CC24D8" w:rsidRPr="00283671" w:rsidRDefault="00CC24D8" w:rsidP="003F52A2">
            <w:pPr>
              <w:rPr>
                <w:rFonts w:ascii="Times New Roman" w:eastAsia="Times New Roman" w:hAnsi="Times New Roman" w:cs="Times New Roman"/>
                <w:sz w:val="24"/>
                <w:szCs w:val="24"/>
              </w:rPr>
            </w:pPr>
            <w:r w:rsidRPr="00283671">
              <w:rPr>
                <w:rFonts w:ascii="Times New Roman" w:hAnsi="Times New Roman"/>
                <w:sz w:val="24"/>
              </w:rPr>
              <w:t>Хоспис</w:t>
            </w:r>
          </w:p>
        </w:tc>
        <w:tc>
          <w:tcPr>
            <w:tcW w:w="6925" w:type="dxa"/>
          </w:tcPr>
          <w:p w14:paraId="077D9109" w14:textId="6F57B667" w:rsidR="00CC24D8" w:rsidRPr="00283671" w:rsidRDefault="009F491C" w:rsidP="003F52A2">
            <w:pPr>
              <w:rPr>
                <w:rFonts w:ascii="Times New Roman" w:eastAsia="Times New Roman" w:hAnsi="Times New Roman" w:cs="Times New Roman"/>
                <w:i/>
                <w:iCs/>
                <w:color w:val="0070C0"/>
                <w:sz w:val="24"/>
                <w:szCs w:val="24"/>
              </w:rPr>
            </w:pPr>
            <w:r w:rsidRPr="00283671">
              <w:rPr>
                <w:rFonts w:ascii="Times New Roman" w:hAnsi="Times New Roman"/>
                <w:i/>
                <w:iCs/>
                <w:color w:val="0070C0"/>
                <w:sz w:val="24"/>
                <w:szCs w:val="24"/>
              </w:rPr>
              <w:t>[Add coverage policy]</w:t>
            </w:r>
          </w:p>
        </w:tc>
      </w:tr>
      <w:tr w:rsidR="00CC24D8" w:rsidRPr="00283671" w14:paraId="63DCC603" w14:textId="77777777" w:rsidTr="00D36DCC">
        <w:tc>
          <w:tcPr>
            <w:tcW w:w="2425" w:type="dxa"/>
          </w:tcPr>
          <w:p w14:paraId="2F000C8D" w14:textId="27F7182A" w:rsidR="00CC24D8"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t>Больничные услуги: стационар</w:t>
            </w:r>
          </w:p>
        </w:tc>
        <w:tc>
          <w:tcPr>
            <w:tcW w:w="6925" w:type="dxa"/>
          </w:tcPr>
          <w:p w14:paraId="2FEE4BC0" w14:textId="659366BC" w:rsidR="00CC24D8" w:rsidRPr="00283671" w:rsidRDefault="00913E3F" w:rsidP="003F52A2">
            <w:pPr>
              <w:rPr>
                <w:rFonts w:ascii="Times New Roman" w:eastAsia="Times New Roman" w:hAnsi="Times New Roman" w:cs="Times New Roman"/>
                <w:i/>
                <w:iCs/>
                <w:color w:val="0070C0"/>
                <w:sz w:val="24"/>
                <w:szCs w:val="24"/>
              </w:rPr>
            </w:pPr>
            <w:r w:rsidRPr="00283671">
              <w:rPr>
                <w:rFonts w:ascii="Times New Roman" w:hAnsi="Times New Roman"/>
                <w:i/>
                <w:iCs/>
                <w:color w:val="0070C0"/>
                <w:sz w:val="24"/>
                <w:szCs w:val="24"/>
              </w:rPr>
              <w:t>[Add coverage policy]</w:t>
            </w:r>
          </w:p>
        </w:tc>
      </w:tr>
      <w:tr w:rsidR="00CC24D8" w:rsidRPr="00283671" w14:paraId="0463CC05" w14:textId="77777777" w:rsidTr="00D36DCC">
        <w:tc>
          <w:tcPr>
            <w:tcW w:w="2425" w:type="dxa"/>
          </w:tcPr>
          <w:p w14:paraId="71033B9D" w14:textId="79EFEB48" w:rsidR="00CC24D8"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t>Амбулаторные больничные услуги</w:t>
            </w:r>
          </w:p>
        </w:tc>
        <w:tc>
          <w:tcPr>
            <w:tcW w:w="6925" w:type="dxa"/>
          </w:tcPr>
          <w:p w14:paraId="2412E83A" w14:textId="5E21E7A7" w:rsidR="00CC24D8" w:rsidRPr="00283671" w:rsidRDefault="00913E3F" w:rsidP="003F52A2">
            <w:pPr>
              <w:rPr>
                <w:rFonts w:ascii="Times New Roman" w:eastAsia="Times New Roman" w:hAnsi="Times New Roman" w:cs="Times New Roman"/>
                <w:i/>
                <w:iCs/>
                <w:color w:val="0070C0"/>
                <w:sz w:val="24"/>
                <w:szCs w:val="24"/>
              </w:rPr>
            </w:pPr>
            <w:r w:rsidRPr="00283671">
              <w:rPr>
                <w:rFonts w:ascii="Times New Roman" w:hAnsi="Times New Roman"/>
                <w:i/>
                <w:iCs/>
                <w:color w:val="0070C0"/>
                <w:sz w:val="24"/>
                <w:szCs w:val="24"/>
              </w:rPr>
              <w:t>[Add coverage policy]</w:t>
            </w:r>
          </w:p>
        </w:tc>
      </w:tr>
      <w:tr w:rsidR="00CC24D8" w:rsidRPr="00283671" w14:paraId="114EF1D1" w14:textId="77777777" w:rsidTr="00D36DCC">
        <w:tc>
          <w:tcPr>
            <w:tcW w:w="2425" w:type="dxa"/>
          </w:tcPr>
          <w:p w14:paraId="3F0CFEA1" w14:textId="2E5A1795" w:rsidR="00CC24D8"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t>Больничные услуги: отделение неотложной помощи</w:t>
            </w:r>
          </w:p>
        </w:tc>
        <w:tc>
          <w:tcPr>
            <w:tcW w:w="6925" w:type="dxa"/>
          </w:tcPr>
          <w:p w14:paraId="70914D4A" w14:textId="5E99365C" w:rsidR="00CC24D8" w:rsidRPr="00283671" w:rsidRDefault="00913E3F" w:rsidP="003F52A2">
            <w:pPr>
              <w:rPr>
                <w:rFonts w:ascii="Times New Roman" w:eastAsia="Times New Roman" w:hAnsi="Times New Roman" w:cs="Times New Roman"/>
                <w:i/>
                <w:iCs/>
                <w:color w:val="0070C0"/>
                <w:sz w:val="24"/>
                <w:szCs w:val="24"/>
              </w:rPr>
            </w:pPr>
            <w:r w:rsidRPr="00283671">
              <w:rPr>
                <w:rFonts w:ascii="Times New Roman" w:hAnsi="Times New Roman"/>
                <w:i/>
                <w:iCs/>
                <w:color w:val="0070C0"/>
                <w:sz w:val="24"/>
                <w:szCs w:val="24"/>
              </w:rPr>
              <w:t>[Add coverage policy]</w:t>
            </w:r>
          </w:p>
        </w:tc>
      </w:tr>
      <w:tr w:rsidR="00CC24D8" w:rsidRPr="00283671" w14:paraId="357AEB01" w14:textId="77777777" w:rsidTr="00D36DCC">
        <w:tc>
          <w:tcPr>
            <w:tcW w:w="2425" w:type="dxa"/>
          </w:tcPr>
          <w:p w14:paraId="3FD0AB1C" w14:textId="16A658E7" w:rsidR="00CC24D8" w:rsidRPr="00283671" w:rsidRDefault="00CC24D8" w:rsidP="003F52A2">
            <w:pPr>
              <w:rPr>
                <w:rFonts w:ascii="Times New Roman" w:eastAsia="Times New Roman" w:hAnsi="Times New Roman" w:cs="Times New Roman"/>
                <w:sz w:val="24"/>
                <w:szCs w:val="24"/>
              </w:rPr>
            </w:pPr>
            <w:r w:rsidRPr="00283671">
              <w:rPr>
                <w:rFonts w:ascii="Times New Roman" w:hAnsi="Times New Roman"/>
                <w:sz w:val="24"/>
              </w:rPr>
              <w:t>Услуги в области психического здоровья и лечении зависимости от наркотиков</w:t>
            </w:r>
          </w:p>
        </w:tc>
        <w:tc>
          <w:tcPr>
            <w:tcW w:w="6925" w:type="dxa"/>
          </w:tcPr>
          <w:p w14:paraId="274FC7D3" w14:textId="74D2A384" w:rsidR="000F56ED" w:rsidRPr="00283671" w:rsidRDefault="000F56ED" w:rsidP="003F52A2">
            <w:pPr>
              <w:rPr>
                <w:rFonts w:ascii="Times New Roman" w:eastAsia="Times New Roman" w:hAnsi="Times New Roman" w:cs="Times New Roman"/>
                <w:i/>
                <w:iCs/>
                <w:color w:val="0070C0"/>
                <w:sz w:val="24"/>
                <w:szCs w:val="24"/>
              </w:rPr>
            </w:pPr>
            <w:r w:rsidRPr="00283671">
              <w:rPr>
                <w:rFonts w:ascii="Times New Roman" w:hAnsi="Times New Roman"/>
                <w:i/>
                <w:iCs/>
                <w:color w:val="0070C0"/>
                <w:sz w:val="24"/>
                <w:szCs w:val="24"/>
              </w:rPr>
              <w:t>[Add coverage policy]</w:t>
            </w:r>
          </w:p>
          <w:p w14:paraId="50339730" w14:textId="77777777" w:rsidR="000F56ED" w:rsidRPr="00283671" w:rsidRDefault="000F56ED" w:rsidP="003F52A2">
            <w:pPr>
              <w:rPr>
                <w:rFonts w:ascii="Times New Roman" w:eastAsia="Times New Roman" w:hAnsi="Times New Roman" w:cs="Times New Roman"/>
                <w:sz w:val="24"/>
                <w:szCs w:val="24"/>
              </w:rPr>
            </w:pPr>
          </w:p>
          <w:p w14:paraId="434126D1" w14:textId="4DC37DAB" w:rsidR="00DA5C7E" w:rsidRPr="00283671" w:rsidRDefault="00DA5C7E" w:rsidP="003F52A2">
            <w:pPr>
              <w:rPr>
                <w:rFonts w:ascii="Times New Roman" w:eastAsia="Times New Roman" w:hAnsi="Times New Roman" w:cs="Times New Roman"/>
                <w:sz w:val="24"/>
                <w:szCs w:val="24"/>
              </w:rPr>
            </w:pPr>
            <w:r w:rsidRPr="00283671">
              <w:rPr>
                <w:rFonts w:ascii="Times New Roman" w:hAnsi="Times New Roman"/>
                <w:sz w:val="24"/>
              </w:rPr>
              <w:t>*Для дополнительной информации см. страницу</w:t>
            </w:r>
            <w:r w:rsidR="00195268" w:rsidRPr="00283671">
              <w:rPr>
                <w:rFonts w:ascii="Times New Roman" w:hAnsi="Times New Roman"/>
                <w:sz w:val="24"/>
              </w:rPr>
              <w:t xml:space="preserve"> </w:t>
            </w:r>
            <w:r w:rsidRPr="00283671">
              <w:rPr>
                <w:rFonts w:ascii="Times New Roman" w:hAnsi="Times New Roman"/>
                <w:i/>
                <w:iCs/>
                <w:color w:val="4472C4" w:themeColor="accent1"/>
                <w:sz w:val="24"/>
                <w:szCs w:val="24"/>
              </w:rPr>
              <w:t>[xx]</w:t>
            </w:r>
          </w:p>
        </w:tc>
      </w:tr>
      <w:tr w:rsidR="00CC24D8" w:rsidRPr="00283671" w14:paraId="1A552C57" w14:textId="77777777" w:rsidTr="00D36DCC">
        <w:tc>
          <w:tcPr>
            <w:tcW w:w="2425" w:type="dxa"/>
          </w:tcPr>
          <w:p w14:paraId="0D554AE5" w14:textId="3B81BBC4" w:rsidR="00CC24D8"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t>Услуги дома престарелых</w:t>
            </w:r>
          </w:p>
        </w:tc>
        <w:tc>
          <w:tcPr>
            <w:tcW w:w="6925" w:type="dxa"/>
          </w:tcPr>
          <w:p w14:paraId="1C26DF67" w14:textId="0A5D97FF" w:rsidR="00CC24D8" w:rsidRPr="00283671" w:rsidRDefault="00913E3F" w:rsidP="003F52A2">
            <w:pPr>
              <w:rPr>
                <w:rFonts w:ascii="Times New Roman" w:eastAsia="Times New Roman" w:hAnsi="Times New Roman" w:cs="Times New Roman"/>
                <w:i/>
                <w:iCs/>
                <w:color w:val="0070C0"/>
                <w:sz w:val="24"/>
                <w:szCs w:val="24"/>
              </w:rPr>
            </w:pPr>
            <w:r w:rsidRPr="00283671">
              <w:rPr>
                <w:rFonts w:ascii="Times New Roman" w:hAnsi="Times New Roman"/>
                <w:i/>
                <w:iCs/>
                <w:color w:val="0070C0"/>
                <w:sz w:val="24"/>
                <w:szCs w:val="24"/>
              </w:rPr>
              <w:t>[Add coverage policy]</w:t>
            </w:r>
          </w:p>
        </w:tc>
      </w:tr>
      <w:tr w:rsidR="00CC24D8" w:rsidRPr="00283671" w14:paraId="3595C8F9" w14:textId="77777777" w:rsidTr="00D36DCC">
        <w:tc>
          <w:tcPr>
            <w:tcW w:w="2425" w:type="dxa"/>
          </w:tcPr>
          <w:p w14:paraId="25C69609" w14:textId="3FE900A5" w:rsidR="00CC24D8"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t>Услуги врача</w:t>
            </w:r>
          </w:p>
        </w:tc>
        <w:tc>
          <w:tcPr>
            <w:tcW w:w="6925" w:type="dxa"/>
          </w:tcPr>
          <w:p w14:paraId="4E769097" w14:textId="5294878A" w:rsidR="00CC24D8" w:rsidRPr="00283671" w:rsidRDefault="00913E3F" w:rsidP="003F52A2">
            <w:pPr>
              <w:rPr>
                <w:rFonts w:ascii="Times New Roman" w:eastAsia="Times New Roman" w:hAnsi="Times New Roman" w:cs="Times New Roman"/>
                <w:i/>
                <w:iCs/>
                <w:color w:val="0070C0"/>
                <w:sz w:val="24"/>
                <w:szCs w:val="24"/>
              </w:rPr>
            </w:pPr>
            <w:r w:rsidRPr="00283671">
              <w:rPr>
                <w:rFonts w:ascii="Times New Roman" w:hAnsi="Times New Roman"/>
                <w:i/>
                <w:iCs/>
                <w:color w:val="0070C0"/>
                <w:sz w:val="24"/>
                <w:szCs w:val="24"/>
              </w:rPr>
              <w:t>[Add coverage policy]</w:t>
            </w:r>
          </w:p>
        </w:tc>
      </w:tr>
      <w:tr w:rsidR="00CC24D8" w:rsidRPr="00283671" w14:paraId="3D50835A" w14:textId="77777777" w:rsidTr="00D36DCC">
        <w:tc>
          <w:tcPr>
            <w:tcW w:w="2425" w:type="dxa"/>
          </w:tcPr>
          <w:p w14:paraId="39C23B33" w14:textId="40C797FB" w:rsidR="00CC24D8"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t>Подиатрические услуги</w:t>
            </w:r>
          </w:p>
        </w:tc>
        <w:tc>
          <w:tcPr>
            <w:tcW w:w="6925" w:type="dxa"/>
          </w:tcPr>
          <w:p w14:paraId="6B65D95C" w14:textId="4B46E80E" w:rsidR="00CC24D8" w:rsidRPr="00283671" w:rsidRDefault="000F56ED" w:rsidP="003F52A2">
            <w:pPr>
              <w:rPr>
                <w:rFonts w:ascii="Times New Roman" w:eastAsia="Times New Roman" w:hAnsi="Times New Roman" w:cs="Times New Roman"/>
                <w:i/>
                <w:iCs/>
                <w:color w:val="0070C0"/>
                <w:sz w:val="24"/>
                <w:szCs w:val="24"/>
              </w:rPr>
            </w:pPr>
            <w:r w:rsidRPr="00283671">
              <w:rPr>
                <w:rFonts w:ascii="Times New Roman" w:hAnsi="Times New Roman"/>
                <w:i/>
                <w:iCs/>
                <w:color w:val="0070C0"/>
                <w:sz w:val="24"/>
                <w:szCs w:val="24"/>
              </w:rPr>
              <w:t>[Add coverage policy]</w:t>
            </w:r>
          </w:p>
        </w:tc>
      </w:tr>
      <w:tr w:rsidR="00CC24D8" w:rsidRPr="00283671" w14:paraId="587D7407" w14:textId="77777777" w:rsidTr="00D36DCC">
        <w:tc>
          <w:tcPr>
            <w:tcW w:w="2425" w:type="dxa"/>
          </w:tcPr>
          <w:p w14:paraId="2A54AD78" w14:textId="59DBC63F" w:rsidR="00CC24D8"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t>Дородовой уход/ ведение беременности</w:t>
            </w:r>
          </w:p>
        </w:tc>
        <w:tc>
          <w:tcPr>
            <w:tcW w:w="6925" w:type="dxa"/>
          </w:tcPr>
          <w:p w14:paraId="0D8F9616" w14:textId="6823BD4F" w:rsidR="00CC24D8" w:rsidRPr="00283671" w:rsidRDefault="000F56ED" w:rsidP="003F52A2">
            <w:pPr>
              <w:rPr>
                <w:rFonts w:ascii="Times New Roman" w:eastAsia="Times New Roman" w:hAnsi="Times New Roman" w:cs="Times New Roman"/>
                <w:i/>
                <w:iCs/>
                <w:color w:val="0070C0"/>
                <w:sz w:val="24"/>
                <w:szCs w:val="24"/>
              </w:rPr>
            </w:pPr>
            <w:r w:rsidRPr="00283671">
              <w:rPr>
                <w:rFonts w:ascii="Times New Roman" w:hAnsi="Times New Roman"/>
                <w:i/>
                <w:iCs/>
                <w:color w:val="0070C0"/>
                <w:sz w:val="24"/>
                <w:szCs w:val="24"/>
              </w:rPr>
              <w:t>[Add coverage policy]</w:t>
            </w:r>
          </w:p>
        </w:tc>
      </w:tr>
      <w:tr w:rsidR="00DA5C7E" w:rsidRPr="00283671" w14:paraId="28532119" w14:textId="77777777" w:rsidTr="00D36DCC">
        <w:tc>
          <w:tcPr>
            <w:tcW w:w="2425" w:type="dxa"/>
          </w:tcPr>
          <w:p w14:paraId="6498B902" w14:textId="34F5F21E" w:rsidR="00DA5C7E" w:rsidRPr="00283671" w:rsidRDefault="00DA5C7E" w:rsidP="003F52A2">
            <w:pPr>
              <w:rPr>
                <w:rFonts w:ascii="Times New Roman" w:eastAsia="Times New Roman" w:hAnsi="Times New Roman" w:cs="Times New Roman"/>
                <w:sz w:val="24"/>
                <w:szCs w:val="24"/>
              </w:rPr>
            </w:pPr>
            <w:r w:rsidRPr="00283671">
              <w:rPr>
                <w:rFonts w:ascii="Times New Roman" w:hAnsi="Times New Roman"/>
                <w:sz w:val="24"/>
              </w:rPr>
              <w:t>Услуги по репродуктивному здоровью и планированию семьи</w:t>
            </w:r>
          </w:p>
        </w:tc>
        <w:tc>
          <w:tcPr>
            <w:tcW w:w="6925" w:type="dxa"/>
          </w:tcPr>
          <w:p w14:paraId="017764C8" w14:textId="4568D504" w:rsidR="000F56ED" w:rsidRPr="00283671" w:rsidRDefault="000F56ED" w:rsidP="003F52A2">
            <w:pPr>
              <w:rPr>
                <w:rFonts w:ascii="Times New Roman" w:eastAsia="Times New Roman" w:hAnsi="Times New Roman" w:cs="Times New Roman"/>
                <w:i/>
                <w:iCs/>
                <w:color w:val="0070C0"/>
                <w:sz w:val="24"/>
                <w:szCs w:val="24"/>
              </w:rPr>
            </w:pPr>
            <w:r w:rsidRPr="00283671">
              <w:rPr>
                <w:rFonts w:ascii="Times New Roman" w:hAnsi="Times New Roman"/>
                <w:i/>
                <w:iCs/>
                <w:color w:val="0070C0"/>
                <w:sz w:val="24"/>
                <w:szCs w:val="24"/>
              </w:rPr>
              <w:t>[Add coverage policy]</w:t>
            </w:r>
          </w:p>
          <w:p w14:paraId="354F7A26" w14:textId="77777777" w:rsidR="000F56ED" w:rsidRPr="00283671" w:rsidRDefault="000F56ED" w:rsidP="003F52A2">
            <w:pPr>
              <w:rPr>
                <w:rFonts w:ascii="Times New Roman" w:eastAsia="Times New Roman" w:hAnsi="Times New Roman" w:cs="Times New Roman"/>
                <w:sz w:val="24"/>
                <w:szCs w:val="24"/>
              </w:rPr>
            </w:pPr>
          </w:p>
          <w:p w14:paraId="51FE6AC6" w14:textId="532CC5EF" w:rsidR="00DA5C7E" w:rsidRPr="00283671" w:rsidRDefault="00DA5C7E" w:rsidP="003F52A2">
            <w:pPr>
              <w:rPr>
                <w:rFonts w:ascii="Times New Roman" w:eastAsia="Times New Roman" w:hAnsi="Times New Roman" w:cs="Times New Roman"/>
                <w:sz w:val="24"/>
                <w:szCs w:val="24"/>
              </w:rPr>
            </w:pPr>
            <w:r w:rsidRPr="00283671">
              <w:rPr>
                <w:rFonts w:ascii="Times New Roman" w:hAnsi="Times New Roman"/>
                <w:sz w:val="24"/>
              </w:rPr>
              <w:t>*Для дополнительной информации см. страницу</w:t>
            </w:r>
            <w:r w:rsidR="00195268" w:rsidRPr="00283671">
              <w:rPr>
                <w:rFonts w:ascii="Times New Roman" w:hAnsi="Times New Roman"/>
                <w:sz w:val="24"/>
              </w:rPr>
              <w:t xml:space="preserve"> </w:t>
            </w:r>
            <w:r w:rsidRPr="00283671">
              <w:rPr>
                <w:rFonts w:ascii="Times New Roman" w:hAnsi="Times New Roman"/>
                <w:i/>
                <w:iCs/>
                <w:color w:val="4472C4" w:themeColor="accent1"/>
                <w:sz w:val="24"/>
                <w:szCs w:val="24"/>
              </w:rPr>
              <w:t>[xx]</w:t>
            </w:r>
          </w:p>
        </w:tc>
      </w:tr>
      <w:tr w:rsidR="00DA5C7E" w:rsidRPr="00283671" w14:paraId="4121D8CF" w14:textId="77777777" w:rsidTr="00D36DCC">
        <w:tc>
          <w:tcPr>
            <w:tcW w:w="2425" w:type="dxa"/>
          </w:tcPr>
          <w:p w14:paraId="07EA91EF" w14:textId="4DA8DED3" w:rsidR="00DA5C7E"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t>Регулярные услуги офтальмолога</w:t>
            </w:r>
          </w:p>
        </w:tc>
        <w:tc>
          <w:tcPr>
            <w:tcW w:w="6925" w:type="dxa"/>
          </w:tcPr>
          <w:p w14:paraId="0854E025" w14:textId="2B3F83B7" w:rsidR="00487501" w:rsidRPr="00283671" w:rsidRDefault="00487501" w:rsidP="003F52A2">
            <w:pPr>
              <w:rPr>
                <w:rFonts w:ascii="Times New Roman" w:eastAsia="Times New Roman" w:hAnsi="Times New Roman" w:cs="Times New Roman"/>
                <w:i/>
                <w:iCs/>
                <w:color w:val="0070C0"/>
                <w:sz w:val="24"/>
                <w:szCs w:val="24"/>
              </w:rPr>
            </w:pPr>
            <w:r w:rsidRPr="00283671">
              <w:rPr>
                <w:rFonts w:ascii="Times New Roman" w:hAnsi="Times New Roman"/>
                <w:i/>
                <w:color w:val="0070C0"/>
                <w:sz w:val="24"/>
              </w:rPr>
              <w:t>[</w:t>
            </w:r>
            <w:r w:rsidRPr="00283671">
              <w:rPr>
                <w:rFonts w:ascii="Times New Roman" w:hAnsi="Times New Roman"/>
                <w:i/>
                <w:color w:val="0070C0"/>
                <w:sz w:val="24"/>
                <w:lang w:val="en-IN"/>
              </w:rPr>
              <w:t>Add</w:t>
            </w:r>
            <w:r w:rsidRPr="00283671">
              <w:rPr>
                <w:rFonts w:ascii="Times New Roman" w:hAnsi="Times New Roman"/>
                <w:i/>
                <w:color w:val="0070C0"/>
                <w:sz w:val="24"/>
              </w:rPr>
              <w:t xml:space="preserve"> </w:t>
            </w:r>
            <w:r w:rsidRPr="00283671">
              <w:rPr>
                <w:rFonts w:ascii="Times New Roman" w:hAnsi="Times New Roman"/>
                <w:i/>
                <w:color w:val="0070C0"/>
                <w:sz w:val="24"/>
                <w:lang w:val="en-IN"/>
              </w:rPr>
              <w:t>coverage</w:t>
            </w:r>
            <w:r w:rsidRPr="00283671">
              <w:rPr>
                <w:rFonts w:ascii="Times New Roman" w:hAnsi="Times New Roman"/>
                <w:i/>
                <w:color w:val="0070C0"/>
                <w:sz w:val="24"/>
              </w:rPr>
              <w:t xml:space="preserve"> </w:t>
            </w:r>
            <w:r w:rsidRPr="00283671">
              <w:rPr>
                <w:rFonts w:ascii="Times New Roman" w:hAnsi="Times New Roman"/>
                <w:i/>
                <w:color w:val="0070C0"/>
                <w:sz w:val="24"/>
                <w:lang w:val="en-IN"/>
              </w:rPr>
              <w:t>policy</w:t>
            </w:r>
            <w:r w:rsidRPr="00283671">
              <w:rPr>
                <w:rFonts w:ascii="Times New Roman" w:hAnsi="Times New Roman"/>
                <w:i/>
                <w:color w:val="0070C0"/>
                <w:sz w:val="24"/>
              </w:rPr>
              <w:t>]</w:t>
            </w:r>
          </w:p>
          <w:p w14:paraId="044DF50D" w14:textId="77777777" w:rsidR="00487501" w:rsidRPr="00283671" w:rsidRDefault="00487501" w:rsidP="003F52A2">
            <w:pPr>
              <w:rPr>
                <w:rFonts w:ascii="Times New Roman" w:eastAsia="Times New Roman" w:hAnsi="Times New Roman" w:cs="Times New Roman"/>
                <w:sz w:val="24"/>
                <w:szCs w:val="24"/>
              </w:rPr>
            </w:pPr>
          </w:p>
          <w:p w14:paraId="4CED27EF" w14:textId="17BB34AC" w:rsidR="00DA5C7E" w:rsidRPr="00283671" w:rsidRDefault="007B4F47" w:rsidP="003F52A2">
            <w:pPr>
              <w:rPr>
                <w:rFonts w:ascii="Times New Roman" w:eastAsia="Times New Roman" w:hAnsi="Times New Roman" w:cs="Times New Roman"/>
                <w:sz w:val="24"/>
                <w:szCs w:val="24"/>
              </w:rPr>
            </w:pPr>
            <w:r w:rsidRPr="00283671">
              <w:rPr>
                <w:rFonts w:ascii="Times New Roman" w:hAnsi="Times New Roman"/>
                <w:sz w:val="24"/>
              </w:rPr>
              <w:t>*</w:t>
            </w:r>
            <w:r w:rsidR="0030349D" w:rsidRPr="00283671">
              <w:rPr>
                <w:rFonts w:ascii="Times New Roman" w:hAnsi="Times New Roman"/>
                <w:sz w:val="24"/>
              </w:rPr>
              <w:t>Некоторые ограничения применимы. Позвоните в службу поддержки клиентов для большей информации.</w:t>
            </w:r>
          </w:p>
        </w:tc>
      </w:tr>
      <w:tr w:rsidR="00DA5C7E" w:rsidRPr="00283671" w14:paraId="3B6DFFD9" w14:textId="77777777" w:rsidTr="00D36DCC">
        <w:tc>
          <w:tcPr>
            <w:tcW w:w="2425" w:type="dxa"/>
          </w:tcPr>
          <w:p w14:paraId="730961B6" w14:textId="77777777" w:rsidR="00DA5C7E" w:rsidRPr="00283671" w:rsidRDefault="00DA5C7E" w:rsidP="003F52A2">
            <w:pPr>
              <w:rPr>
                <w:rFonts w:ascii="Times New Roman" w:eastAsia="Times New Roman" w:hAnsi="Times New Roman" w:cs="Times New Roman"/>
                <w:sz w:val="24"/>
                <w:szCs w:val="24"/>
              </w:rPr>
            </w:pPr>
            <w:r w:rsidRPr="00283671">
              <w:rPr>
                <w:rFonts w:ascii="Times New Roman" w:hAnsi="Times New Roman"/>
                <w:sz w:val="24"/>
              </w:rPr>
              <w:t>Терапии:</w:t>
            </w:r>
          </w:p>
          <w:p w14:paraId="76B7EDAF" w14:textId="354E4817" w:rsidR="00DA5C7E" w:rsidRPr="00283671" w:rsidRDefault="00DA5C7E" w:rsidP="003F52A2">
            <w:pPr>
              <w:rPr>
                <w:rFonts w:ascii="Times New Roman" w:eastAsia="Times New Roman" w:hAnsi="Times New Roman" w:cs="Times New Roman"/>
                <w:sz w:val="24"/>
                <w:szCs w:val="24"/>
              </w:rPr>
            </w:pPr>
            <w:r w:rsidRPr="00283671">
              <w:rPr>
                <w:rFonts w:ascii="Times New Roman" w:hAnsi="Times New Roman"/>
                <w:sz w:val="24"/>
              </w:rPr>
              <w:t>Физиотерапия, трудотерапия,</w:t>
            </w:r>
          </w:p>
          <w:p w14:paraId="3E878B2E" w14:textId="2E544FA4" w:rsidR="00DA5C7E"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t>речевая и языковая терапия</w:t>
            </w:r>
          </w:p>
        </w:tc>
        <w:tc>
          <w:tcPr>
            <w:tcW w:w="6925" w:type="dxa"/>
          </w:tcPr>
          <w:p w14:paraId="70F328B8" w14:textId="5E02DB40" w:rsidR="00DA5C7E" w:rsidRPr="00283671" w:rsidRDefault="00487501" w:rsidP="003F52A2">
            <w:pPr>
              <w:rPr>
                <w:rFonts w:ascii="Times New Roman" w:eastAsia="Times New Roman" w:hAnsi="Times New Roman" w:cs="Times New Roman"/>
                <w:sz w:val="24"/>
                <w:szCs w:val="24"/>
              </w:rPr>
            </w:pPr>
            <w:r w:rsidRPr="00283671">
              <w:rPr>
                <w:rFonts w:ascii="Times New Roman" w:hAnsi="Times New Roman"/>
                <w:i/>
                <w:iCs/>
                <w:color w:val="0070C0"/>
                <w:sz w:val="24"/>
                <w:szCs w:val="24"/>
              </w:rPr>
              <w:t>[Add coverage policy]</w:t>
            </w:r>
          </w:p>
        </w:tc>
      </w:tr>
      <w:tr w:rsidR="00DA5C7E" w:rsidRPr="00283671" w14:paraId="64464FF8" w14:textId="77777777" w:rsidTr="00D36DCC">
        <w:tc>
          <w:tcPr>
            <w:tcW w:w="2425" w:type="dxa"/>
          </w:tcPr>
          <w:p w14:paraId="23C6C30B" w14:textId="5A2969BD" w:rsidR="00DA5C7E" w:rsidRPr="00283671" w:rsidRDefault="00785D9E" w:rsidP="003F52A2">
            <w:pPr>
              <w:rPr>
                <w:rFonts w:ascii="Times New Roman" w:eastAsia="Times New Roman" w:hAnsi="Times New Roman" w:cs="Times New Roman"/>
                <w:sz w:val="24"/>
                <w:szCs w:val="24"/>
              </w:rPr>
            </w:pPr>
            <w:r w:rsidRPr="00283671">
              <w:rPr>
                <w:rFonts w:ascii="Times New Roman" w:hAnsi="Times New Roman"/>
                <w:sz w:val="24"/>
              </w:rPr>
              <w:t xml:space="preserve">Транспорт: машина скорой помощи, специализированный </w:t>
            </w:r>
            <w:r w:rsidRPr="00283671">
              <w:rPr>
                <w:rFonts w:ascii="Times New Roman" w:hAnsi="Times New Roman"/>
                <w:sz w:val="24"/>
              </w:rPr>
              <w:lastRenderedPageBreak/>
              <w:t>автомобиль, общественный транспорт.</w:t>
            </w:r>
          </w:p>
        </w:tc>
        <w:tc>
          <w:tcPr>
            <w:tcW w:w="6925" w:type="dxa"/>
          </w:tcPr>
          <w:p w14:paraId="0A7B3684" w14:textId="1442ED47" w:rsidR="0026693F" w:rsidRPr="00283671" w:rsidRDefault="00326FAA" w:rsidP="0026693F">
            <w:pPr>
              <w:rPr>
                <w:rFonts w:ascii="Times New Roman" w:eastAsia="Times New Roman" w:hAnsi="Times New Roman" w:cs="Times New Roman"/>
                <w:sz w:val="24"/>
                <w:szCs w:val="24"/>
              </w:rPr>
            </w:pPr>
            <w:r w:rsidRPr="00283671">
              <w:rPr>
                <w:rFonts w:ascii="Times New Roman" w:hAnsi="Times New Roman"/>
                <w:sz w:val="24"/>
              </w:rPr>
              <w:lastRenderedPageBreak/>
              <w:t>Полное покрытие экстренной и неэкстренной транспортировки к поставщику и от поставщика покрываемых услуг.</w:t>
            </w:r>
          </w:p>
          <w:p w14:paraId="66957330" w14:textId="77777777" w:rsidR="00785D9E" w:rsidRPr="00283671" w:rsidRDefault="00785D9E" w:rsidP="0026693F">
            <w:pPr>
              <w:rPr>
                <w:rFonts w:ascii="Times New Roman" w:eastAsia="Times New Roman" w:hAnsi="Times New Roman" w:cs="Times New Roman"/>
                <w:sz w:val="24"/>
                <w:szCs w:val="24"/>
              </w:rPr>
            </w:pPr>
          </w:p>
          <w:p w14:paraId="69415728" w14:textId="23CE67ED" w:rsidR="0026693F" w:rsidRPr="00283671" w:rsidRDefault="0026693F" w:rsidP="0026693F">
            <w:pPr>
              <w:rPr>
                <w:rFonts w:ascii="Times New Roman" w:eastAsia="Times New Roman" w:hAnsi="Times New Roman" w:cs="Times New Roman"/>
                <w:sz w:val="24"/>
                <w:szCs w:val="24"/>
              </w:rPr>
            </w:pPr>
            <w:r w:rsidRPr="00283671">
              <w:rPr>
                <w:rFonts w:ascii="Times New Roman" w:hAnsi="Times New Roman"/>
                <w:sz w:val="24"/>
              </w:rPr>
              <w:lastRenderedPageBreak/>
              <w:t>Доплаты:</w:t>
            </w:r>
          </w:p>
          <w:p w14:paraId="2BA7D6C2" w14:textId="17AAB1FF" w:rsidR="00326FAA" w:rsidRPr="00283671" w:rsidRDefault="00326FAA" w:rsidP="00405393">
            <w:pPr>
              <w:ind w:left="796"/>
              <w:rPr>
                <w:rFonts w:ascii="Times New Roman" w:eastAsia="Times New Roman" w:hAnsi="Times New Roman" w:cs="Times New Roman"/>
                <w:sz w:val="24"/>
                <w:szCs w:val="24"/>
              </w:rPr>
            </w:pPr>
            <w:r w:rsidRPr="00283671">
              <w:rPr>
                <w:rFonts w:ascii="Times New Roman" w:hAnsi="Times New Roman"/>
                <w:sz w:val="24"/>
              </w:rPr>
              <w:t>Доплата $2 для неэкстренных поездок скорой помощи</w:t>
            </w:r>
          </w:p>
          <w:p w14:paraId="6537BB04" w14:textId="6C9E83D8" w:rsidR="00326FAA" w:rsidRPr="00283671" w:rsidRDefault="00326FAA">
            <w:pPr>
              <w:ind w:left="796"/>
              <w:rPr>
                <w:rFonts w:ascii="Times New Roman" w:eastAsia="Times New Roman" w:hAnsi="Times New Roman" w:cs="Times New Roman"/>
                <w:sz w:val="24"/>
                <w:szCs w:val="24"/>
              </w:rPr>
            </w:pPr>
            <w:r w:rsidRPr="00283671">
              <w:rPr>
                <w:rFonts w:ascii="Times New Roman" w:hAnsi="Times New Roman"/>
                <w:sz w:val="24"/>
              </w:rPr>
              <w:t>Доплата $1 за поездку при перевозке специализированным автотранспортом</w:t>
            </w:r>
          </w:p>
          <w:p w14:paraId="4F9FB2FC" w14:textId="133AF74A" w:rsidR="00326FAA" w:rsidRPr="00283671" w:rsidRDefault="0026693F">
            <w:pPr>
              <w:ind w:left="796"/>
              <w:rPr>
                <w:rFonts w:ascii="Times New Roman" w:eastAsia="Times New Roman" w:hAnsi="Times New Roman" w:cs="Times New Roman"/>
                <w:sz w:val="24"/>
                <w:szCs w:val="24"/>
              </w:rPr>
            </w:pPr>
            <w:r w:rsidRPr="00283671">
              <w:rPr>
                <w:rFonts w:ascii="Times New Roman" w:hAnsi="Times New Roman"/>
                <w:sz w:val="24"/>
              </w:rPr>
              <w:t>Никакой доплаты за обычного перевозчика или машину скорой помощи.</w:t>
            </w:r>
          </w:p>
          <w:p w14:paraId="6E63F44D" w14:textId="77777777" w:rsidR="00032419" w:rsidRPr="00283671" w:rsidRDefault="00032419" w:rsidP="00B554B3">
            <w:pPr>
              <w:rPr>
                <w:rFonts w:ascii="Times New Roman" w:eastAsia="Times New Roman" w:hAnsi="Times New Roman" w:cs="Times New Roman"/>
                <w:sz w:val="24"/>
                <w:szCs w:val="24"/>
              </w:rPr>
            </w:pPr>
          </w:p>
          <w:p w14:paraId="1B353BDD" w14:textId="0E035F46" w:rsidR="00B554B3" w:rsidRPr="00283671" w:rsidRDefault="00B554B3" w:rsidP="00B554B3">
            <w:pPr>
              <w:rPr>
                <w:rFonts w:ascii="Times New Roman" w:eastAsia="Times New Roman" w:hAnsi="Times New Roman" w:cs="Times New Roman"/>
                <w:sz w:val="24"/>
                <w:szCs w:val="24"/>
              </w:rPr>
            </w:pPr>
            <w:r w:rsidRPr="00283671">
              <w:rPr>
                <w:rFonts w:ascii="Times New Roman" w:hAnsi="Times New Roman"/>
                <w:sz w:val="24"/>
              </w:rPr>
              <w:t>*Для дополнительной информации см. страницу</w:t>
            </w:r>
            <w:r w:rsidR="00195268" w:rsidRPr="00283671">
              <w:rPr>
                <w:rFonts w:ascii="Times New Roman" w:hAnsi="Times New Roman"/>
                <w:sz w:val="24"/>
              </w:rPr>
              <w:t xml:space="preserve"> </w:t>
            </w:r>
            <w:r w:rsidRPr="00283671">
              <w:rPr>
                <w:rFonts w:ascii="Times New Roman" w:hAnsi="Times New Roman"/>
                <w:i/>
                <w:iCs/>
                <w:color w:val="4472C4" w:themeColor="accent1"/>
                <w:sz w:val="24"/>
                <w:szCs w:val="24"/>
              </w:rPr>
              <w:t>[xx]</w:t>
            </w:r>
          </w:p>
        </w:tc>
      </w:tr>
      <w:tr w:rsidR="006D358A" w:rsidRPr="00283671" w14:paraId="274560B5" w14:textId="77777777" w:rsidTr="00D36DCC">
        <w:tc>
          <w:tcPr>
            <w:tcW w:w="2425" w:type="dxa"/>
          </w:tcPr>
          <w:p w14:paraId="595BA6FB" w14:textId="5187B8DA" w:rsidR="006D358A" w:rsidRPr="00283671" w:rsidRDefault="006D358A" w:rsidP="003F52A2">
            <w:pPr>
              <w:rPr>
                <w:rFonts w:ascii="Times New Roman" w:eastAsia="Times New Roman" w:hAnsi="Times New Roman" w:cs="Times New Roman"/>
                <w:i/>
                <w:iCs/>
                <w:sz w:val="24"/>
                <w:szCs w:val="24"/>
                <w:lang w:val="en-IN"/>
              </w:rPr>
            </w:pPr>
            <w:r w:rsidRPr="00283671">
              <w:rPr>
                <w:rFonts w:ascii="Times New Roman" w:hAnsi="Times New Roman"/>
                <w:i/>
                <w:color w:val="4472C4" w:themeColor="accent1"/>
                <w:sz w:val="24"/>
                <w:lang w:val="en-IN"/>
              </w:rPr>
              <w:lastRenderedPageBreak/>
              <w:t>[Additional services provided by HMO, if applicable]</w:t>
            </w:r>
          </w:p>
        </w:tc>
        <w:tc>
          <w:tcPr>
            <w:tcW w:w="6925" w:type="dxa"/>
          </w:tcPr>
          <w:p w14:paraId="2C21C9BF" w14:textId="3DD6503F" w:rsidR="006D358A" w:rsidRPr="00283671" w:rsidRDefault="006D358A" w:rsidP="0026693F">
            <w:pPr>
              <w:rPr>
                <w:rFonts w:ascii="Times New Roman" w:eastAsia="Times New Roman" w:hAnsi="Times New Roman" w:cs="Times New Roman"/>
                <w:i/>
                <w:iCs/>
                <w:sz w:val="24"/>
                <w:szCs w:val="24"/>
                <w:lang w:val="en-IN"/>
              </w:rPr>
            </w:pPr>
            <w:r w:rsidRPr="00283671">
              <w:rPr>
                <w:rFonts w:ascii="Times New Roman" w:hAnsi="Times New Roman"/>
                <w:i/>
                <w:color w:val="4472C4" w:themeColor="accent1"/>
                <w:sz w:val="24"/>
                <w:lang w:val="en-IN"/>
              </w:rPr>
              <w:t xml:space="preserve">[Description and copayment </w:t>
            </w:r>
            <w:proofErr w:type="gramStart"/>
            <w:r w:rsidRPr="00283671">
              <w:rPr>
                <w:rFonts w:ascii="Times New Roman" w:hAnsi="Times New Roman"/>
                <w:i/>
                <w:color w:val="4472C4" w:themeColor="accent1"/>
                <w:sz w:val="24"/>
                <w:lang w:val="en-IN"/>
              </w:rPr>
              <w:t>amounts</w:t>
            </w:r>
            <w:proofErr w:type="gramEnd"/>
            <w:r w:rsidRPr="00283671">
              <w:rPr>
                <w:rFonts w:ascii="Times New Roman" w:hAnsi="Times New Roman"/>
                <w:i/>
                <w:color w:val="4472C4" w:themeColor="accent1"/>
                <w:sz w:val="24"/>
                <w:lang w:val="en-IN"/>
              </w:rPr>
              <w:t xml:space="preserve"> for additional services provided by HMO]</w:t>
            </w:r>
          </w:p>
        </w:tc>
      </w:tr>
    </w:tbl>
    <w:p w14:paraId="61575C64" w14:textId="77777777" w:rsidR="00D36DCC" w:rsidRPr="00283671" w:rsidRDefault="00D36DCC" w:rsidP="003F52A2">
      <w:pPr>
        <w:spacing w:after="0" w:line="240" w:lineRule="auto"/>
        <w:rPr>
          <w:rFonts w:ascii="Times New Roman" w:eastAsia="Times New Roman" w:hAnsi="Times New Roman" w:cs="Times New Roman"/>
          <w:sz w:val="24"/>
          <w:szCs w:val="24"/>
          <w:lang w:val="en-IN"/>
        </w:rPr>
      </w:pPr>
    </w:p>
    <w:p w14:paraId="71270D1D" w14:textId="74595E52" w:rsidR="00006DA0" w:rsidRPr="00283671" w:rsidRDefault="00006DA0" w:rsidP="007001EF">
      <w:pPr>
        <w:pStyle w:val="Heading1"/>
      </w:pPr>
      <w:bookmarkStart w:id="27" w:name="_Toc148349901"/>
      <w:r w:rsidRPr="00283671">
        <w:t xml:space="preserve">УСЛУГИ, ПОКРЫВАЕМЫЕ </w:t>
      </w:r>
      <w:r w:rsidR="00E63234" w:rsidRPr="00283671">
        <w:rPr>
          <w:i/>
          <w:iCs/>
          <w:color w:val="0070C0"/>
          <w:szCs w:val="28"/>
        </w:rPr>
        <w:t>[HMO]</w:t>
      </w:r>
      <w:bookmarkEnd w:id="27"/>
    </w:p>
    <w:p w14:paraId="43A666E0" w14:textId="77777777" w:rsidR="003F52A2" w:rsidRPr="00283671" w:rsidRDefault="003F52A2" w:rsidP="00230F1F">
      <w:pPr>
        <w:pStyle w:val="Heading2"/>
        <w:rPr>
          <w:rFonts w:eastAsia="Calibri"/>
          <w:b/>
          <w:bCs/>
        </w:rPr>
      </w:pPr>
      <w:bookmarkStart w:id="28" w:name="_Toc148349902"/>
      <w:r w:rsidRPr="00283671">
        <w:rPr>
          <w:b/>
        </w:rPr>
        <w:t>Услуги в области психического здоровья или борьбы с зависимостью от наркотиков</w:t>
      </w:r>
      <w:bookmarkEnd w:id="28"/>
      <w:r w:rsidRPr="00283671">
        <w:rPr>
          <w:b/>
        </w:rPr>
        <w:t xml:space="preserve"> </w:t>
      </w:r>
    </w:p>
    <w:p w14:paraId="61C580A1" w14:textId="150B17CB" w:rsidR="003F52A2" w:rsidRPr="00283671" w:rsidRDefault="003F52A2" w:rsidP="003F52A2">
      <w:pPr>
        <w:spacing w:after="0" w:line="240" w:lineRule="auto"/>
        <w:rPr>
          <w:rFonts w:ascii="Times New Roman" w:eastAsia="Times New Roman" w:hAnsi="Times New Roman" w:cs="Times New Roman"/>
          <w:color w:val="4472C4" w:themeColor="accent1"/>
          <w:sz w:val="24"/>
          <w:szCs w:val="24"/>
          <w:lang w:val="en-IN"/>
        </w:rPr>
      </w:pPr>
      <w:r w:rsidRPr="00283671">
        <w:rPr>
          <w:rFonts w:ascii="Times New Roman" w:hAnsi="Times New Roman"/>
          <w:color w:val="4472C4" w:themeColor="accent1"/>
          <w:sz w:val="24"/>
          <w:lang w:val="en-IN"/>
        </w:rPr>
        <w:t xml:space="preserve">[Note to HMO: The language you use in this section may vary based on which plan you are talking about. </w:t>
      </w:r>
      <w:bookmarkStart w:id="29" w:name="_Hlk143849113"/>
      <w:r w:rsidRPr="00283671">
        <w:rPr>
          <w:rFonts w:ascii="Times New Roman" w:hAnsi="Times New Roman"/>
          <w:color w:val="4472C4" w:themeColor="accent1"/>
          <w:sz w:val="24"/>
          <w:szCs w:val="24"/>
          <w:lang w:val="en-IN"/>
        </w:rPr>
        <w:t xml:space="preserve">See the summary of covered services and copayments referenced in </w:t>
      </w:r>
      <w:bookmarkStart w:id="30" w:name="_Hlk143848690"/>
      <w:r w:rsidR="00DB510F" w:rsidRPr="00283671">
        <w:rPr>
          <w:rFonts w:ascii="Times New Roman" w:hAnsi="Times New Roman"/>
          <w:color w:val="4472C4" w:themeColor="accent1"/>
          <w:sz w:val="24"/>
          <w:szCs w:val="24"/>
          <w:lang w:val="en-IN"/>
        </w:rPr>
        <w:t xml:space="preserve">Addendum V. of the </w:t>
      </w:r>
      <w:hyperlink r:id="rId13" w:history="1">
        <w:r w:rsidR="00DB510F" w:rsidRPr="00283671">
          <w:rPr>
            <w:rStyle w:val="Hyperlink"/>
            <w:rFonts w:ascii="Times New Roman" w:hAnsi="Times New Roman"/>
            <w:sz w:val="24"/>
            <w:szCs w:val="24"/>
            <w:lang w:val="en-IN"/>
          </w:rPr>
          <w:t>DHS-HMO contract</w:t>
        </w:r>
      </w:hyperlink>
      <w:r w:rsidR="00DB510F" w:rsidRPr="00283671">
        <w:rPr>
          <w:rFonts w:ascii="Times New Roman" w:hAnsi="Times New Roman"/>
          <w:color w:val="4472C4" w:themeColor="accent1"/>
          <w:sz w:val="24"/>
          <w:szCs w:val="24"/>
          <w:lang w:val="en-IN"/>
        </w:rPr>
        <w:t>.</w:t>
      </w:r>
      <w:bookmarkEnd w:id="29"/>
      <w:r w:rsidRPr="00283671">
        <w:rPr>
          <w:rFonts w:ascii="Times New Roman" w:hAnsi="Times New Roman"/>
          <w:color w:val="4472C4" w:themeColor="accent1"/>
          <w:sz w:val="24"/>
          <w:szCs w:val="24"/>
          <w:lang w:val="en-IN"/>
        </w:rPr>
        <w:t>]</w:t>
      </w:r>
      <w:bookmarkEnd w:id="30"/>
    </w:p>
    <w:p w14:paraId="70E497D9" w14:textId="77777777" w:rsidR="003F52A2" w:rsidRPr="00283671" w:rsidRDefault="003F52A2" w:rsidP="003F52A2">
      <w:pPr>
        <w:spacing w:after="0" w:line="240" w:lineRule="auto"/>
        <w:rPr>
          <w:rFonts w:ascii="Times New Roman" w:eastAsia="Times New Roman" w:hAnsi="Times New Roman" w:cs="Times New Roman"/>
          <w:sz w:val="24"/>
          <w:szCs w:val="24"/>
          <w:lang w:val="en-IN"/>
        </w:rPr>
      </w:pPr>
    </w:p>
    <w:p w14:paraId="0CA2473D" w14:textId="407716F7" w:rsidR="003F52A2" w:rsidRPr="00283671" w:rsidRDefault="00262889" w:rsidP="007B4F47">
      <w:pPr>
        <w:spacing w:after="0" w:line="240" w:lineRule="auto"/>
        <w:rPr>
          <w:rFonts w:ascii="Times New Roman" w:eastAsia="Times New Roman" w:hAnsi="Times New Roman" w:cs="Times New Roman"/>
          <w:sz w:val="24"/>
          <w:szCs w:val="24"/>
        </w:rPr>
      </w:pPr>
      <w:r w:rsidRPr="00283671">
        <w:rPr>
          <w:rFonts w:ascii="Times New Roman" w:hAnsi="Times New Roman"/>
          <w:i/>
          <w:iCs/>
          <w:color w:val="4472C4" w:themeColor="accent1"/>
          <w:sz w:val="24"/>
          <w:szCs w:val="24"/>
        </w:rPr>
        <w:t>[HMO]</w:t>
      </w:r>
      <w:r w:rsidR="00E63234" w:rsidRPr="00283671">
        <w:rPr>
          <w:rFonts w:ascii="Times New Roman" w:hAnsi="Times New Roman"/>
          <w:sz w:val="24"/>
        </w:rPr>
        <w:t xml:space="preserve"> предоставляет услуги в области психического здоровья или борьбы с зависимостью от наркотиков (злоупотребление алкоголем и другими наркотическими веществами) всем членам. Если вы нуждаетесь в этих услугах, звоните </w:t>
      </w:r>
      <w:r w:rsidRPr="00283671">
        <w:rPr>
          <w:rFonts w:ascii="Times New Roman" w:hAnsi="Times New Roman"/>
          <w:color w:val="4472C4" w:themeColor="accent1"/>
          <w:sz w:val="24"/>
        </w:rPr>
        <w:t>[</w:t>
      </w:r>
      <w:r w:rsidR="007B4F47" w:rsidRPr="00283671">
        <w:rPr>
          <w:rFonts w:ascii="Times New Roman" w:hAnsi="Times New Roman"/>
          <w:color w:val="4472C4" w:themeColor="accent1"/>
          <w:sz w:val="24"/>
          <w:szCs w:val="20"/>
        </w:rPr>
        <w:t>Note to HMO: Insert primary care physician, behavioral health manager, customer service, etc., as appropriate</w:t>
      </w:r>
      <w:r w:rsidRPr="00283671">
        <w:rPr>
          <w:rFonts w:ascii="Times New Roman" w:hAnsi="Times New Roman"/>
          <w:color w:val="4472C4" w:themeColor="accent1"/>
          <w:sz w:val="24"/>
        </w:rPr>
        <w:t>]</w:t>
      </w:r>
      <w:r w:rsidR="00E63234" w:rsidRPr="00283671">
        <w:rPr>
          <w:rFonts w:ascii="Times New Roman" w:hAnsi="Times New Roman"/>
          <w:sz w:val="24"/>
        </w:rPr>
        <w:t xml:space="preserve">. Если вам нужна немедленная помощь, вы можете позвонить на горячую линию по кризисным ситуациям по телефону </w:t>
      </w:r>
      <w:r w:rsidR="00E63234" w:rsidRPr="00283671">
        <w:rPr>
          <w:rFonts w:ascii="Times New Roman" w:hAnsi="Times New Roman"/>
          <w:i/>
          <w:color w:val="4472C4" w:themeColor="accent1"/>
          <w:sz w:val="24"/>
        </w:rPr>
        <w:t>[800-xxx-xxxx]</w:t>
      </w:r>
      <w:r w:rsidR="00E63234" w:rsidRPr="00283671">
        <w:rPr>
          <w:rFonts w:ascii="Times New Roman" w:hAnsi="Times New Roman"/>
          <w:sz w:val="24"/>
        </w:rPr>
        <w:t xml:space="preserve"> или позвонить на нашу круглосуточную линию медсестер, которая работает семь дней в неделю. по телефону </w:t>
      </w:r>
      <w:r w:rsidR="00E63234" w:rsidRPr="00283671">
        <w:rPr>
          <w:rFonts w:ascii="Times New Roman" w:hAnsi="Times New Roman"/>
          <w:i/>
          <w:color w:val="4472C4" w:themeColor="accent1"/>
          <w:sz w:val="24"/>
        </w:rPr>
        <w:t>[800-xxx-xxxx]</w:t>
      </w:r>
      <w:r w:rsidR="00E63234" w:rsidRPr="00283671">
        <w:rPr>
          <w:rFonts w:ascii="Times New Roman" w:hAnsi="Times New Roman"/>
          <w:sz w:val="24"/>
        </w:rPr>
        <w:t xml:space="preserve">. </w:t>
      </w:r>
    </w:p>
    <w:p w14:paraId="489395BF"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597B4493" w14:textId="518BEC06" w:rsidR="0026693F" w:rsidRPr="00283671" w:rsidRDefault="003F52A2"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се услуги, предоставляемые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являются конфиденциальными. </w:t>
      </w:r>
    </w:p>
    <w:p w14:paraId="401F70A9"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1131DDE9" w14:textId="13685640" w:rsidR="003F52A2" w:rsidRPr="00283671" w:rsidRDefault="003F52A2" w:rsidP="00230F1F">
      <w:pPr>
        <w:pStyle w:val="Heading2"/>
        <w:rPr>
          <w:rFonts w:eastAsia="Calibri"/>
          <w:b/>
          <w:bCs/>
        </w:rPr>
      </w:pPr>
      <w:bookmarkStart w:id="31" w:name="_Toc148349903"/>
      <w:r w:rsidRPr="00283671">
        <w:rPr>
          <w:b/>
        </w:rPr>
        <w:t>Услуги по планированию семьи</w:t>
      </w:r>
      <w:bookmarkEnd w:id="31"/>
      <w:r w:rsidRPr="00283671">
        <w:rPr>
          <w:b/>
        </w:rPr>
        <w:t xml:space="preserve"> </w:t>
      </w:r>
    </w:p>
    <w:p w14:paraId="411AF74E" w14:textId="7BB99C5D" w:rsidR="003F52A2" w:rsidRPr="00283671" w:rsidRDefault="003F52A2" w:rsidP="003F52A2">
      <w:pPr>
        <w:spacing w:after="0" w:line="240" w:lineRule="auto"/>
        <w:rPr>
          <w:rFonts w:ascii="Times New Roman" w:eastAsia="Times New Roman" w:hAnsi="Times New Roman" w:cs="Times New Roman"/>
          <w:color w:val="4472C4" w:themeColor="accent1"/>
          <w:sz w:val="24"/>
          <w:szCs w:val="24"/>
          <w:lang w:val="en-IN"/>
        </w:rPr>
      </w:pPr>
      <w:r w:rsidRPr="00283671">
        <w:rPr>
          <w:rFonts w:ascii="Times New Roman" w:hAnsi="Times New Roman"/>
          <w:color w:val="4472C4" w:themeColor="accent1"/>
          <w:sz w:val="24"/>
          <w:lang w:val="en-IN"/>
        </w:rPr>
        <w:t xml:space="preserve">[Note to HMO: The language you use in this section may vary based on which plan you are talking about. See the summary of covered services and copayments referenced in Addendum V. of the </w:t>
      </w:r>
      <w:hyperlink r:id="rId14" w:history="1">
        <w:r w:rsidR="00DB510F" w:rsidRPr="00283671">
          <w:rPr>
            <w:rStyle w:val="Hyperlink"/>
            <w:rFonts w:ascii="Times New Roman" w:hAnsi="Times New Roman"/>
            <w:sz w:val="24"/>
            <w:szCs w:val="24"/>
            <w:lang w:val="en-IN"/>
          </w:rPr>
          <w:t>DHS-HMO contract</w:t>
        </w:r>
      </w:hyperlink>
      <w:r w:rsidRPr="00283671">
        <w:rPr>
          <w:rFonts w:ascii="Times New Roman" w:hAnsi="Times New Roman"/>
          <w:color w:val="4472C4" w:themeColor="accent1"/>
          <w:sz w:val="24"/>
          <w:lang w:val="en-IN"/>
        </w:rPr>
        <w:t>.]</w:t>
      </w:r>
    </w:p>
    <w:p w14:paraId="0CB4BAE2" w14:textId="77777777" w:rsidR="00F713B6" w:rsidRPr="00283671" w:rsidRDefault="00F713B6" w:rsidP="003F52A2">
      <w:pPr>
        <w:spacing w:after="0" w:line="240" w:lineRule="auto"/>
        <w:rPr>
          <w:rFonts w:ascii="Times New Roman" w:eastAsia="Times New Roman" w:hAnsi="Times New Roman" w:cs="Times New Roman"/>
          <w:sz w:val="24"/>
          <w:szCs w:val="24"/>
          <w:lang w:val="en-IN"/>
        </w:rPr>
      </w:pPr>
    </w:p>
    <w:p w14:paraId="67203F98" w14:textId="6BD937F4" w:rsidR="003F52A2" w:rsidRPr="00283671" w:rsidRDefault="00262889" w:rsidP="003F52A2">
      <w:pPr>
        <w:spacing w:after="0" w:line="240" w:lineRule="auto"/>
        <w:rPr>
          <w:rFonts w:ascii="Times New Roman" w:eastAsia="Times New Roman" w:hAnsi="Times New Roman" w:cs="Times New Roman"/>
          <w:sz w:val="24"/>
          <w:szCs w:val="24"/>
        </w:rPr>
      </w:pPr>
      <w:r w:rsidRPr="00283671">
        <w:rPr>
          <w:rFonts w:ascii="Times New Roman" w:hAnsi="Times New Roman"/>
          <w:i/>
          <w:color w:val="4472C4" w:themeColor="accent1"/>
          <w:sz w:val="24"/>
        </w:rPr>
        <w:t>[HMO]</w:t>
      </w:r>
      <w:r w:rsidR="00E63234" w:rsidRPr="00283671">
        <w:rPr>
          <w:rFonts w:ascii="Times New Roman" w:hAnsi="Times New Roman"/>
          <w:sz w:val="24"/>
        </w:rPr>
        <w:t xml:space="preserve"> предоставляет конфиденциальные услуги по планированию семьи всем членам, включая несовершеннолетних. Если вы не хотите обсуждать со своим основным поставщиком услуг вопросы планирования семьи, позвоните в наш Отдел поддержки клиентов по телефону </w:t>
      </w:r>
      <w:r w:rsidR="00E63234" w:rsidRPr="00283671">
        <w:rPr>
          <w:rFonts w:ascii="Times New Roman" w:hAnsi="Times New Roman"/>
          <w:i/>
          <w:color w:val="4472C4" w:themeColor="accent1"/>
          <w:sz w:val="24"/>
        </w:rPr>
        <w:t>[800-xxx-xxxx]</w:t>
      </w:r>
      <w:r w:rsidR="00C65EDC" w:rsidRPr="00283671">
        <w:rPr>
          <w:rFonts w:ascii="Times New Roman" w:hAnsi="Times New Roman"/>
          <w:i/>
          <w:color w:val="4472C4" w:themeColor="accent1"/>
          <w:sz w:val="24"/>
        </w:rPr>
        <w:t>.</w:t>
      </w:r>
      <w:r w:rsidR="003F52A2" w:rsidRPr="00283671">
        <w:rPr>
          <w:rFonts w:ascii="Times New Roman" w:hAnsi="Times New Roman"/>
          <w:sz w:val="24"/>
          <w:szCs w:val="24"/>
        </w:rPr>
        <w:t xml:space="preserve"> Мы поможем вам выбрать поставщика услуг по планированию семьи </w:t>
      </w:r>
      <w:r w:rsidR="00E63234" w:rsidRPr="00283671">
        <w:rPr>
          <w:rFonts w:ascii="Times New Roman" w:hAnsi="Times New Roman"/>
          <w:i/>
          <w:color w:val="4472C4" w:themeColor="accent1"/>
          <w:sz w:val="24"/>
        </w:rPr>
        <w:t>[HMO]</w:t>
      </w:r>
      <w:r w:rsidR="00E63234" w:rsidRPr="00283671">
        <w:rPr>
          <w:rFonts w:ascii="Times New Roman" w:hAnsi="Times New Roman"/>
          <w:sz w:val="24"/>
        </w:rPr>
        <w:t>, который не является вашим основным поставщиком услуг.</w:t>
      </w:r>
      <w:r w:rsidR="00E63234" w:rsidRPr="00283671">
        <w:rPr>
          <w:rFonts w:ascii="Times New Roman" w:hAnsi="Times New Roman"/>
          <w:i/>
          <w:color w:val="4472C4" w:themeColor="accent1"/>
          <w:sz w:val="24"/>
        </w:rPr>
        <w:t xml:space="preserve"> </w:t>
      </w:r>
    </w:p>
    <w:p w14:paraId="5B34A300"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0D5E2FB7" w14:textId="3F8B47E0" w:rsidR="003F52A2" w:rsidRPr="00283671" w:rsidRDefault="003F52A2"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Мы рекомендуем вам получить услуги по планированию семьи от поставщика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Это позволяет нам лучше координировать всю заботу о вашем здоровье. Однако вы также можете обратиться в любую клинику планирования семьи, которая примет вашу карточку </w:t>
      </w:r>
      <w:r w:rsidRPr="00283671">
        <w:rPr>
          <w:rFonts w:ascii="Times New Roman" w:hAnsi="Times New Roman"/>
          <w:sz w:val="24"/>
          <w:szCs w:val="24"/>
        </w:rPr>
        <w:t>ForwardHealth</w:t>
      </w:r>
      <w:r w:rsidRPr="00283671">
        <w:rPr>
          <w:rFonts w:ascii="Times New Roman" w:hAnsi="Times New Roman"/>
          <w:sz w:val="24"/>
        </w:rPr>
        <w:t xml:space="preserve">, даже если клиника не входит в сеть поставщиков </w:t>
      </w:r>
      <w:r w:rsidR="00262889" w:rsidRPr="00283671">
        <w:rPr>
          <w:rFonts w:ascii="Times New Roman" w:hAnsi="Times New Roman"/>
          <w:i/>
          <w:iCs/>
          <w:color w:val="4472C4" w:themeColor="accent1"/>
          <w:sz w:val="24"/>
          <w:szCs w:val="24"/>
        </w:rPr>
        <w:t>[HMO]</w:t>
      </w:r>
      <w:r w:rsidRPr="00283671">
        <w:rPr>
          <w:rFonts w:ascii="Times New Roman" w:hAnsi="Times New Roman"/>
          <w:sz w:val="24"/>
        </w:rPr>
        <w:t>.</w:t>
      </w:r>
    </w:p>
    <w:p w14:paraId="7159247E" w14:textId="565CD5B8" w:rsidR="003F52A2" w:rsidRPr="00283671" w:rsidRDefault="003F52A2" w:rsidP="003F52A2">
      <w:pPr>
        <w:spacing w:after="0" w:line="240" w:lineRule="auto"/>
        <w:rPr>
          <w:rFonts w:ascii="Times New Roman" w:eastAsia="Times New Roman" w:hAnsi="Times New Roman" w:cs="Times New Roman"/>
          <w:sz w:val="24"/>
          <w:szCs w:val="24"/>
        </w:rPr>
      </w:pPr>
    </w:p>
    <w:p w14:paraId="11CF9C53" w14:textId="100F00B5" w:rsidR="00D666D2" w:rsidRPr="00283671" w:rsidRDefault="00D666D2" w:rsidP="00230F1F">
      <w:pPr>
        <w:pStyle w:val="Heading2"/>
        <w:rPr>
          <w:rFonts w:eastAsia="Calibri"/>
          <w:b/>
          <w:bCs/>
        </w:rPr>
      </w:pPr>
      <w:bookmarkStart w:id="32" w:name="_Toc148349904"/>
      <w:r w:rsidRPr="00283671">
        <w:rPr>
          <w:b/>
        </w:rPr>
        <w:t>HealthCheck</w:t>
      </w:r>
      <w:r w:rsidRPr="00283671">
        <w:rPr>
          <w:b/>
          <w:bCs/>
        </w:rPr>
        <w:t xml:space="preserve"> Услуги</w:t>
      </w:r>
      <w:bookmarkEnd w:id="32"/>
    </w:p>
    <w:p w14:paraId="64ACE0A3" w14:textId="530D835D" w:rsidR="00D666D2" w:rsidRPr="00283671" w:rsidRDefault="00D666D2" w:rsidP="00D666D2">
      <w:pPr>
        <w:spacing w:after="0" w:line="240" w:lineRule="auto"/>
        <w:rPr>
          <w:rFonts w:ascii="Times New Roman" w:eastAsia="Times New Roman" w:hAnsi="Times New Roman" w:cs="Times New Roman"/>
          <w:sz w:val="24"/>
          <w:szCs w:val="24"/>
        </w:rPr>
      </w:pPr>
      <w:r w:rsidRPr="00283671">
        <w:rPr>
          <w:rFonts w:ascii="Times New Roman" w:hAnsi="Times New Roman"/>
          <w:sz w:val="24"/>
        </w:rPr>
        <w:t>HealthCheck покрывает медицинские осмотры для членов моложе 21 года. HealthCheck осмотры, также известные как «проверки здоровья ребенка», представляют собой визиты к врачу, которые ваш ребенок или молодой взрослый совершает, когда они здоровы. Врач задает вопросы и осматривает вашего ребенка. Это делается для того, чтобы убедиться, что ваш ребенок здоров, и принять правильные меры для сохранения его здоровья. Это хорошее время, чтобы задать вопросы о здоровье, которые могут возникнуть у вас или вашего ребенка. HealthCheck</w:t>
      </w:r>
      <w:r w:rsidRPr="00283671">
        <w:rPr>
          <w:rFonts w:ascii="Times New Roman" w:hAnsi="Times New Roman"/>
          <w:sz w:val="24"/>
          <w:szCs w:val="24"/>
        </w:rPr>
        <w:t xml:space="preserve"> также покрывает лечение любых проблем, обнаруженных во время </w:t>
      </w:r>
      <w:r w:rsidRPr="00283671">
        <w:rPr>
          <w:rFonts w:ascii="Times New Roman" w:hAnsi="Times New Roman"/>
          <w:sz w:val="24"/>
        </w:rPr>
        <w:t>HealthCheck</w:t>
      </w:r>
      <w:r w:rsidRPr="00283671">
        <w:rPr>
          <w:rFonts w:ascii="Times New Roman" w:hAnsi="Times New Roman"/>
          <w:sz w:val="24"/>
          <w:szCs w:val="24"/>
        </w:rPr>
        <w:t xml:space="preserve"> осмотра вашего ребенка. </w:t>
      </w:r>
    </w:p>
    <w:p w14:paraId="5732A7CD" w14:textId="77777777" w:rsidR="00D666D2" w:rsidRPr="00283671" w:rsidRDefault="00D666D2" w:rsidP="00D666D2">
      <w:pPr>
        <w:spacing w:after="0" w:line="240" w:lineRule="auto"/>
        <w:rPr>
          <w:rFonts w:ascii="Times New Roman" w:eastAsia="Times New Roman" w:hAnsi="Times New Roman" w:cs="Times New Roman"/>
          <w:sz w:val="24"/>
          <w:szCs w:val="24"/>
        </w:rPr>
      </w:pPr>
    </w:p>
    <w:p w14:paraId="4D5C5477" w14:textId="7A36335F" w:rsidR="00D666D2" w:rsidRPr="00283671" w:rsidRDefault="00D666D2" w:rsidP="00D666D2">
      <w:pPr>
        <w:spacing w:after="0" w:line="240" w:lineRule="auto"/>
        <w:rPr>
          <w:rFonts w:ascii="Times New Roman" w:eastAsia="Times New Roman" w:hAnsi="Times New Roman" w:cs="Times New Roman"/>
          <w:sz w:val="24"/>
          <w:szCs w:val="24"/>
        </w:rPr>
      </w:pPr>
      <w:r w:rsidRPr="00283671">
        <w:rPr>
          <w:rFonts w:ascii="Times New Roman" w:hAnsi="Times New Roman"/>
          <w:sz w:val="24"/>
        </w:rPr>
        <w:t>HealthCheck</w:t>
      </w:r>
      <w:r w:rsidRPr="00283671">
        <w:rPr>
          <w:rFonts w:ascii="Times New Roman" w:hAnsi="Times New Roman"/>
          <w:sz w:val="24"/>
          <w:szCs w:val="24"/>
        </w:rPr>
        <w:t xml:space="preserve"> преследует три цели:</w:t>
      </w:r>
    </w:p>
    <w:p w14:paraId="6A212FC5" w14:textId="77777777" w:rsidR="00D666D2" w:rsidRPr="00283671" w:rsidRDefault="00D666D2" w:rsidP="00D666D2">
      <w:pPr>
        <w:spacing w:after="0" w:line="240" w:lineRule="auto"/>
        <w:rPr>
          <w:rFonts w:ascii="Times New Roman" w:eastAsia="Times New Roman" w:hAnsi="Times New Roman" w:cs="Times New Roman"/>
          <w:sz w:val="24"/>
          <w:szCs w:val="24"/>
        </w:rPr>
      </w:pPr>
    </w:p>
    <w:p w14:paraId="2CEDBCD2" w14:textId="1781D536" w:rsidR="00D666D2" w:rsidRPr="00283671"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Выявить и лечить проблем со здоровьем у лиц моложе 21 года.</w:t>
      </w:r>
    </w:p>
    <w:p w14:paraId="18963A29" w14:textId="45848707" w:rsidR="00D666D2" w:rsidRPr="00283671"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Поделиться информацией об особых медицинских услугах для участников моложе 21 года.</w:t>
      </w:r>
    </w:p>
    <w:p w14:paraId="5641F4C9" w14:textId="77777777" w:rsidR="00D666D2" w:rsidRPr="00283671"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Предоставить лицам моложе 21 года право на получение некоторых видов медицинской помощи, которые не покрываются иным образом.</w:t>
      </w:r>
    </w:p>
    <w:p w14:paraId="3B589E35" w14:textId="77777777" w:rsidR="00D666D2" w:rsidRPr="00283671" w:rsidRDefault="00D666D2" w:rsidP="00D666D2">
      <w:pPr>
        <w:spacing w:after="0" w:line="240" w:lineRule="auto"/>
        <w:rPr>
          <w:rFonts w:ascii="Times New Roman" w:eastAsia="Times New Roman" w:hAnsi="Times New Roman" w:cs="Times New Roman"/>
          <w:sz w:val="24"/>
          <w:szCs w:val="24"/>
        </w:rPr>
      </w:pPr>
    </w:p>
    <w:p w14:paraId="51BA3344" w14:textId="10C03A61" w:rsidR="00D666D2" w:rsidRPr="00283671" w:rsidRDefault="00D666D2" w:rsidP="00D666D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Осмотр </w:t>
      </w:r>
      <w:r w:rsidRPr="00283671">
        <w:rPr>
          <w:rFonts w:ascii="Times New Roman" w:hAnsi="Times New Roman"/>
          <w:sz w:val="24"/>
          <w:szCs w:val="24"/>
        </w:rPr>
        <w:t>HealthCheck</w:t>
      </w:r>
      <w:r w:rsidRPr="00283671">
        <w:rPr>
          <w:rFonts w:ascii="Times New Roman" w:hAnsi="Times New Roman"/>
          <w:sz w:val="24"/>
        </w:rPr>
        <w:t xml:space="preserve"> включает:</w:t>
      </w:r>
    </w:p>
    <w:p w14:paraId="6F4D93A3" w14:textId="77777777" w:rsidR="00D666D2" w:rsidRPr="00283671" w:rsidRDefault="00D666D2" w:rsidP="00D666D2">
      <w:pPr>
        <w:spacing w:after="0" w:line="240" w:lineRule="auto"/>
        <w:rPr>
          <w:rFonts w:ascii="Times New Roman" w:eastAsia="Times New Roman" w:hAnsi="Times New Roman" w:cs="Times New Roman"/>
          <w:sz w:val="24"/>
          <w:szCs w:val="24"/>
        </w:rPr>
      </w:pPr>
    </w:p>
    <w:p w14:paraId="0E25CF8D" w14:textId="77777777" w:rsidR="00D666D2" w:rsidRPr="00283671"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283671">
        <w:rPr>
          <w:rFonts w:ascii="Times New Roman" w:hAnsi="Times New Roman"/>
          <w:sz w:val="24"/>
        </w:rPr>
        <w:t>Соответствующие возрасту иммунизации (прививки)</w:t>
      </w:r>
    </w:p>
    <w:p w14:paraId="5B980719" w14:textId="77777777" w:rsidR="00D666D2" w:rsidRPr="00283671"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283671">
        <w:rPr>
          <w:rFonts w:ascii="Times New Roman" w:hAnsi="Times New Roman"/>
          <w:sz w:val="24"/>
        </w:rPr>
        <w:t>Лабораторные анализы крови и мочи</w:t>
      </w:r>
    </w:p>
    <w:p w14:paraId="493B704B" w14:textId="2C33C9F4" w:rsidR="00D666D2" w:rsidRPr="00283671"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283671">
        <w:rPr>
          <w:rFonts w:ascii="Times New Roman" w:hAnsi="Times New Roman"/>
          <w:sz w:val="24"/>
        </w:rPr>
        <w:t>Стоматологический осмотр и направление к стоматологу, начиная с возраста 1 год</w:t>
      </w:r>
    </w:p>
    <w:p w14:paraId="348618F3" w14:textId="04BEB681" w:rsidR="00DE02E7" w:rsidRPr="00283671" w:rsidRDefault="00DE02E7" w:rsidP="00DE02E7">
      <w:pPr>
        <w:numPr>
          <w:ilvl w:val="0"/>
          <w:numId w:val="5"/>
        </w:numPr>
        <w:spacing w:after="0" w:line="240" w:lineRule="auto"/>
        <w:ind w:left="720"/>
        <w:rPr>
          <w:rFonts w:ascii="Times New Roman" w:eastAsia="Times New Roman" w:hAnsi="Times New Roman" w:cs="Times New Roman"/>
          <w:sz w:val="24"/>
          <w:szCs w:val="24"/>
        </w:rPr>
      </w:pPr>
      <w:r w:rsidRPr="00283671">
        <w:rPr>
          <w:rFonts w:ascii="Times New Roman" w:hAnsi="Times New Roman"/>
          <w:sz w:val="24"/>
        </w:rPr>
        <w:t xml:space="preserve">История состояния здоровья и нарушений развития </w:t>
      </w:r>
    </w:p>
    <w:p w14:paraId="7567C1C0" w14:textId="7F71B1A2" w:rsidR="00D666D2" w:rsidRPr="00283671"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283671">
        <w:rPr>
          <w:rFonts w:ascii="Times New Roman" w:hAnsi="Times New Roman"/>
          <w:sz w:val="24"/>
        </w:rPr>
        <w:t>Проверка слуха</w:t>
      </w:r>
    </w:p>
    <w:p w14:paraId="2880DC5C" w14:textId="0E7C55C4" w:rsidR="00D666D2" w:rsidRPr="00283671" w:rsidRDefault="00DE02E7" w:rsidP="00D666D2">
      <w:pPr>
        <w:numPr>
          <w:ilvl w:val="0"/>
          <w:numId w:val="5"/>
        </w:numPr>
        <w:spacing w:after="0" w:line="240" w:lineRule="auto"/>
        <w:ind w:left="720"/>
        <w:rPr>
          <w:rFonts w:ascii="Times New Roman" w:eastAsia="Times New Roman" w:hAnsi="Times New Roman" w:cs="Times New Roman"/>
          <w:sz w:val="24"/>
          <w:szCs w:val="24"/>
        </w:rPr>
      </w:pPr>
      <w:r w:rsidRPr="00283671">
        <w:rPr>
          <w:rFonts w:ascii="Times New Roman" w:hAnsi="Times New Roman"/>
          <w:sz w:val="24"/>
        </w:rPr>
        <w:t>Физический осмотр с головы до ног</w:t>
      </w:r>
    </w:p>
    <w:p w14:paraId="32B51223" w14:textId="4E5C2AD7" w:rsidR="00DE02E7" w:rsidRPr="00283671" w:rsidRDefault="00DE02E7" w:rsidP="00DE02E7">
      <w:pPr>
        <w:numPr>
          <w:ilvl w:val="0"/>
          <w:numId w:val="5"/>
        </w:numPr>
        <w:spacing w:after="0" w:line="240" w:lineRule="auto"/>
        <w:ind w:left="720"/>
        <w:rPr>
          <w:rFonts w:ascii="Times New Roman" w:eastAsia="Times New Roman" w:hAnsi="Times New Roman" w:cs="Times New Roman"/>
          <w:sz w:val="24"/>
          <w:szCs w:val="24"/>
        </w:rPr>
      </w:pPr>
      <w:r w:rsidRPr="00283671">
        <w:rPr>
          <w:rFonts w:ascii="Times New Roman" w:hAnsi="Times New Roman"/>
          <w:sz w:val="24"/>
        </w:rPr>
        <w:t>Тестирование на свинец для детей в возрасте 1 и 2 лет и детей в возрасте до 6 лет, которые никогда не проходили тест на свинец.</w:t>
      </w:r>
    </w:p>
    <w:p w14:paraId="729287C4" w14:textId="52F2F567" w:rsidR="00D666D2" w:rsidRPr="00283671"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283671">
        <w:rPr>
          <w:rFonts w:ascii="Times New Roman" w:hAnsi="Times New Roman"/>
          <w:sz w:val="24"/>
        </w:rPr>
        <w:t>Проверка зрения</w:t>
      </w:r>
    </w:p>
    <w:p w14:paraId="7A6F5BF1" w14:textId="77777777" w:rsidR="00D666D2" w:rsidRPr="00283671" w:rsidRDefault="00D666D2" w:rsidP="00D666D2">
      <w:pPr>
        <w:spacing w:after="0" w:line="240" w:lineRule="auto"/>
        <w:rPr>
          <w:rFonts w:ascii="Times New Roman" w:eastAsia="Times New Roman" w:hAnsi="Times New Roman" w:cs="Times New Roman"/>
          <w:sz w:val="24"/>
          <w:szCs w:val="24"/>
        </w:rPr>
      </w:pPr>
    </w:p>
    <w:p w14:paraId="1D272291" w14:textId="6D30B5E9" w:rsidR="00D666D2" w:rsidRPr="00283671" w:rsidRDefault="00D666D2" w:rsidP="00D666D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Чтобы записаться на медицинский осмотр </w:t>
      </w:r>
      <w:r w:rsidRPr="00283671">
        <w:rPr>
          <w:rFonts w:ascii="Times New Roman" w:hAnsi="Times New Roman"/>
          <w:sz w:val="24"/>
          <w:szCs w:val="24"/>
        </w:rPr>
        <w:t>HealthCheck</w:t>
      </w:r>
      <w:r w:rsidRPr="00283671">
        <w:rPr>
          <w:rFonts w:ascii="Times New Roman" w:hAnsi="Times New Roman"/>
          <w:sz w:val="24"/>
        </w:rPr>
        <w:t xml:space="preserve"> или получить дополнительную информацию, позвоните в наш Отдел поддержки клиентов по телефону </w:t>
      </w:r>
      <w:r w:rsidRPr="00283671">
        <w:rPr>
          <w:rFonts w:ascii="Times New Roman" w:hAnsi="Times New Roman"/>
          <w:i/>
          <w:color w:val="4472C4" w:themeColor="accent1"/>
          <w:sz w:val="24"/>
        </w:rPr>
        <w:t>[800-xxx-xxxx]</w:t>
      </w:r>
      <w:r w:rsidRPr="00283671">
        <w:rPr>
          <w:rFonts w:ascii="Times New Roman" w:hAnsi="Times New Roman"/>
          <w:sz w:val="24"/>
        </w:rPr>
        <w:t>.</w:t>
      </w:r>
    </w:p>
    <w:p w14:paraId="0165CB74" w14:textId="77777777" w:rsidR="00D666D2" w:rsidRPr="00283671" w:rsidRDefault="00D666D2" w:rsidP="00D666D2">
      <w:pPr>
        <w:spacing w:after="0" w:line="240" w:lineRule="auto"/>
        <w:rPr>
          <w:rFonts w:ascii="Times New Roman" w:eastAsia="Times New Roman" w:hAnsi="Times New Roman" w:cs="Times New Roman"/>
          <w:sz w:val="24"/>
          <w:szCs w:val="24"/>
        </w:rPr>
      </w:pPr>
    </w:p>
    <w:p w14:paraId="427FD0AE" w14:textId="621A18F9" w:rsidR="00302F8A" w:rsidRPr="00283671" w:rsidRDefault="00D666D2" w:rsidP="003F52A2">
      <w:pPr>
        <w:spacing w:after="0" w:line="240" w:lineRule="auto"/>
        <w:rPr>
          <w:rFonts w:ascii="Times New Roman" w:eastAsia="Times New Roman" w:hAnsi="Times New Roman" w:cs="Times New Roman"/>
          <w:bCs/>
          <w:sz w:val="24"/>
          <w:szCs w:val="24"/>
        </w:rPr>
      </w:pPr>
      <w:r w:rsidRPr="00283671">
        <w:rPr>
          <w:rFonts w:ascii="Times New Roman" w:hAnsi="Times New Roman"/>
          <w:sz w:val="24"/>
        </w:rPr>
        <w:t xml:space="preserve">Если вам нужна помощь в организации поездки на прием </w:t>
      </w:r>
      <w:r w:rsidRPr="00283671">
        <w:rPr>
          <w:rFonts w:ascii="Times New Roman" w:hAnsi="Times New Roman"/>
          <w:bCs/>
          <w:sz w:val="24"/>
          <w:szCs w:val="24"/>
        </w:rPr>
        <w:t>HealthChec</w:t>
      </w:r>
      <w:r w:rsidRPr="00283671">
        <w:rPr>
          <w:rFonts w:ascii="Times New Roman" w:hAnsi="Times New Roman"/>
          <w:sz w:val="24"/>
        </w:rPr>
        <w:t xml:space="preserve">k и обратно, позвоните менеджеру Wisconsin </w:t>
      </w:r>
      <w:r w:rsidR="00BD6195" w:rsidRPr="00283671">
        <w:rPr>
          <w:rFonts w:ascii="Times New Roman" w:hAnsi="Times New Roman"/>
          <w:bCs/>
          <w:sz w:val="24"/>
          <w:szCs w:val="24"/>
        </w:rPr>
        <w:t>неэкстренная медицинская транспортировка (non-emergency medical transportation)</w:t>
      </w:r>
      <w:r w:rsidRPr="00283671">
        <w:rPr>
          <w:rFonts w:ascii="Times New Roman" w:hAnsi="Times New Roman"/>
          <w:sz w:val="24"/>
        </w:rPr>
        <w:t xml:space="preserve"> (NEMT) по телефону </w:t>
      </w:r>
      <w:r w:rsidRPr="00283671">
        <w:rPr>
          <w:rFonts w:ascii="Times New Roman" w:hAnsi="Times New Roman"/>
          <w:bCs/>
          <w:sz w:val="24"/>
          <w:szCs w:val="24"/>
        </w:rPr>
        <w:t>866-907-1493</w:t>
      </w:r>
      <w:r w:rsidRPr="00283671">
        <w:rPr>
          <w:rFonts w:ascii="Times New Roman" w:hAnsi="Times New Roman"/>
          <w:sz w:val="24"/>
        </w:rPr>
        <w:t xml:space="preserve"> (или телетайпу </w:t>
      </w:r>
      <w:r w:rsidR="00927CC4" w:rsidRPr="00283671">
        <w:rPr>
          <w:rFonts w:ascii="Times New Roman" w:hAnsi="Times New Roman"/>
          <w:sz w:val="24"/>
        </w:rPr>
        <w:br/>
      </w:r>
      <w:r w:rsidRPr="00283671">
        <w:rPr>
          <w:rFonts w:ascii="Times New Roman" w:hAnsi="Times New Roman"/>
          <w:bCs/>
          <w:sz w:val="24"/>
          <w:szCs w:val="24"/>
        </w:rPr>
        <w:t>1-800-855-2880</w:t>
      </w:r>
      <w:r w:rsidRPr="00283671">
        <w:rPr>
          <w:rFonts w:ascii="Times New Roman" w:hAnsi="Times New Roman"/>
          <w:sz w:val="24"/>
        </w:rPr>
        <w:t>), чтобы запланировать поездку.</w:t>
      </w:r>
    </w:p>
    <w:p w14:paraId="54EE4A55" w14:textId="77777777" w:rsidR="00302F8A" w:rsidRPr="00283671" w:rsidRDefault="00302F8A" w:rsidP="003F52A2">
      <w:pPr>
        <w:spacing w:after="0" w:line="240" w:lineRule="auto"/>
        <w:rPr>
          <w:rFonts w:ascii="Times New Roman" w:eastAsia="Times New Roman" w:hAnsi="Times New Roman" w:cs="Times New Roman"/>
          <w:sz w:val="24"/>
          <w:szCs w:val="24"/>
        </w:rPr>
      </w:pPr>
    </w:p>
    <w:p w14:paraId="03D9EBA4" w14:textId="1C73693B" w:rsidR="003F52A2" w:rsidRPr="00283671" w:rsidRDefault="003F52A2" w:rsidP="00230F1F">
      <w:pPr>
        <w:pStyle w:val="Heading2"/>
        <w:rPr>
          <w:rFonts w:eastAsia="Calibri"/>
          <w:b/>
          <w:bCs/>
          <w:lang w:val="en-IN"/>
        </w:rPr>
      </w:pPr>
      <w:bookmarkStart w:id="33" w:name="_Toc148349905"/>
      <w:r w:rsidRPr="00283671">
        <w:rPr>
          <w:b/>
        </w:rPr>
        <w:t>Стоматологическое</w:t>
      </w:r>
      <w:r w:rsidRPr="00283671">
        <w:rPr>
          <w:b/>
          <w:lang w:val="en-IN"/>
        </w:rPr>
        <w:t xml:space="preserve"> </w:t>
      </w:r>
      <w:r w:rsidRPr="00283671">
        <w:rPr>
          <w:b/>
        </w:rPr>
        <w:t>обслуживание</w:t>
      </w:r>
      <w:bookmarkEnd w:id="33"/>
      <w:r w:rsidRPr="00283671">
        <w:rPr>
          <w:b/>
          <w:lang w:val="en-IN"/>
        </w:rPr>
        <w:t xml:space="preserve"> </w:t>
      </w:r>
    </w:p>
    <w:p w14:paraId="5A319B6A" w14:textId="119CF80B" w:rsidR="003F52A2" w:rsidRPr="00283671" w:rsidRDefault="003F52A2" w:rsidP="003F52A2">
      <w:pPr>
        <w:spacing w:after="0" w:line="240" w:lineRule="auto"/>
        <w:rPr>
          <w:rFonts w:ascii="Times New Roman" w:eastAsia="Times New Roman" w:hAnsi="Times New Roman" w:cs="Times New Roman"/>
          <w:color w:val="4472C4" w:themeColor="accent1"/>
          <w:sz w:val="24"/>
          <w:szCs w:val="24"/>
          <w:lang w:val="en-IN"/>
        </w:rPr>
      </w:pPr>
      <w:r w:rsidRPr="00283671">
        <w:rPr>
          <w:rFonts w:ascii="Times New Roman" w:hAnsi="Times New Roman"/>
          <w:color w:val="4472C4" w:themeColor="accent1"/>
          <w:sz w:val="24"/>
          <w:lang w:val="en-IN"/>
        </w:rPr>
        <w:t>[Note to HMO: Use the first statement below if you provide dental services. Use the second statement if you do not provide dental services. If you provide dental services in only part of your service area, use both statements and list the appropriate counties with each statement.]</w:t>
      </w:r>
    </w:p>
    <w:p w14:paraId="3C240B1F" w14:textId="77777777" w:rsidR="003F52A2" w:rsidRPr="00283671" w:rsidRDefault="003F52A2" w:rsidP="003F52A2">
      <w:pPr>
        <w:spacing w:after="0" w:line="240" w:lineRule="auto"/>
        <w:rPr>
          <w:rFonts w:ascii="Times New Roman" w:eastAsia="Times New Roman" w:hAnsi="Times New Roman" w:cs="Times New Roman"/>
          <w:sz w:val="24"/>
          <w:szCs w:val="24"/>
          <w:lang w:val="en-IN"/>
        </w:rPr>
      </w:pPr>
    </w:p>
    <w:p w14:paraId="4DCB8764" w14:textId="583402A9" w:rsidR="003F52A2" w:rsidRPr="00283671" w:rsidRDefault="003F52A2" w:rsidP="003F52A2">
      <w:pPr>
        <w:spacing w:after="0" w:line="240" w:lineRule="auto"/>
        <w:rPr>
          <w:rFonts w:ascii="Times New Roman" w:eastAsia="Times New Roman" w:hAnsi="Times New Roman" w:cs="Times New Roman"/>
          <w:color w:val="4472C4" w:themeColor="accent1"/>
          <w:sz w:val="24"/>
          <w:szCs w:val="24"/>
          <w:lang w:val="en-IN"/>
        </w:rPr>
      </w:pPr>
      <w:r w:rsidRPr="00283671">
        <w:rPr>
          <w:rFonts w:ascii="Times New Roman" w:hAnsi="Times New Roman"/>
          <w:color w:val="4472C4" w:themeColor="accent1"/>
          <w:sz w:val="24"/>
          <w:lang w:val="en-IN"/>
        </w:rPr>
        <w:lastRenderedPageBreak/>
        <w:t xml:space="preserve">[Statement 1- if HMO covers dental in Milwaukee, Kenosha, </w:t>
      </w:r>
      <w:proofErr w:type="spellStart"/>
      <w:r w:rsidRPr="00283671">
        <w:rPr>
          <w:rFonts w:ascii="Times New Roman" w:hAnsi="Times New Roman"/>
          <w:color w:val="4472C4" w:themeColor="accent1"/>
          <w:sz w:val="24"/>
          <w:lang w:val="en-IN"/>
        </w:rPr>
        <w:t>Ozaukee</w:t>
      </w:r>
      <w:proofErr w:type="spellEnd"/>
      <w:r w:rsidRPr="00283671">
        <w:rPr>
          <w:rFonts w:ascii="Times New Roman" w:hAnsi="Times New Roman"/>
          <w:color w:val="4472C4" w:themeColor="accent1"/>
          <w:sz w:val="24"/>
          <w:lang w:val="en-IN"/>
        </w:rPr>
        <w:t>, Racine, Washington, or Waukesha counties]</w:t>
      </w:r>
    </w:p>
    <w:p w14:paraId="1415ED15" w14:textId="0EC39DB4" w:rsidR="003F52A2" w:rsidRPr="00283671" w:rsidRDefault="00262889" w:rsidP="003F52A2">
      <w:pPr>
        <w:spacing w:after="0" w:line="240" w:lineRule="auto"/>
        <w:rPr>
          <w:rFonts w:ascii="Times New Roman" w:eastAsia="Times New Roman" w:hAnsi="Times New Roman" w:cs="Times New Roman"/>
          <w:sz w:val="24"/>
          <w:szCs w:val="24"/>
        </w:rPr>
      </w:pPr>
      <w:r w:rsidRPr="00283671">
        <w:rPr>
          <w:rFonts w:ascii="Times New Roman" w:hAnsi="Times New Roman"/>
          <w:i/>
          <w:color w:val="4472C4" w:themeColor="accent1"/>
          <w:sz w:val="24"/>
        </w:rPr>
        <w:t>[HMO]</w:t>
      </w:r>
      <w:r w:rsidR="00E63234" w:rsidRPr="00283671">
        <w:rPr>
          <w:rFonts w:ascii="Times New Roman" w:hAnsi="Times New Roman"/>
          <w:sz w:val="24"/>
        </w:rPr>
        <w:t xml:space="preserve"> предоставляет все покрываемые страховкой стоматологические услуги через </w:t>
      </w:r>
      <w:r w:rsidRPr="00283671">
        <w:rPr>
          <w:rFonts w:ascii="Times New Roman" w:hAnsi="Times New Roman"/>
          <w:i/>
          <w:iCs/>
          <w:color w:val="4472C4" w:themeColor="accent1"/>
          <w:sz w:val="24"/>
          <w:szCs w:val="20"/>
        </w:rPr>
        <w:t>[</w:t>
      </w:r>
      <w:r w:rsidR="00BD6195" w:rsidRPr="00283671">
        <w:rPr>
          <w:rFonts w:ascii="Times New Roman" w:hAnsi="Times New Roman"/>
          <w:i/>
          <w:iCs/>
          <w:color w:val="4472C4" w:themeColor="accent1"/>
          <w:sz w:val="24"/>
          <w:szCs w:val="20"/>
        </w:rPr>
        <w:t>Dental Benefit Manager</w:t>
      </w:r>
      <w:r w:rsidRPr="00283671">
        <w:rPr>
          <w:rFonts w:ascii="Times New Roman" w:hAnsi="Times New Roman"/>
          <w:i/>
          <w:color w:val="4472C4" w:themeColor="accent1"/>
          <w:sz w:val="24"/>
        </w:rPr>
        <w:t>]</w:t>
      </w:r>
      <w:r w:rsidR="003F52A2" w:rsidRPr="00283671">
        <w:rPr>
          <w:rFonts w:ascii="Times New Roman" w:hAnsi="Times New Roman"/>
          <w:sz w:val="24"/>
          <w:szCs w:val="24"/>
        </w:rPr>
        <w:t xml:space="preserve">. Вы должны пойти к </w:t>
      </w:r>
      <w:r w:rsidRPr="00283671">
        <w:rPr>
          <w:rFonts w:ascii="Times New Roman" w:hAnsi="Times New Roman"/>
          <w:i/>
          <w:color w:val="4472C4" w:themeColor="accent1"/>
          <w:sz w:val="24"/>
        </w:rPr>
        <w:t>[</w:t>
      </w:r>
      <w:r w:rsidR="00BD6195" w:rsidRPr="00283671">
        <w:rPr>
          <w:rFonts w:ascii="Times New Roman" w:hAnsi="Times New Roman"/>
          <w:i/>
          <w:iCs/>
          <w:color w:val="4472C4" w:themeColor="accent1"/>
          <w:sz w:val="24"/>
          <w:szCs w:val="20"/>
        </w:rPr>
        <w:t>HMO or Dental Benefit Manager</w:t>
      </w:r>
      <w:r w:rsidRPr="00283671">
        <w:rPr>
          <w:rFonts w:ascii="Times New Roman" w:hAnsi="Times New Roman"/>
          <w:i/>
          <w:color w:val="4472C4" w:themeColor="accent1"/>
          <w:sz w:val="24"/>
        </w:rPr>
        <w:t>]</w:t>
      </w:r>
      <w:r w:rsidR="00E63234" w:rsidRPr="00283671">
        <w:rPr>
          <w:rFonts w:ascii="Times New Roman" w:hAnsi="Times New Roman"/>
          <w:sz w:val="24"/>
        </w:rPr>
        <w:t xml:space="preserve"> стоматологу. Посмотрите каталог поставщиков или позвоните в наш Отдел поддержки клиентов по телефону: </w:t>
      </w:r>
      <w:r w:rsidR="00E63234" w:rsidRPr="00283671">
        <w:rPr>
          <w:rFonts w:ascii="Times New Roman" w:hAnsi="Times New Roman"/>
          <w:i/>
          <w:color w:val="4472C4" w:themeColor="accent1"/>
          <w:sz w:val="24"/>
        </w:rPr>
        <w:t>[800-xxx-xxxx]</w:t>
      </w:r>
      <w:r w:rsidR="00E63234" w:rsidRPr="00283671">
        <w:rPr>
          <w:rFonts w:ascii="Times New Roman" w:hAnsi="Times New Roman"/>
          <w:sz w:val="24"/>
        </w:rPr>
        <w:t xml:space="preserve"> для получения имен </w:t>
      </w:r>
      <w:r w:rsidRPr="00283671">
        <w:rPr>
          <w:rFonts w:ascii="Times New Roman" w:hAnsi="Times New Roman"/>
          <w:i/>
          <w:color w:val="4472C4" w:themeColor="accent1"/>
          <w:sz w:val="24"/>
        </w:rPr>
        <w:t>[</w:t>
      </w:r>
      <w:r w:rsidR="00BD6195" w:rsidRPr="00283671">
        <w:rPr>
          <w:rFonts w:ascii="Times New Roman" w:hAnsi="Times New Roman"/>
          <w:i/>
          <w:iCs/>
          <w:color w:val="4472C4" w:themeColor="accent1"/>
          <w:sz w:val="24"/>
          <w:szCs w:val="20"/>
        </w:rPr>
        <w:t>HMO or Dental Benefit Manager</w:t>
      </w:r>
      <w:r w:rsidRPr="00283671">
        <w:rPr>
          <w:rFonts w:ascii="Times New Roman" w:hAnsi="Times New Roman"/>
          <w:i/>
          <w:color w:val="4472C4" w:themeColor="accent1"/>
          <w:sz w:val="24"/>
        </w:rPr>
        <w:t>]</w:t>
      </w:r>
      <w:r w:rsidR="00E63234" w:rsidRPr="00283671">
        <w:rPr>
          <w:rFonts w:ascii="Times New Roman" w:hAnsi="Times New Roman"/>
          <w:sz w:val="24"/>
        </w:rPr>
        <w:t xml:space="preserve"> стоматологов, к которым вы можете пойти. </w:t>
      </w:r>
    </w:p>
    <w:p w14:paraId="1901868D" w14:textId="6AC0202D" w:rsidR="00DE1340" w:rsidRPr="00283671" w:rsidRDefault="00DE1340" w:rsidP="003F52A2">
      <w:pPr>
        <w:spacing w:after="0" w:line="240" w:lineRule="auto"/>
        <w:rPr>
          <w:rFonts w:ascii="Times New Roman" w:eastAsia="Times New Roman" w:hAnsi="Times New Roman" w:cs="Times New Roman"/>
          <w:sz w:val="24"/>
          <w:szCs w:val="24"/>
        </w:rPr>
      </w:pPr>
    </w:p>
    <w:p w14:paraId="4E36D15A" w14:textId="15358B99" w:rsidR="00DE1340" w:rsidRPr="00283671" w:rsidRDefault="00DE1340" w:rsidP="00DE1340">
      <w:pPr>
        <w:spacing w:after="0" w:line="240" w:lineRule="auto"/>
        <w:rPr>
          <w:rFonts w:ascii="Times New Roman" w:eastAsia="Times New Roman" w:hAnsi="Times New Roman" w:cs="Times New Roman"/>
          <w:sz w:val="24"/>
          <w:szCs w:val="24"/>
        </w:rPr>
      </w:pPr>
      <w:r w:rsidRPr="00283671">
        <w:rPr>
          <w:rFonts w:ascii="Times New Roman" w:hAnsi="Times New Roman"/>
          <w:b/>
          <w:sz w:val="24"/>
        </w:rPr>
        <w:t>Вы имеете право на плановый визит к стоматологу в течение 90 дней с момента вашего запроса на прием.</w:t>
      </w:r>
      <w:r w:rsidRPr="00283671">
        <w:rPr>
          <w:rFonts w:ascii="Times New Roman" w:hAnsi="Times New Roman"/>
          <w:sz w:val="24"/>
        </w:rPr>
        <w:t xml:space="preserve"> Позвоните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по телефону</w:t>
      </w:r>
      <w:r w:rsidRPr="00283671">
        <w:rPr>
          <w:rFonts w:ascii="Times New Roman" w:hAnsi="Times New Roman"/>
          <w:i/>
          <w:color w:val="4472C4" w:themeColor="accent1"/>
          <w:sz w:val="24"/>
        </w:rPr>
        <w:t xml:space="preserve"> [800-xxx-xxxx]</w:t>
      </w:r>
      <w:r w:rsidRPr="00283671">
        <w:rPr>
          <w:rFonts w:ascii="Times New Roman" w:hAnsi="Times New Roman"/>
          <w:sz w:val="24"/>
        </w:rPr>
        <w:t xml:space="preserve"> если вы не можете попасть на прием к стоматологу в течение 90 дней. </w:t>
      </w:r>
    </w:p>
    <w:p w14:paraId="280A3693" w14:textId="77777777" w:rsidR="00DE1340" w:rsidRPr="00283671" w:rsidRDefault="00DE1340" w:rsidP="00DE1340">
      <w:pPr>
        <w:spacing w:after="0" w:line="240" w:lineRule="auto"/>
        <w:rPr>
          <w:rFonts w:ascii="Times New Roman" w:eastAsia="Times New Roman" w:hAnsi="Times New Roman" w:cs="Times New Roman"/>
          <w:sz w:val="24"/>
          <w:szCs w:val="24"/>
        </w:rPr>
      </w:pPr>
    </w:p>
    <w:p w14:paraId="2ADC66D1" w14:textId="79FF6D15" w:rsidR="00DE1340" w:rsidRPr="00283671" w:rsidRDefault="00DE1340" w:rsidP="00DE1340">
      <w:pPr>
        <w:spacing w:after="0" w:line="240" w:lineRule="auto"/>
        <w:rPr>
          <w:rFonts w:ascii="Times New Roman" w:eastAsia="Times New Roman" w:hAnsi="Times New Roman" w:cs="Times New Roman"/>
          <w:sz w:val="24"/>
          <w:szCs w:val="24"/>
        </w:rPr>
      </w:pPr>
      <w:r w:rsidRPr="00283671">
        <w:rPr>
          <w:rFonts w:ascii="Times New Roman" w:hAnsi="Times New Roman"/>
          <w:sz w:val="24"/>
        </w:rPr>
        <w:t>Позвоните менеджеру</w:t>
      </w:r>
      <w:r w:rsidR="00BD6195" w:rsidRPr="00283671">
        <w:rPr>
          <w:rFonts w:ascii="Times New Roman" w:hAnsi="Times New Roman"/>
          <w:sz w:val="24"/>
        </w:rPr>
        <w:t xml:space="preserve"> </w:t>
      </w:r>
      <w:r w:rsidRPr="00283671">
        <w:rPr>
          <w:rFonts w:ascii="Times New Roman" w:hAnsi="Times New Roman"/>
          <w:sz w:val="24"/>
          <w:szCs w:val="24"/>
        </w:rPr>
        <w:t>Wisconsin</w:t>
      </w:r>
      <w:r w:rsidRPr="00283671">
        <w:rPr>
          <w:rFonts w:ascii="Times New Roman" w:hAnsi="Times New Roman"/>
          <w:sz w:val="24"/>
        </w:rPr>
        <w:t xml:space="preserve"> </w:t>
      </w:r>
      <w:r w:rsidR="00BD6195" w:rsidRPr="00283671">
        <w:rPr>
          <w:rFonts w:ascii="Times New Roman" w:hAnsi="Times New Roman"/>
          <w:sz w:val="24"/>
        </w:rPr>
        <w:t>неэкстренной медицинской транспортировки (non-emergency medical transportation)</w:t>
      </w:r>
      <w:r w:rsidRPr="00283671">
        <w:rPr>
          <w:rFonts w:ascii="Times New Roman" w:hAnsi="Times New Roman"/>
          <w:sz w:val="24"/>
        </w:rPr>
        <w:t xml:space="preserve"> (NEMT) по телефону </w:t>
      </w:r>
      <w:r w:rsidRPr="00283671">
        <w:rPr>
          <w:rFonts w:ascii="Times New Roman" w:hAnsi="Times New Roman"/>
          <w:sz w:val="24"/>
          <w:szCs w:val="24"/>
        </w:rPr>
        <w:t>866-907-1493</w:t>
      </w:r>
      <w:r w:rsidRPr="00283671">
        <w:rPr>
          <w:rFonts w:ascii="Times New Roman" w:hAnsi="Times New Roman"/>
          <w:sz w:val="24"/>
        </w:rPr>
        <w:t xml:space="preserve"> (или на телетайп </w:t>
      </w:r>
      <w:r w:rsidRPr="00283671">
        <w:rPr>
          <w:rFonts w:ascii="Times New Roman" w:hAnsi="Times New Roman"/>
          <w:sz w:val="24"/>
          <w:szCs w:val="24"/>
        </w:rPr>
        <w:t>711</w:t>
      </w:r>
      <w:r w:rsidRPr="00283671">
        <w:rPr>
          <w:rFonts w:ascii="Times New Roman" w:hAnsi="Times New Roman"/>
          <w:sz w:val="24"/>
        </w:rPr>
        <w:t>) если вам нужна помощь с поездкой в офис стоматолога или обратно. Они могут помочь в организации поездки.</w:t>
      </w:r>
    </w:p>
    <w:p w14:paraId="6461295B" w14:textId="77777777" w:rsidR="00DE1340" w:rsidRPr="00283671" w:rsidRDefault="00DE1340" w:rsidP="00DE1340">
      <w:pPr>
        <w:spacing w:after="0" w:line="240" w:lineRule="auto"/>
        <w:rPr>
          <w:rFonts w:ascii="Times New Roman" w:eastAsia="Times New Roman" w:hAnsi="Times New Roman" w:cs="Times New Roman"/>
          <w:sz w:val="24"/>
          <w:szCs w:val="24"/>
        </w:rPr>
      </w:pPr>
    </w:p>
    <w:p w14:paraId="7E7C6232" w14:textId="77777777" w:rsidR="00DE1340" w:rsidRPr="00283671" w:rsidRDefault="00DE1340" w:rsidP="00DE1340">
      <w:pPr>
        <w:spacing w:after="0" w:line="240" w:lineRule="auto"/>
        <w:rPr>
          <w:rFonts w:ascii="Times New Roman" w:eastAsia="Times New Roman" w:hAnsi="Times New Roman" w:cs="Times New Roman"/>
          <w:sz w:val="24"/>
          <w:szCs w:val="24"/>
        </w:rPr>
      </w:pPr>
      <w:r w:rsidRPr="00283671">
        <w:rPr>
          <w:rFonts w:ascii="Times New Roman" w:hAnsi="Times New Roman"/>
          <w:b/>
          <w:sz w:val="24"/>
        </w:rPr>
        <w:t>Если вам необходима срочная стоматологическая помощь, вы имеете право получить лечение в течение 24 часов с момента вашего запроса</w:t>
      </w:r>
      <w:r w:rsidRPr="00283671">
        <w:rPr>
          <w:rFonts w:ascii="Times New Roman" w:hAnsi="Times New Roman"/>
          <w:sz w:val="24"/>
        </w:rPr>
        <w:t>. Срочная стоматологическая помощь представляет собой сильную зубную боль, отек, лихорадку, инфекцию или травму зубов. Если вам необходима срочная стоматологическая помощь:</w:t>
      </w:r>
    </w:p>
    <w:p w14:paraId="04D005B7" w14:textId="77777777" w:rsidR="00DE1340" w:rsidRPr="00283671" w:rsidRDefault="00DE1340" w:rsidP="00DE1340">
      <w:pPr>
        <w:spacing w:after="0" w:line="240" w:lineRule="auto"/>
        <w:rPr>
          <w:rFonts w:ascii="Times New Roman" w:eastAsia="Times New Roman" w:hAnsi="Times New Roman" w:cs="Times New Roman"/>
          <w:sz w:val="24"/>
          <w:szCs w:val="24"/>
        </w:rPr>
      </w:pPr>
    </w:p>
    <w:p w14:paraId="3B77E02C" w14:textId="5B9EC250" w:rsidR="00DE1340" w:rsidRPr="00283671" w:rsidRDefault="00DE1340" w:rsidP="00DE1340">
      <w:pPr>
        <w:numPr>
          <w:ilvl w:val="0"/>
          <w:numId w:val="10"/>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Если у вас уже имеется стоматолог из </w:t>
      </w:r>
      <w:r w:rsidR="00262889" w:rsidRPr="00283671">
        <w:rPr>
          <w:rFonts w:ascii="Times New Roman" w:hAnsi="Times New Roman"/>
          <w:i/>
          <w:iCs/>
          <w:color w:val="4472C4" w:themeColor="accent1"/>
          <w:sz w:val="24"/>
          <w:szCs w:val="24"/>
        </w:rPr>
        <w:t>[</w:t>
      </w:r>
      <w:r w:rsidR="00A01CBB" w:rsidRPr="00283671">
        <w:rPr>
          <w:rFonts w:ascii="Times New Roman" w:hAnsi="Times New Roman"/>
          <w:i/>
          <w:iCs/>
          <w:color w:val="4472C4" w:themeColor="accent1"/>
          <w:sz w:val="24"/>
          <w:szCs w:val="24"/>
        </w:rPr>
        <w:t>HMO/DBM</w:t>
      </w:r>
      <w:r w:rsidR="00262889" w:rsidRPr="00283671">
        <w:rPr>
          <w:rFonts w:ascii="Times New Roman" w:hAnsi="Times New Roman"/>
          <w:i/>
          <w:iCs/>
          <w:color w:val="4472C4" w:themeColor="accent1"/>
          <w:sz w:val="24"/>
          <w:szCs w:val="24"/>
        </w:rPr>
        <w:t>]</w:t>
      </w:r>
      <w:r w:rsidRPr="00283671">
        <w:rPr>
          <w:rFonts w:ascii="Times New Roman" w:hAnsi="Times New Roman"/>
          <w:sz w:val="24"/>
        </w:rPr>
        <w:t>:</w:t>
      </w:r>
    </w:p>
    <w:p w14:paraId="00DFD5A6" w14:textId="77777777" w:rsidR="00DE1340" w:rsidRPr="00283671"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283671">
        <w:rPr>
          <w:rFonts w:ascii="Times New Roman" w:hAnsi="Times New Roman"/>
          <w:sz w:val="24"/>
        </w:rPr>
        <w:t>Позвоните в офис стоматолога.</w:t>
      </w:r>
    </w:p>
    <w:p w14:paraId="2613F6BB" w14:textId="77777777" w:rsidR="00DE1340" w:rsidRPr="00283671"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283671">
        <w:rPr>
          <w:rFonts w:ascii="Times New Roman" w:hAnsi="Times New Roman"/>
          <w:sz w:val="24"/>
        </w:rPr>
        <w:t>Сообщите в офис стоматолога, что вам или вашему ребенку необходима срочная стоматологическая помощь.</w:t>
      </w:r>
    </w:p>
    <w:p w14:paraId="66ED2AF7" w14:textId="77777777" w:rsidR="00DE1340" w:rsidRPr="00283671"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283671">
        <w:rPr>
          <w:rFonts w:ascii="Times New Roman" w:hAnsi="Times New Roman"/>
          <w:sz w:val="24"/>
        </w:rPr>
        <w:t>Сообщите в офис стоматолога, в чем конкретно заключается стоматологическая проблема. Это может быть, например, сильная зубная боль или опухшее лицо.</w:t>
      </w:r>
    </w:p>
    <w:p w14:paraId="33963291" w14:textId="77777777" w:rsidR="00DE1340" w:rsidRPr="00283671"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283671">
        <w:rPr>
          <w:rFonts w:ascii="Times New Roman" w:hAnsi="Times New Roman"/>
          <w:sz w:val="24"/>
        </w:rPr>
        <w:t>Позвоните нам, если вам нужна помощь в организации поездки на прием к стоматологу или обратно.</w:t>
      </w:r>
    </w:p>
    <w:p w14:paraId="241EA4F7" w14:textId="77777777" w:rsidR="00DE1340" w:rsidRPr="00283671" w:rsidRDefault="00DE1340" w:rsidP="00DE1340">
      <w:pPr>
        <w:spacing w:after="0" w:line="240" w:lineRule="auto"/>
        <w:rPr>
          <w:rFonts w:ascii="Times New Roman" w:eastAsia="Times New Roman" w:hAnsi="Times New Roman" w:cs="Times New Roman"/>
          <w:sz w:val="24"/>
          <w:szCs w:val="24"/>
        </w:rPr>
      </w:pPr>
    </w:p>
    <w:p w14:paraId="46AB6BBA" w14:textId="44E0354E" w:rsidR="00DE1340" w:rsidRPr="00283671" w:rsidRDefault="00DE1340" w:rsidP="00DE1340">
      <w:pPr>
        <w:numPr>
          <w:ilvl w:val="0"/>
          <w:numId w:val="10"/>
        </w:numPr>
        <w:tabs>
          <w:tab w:val="left" w:pos="360"/>
        </w:tabs>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Если у вас в настоящее время нет стоматолога из </w:t>
      </w:r>
      <w:r w:rsidR="00262889" w:rsidRPr="00283671">
        <w:rPr>
          <w:rFonts w:ascii="Times New Roman" w:hAnsi="Times New Roman"/>
          <w:i/>
          <w:iCs/>
          <w:color w:val="4472C4" w:themeColor="accent1"/>
          <w:sz w:val="24"/>
          <w:szCs w:val="24"/>
        </w:rPr>
        <w:t>[</w:t>
      </w:r>
      <w:r w:rsidR="00A65E02" w:rsidRPr="00283671">
        <w:rPr>
          <w:rFonts w:ascii="Times New Roman" w:hAnsi="Times New Roman"/>
          <w:i/>
          <w:iCs/>
          <w:color w:val="4472C4" w:themeColor="accent1"/>
          <w:sz w:val="24"/>
          <w:szCs w:val="24"/>
        </w:rPr>
        <w:t>HMO/DBM</w:t>
      </w:r>
      <w:r w:rsidR="00262889" w:rsidRPr="00283671">
        <w:rPr>
          <w:rFonts w:ascii="Times New Roman" w:hAnsi="Times New Roman"/>
          <w:i/>
          <w:iCs/>
          <w:color w:val="4472C4" w:themeColor="accent1"/>
          <w:sz w:val="24"/>
          <w:szCs w:val="24"/>
        </w:rPr>
        <w:t>]</w:t>
      </w:r>
      <w:r w:rsidRPr="00283671">
        <w:rPr>
          <w:rFonts w:ascii="Times New Roman" w:hAnsi="Times New Roman"/>
          <w:sz w:val="24"/>
        </w:rPr>
        <w:t>:</w:t>
      </w:r>
    </w:p>
    <w:p w14:paraId="395089CD" w14:textId="193B408E" w:rsidR="00DE1340" w:rsidRPr="00283671" w:rsidRDefault="00DE1340" w:rsidP="00DE1340">
      <w:pPr>
        <w:numPr>
          <w:ilvl w:val="0"/>
          <w:numId w:val="4"/>
        </w:numPr>
        <w:spacing w:after="0" w:line="240" w:lineRule="auto"/>
        <w:rPr>
          <w:rFonts w:ascii="Times New Roman" w:eastAsia="Times New Roman" w:hAnsi="Times New Roman" w:cs="Times New Roman"/>
          <w:sz w:val="24"/>
          <w:szCs w:val="24"/>
        </w:rPr>
      </w:pPr>
      <w:r w:rsidRPr="00283671">
        <w:rPr>
          <w:rFonts w:ascii="Times New Roman" w:hAnsi="Times New Roman"/>
          <w:sz w:val="24"/>
        </w:rPr>
        <w:t>Позвоните</w:t>
      </w:r>
      <w:r w:rsidRPr="00283671">
        <w:rPr>
          <w:rFonts w:ascii="Times New Roman" w:hAnsi="Times New Roman"/>
          <w:color w:val="4472C4" w:themeColor="accent1"/>
          <w:sz w:val="24"/>
          <w:lang w:val="en-IN"/>
        </w:rPr>
        <w:t xml:space="preserve"> [Note to HMO: insert dental benefits manager or HMO, as appropriate.]</w:t>
      </w:r>
      <w:r w:rsidRPr="00283671">
        <w:rPr>
          <w:rFonts w:ascii="Times New Roman" w:hAnsi="Times New Roman"/>
          <w:sz w:val="24"/>
          <w:szCs w:val="24"/>
          <w:lang w:val="en-IN"/>
        </w:rPr>
        <w:t>.</w:t>
      </w:r>
      <w:r w:rsidRPr="00283671">
        <w:rPr>
          <w:rFonts w:ascii="Times New Roman" w:hAnsi="Times New Roman"/>
          <w:sz w:val="24"/>
          <w:lang w:val="en-IN"/>
        </w:rPr>
        <w:t xml:space="preserve"> </w:t>
      </w:r>
      <w:r w:rsidRPr="00283671">
        <w:rPr>
          <w:rFonts w:ascii="Times New Roman" w:hAnsi="Times New Roman"/>
          <w:sz w:val="24"/>
        </w:rPr>
        <w:t>Сообщите нам о том, что вам или вашему ребенку необходима срочная стоматологическая помощь. Мы можем помочь вам получить стоматологические услуги.</w:t>
      </w:r>
    </w:p>
    <w:p w14:paraId="61C33F08" w14:textId="77777777" w:rsidR="00DE1340" w:rsidRPr="00283671" w:rsidRDefault="00DE1340" w:rsidP="00DE1340">
      <w:pPr>
        <w:numPr>
          <w:ilvl w:val="0"/>
          <w:numId w:val="4"/>
        </w:numPr>
        <w:spacing w:after="0" w:line="240" w:lineRule="auto"/>
        <w:rPr>
          <w:rFonts w:ascii="Times New Roman" w:eastAsia="Times New Roman" w:hAnsi="Times New Roman" w:cs="Times New Roman"/>
          <w:sz w:val="24"/>
          <w:szCs w:val="24"/>
        </w:rPr>
      </w:pPr>
      <w:r w:rsidRPr="00283671">
        <w:rPr>
          <w:rFonts w:ascii="Times New Roman" w:hAnsi="Times New Roman"/>
          <w:sz w:val="24"/>
        </w:rPr>
        <w:t>Сообщите нам, если вам нужна помощь в организации поездки на прием к стоматологу или обратно.</w:t>
      </w:r>
    </w:p>
    <w:p w14:paraId="679F4C31" w14:textId="77777777" w:rsidR="00DE1340" w:rsidRPr="00283671" w:rsidRDefault="00DE1340" w:rsidP="003F52A2">
      <w:pPr>
        <w:spacing w:after="0" w:line="240" w:lineRule="auto"/>
        <w:rPr>
          <w:rFonts w:ascii="Times New Roman" w:eastAsia="Times New Roman" w:hAnsi="Times New Roman" w:cs="Times New Roman"/>
          <w:sz w:val="24"/>
          <w:szCs w:val="24"/>
        </w:rPr>
      </w:pPr>
    </w:p>
    <w:p w14:paraId="795B09AD"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348F337A" w14:textId="2BC6CD37" w:rsidR="003F52A2" w:rsidRPr="00283671" w:rsidRDefault="003F52A2" w:rsidP="003F52A2">
      <w:pPr>
        <w:spacing w:after="0" w:line="240" w:lineRule="auto"/>
        <w:rPr>
          <w:rFonts w:ascii="Times New Roman" w:eastAsia="Times New Roman" w:hAnsi="Times New Roman" w:cs="Times New Roman"/>
          <w:color w:val="4472C4" w:themeColor="accent1"/>
          <w:sz w:val="24"/>
          <w:szCs w:val="24"/>
          <w:lang w:val="en-IN"/>
        </w:rPr>
      </w:pPr>
      <w:r w:rsidRPr="00283671">
        <w:rPr>
          <w:rFonts w:ascii="Times New Roman" w:hAnsi="Times New Roman"/>
          <w:color w:val="4472C4" w:themeColor="accent1"/>
          <w:sz w:val="24"/>
          <w:lang w:val="en-IN"/>
        </w:rPr>
        <w:t>[Statement 2- for all other counties]</w:t>
      </w:r>
    </w:p>
    <w:p w14:paraId="74B68C16" w14:textId="0FCB24EB" w:rsidR="003F52A2" w:rsidRPr="00283671" w:rsidRDefault="003F52A2"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Стоматологические услуги являются для вас покрываемыми услугами. Вы можете получить покрываемые стоматологические услуги у поставщика, зарегистрированного в программе </w:t>
      </w:r>
      <w:r w:rsidRPr="00283671">
        <w:rPr>
          <w:rFonts w:ascii="Times New Roman" w:hAnsi="Times New Roman"/>
          <w:sz w:val="24"/>
          <w:szCs w:val="24"/>
        </w:rPr>
        <w:t>Medicaid</w:t>
      </w:r>
      <w:r w:rsidRPr="00283671">
        <w:rPr>
          <w:rFonts w:ascii="Times New Roman" w:hAnsi="Times New Roman"/>
          <w:sz w:val="24"/>
        </w:rPr>
        <w:t xml:space="preserve">, который примет вашу карточку </w:t>
      </w:r>
      <w:r w:rsidRPr="00283671">
        <w:rPr>
          <w:rFonts w:ascii="Times New Roman" w:hAnsi="Times New Roman"/>
          <w:sz w:val="24"/>
          <w:szCs w:val="24"/>
        </w:rPr>
        <w:t>ForwardHealth</w:t>
      </w:r>
      <w:r w:rsidRPr="00283671">
        <w:rPr>
          <w:rFonts w:ascii="Times New Roman" w:hAnsi="Times New Roman"/>
          <w:sz w:val="24"/>
        </w:rPr>
        <w:t xml:space="preserve">. Чтобы найти поставщика, зарегистрированного в программе </w:t>
      </w:r>
      <w:r w:rsidRPr="00283671">
        <w:rPr>
          <w:rFonts w:ascii="Times New Roman" w:hAnsi="Times New Roman"/>
          <w:sz w:val="24"/>
          <w:szCs w:val="24"/>
        </w:rPr>
        <w:t>Medicaid</w:t>
      </w:r>
      <w:r w:rsidRPr="00283671">
        <w:rPr>
          <w:rFonts w:ascii="Times New Roman" w:hAnsi="Times New Roman"/>
          <w:sz w:val="24"/>
        </w:rPr>
        <w:t>:</w:t>
      </w:r>
    </w:p>
    <w:p w14:paraId="1A290DBF"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340125A4" w14:textId="79AA1176" w:rsidR="003F52A2" w:rsidRPr="00283671" w:rsidRDefault="003F52A2" w:rsidP="00F32B30">
      <w:pPr>
        <w:numPr>
          <w:ilvl w:val="0"/>
          <w:numId w:val="42"/>
        </w:numPr>
        <w:spacing w:after="0" w:line="240" w:lineRule="auto"/>
        <w:contextualSpacing/>
        <w:rPr>
          <w:rFonts w:ascii="Times New Roman" w:eastAsia="Times New Roman" w:hAnsi="Times New Roman" w:cs="Times New Roman"/>
          <w:sz w:val="24"/>
          <w:szCs w:val="24"/>
        </w:rPr>
      </w:pPr>
      <w:bookmarkStart w:id="34" w:name="_Hlk114645065"/>
      <w:r w:rsidRPr="00283671">
        <w:rPr>
          <w:rFonts w:ascii="Times New Roman" w:hAnsi="Times New Roman"/>
          <w:sz w:val="24"/>
        </w:rPr>
        <w:t xml:space="preserve">Зайдите на сайт </w:t>
      </w:r>
      <w:hyperlink r:id="rId15" w:history="1">
        <w:r w:rsidR="00AF5E60" w:rsidRPr="00283671">
          <w:rPr>
            <w:rStyle w:val="Hyperlink"/>
            <w:rFonts w:ascii="Times New Roman" w:hAnsi="Times New Roman"/>
            <w:sz w:val="24"/>
            <w:szCs w:val="24"/>
          </w:rPr>
          <w:t>www.forwardhealth.wi.gov</w:t>
        </w:r>
      </w:hyperlink>
      <w:r w:rsidRPr="00283671">
        <w:rPr>
          <w:rFonts w:ascii="Times New Roman" w:hAnsi="Times New Roman"/>
          <w:sz w:val="24"/>
          <w:szCs w:val="24"/>
        </w:rPr>
        <w:t>.</w:t>
      </w:r>
    </w:p>
    <w:p w14:paraId="2B0DC278" w14:textId="289C5516" w:rsidR="003F52A2" w:rsidRPr="00283671"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Нажмите на ссылку </w:t>
      </w:r>
      <w:r w:rsidR="00D95111" w:rsidRPr="00283671">
        <w:rPr>
          <w:rFonts w:ascii="Times New Roman" w:hAnsi="Times New Roman"/>
          <w:sz w:val="24"/>
          <w:szCs w:val="24"/>
        </w:rPr>
        <w:t>Члены (Members)</w:t>
      </w:r>
      <w:r w:rsidRPr="00283671">
        <w:rPr>
          <w:rFonts w:ascii="Times New Roman" w:hAnsi="Times New Roman"/>
          <w:sz w:val="24"/>
        </w:rPr>
        <w:t xml:space="preserve"> или значок в средней части страницы.</w:t>
      </w:r>
    </w:p>
    <w:p w14:paraId="49EA50C8" w14:textId="114DC58A" w:rsidR="003F52A2" w:rsidRPr="00283671"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Прокрутите страницу вниз и нажмите вкладку </w:t>
      </w:r>
      <w:r w:rsidR="00D95111" w:rsidRPr="00283671">
        <w:rPr>
          <w:rFonts w:ascii="Times New Roman" w:hAnsi="Times New Roman"/>
          <w:sz w:val="24"/>
          <w:szCs w:val="24"/>
        </w:rPr>
        <w:t>Ресурсы (Resources)</w:t>
      </w:r>
      <w:r w:rsidRPr="00283671">
        <w:rPr>
          <w:rFonts w:ascii="Times New Roman" w:hAnsi="Times New Roman"/>
          <w:sz w:val="24"/>
        </w:rPr>
        <w:t>.</w:t>
      </w:r>
    </w:p>
    <w:p w14:paraId="3D29E4AB" w14:textId="7F0D2B03" w:rsidR="003F52A2" w:rsidRPr="00283671"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Нажмите на ссылку </w:t>
      </w:r>
      <w:r w:rsidR="00D95111" w:rsidRPr="00283671">
        <w:rPr>
          <w:rFonts w:ascii="Times New Roman" w:hAnsi="Times New Roman"/>
          <w:sz w:val="24"/>
          <w:szCs w:val="24"/>
        </w:rPr>
        <w:t>Найти поставщика (Find a Provider)</w:t>
      </w:r>
      <w:r w:rsidRPr="00283671">
        <w:rPr>
          <w:rFonts w:ascii="Times New Roman" w:hAnsi="Times New Roman"/>
          <w:sz w:val="24"/>
        </w:rPr>
        <w:t>.</w:t>
      </w:r>
    </w:p>
    <w:p w14:paraId="0B365010" w14:textId="562BB3D2" w:rsidR="003F52A2" w:rsidRPr="00283671"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В разделе </w:t>
      </w:r>
      <w:r w:rsidR="00D95111" w:rsidRPr="00283671">
        <w:rPr>
          <w:rFonts w:ascii="Times New Roman" w:hAnsi="Times New Roman"/>
          <w:sz w:val="24"/>
          <w:szCs w:val="24"/>
        </w:rPr>
        <w:t>Программа (Program)</w:t>
      </w:r>
      <w:r w:rsidRPr="00283671">
        <w:rPr>
          <w:rFonts w:ascii="Times New Roman" w:hAnsi="Times New Roman"/>
          <w:sz w:val="24"/>
        </w:rPr>
        <w:t xml:space="preserve"> выберите BadgerCare/Medicaid.</w:t>
      </w:r>
    </w:p>
    <w:bookmarkEnd w:id="34"/>
    <w:p w14:paraId="3DAA246B"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4343F5F6" w14:textId="37D7ABA0" w:rsidR="003F52A2" w:rsidRPr="00283671" w:rsidRDefault="003F52A2"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Либо вы можете позвонить в Отдел обслуживания членов </w:t>
      </w:r>
      <w:r w:rsidRPr="00283671">
        <w:rPr>
          <w:rFonts w:ascii="Times New Roman" w:hAnsi="Times New Roman"/>
          <w:sz w:val="24"/>
          <w:szCs w:val="24"/>
        </w:rPr>
        <w:t>ForwardHealth</w:t>
      </w:r>
      <w:r w:rsidRPr="00283671">
        <w:rPr>
          <w:rFonts w:ascii="Times New Roman" w:hAnsi="Times New Roman"/>
          <w:sz w:val="24"/>
        </w:rPr>
        <w:t xml:space="preserve"> по телефону </w:t>
      </w:r>
      <w:r w:rsidR="00927CC4" w:rsidRPr="00283671">
        <w:rPr>
          <w:rFonts w:ascii="Times New Roman" w:hAnsi="Times New Roman"/>
          <w:sz w:val="24"/>
        </w:rPr>
        <w:br/>
      </w:r>
      <w:r w:rsidRPr="00283671">
        <w:rPr>
          <w:rFonts w:ascii="Times New Roman" w:hAnsi="Times New Roman"/>
          <w:sz w:val="24"/>
          <w:szCs w:val="24"/>
        </w:rPr>
        <w:t>800-362-3002</w:t>
      </w:r>
      <w:r w:rsidRPr="00283671">
        <w:rPr>
          <w:rFonts w:ascii="Times New Roman" w:hAnsi="Times New Roman"/>
          <w:sz w:val="24"/>
        </w:rPr>
        <w:t xml:space="preserve">. </w:t>
      </w:r>
    </w:p>
    <w:p w14:paraId="1A909B3C" w14:textId="38A00718" w:rsidR="00A16A8B" w:rsidRPr="00283671" w:rsidRDefault="00A16A8B" w:rsidP="003F52A2">
      <w:pPr>
        <w:spacing w:after="0" w:line="240" w:lineRule="auto"/>
        <w:rPr>
          <w:rFonts w:ascii="Times New Roman" w:eastAsia="Times New Roman" w:hAnsi="Times New Roman" w:cs="Times New Roman"/>
          <w:sz w:val="24"/>
          <w:szCs w:val="24"/>
        </w:rPr>
      </w:pPr>
    </w:p>
    <w:p w14:paraId="35AA384C" w14:textId="75DF7257" w:rsidR="00DE1340" w:rsidRPr="00283671" w:rsidRDefault="00A16A8B" w:rsidP="003F52A2">
      <w:pPr>
        <w:spacing w:after="0" w:line="240" w:lineRule="auto"/>
        <w:rPr>
          <w:rFonts w:ascii="Times New Roman" w:eastAsia="Times New Roman" w:hAnsi="Times New Roman" w:cs="Times New Roman"/>
          <w:sz w:val="24"/>
          <w:szCs w:val="24"/>
        </w:rPr>
      </w:pPr>
      <w:bookmarkStart w:id="35" w:name="_Hlk142990721"/>
      <w:r w:rsidRPr="00283671">
        <w:rPr>
          <w:rFonts w:ascii="Times New Roman" w:hAnsi="Times New Roman"/>
          <w:b/>
          <w:sz w:val="24"/>
        </w:rPr>
        <w:t>Вы имеете право на плановый визит к стоматологу в течение 90 дней с момента вашего запроса на прием.</w:t>
      </w:r>
      <w:r w:rsidRPr="00283671">
        <w:rPr>
          <w:rFonts w:ascii="Times New Roman" w:hAnsi="Times New Roman"/>
          <w:sz w:val="24"/>
        </w:rPr>
        <w:t xml:space="preserve"> Позвоните в Отдел обслуживания членов </w:t>
      </w:r>
      <w:r w:rsidR="00DE1340" w:rsidRPr="00283671">
        <w:rPr>
          <w:rFonts w:ascii="Times New Roman" w:hAnsi="Times New Roman"/>
          <w:sz w:val="24"/>
          <w:szCs w:val="24"/>
        </w:rPr>
        <w:t>ForwardHealth</w:t>
      </w:r>
      <w:r w:rsidRPr="00283671">
        <w:rPr>
          <w:rFonts w:ascii="Times New Roman" w:hAnsi="Times New Roman"/>
          <w:sz w:val="24"/>
        </w:rPr>
        <w:t xml:space="preserve"> по телефону 800-362-3002, если вы не можете попасть на прием к стоматологу в течение 90 дней. </w:t>
      </w:r>
    </w:p>
    <w:p w14:paraId="66DC66BB" w14:textId="77777777" w:rsidR="00DE1340" w:rsidRPr="00283671" w:rsidRDefault="00DE1340" w:rsidP="003F52A2">
      <w:pPr>
        <w:spacing w:after="0" w:line="240" w:lineRule="auto"/>
        <w:rPr>
          <w:rFonts w:ascii="Times New Roman" w:eastAsia="Times New Roman" w:hAnsi="Times New Roman" w:cs="Times New Roman"/>
          <w:sz w:val="24"/>
          <w:szCs w:val="24"/>
        </w:rPr>
      </w:pPr>
    </w:p>
    <w:p w14:paraId="6E3CE355" w14:textId="387ACB9E" w:rsidR="00A16A8B" w:rsidRPr="00283671" w:rsidRDefault="00DE1340"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Позвоните менеджеру Wisconsin </w:t>
      </w:r>
      <w:r w:rsidR="00BD6195" w:rsidRPr="00283671">
        <w:rPr>
          <w:rFonts w:ascii="Times New Roman" w:hAnsi="Times New Roman"/>
          <w:sz w:val="24"/>
          <w:szCs w:val="24"/>
        </w:rPr>
        <w:t xml:space="preserve">неэкстренной медицинской транспортировки </w:t>
      </w:r>
      <w:r w:rsidR="004B7E07" w:rsidRPr="00283671">
        <w:rPr>
          <w:rFonts w:ascii="Times New Roman" w:hAnsi="Times New Roman"/>
          <w:sz w:val="24"/>
          <w:szCs w:val="24"/>
        </w:rPr>
        <w:br/>
      </w:r>
      <w:r w:rsidR="00BD6195" w:rsidRPr="00283671">
        <w:rPr>
          <w:rFonts w:ascii="Times New Roman" w:hAnsi="Times New Roman"/>
          <w:sz w:val="24"/>
          <w:szCs w:val="24"/>
        </w:rPr>
        <w:t>(</w:t>
      </w:r>
      <w:r w:rsidR="004B7E07" w:rsidRPr="00283671">
        <w:rPr>
          <w:rFonts w:ascii="Times New Roman" w:hAnsi="Times New Roman"/>
          <w:sz w:val="24"/>
          <w:szCs w:val="24"/>
          <w:lang w:val="en-US"/>
        </w:rPr>
        <w:t>non</w:t>
      </w:r>
      <w:r w:rsidR="00BD6195" w:rsidRPr="00283671">
        <w:rPr>
          <w:rFonts w:ascii="Times New Roman" w:hAnsi="Times New Roman"/>
          <w:sz w:val="24"/>
          <w:szCs w:val="24"/>
        </w:rPr>
        <w:t>-emergency medical transportation)</w:t>
      </w:r>
      <w:r w:rsidRPr="00283671">
        <w:rPr>
          <w:rFonts w:ascii="Times New Roman" w:hAnsi="Times New Roman"/>
          <w:sz w:val="24"/>
        </w:rPr>
        <w:t xml:space="preserve"> (NEMT) по телефону </w:t>
      </w:r>
      <w:r w:rsidRPr="00283671">
        <w:rPr>
          <w:rFonts w:ascii="Times New Roman" w:hAnsi="Times New Roman"/>
          <w:sz w:val="24"/>
          <w:szCs w:val="24"/>
        </w:rPr>
        <w:t>866-907-1493</w:t>
      </w:r>
      <w:r w:rsidRPr="00283671">
        <w:rPr>
          <w:rFonts w:ascii="Times New Roman" w:hAnsi="Times New Roman"/>
          <w:sz w:val="24"/>
        </w:rPr>
        <w:t xml:space="preserve"> (или на телетайп </w:t>
      </w:r>
      <w:r w:rsidRPr="00283671">
        <w:rPr>
          <w:rFonts w:ascii="Times New Roman" w:hAnsi="Times New Roman"/>
          <w:sz w:val="24"/>
          <w:szCs w:val="24"/>
        </w:rPr>
        <w:t>711</w:t>
      </w:r>
      <w:r w:rsidRPr="00283671">
        <w:rPr>
          <w:rFonts w:ascii="Times New Roman" w:hAnsi="Times New Roman"/>
          <w:sz w:val="24"/>
        </w:rPr>
        <w:t>) если вам нужна помощь с поездкой в офис стоматолога или обратно. Они могут помочь в организации поездки.</w:t>
      </w:r>
    </w:p>
    <w:p w14:paraId="213FB716"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245F7CDE" w14:textId="061B5B97" w:rsidR="003F52A2" w:rsidRPr="00283671" w:rsidRDefault="003F52A2" w:rsidP="003F52A2">
      <w:pPr>
        <w:spacing w:after="0" w:line="240" w:lineRule="auto"/>
        <w:rPr>
          <w:rFonts w:ascii="Times New Roman" w:eastAsia="Times New Roman" w:hAnsi="Times New Roman" w:cs="Times New Roman"/>
          <w:sz w:val="24"/>
          <w:szCs w:val="24"/>
        </w:rPr>
      </w:pPr>
      <w:r w:rsidRPr="00283671">
        <w:rPr>
          <w:rFonts w:ascii="Times New Roman" w:hAnsi="Times New Roman"/>
          <w:b/>
          <w:sz w:val="24"/>
        </w:rPr>
        <w:t>Если вам необходима срочная стоматологическая помощь, вы имеете право получить лечение в течение 24 часов с момента вашего запроса</w:t>
      </w:r>
      <w:r w:rsidRPr="00283671">
        <w:rPr>
          <w:rFonts w:ascii="Times New Roman" w:hAnsi="Times New Roman"/>
          <w:sz w:val="24"/>
        </w:rPr>
        <w:t>. Срочная стоматологическая помощь представляет собой сильную зубную боль, отек, лихорадку, инфекцию или травму зубов. Если вам необходима срочная стоматологическая помощь:</w:t>
      </w:r>
    </w:p>
    <w:p w14:paraId="7E461B20"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1E2A6682" w14:textId="75F4FCFA" w:rsidR="003F52A2" w:rsidRPr="00283671" w:rsidRDefault="003F52A2" w:rsidP="00F32B30">
      <w:pPr>
        <w:numPr>
          <w:ilvl w:val="0"/>
          <w:numId w:val="10"/>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Если у вас уже имеется стоматолог из </w:t>
      </w:r>
      <w:r w:rsidR="00942E64" w:rsidRPr="00283671">
        <w:rPr>
          <w:rFonts w:ascii="Times New Roman" w:hAnsi="Times New Roman"/>
          <w:sz w:val="24"/>
          <w:szCs w:val="24"/>
        </w:rPr>
        <w:t>ForwardHealth</w:t>
      </w:r>
      <w:r w:rsidRPr="00283671">
        <w:rPr>
          <w:rFonts w:ascii="Times New Roman" w:hAnsi="Times New Roman"/>
          <w:sz w:val="24"/>
        </w:rPr>
        <w:t>:</w:t>
      </w:r>
    </w:p>
    <w:p w14:paraId="5BAB5E58" w14:textId="77777777" w:rsidR="003F52A2" w:rsidRPr="00283671"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283671">
        <w:rPr>
          <w:rFonts w:ascii="Times New Roman" w:hAnsi="Times New Roman"/>
          <w:sz w:val="24"/>
        </w:rPr>
        <w:t>Позвоните в офис стоматолога.</w:t>
      </w:r>
    </w:p>
    <w:p w14:paraId="584F3CFE" w14:textId="1D7BB151" w:rsidR="003F52A2" w:rsidRPr="00283671"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283671">
        <w:rPr>
          <w:rFonts w:ascii="Times New Roman" w:hAnsi="Times New Roman"/>
          <w:sz w:val="24"/>
        </w:rPr>
        <w:t>Сообщите в офис стоматолога, что вам или вашему ребенку необходима срочная стоматологическая помощь.</w:t>
      </w:r>
    </w:p>
    <w:p w14:paraId="72E3D31B" w14:textId="77777777" w:rsidR="003F52A2" w:rsidRPr="00283671"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283671">
        <w:rPr>
          <w:rFonts w:ascii="Times New Roman" w:hAnsi="Times New Roman"/>
          <w:sz w:val="24"/>
        </w:rPr>
        <w:t>Сообщите в офис стоматолога, в чем конкретно заключается стоматологическая проблема. Это может быть, например, сильная зубная боль или опухшее лицо.</w:t>
      </w:r>
    </w:p>
    <w:p w14:paraId="2926B629" w14:textId="35AAD898" w:rsidR="003F52A2" w:rsidRPr="00283671"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283671">
        <w:rPr>
          <w:rFonts w:ascii="Times New Roman" w:hAnsi="Times New Roman"/>
          <w:sz w:val="24"/>
        </w:rPr>
        <w:t xml:space="preserve">Позвоните менеджеру </w:t>
      </w:r>
      <w:r w:rsidR="005A1D72" w:rsidRPr="00283671">
        <w:rPr>
          <w:rFonts w:ascii="Times New Roman" w:hAnsi="Times New Roman"/>
          <w:sz w:val="24"/>
          <w:szCs w:val="24"/>
        </w:rPr>
        <w:t>(NEMT)</w:t>
      </w:r>
      <w:r w:rsidRPr="00283671">
        <w:rPr>
          <w:rFonts w:ascii="Times New Roman" w:hAnsi="Times New Roman"/>
          <w:sz w:val="24"/>
        </w:rPr>
        <w:t xml:space="preserve"> по телефону </w:t>
      </w:r>
      <w:r w:rsidR="005A1D72" w:rsidRPr="00283671">
        <w:rPr>
          <w:rFonts w:ascii="Times New Roman" w:hAnsi="Times New Roman"/>
          <w:sz w:val="24"/>
          <w:szCs w:val="24"/>
        </w:rPr>
        <w:t>866-907-1493</w:t>
      </w:r>
      <w:r w:rsidRPr="00283671">
        <w:rPr>
          <w:rFonts w:ascii="Times New Roman" w:hAnsi="Times New Roman"/>
          <w:sz w:val="24"/>
        </w:rPr>
        <w:t xml:space="preserve"> или </w:t>
      </w:r>
      <w:r w:rsidR="005A1D72" w:rsidRPr="00283671">
        <w:rPr>
          <w:rFonts w:ascii="Times New Roman" w:hAnsi="Times New Roman"/>
          <w:sz w:val="24"/>
          <w:szCs w:val="24"/>
        </w:rPr>
        <w:t>ForwardHealth</w:t>
      </w:r>
      <w:r w:rsidRPr="00283671">
        <w:rPr>
          <w:rFonts w:ascii="Times New Roman" w:hAnsi="Times New Roman"/>
          <w:sz w:val="24"/>
        </w:rPr>
        <w:t xml:space="preserve"> Отдел обслуживания членов по телефону </w:t>
      </w:r>
      <w:r w:rsidR="005A1D72" w:rsidRPr="00283671">
        <w:rPr>
          <w:rFonts w:ascii="Times New Roman" w:hAnsi="Times New Roman"/>
          <w:sz w:val="24"/>
          <w:szCs w:val="24"/>
        </w:rPr>
        <w:t>800-362-3002</w:t>
      </w:r>
      <w:r w:rsidRPr="00283671">
        <w:rPr>
          <w:rFonts w:ascii="Times New Roman" w:hAnsi="Times New Roman"/>
          <w:sz w:val="24"/>
        </w:rPr>
        <w:t>, если вам нужна помощь с поездкой в офис стоматолога или обратно.</w:t>
      </w:r>
    </w:p>
    <w:p w14:paraId="4D270668"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080DA512" w14:textId="2CEDECCA" w:rsidR="003F52A2" w:rsidRPr="00283671" w:rsidRDefault="003F52A2" w:rsidP="00F32B30">
      <w:pPr>
        <w:numPr>
          <w:ilvl w:val="0"/>
          <w:numId w:val="10"/>
        </w:numPr>
        <w:tabs>
          <w:tab w:val="left" w:pos="360"/>
        </w:tabs>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Если у вас в настоящее время нет стоматолога из </w:t>
      </w:r>
      <w:r w:rsidR="00942E64" w:rsidRPr="00283671">
        <w:rPr>
          <w:rFonts w:ascii="Times New Roman" w:hAnsi="Times New Roman"/>
          <w:sz w:val="24"/>
          <w:szCs w:val="24"/>
        </w:rPr>
        <w:t>ForwardHealth</w:t>
      </w:r>
      <w:r w:rsidRPr="00283671">
        <w:rPr>
          <w:rFonts w:ascii="Times New Roman" w:hAnsi="Times New Roman"/>
          <w:sz w:val="24"/>
        </w:rPr>
        <w:t>:</w:t>
      </w:r>
    </w:p>
    <w:p w14:paraId="0E824EED" w14:textId="67DFDC8F" w:rsidR="003F52A2" w:rsidRPr="00283671" w:rsidRDefault="003F52A2" w:rsidP="003F52A2">
      <w:pPr>
        <w:numPr>
          <w:ilvl w:val="0"/>
          <w:numId w:val="4"/>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Позвоните в Отдел обслуживания членов </w:t>
      </w:r>
      <w:r w:rsidR="005A1D72" w:rsidRPr="00283671">
        <w:rPr>
          <w:rFonts w:ascii="Times New Roman" w:hAnsi="Times New Roman"/>
          <w:sz w:val="24"/>
          <w:szCs w:val="24"/>
        </w:rPr>
        <w:t>ForwardHealth</w:t>
      </w:r>
      <w:r w:rsidRPr="00283671">
        <w:rPr>
          <w:rFonts w:ascii="Times New Roman" w:hAnsi="Times New Roman"/>
          <w:sz w:val="24"/>
        </w:rPr>
        <w:t xml:space="preserve"> по телефону </w:t>
      </w:r>
      <w:r w:rsidR="00927CC4" w:rsidRPr="00283671">
        <w:rPr>
          <w:rFonts w:ascii="Times New Roman" w:hAnsi="Times New Roman"/>
          <w:sz w:val="24"/>
        </w:rPr>
        <w:br/>
      </w:r>
      <w:r w:rsidR="005A1D72" w:rsidRPr="00283671">
        <w:rPr>
          <w:rFonts w:ascii="Times New Roman" w:hAnsi="Times New Roman"/>
          <w:sz w:val="24"/>
          <w:szCs w:val="24"/>
        </w:rPr>
        <w:t>800-362-3002</w:t>
      </w:r>
      <w:r w:rsidRPr="00283671">
        <w:rPr>
          <w:rFonts w:ascii="Times New Roman" w:hAnsi="Times New Roman"/>
          <w:sz w:val="24"/>
        </w:rPr>
        <w:t>. Сообщите им о том, что вам или вашему ребенку необходима срочная стоматологическая помощь. Они могут помочь вам получить стоматологические услуги.</w:t>
      </w:r>
    </w:p>
    <w:p w14:paraId="218139E4" w14:textId="446C52FA" w:rsidR="003F52A2" w:rsidRPr="00283671" w:rsidRDefault="003F52A2" w:rsidP="00405393">
      <w:pPr>
        <w:numPr>
          <w:ilvl w:val="0"/>
          <w:numId w:val="4"/>
        </w:numPr>
        <w:spacing w:after="0" w:line="240" w:lineRule="auto"/>
        <w:rPr>
          <w:rFonts w:ascii="Times New Roman" w:eastAsia="Times New Roman" w:hAnsi="Times New Roman" w:cs="Times New Roman"/>
          <w:sz w:val="24"/>
          <w:szCs w:val="24"/>
        </w:rPr>
      </w:pPr>
      <w:r w:rsidRPr="00283671">
        <w:rPr>
          <w:rFonts w:ascii="Times New Roman" w:hAnsi="Times New Roman"/>
          <w:sz w:val="24"/>
        </w:rPr>
        <w:t>Сообщите им, если вам нужна помощь в организации поездки на прием к стоматологу или обратно.</w:t>
      </w:r>
    </w:p>
    <w:bookmarkEnd w:id="35"/>
    <w:p w14:paraId="6AC33444" w14:textId="77777777" w:rsidR="00D666D2" w:rsidRPr="00283671" w:rsidRDefault="00D666D2" w:rsidP="003F52A2">
      <w:pPr>
        <w:spacing w:after="0" w:line="240" w:lineRule="auto"/>
        <w:ind w:left="720"/>
        <w:contextualSpacing/>
        <w:rPr>
          <w:rFonts w:ascii="Times New Roman" w:eastAsia="Times New Roman" w:hAnsi="Times New Roman" w:cs="Times New Roman"/>
          <w:sz w:val="24"/>
          <w:szCs w:val="24"/>
        </w:rPr>
      </w:pPr>
    </w:p>
    <w:p w14:paraId="3133D8D2" w14:textId="057BD884" w:rsidR="00D666D2" w:rsidRPr="00283671" w:rsidRDefault="00D666D2" w:rsidP="007001EF">
      <w:pPr>
        <w:pStyle w:val="Heading1"/>
        <w:rPr>
          <w:lang w:val="en-IN"/>
        </w:rPr>
      </w:pPr>
      <w:bookmarkStart w:id="36" w:name="_Toc148349906"/>
      <w:r w:rsidRPr="00283671">
        <w:lastRenderedPageBreak/>
        <w:t>УСЛУГИ</w:t>
      </w:r>
      <w:r w:rsidRPr="00283671">
        <w:rPr>
          <w:lang w:val="en-IN"/>
        </w:rPr>
        <w:t xml:space="preserve">, </w:t>
      </w:r>
      <w:r w:rsidRPr="00283671">
        <w:t>ПОКРЫВАЕМЫЕ</w:t>
      </w:r>
      <w:r w:rsidRPr="00283671">
        <w:rPr>
          <w:lang w:val="en-IN"/>
        </w:rPr>
        <w:t xml:space="preserve"> </w:t>
      </w:r>
      <w:r w:rsidR="00167F20" w:rsidRPr="00283671">
        <w:rPr>
          <w:lang w:val="en-IN"/>
        </w:rPr>
        <w:t>FORWARDHEALTH</w:t>
      </w:r>
      <w:bookmarkEnd w:id="36"/>
    </w:p>
    <w:p w14:paraId="1F4466E3" w14:textId="1FE33E52" w:rsidR="00D666D2" w:rsidRPr="00283671" w:rsidRDefault="00D666D2" w:rsidP="00405393">
      <w:pPr>
        <w:keepNext/>
        <w:keepLines/>
        <w:spacing w:after="0" w:line="240" w:lineRule="auto"/>
        <w:rPr>
          <w:rFonts w:ascii="Cambria" w:eastAsia="Calibri" w:hAnsi="Cambria" w:cs="Times New Roman"/>
          <w:color w:val="4472C4" w:themeColor="accent1"/>
          <w:sz w:val="26"/>
          <w:lang w:val="en-IN"/>
        </w:rPr>
      </w:pPr>
      <w:r w:rsidRPr="00283671">
        <w:rPr>
          <w:rFonts w:ascii="Cambria" w:hAnsi="Cambria"/>
          <w:color w:val="4472C4" w:themeColor="accent1"/>
          <w:sz w:val="26"/>
          <w:lang w:val="en-IN"/>
        </w:rPr>
        <w:t>[Note to HMO: Insert Dental services in this section if not covered by HMO]</w:t>
      </w:r>
    </w:p>
    <w:p w14:paraId="07AA5E54" w14:textId="77777777" w:rsidR="003F52A2" w:rsidRPr="00283671" w:rsidRDefault="003F52A2" w:rsidP="00405393">
      <w:pPr>
        <w:keepNext/>
        <w:keepLines/>
        <w:spacing w:after="0" w:line="240" w:lineRule="auto"/>
        <w:rPr>
          <w:rFonts w:ascii="Cambria" w:eastAsia="Calibri" w:hAnsi="Cambria" w:cs="Times New Roman"/>
          <w:sz w:val="26"/>
          <w:lang w:val="en-IN"/>
        </w:rPr>
      </w:pPr>
    </w:p>
    <w:p w14:paraId="2DF167E7" w14:textId="0280AE05" w:rsidR="003F52A2" w:rsidRPr="00283671" w:rsidRDefault="006D732A" w:rsidP="007B1C33">
      <w:pPr>
        <w:pStyle w:val="Heading2"/>
        <w:rPr>
          <w:rFonts w:eastAsia="Calibri"/>
          <w:b/>
          <w:bCs/>
        </w:rPr>
      </w:pPr>
      <w:bookmarkStart w:id="37" w:name="_Toc148349907"/>
      <w:r w:rsidRPr="00283671">
        <w:rPr>
          <w:b/>
        </w:rPr>
        <w:t>Услуги по лечению поведения (аутизма)</w:t>
      </w:r>
      <w:bookmarkEnd w:id="37"/>
    </w:p>
    <w:p w14:paraId="212BC2EA" w14:textId="74636527" w:rsidR="003F52A2" w:rsidRPr="00283671" w:rsidRDefault="003F52A2" w:rsidP="003F52A2">
      <w:pPr>
        <w:spacing w:after="200" w:line="276" w:lineRule="auto"/>
        <w:rPr>
          <w:rFonts w:ascii="Times New Roman" w:eastAsia="Times New Roman" w:hAnsi="Times New Roman" w:cs="Times New Roman"/>
          <w:sz w:val="24"/>
          <w:szCs w:val="24"/>
        </w:rPr>
      </w:pPr>
      <w:r w:rsidRPr="00283671">
        <w:rPr>
          <w:rFonts w:ascii="Times New Roman" w:hAnsi="Times New Roman"/>
          <w:sz w:val="24"/>
        </w:rPr>
        <w:t xml:space="preserve">Услуги по поведенческому лечению покрываются планами </w:t>
      </w:r>
      <w:r w:rsidR="00262889" w:rsidRPr="00283671">
        <w:rPr>
          <w:rFonts w:ascii="Times New Roman" w:hAnsi="Times New Roman"/>
          <w:i/>
          <w:iCs/>
          <w:color w:val="4472C4" w:themeColor="accent1"/>
          <w:sz w:val="24"/>
          <w:szCs w:val="24"/>
        </w:rPr>
        <w:t>[</w:t>
      </w:r>
      <w:r w:rsidR="00BD6195" w:rsidRPr="00283671">
        <w:rPr>
          <w:rFonts w:ascii="Times New Roman" w:hAnsi="Times New Roman"/>
          <w:i/>
          <w:iCs/>
          <w:color w:val="4472C4" w:themeColor="accent1"/>
          <w:sz w:val="24"/>
          <w:szCs w:val="20"/>
        </w:rPr>
        <w:t>BadgerCare Plus</w:t>
      </w:r>
      <w:r w:rsidR="00262889" w:rsidRPr="00283671">
        <w:rPr>
          <w:rFonts w:ascii="Times New Roman" w:hAnsi="Times New Roman"/>
          <w:i/>
          <w:iCs/>
          <w:color w:val="4472C4" w:themeColor="accent1"/>
          <w:sz w:val="24"/>
          <w:szCs w:val="24"/>
        </w:rPr>
        <w:t>]</w:t>
      </w:r>
      <w:r w:rsidRPr="00283671">
        <w:rPr>
          <w:rFonts w:ascii="Times New Roman" w:hAnsi="Times New Roman"/>
          <w:sz w:val="24"/>
        </w:rPr>
        <w:t xml:space="preserve">. Для лечения аутизма используются услуги по лечению поведения. Вы можете получить услуги по лечению аутизма у поставщика, зарегистрированного в программе </w:t>
      </w:r>
      <w:r w:rsidRPr="00283671">
        <w:rPr>
          <w:rFonts w:ascii="Times New Roman" w:hAnsi="Times New Roman"/>
          <w:sz w:val="24"/>
          <w:szCs w:val="24"/>
        </w:rPr>
        <w:t>Medicaid</w:t>
      </w:r>
      <w:r w:rsidRPr="00283671">
        <w:rPr>
          <w:rFonts w:ascii="Times New Roman" w:hAnsi="Times New Roman"/>
          <w:sz w:val="24"/>
        </w:rPr>
        <w:t xml:space="preserve">, который примет вашу карточку </w:t>
      </w:r>
      <w:r w:rsidRPr="00283671">
        <w:rPr>
          <w:rFonts w:ascii="Times New Roman" w:hAnsi="Times New Roman"/>
          <w:sz w:val="24"/>
          <w:szCs w:val="24"/>
        </w:rPr>
        <w:t>ForwardHealth</w:t>
      </w:r>
      <w:r w:rsidRPr="00283671">
        <w:rPr>
          <w:rFonts w:ascii="Times New Roman" w:hAnsi="Times New Roman"/>
          <w:sz w:val="24"/>
        </w:rPr>
        <w:t xml:space="preserve">. Чтобы найти поставщика, зарегистрированного в программе </w:t>
      </w:r>
      <w:r w:rsidRPr="00283671">
        <w:rPr>
          <w:rFonts w:ascii="Times New Roman" w:hAnsi="Times New Roman"/>
          <w:sz w:val="24"/>
          <w:szCs w:val="24"/>
        </w:rPr>
        <w:t>Medicaid</w:t>
      </w:r>
      <w:r w:rsidRPr="00283671">
        <w:rPr>
          <w:rFonts w:ascii="Times New Roman" w:hAnsi="Times New Roman"/>
          <w:sz w:val="24"/>
        </w:rPr>
        <w:t>:</w:t>
      </w:r>
    </w:p>
    <w:p w14:paraId="26E1551D" w14:textId="5617EA4F" w:rsidR="003F52A2" w:rsidRPr="00283671"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Зайдите на сайт </w:t>
      </w:r>
      <w:hyperlink r:id="rId16" w:history="1">
        <w:r w:rsidR="00AF5E60" w:rsidRPr="00283671">
          <w:rPr>
            <w:rStyle w:val="Hyperlink"/>
            <w:rFonts w:ascii="Times New Roman" w:hAnsi="Times New Roman"/>
            <w:sz w:val="24"/>
            <w:szCs w:val="24"/>
          </w:rPr>
          <w:t>www.forwardhealth.wi.gov</w:t>
        </w:r>
      </w:hyperlink>
      <w:r w:rsidRPr="00283671">
        <w:rPr>
          <w:rFonts w:ascii="Times New Roman" w:hAnsi="Times New Roman"/>
          <w:sz w:val="24"/>
          <w:szCs w:val="24"/>
        </w:rPr>
        <w:t>.</w:t>
      </w:r>
    </w:p>
    <w:p w14:paraId="2D8B05AA" w14:textId="7B2BCEA7" w:rsidR="003F52A2" w:rsidRPr="00283671"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Нажмите на ссылку </w:t>
      </w:r>
      <w:r w:rsidR="00D95111" w:rsidRPr="00283671">
        <w:rPr>
          <w:rFonts w:ascii="Times New Roman" w:hAnsi="Times New Roman"/>
          <w:sz w:val="24"/>
          <w:szCs w:val="24"/>
        </w:rPr>
        <w:t>Члены (Members)</w:t>
      </w:r>
      <w:r w:rsidRPr="00283671">
        <w:rPr>
          <w:rFonts w:ascii="Times New Roman" w:hAnsi="Times New Roman"/>
          <w:sz w:val="24"/>
        </w:rPr>
        <w:t xml:space="preserve"> или значок в средней части страницы.</w:t>
      </w:r>
    </w:p>
    <w:p w14:paraId="49651337" w14:textId="70AF33F7" w:rsidR="003F52A2" w:rsidRPr="00283671"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Прокрутите страницу вниз и нажмите вкладку </w:t>
      </w:r>
      <w:r w:rsidR="00D95111" w:rsidRPr="00283671">
        <w:rPr>
          <w:rFonts w:ascii="Times New Roman" w:hAnsi="Times New Roman"/>
          <w:sz w:val="24"/>
          <w:szCs w:val="24"/>
        </w:rPr>
        <w:t>Ресурсы (Resources)</w:t>
      </w:r>
      <w:r w:rsidRPr="00283671">
        <w:rPr>
          <w:rFonts w:ascii="Times New Roman" w:hAnsi="Times New Roman"/>
          <w:sz w:val="24"/>
        </w:rPr>
        <w:t>.</w:t>
      </w:r>
    </w:p>
    <w:p w14:paraId="459EF142" w14:textId="4BD5139E" w:rsidR="003F52A2" w:rsidRPr="00283671"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Нажмите на ссылку </w:t>
      </w:r>
      <w:r w:rsidR="00D95111" w:rsidRPr="00283671">
        <w:rPr>
          <w:rFonts w:ascii="Times New Roman" w:hAnsi="Times New Roman"/>
          <w:sz w:val="24"/>
          <w:szCs w:val="24"/>
        </w:rPr>
        <w:t>Найти поставщика (Find a Provider)</w:t>
      </w:r>
      <w:r w:rsidRPr="00283671">
        <w:rPr>
          <w:rFonts w:ascii="Times New Roman" w:hAnsi="Times New Roman"/>
          <w:sz w:val="24"/>
        </w:rPr>
        <w:t>.</w:t>
      </w:r>
    </w:p>
    <w:p w14:paraId="7D9A475E" w14:textId="44FC6DD5" w:rsidR="003F52A2" w:rsidRPr="00283671"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В разделе </w:t>
      </w:r>
      <w:r w:rsidR="00D95111" w:rsidRPr="00283671">
        <w:rPr>
          <w:rFonts w:ascii="Times New Roman" w:hAnsi="Times New Roman"/>
          <w:sz w:val="24"/>
          <w:szCs w:val="24"/>
        </w:rPr>
        <w:t>Программа (Program)</w:t>
      </w:r>
      <w:r w:rsidRPr="00283671">
        <w:rPr>
          <w:rFonts w:ascii="Times New Roman" w:hAnsi="Times New Roman"/>
          <w:sz w:val="24"/>
        </w:rPr>
        <w:t xml:space="preserve"> выберите BadgerCare/Medicaid.</w:t>
      </w:r>
    </w:p>
    <w:p w14:paraId="22B0CB8C"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737D9100" w14:textId="1B4ABF96" w:rsidR="003F52A2" w:rsidRPr="00283671" w:rsidRDefault="003F52A2" w:rsidP="003F52A2">
      <w:pPr>
        <w:spacing w:after="200" w:line="276" w:lineRule="auto"/>
        <w:rPr>
          <w:rFonts w:ascii="Times New Roman" w:eastAsia="Times New Roman" w:hAnsi="Times New Roman" w:cs="Times New Roman"/>
          <w:sz w:val="24"/>
          <w:szCs w:val="24"/>
        </w:rPr>
      </w:pPr>
      <w:r w:rsidRPr="00283671">
        <w:rPr>
          <w:rFonts w:ascii="Times New Roman" w:hAnsi="Times New Roman"/>
          <w:sz w:val="24"/>
        </w:rPr>
        <w:t xml:space="preserve">Либо вы можете позвонить в Отдел обслуживания членов </w:t>
      </w:r>
      <w:r w:rsidRPr="00283671">
        <w:rPr>
          <w:rFonts w:ascii="Times New Roman" w:hAnsi="Times New Roman"/>
          <w:sz w:val="24"/>
          <w:szCs w:val="24"/>
        </w:rPr>
        <w:t>ForwardHealth</w:t>
      </w:r>
      <w:r w:rsidRPr="00283671">
        <w:rPr>
          <w:rFonts w:ascii="Times New Roman" w:hAnsi="Times New Roman"/>
          <w:sz w:val="24"/>
        </w:rPr>
        <w:t xml:space="preserve"> по телефону </w:t>
      </w:r>
      <w:r w:rsidR="00927CC4" w:rsidRPr="00283671">
        <w:rPr>
          <w:rFonts w:ascii="Times New Roman" w:hAnsi="Times New Roman"/>
          <w:sz w:val="24"/>
        </w:rPr>
        <w:br/>
      </w:r>
      <w:r w:rsidRPr="00283671">
        <w:rPr>
          <w:rFonts w:ascii="Times New Roman" w:hAnsi="Times New Roman"/>
          <w:sz w:val="24"/>
          <w:szCs w:val="24"/>
        </w:rPr>
        <w:t>800-362-3002</w:t>
      </w:r>
    </w:p>
    <w:p w14:paraId="5BF34247" w14:textId="4D0D7A31" w:rsidR="00006DA0" w:rsidRPr="00283671" w:rsidRDefault="00006DA0" w:rsidP="007B1C33">
      <w:pPr>
        <w:pStyle w:val="Heading2"/>
        <w:rPr>
          <w:rFonts w:eastAsia="Times New Roman"/>
          <w:b/>
          <w:bCs/>
          <w:sz w:val="24"/>
          <w:szCs w:val="24"/>
        </w:rPr>
      </w:pPr>
      <w:bookmarkStart w:id="38" w:name="_Toc148349908"/>
      <w:r w:rsidRPr="00283671">
        <w:rPr>
          <w:b/>
        </w:rPr>
        <w:t>Услуги хиропрактики</w:t>
      </w:r>
      <w:bookmarkEnd w:id="38"/>
      <w:r w:rsidRPr="00283671">
        <w:rPr>
          <w:b/>
        </w:rPr>
        <w:t xml:space="preserve"> </w:t>
      </w:r>
    </w:p>
    <w:p w14:paraId="79613796" w14:textId="4B9B66F2" w:rsidR="00006DA0" w:rsidRPr="00283671" w:rsidRDefault="00006DA0" w:rsidP="00006DA0">
      <w:pPr>
        <w:keepNext/>
        <w:keepLines/>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Услуги хиропрактики покрываются </w:t>
      </w:r>
      <w:r w:rsidRPr="00283671">
        <w:rPr>
          <w:rFonts w:ascii="Times New Roman" w:hAnsi="Times New Roman"/>
          <w:i/>
          <w:iCs/>
          <w:color w:val="4472C4" w:themeColor="accent1"/>
          <w:sz w:val="24"/>
          <w:szCs w:val="24"/>
        </w:rPr>
        <w:t>[BadgerCare Plus and/or Medicaid SSI]</w:t>
      </w:r>
      <w:r w:rsidRPr="00283671">
        <w:rPr>
          <w:rFonts w:ascii="Times New Roman" w:hAnsi="Times New Roman"/>
          <w:sz w:val="24"/>
        </w:rPr>
        <w:t xml:space="preserve">. Вы можете получить услуги хиропрактики у поставщика, зарегистрированного в программе </w:t>
      </w:r>
      <w:r w:rsidRPr="00283671">
        <w:rPr>
          <w:rFonts w:ascii="Times New Roman" w:hAnsi="Times New Roman"/>
          <w:sz w:val="24"/>
          <w:szCs w:val="24"/>
        </w:rPr>
        <w:t>Medicaid</w:t>
      </w:r>
      <w:r w:rsidRPr="00283671">
        <w:rPr>
          <w:rFonts w:ascii="Times New Roman" w:hAnsi="Times New Roman"/>
          <w:sz w:val="24"/>
        </w:rPr>
        <w:t xml:space="preserve">, который примет вашу карточку </w:t>
      </w:r>
      <w:r w:rsidRPr="00283671">
        <w:rPr>
          <w:rFonts w:ascii="Times New Roman" w:hAnsi="Times New Roman"/>
          <w:sz w:val="24"/>
          <w:szCs w:val="24"/>
        </w:rPr>
        <w:t>ForwardHealth</w:t>
      </w:r>
      <w:r w:rsidRPr="00283671">
        <w:rPr>
          <w:rFonts w:ascii="Times New Roman" w:hAnsi="Times New Roman"/>
          <w:sz w:val="24"/>
        </w:rPr>
        <w:t xml:space="preserve">. Чтобы найти поставщика, зарегистрированного в программе </w:t>
      </w:r>
      <w:r w:rsidRPr="00283671">
        <w:rPr>
          <w:rFonts w:ascii="Times New Roman" w:hAnsi="Times New Roman"/>
          <w:sz w:val="24"/>
          <w:szCs w:val="24"/>
        </w:rPr>
        <w:t>Medicaid</w:t>
      </w:r>
      <w:r w:rsidRPr="00283671">
        <w:rPr>
          <w:rFonts w:ascii="Times New Roman" w:hAnsi="Times New Roman"/>
          <w:sz w:val="24"/>
        </w:rPr>
        <w:t>:</w:t>
      </w:r>
    </w:p>
    <w:p w14:paraId="219E6D74" w14:textId="77777777" w:rsidR="00006DA0" w:rsidRPr="00283671" w:rsidRDefault="00006DA0" w:rsidP="00006DA0">
      <w:pPr>
        <w:keepNext/>
        <w:keepLines/>
        <w:spacing w:after="0" w:line="240" w:lineRule="auto"/>
        <w:rPr>
          <w:rFonts w:ascii="Times New Roman" w:eastAsia="Times New Roman" w:hAnsi="Times New Roman" w:cs="Times New Roman"/>
          <w:sz w:val="24"/>
          <w:szCs w:val="24"/>
        </w:rPr>
      </w:pPr>
    </w:p>
    <w:p w14:paraId="55D9CDA3" w14:textId="5C3E14E4" w:rsidR="00006DA0" w:rsidRPr="00283671"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Зайдите на сайт </w:t>
      </w:r>
      <w:hyperlink r:id="rId17" w:history="1">
        <w:r w:rsidR="00AF5E60" w:rsidRPr="00283671">
          <w:rPr>
            <w:rStyle w:val="Hyperlink"/>
            <w:rFonts w:ascii="Times New Roman" w:hAnsi="Times New Roman"/>
            <w:sz w:val="24"/>
            <w:szCs w:val="24"/>
          </w:rPr>
          <w:t>www.forwardhealth.wi.gov</w:t>
        </w:r>
      </w:hyperlink>
      <w:r w:rsidRPr="00283671">
        <w:rPr>
          <w:rFonts w:ascii="Times New Roman" w:hAnsi="Times New Roman"/>
          <w:sz w:val="24"/>
          <w:szCs w:val="24"/>
        </w:rPr>
        <w:t>.</w:t>
      </w:r>
    </w:p>
    <w:p w14:paraId="1FB2BF88" w14:textId="5B90E66E" w:rsidR="00006DA0" w:rsidRPr="00283671"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Нажмите на ссылку </w:t>
      </w:r>
      <w:r w:rsidR="00D95111" w:rsidRPr="00283671">
        <w:rPr>
          <w:rFonts w:ascii="Times New Roman" w:hAnsi="Times New Roman"/>
          <w:sz w:val="24"/>
          <w:szCs w:val="24"/>
        </w:rPr>
        <w:t>Члены (Members)</w:t>
      </w:r>
      <w:r w:rsidRPr="00283671">
        <w:rPr>
          <w:rFonts w:ascii="Times New Roman" w:hAnsi="Times New Roman"/>
          <w:sz w:val="24"/>
        </w:rPr>
        <w:t xml:space="preserve"> или значок в средней части страницы.</w:t>
      </w:r>
    </w:p>
    <w:p w14:paraId="276A8BAA" w14:textId="462979FC" w:rsidR="00006DA0" w:rsidRPr="00283671"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Прокрутите страницу вниз и нажмите вкладку </w:t>
      </w:r>
      <w:r w:rsidR="00D95111" w:rsidRPr="00283671">
        <w:rPr>
          <w:rFonts w:ascii="Times New Roman" w:hAnsi="Times New Roman"/>
          <w:sz w:val="24"/>
          <w:szCs w:val="24"/>
        </w:rPr>
        <w:t>Ресурсы (Resources)</w:t>
      </w:r>
      <w:r w:rsidRPr="00283671">
        <w:rPr>
          <w:rFonts w:ascii="Times New Roman" w:hAnsi="Times New Roman"/>
          <w:sz w:val="24"/>
        </w:rPr>
        <w:t>.</w:t>
      </w:r>
    </w:p>
    <w:p w14:paraId="3D7CC8A2" w14:textId="6C1F1027" w:rsidR="00006DA0" w:rsidRPr="00283671"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Нажмите на ссылку </w:t>
      </w:r>
      <w:r w:rsidR="00D95111" w:rsidRPr="00283671">
        <w:rPr>
          <w:rFonts w:ascii="Times New Roman" w:hAnsi="Times New Roman"/>
          <w:sz w:val="24"/>
          <w:szCs w:val="24"/>
        </w:rPr>
        <w:t>Найти поставщика (Find a Provider)</w:t>
      </w:r>
      <w:r w:rsidRPr="00283671">
        <w:rPr>
          <w:rFonts w:ascii="Times New Roman" w:hAnsi="Times New Roman"/>
          <w:sz w:val="24"/>
        </w:rPr>
        <w:t>.</w:t>
      </w:r>
    </w:p>
    <w:p w14:paraId="7729BA73" w14:textId="78418786" w:rsidR="00006DA0" w:rsidRPr="00283671"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В разделе </w:t>
      </w:r>
      <w:r w:rsidR="00D95111" w:rsidRPr="00283671">
        <w:rPr>
          <w:rFonts w:ascii="Times New Roman" w:hAnsi="Times New Roman"/>
          <w:sz w:val="24"/>
          <w:szCs w:val="24"/>
        </w:rPr>
        <w:t>Программа (Program)</w:t>
      </w:r>
      <w:r w:rsidRPr="00283671">
        <w:rPr>
          <w:rFonts w:ascii="Times New Roman" w:hAnsi="Times New Roman"/>
          <w:sz w:val="24"/>
        </w:rPr>
        <w:t xml:space="preserve"> выберите BadgerCare/Medicaid.</w:t>
      </w:r>
    </w:p>
    <w:p w14:paraId="16E2D88C" w14:textId="77777777" w:rsidR="00006DA0" w:rsidRPr="00283671" w:rsidRDefault="00006DA0" w:rsidP="00006DA0">
      <w:pPr>
        <w:spacing w:after="0" w:line="240" w:lineRule="auto"/>
        <w:ind w:left="720"/>
        <w:contextualSpacing/>
        <w:rPr>
          <w:rFonts w:ascii="Times New Roman" w:eastAsia="Times New Roman" w:hAnsi="Times New Roman" w:cs="Times New Roman"/>
          <w:sz w:val="24"/>
          <w:szCs w:val="24"/>
        </w:rPr>
      </w:pPr>
    </w:p>
    <w:p w14:paraId="54D83B76" w14:textId="0BF71FB3" w:rsidR="00006DA0" w:rsidRPr="00283671" w:rsidRDefault="00006DA0" w:rsidP="00006DA0">
      <w:pPr>
        <w:keepNext/>
        <w:keepLines/>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Либо вы можете позвонить в Отдел обслуживания членов </w:t>
      </w:r>
      <w:r w:rsidRPr="00283671">
        <w:rPr>
          <w:rFonts w:ascii="Times New Roman" w:hAnsi="Times New Roman"/>
          <w:sz w:val="24"/>
          <w:szCs w:val="24"/>
        </w:rPr>
        <w:t>ForwardHealth</w:t>
      </w:r>
      <w:r w:rsidRPr="00283671">
        <w:rPr>
          <w:rFonts w:ascii="Times New Roman" w:hAnsi="Times New Roman"/>
          <w:sz w:val="24"/>
        </w:rPr>
        <w:t xml:space="preserve"> по телефону </w:t>
      </w:r>
      <w:r w:rsidR="00927CC4" w:rsidRPr="00283671">
        <w:rPr>
          <w:rFonts w:ascii="Times New Roman" w:hAnsi="Times New Roman"/>
          <w:sz w:val="24"/>
        </w:rPr>
        <w:br/>
      </w:r>
      <w:r w:rsidRPr="00283671">
        <w:rPr>
          <w:rFonts w:ascii="Times New Roman" w:hAnsi="Times New Roman"/>
          <w:sz w:val="24"/>
          <w:szCs w:val="24"/>
        </w:rPr>
        <w:t>800-362-3002.</w:t>
      </w:r>
    </w:p>
    <w:p w14:paraId="7BD514A4" w14:textId="77777777" w:rsidR="00006DA0" w:rsidRPr="00283671" w:rsidRDefault="00006DA0" w:rsidP="00405393">
      <w:pPr>
        <w:keepNext/>
        <w:keepLines/>
        <w:spacing w:after="0" w:line="240" w:lineRule="auto"/>
        <w:rPr>
          <w:rFonts w:ascii="Times New Roman" w:eastAsia="Times New Roman" w:hAnsi="Times New Roman" w:cs="Times New Roman"/>
          <w:sz w:val="24"/>
          <w:szCs w:val="24"/>
        </w:rPr>
      </w:pPr>
    </w:p>
    <w:p w14:paraId="291F92D0" w14:textId="03B38A0F" w:rsidR="003F52A2" w:rsidRPr="00283671" w:rsidRDefault="003F52A2" w:rsidP="007B1C33">
      <w:pPr>
        <w:pStyle w:val="Heading2"/>
        <w:rPr>
          <w:rFonts w:eastAsia="Calibri"/>
          <w:b/>
          <w:bCs/>
        </w:rPr>
      </w:pPr>
      <w:bookmarkStart w:id="39" w:name="_Toc148349909"/>
      <w:r w:rsidRPr="00283671">
        <w:rPr>
          <w:b/>
        </w:rPr>
        <w:t>Транспортные услуги</w:t>
      </w:r>
      <w:bookmarkEnd w:id="39"/>
    </w:p>
    <w:p w14:paraId="3B50067C" w14:textId="052DF4AE" w:rsidR="003F52A2" w:rsidRPr="00283671" w:rsidRDefault="009517A0" w:rsidP="003F52A2">
      <w:pPr>
        <w:spacing w:after="200" w:line="276" w:lineRule="auto"/>
        <w:rPr>
          <w:rFonts w:ascii="Cambria" w:eastAsia="Calibri" w:hAnsi="Cambria" w:cs="Times New Roman"/>
          <w:sz w:val="26"/>
        </w:rPr>
      </w:pPr>
      <w:r w:rsidRPr="00283671">
        <w:rPr>
          <w:rFonts w:ascii="Times New Roman" w:hAnsi="Times New Roman"/>
          <w:sz w:val="24"/>
        </w:rPr>
        <w:t xml:space="preserve">Вы можете получить услуги по </w:t>
      </w:r>
      <w:r w:rsidR="00BD6195" w:rsidRPr="00283671">
        <w:rPr>
          <w:rFonts w:ascii="Times New Roman" w:hAnsi="Times New Roman"/>
          <w:sz w:val="24"/>
          <w:szCs w:val="24"/>
        </w:rPr>
        <w:t xml:space="preserve">неэкстренной медицинской транспортировки </w:t>
      </w:r>
      <w:r w:rsidR="004B7E07" w:rsidRPr="00283671">
        <w:rPr>
          <w:rFonts w:ascii="Times New Roman" w:hAnsi="Times New Roman"/>
          <w:sz w:val="24"/>
          <w:szCs w:val="24"/>
        </w:rPr>
        <w:br/>
      </w:r>
      <w:r w:rsidR="00BD6195" w:rsidRPr="00283671">
        <w:rPr>
          <w:rFonts w:ascii="Times New Roman" w:hAnsi="Times New Roman"/>
          <w:sz w:val="24"/>
          <w:szCs w:val="24"/>
        </w:rPr>
        <w:t>(</w:t>
      </w:r>
      <w:r w:rsidR="004B7E07" w:rsidRPr="00283671">
        <w:rPr>
          <w:rFonts w:ascii="Times New Roman" w:hAnsi="Times New Roman"/>
          <w:sz w:val="24"/>
          <w:szCs w:val="24"/>
          <w:lang w:val="en-US"/>
        </w:rPr>
        <w:t>non</w:t>
      </w:r>
      <w:r w:rsidR="00BD6195" w:rsidRPr="00283671">
        <w:rPr>
          <w:rFonts w:ascii="Times New Roman" w:hAnsi="Times New Roman"/>
          <w:sz w:val="24"/>
          <w:szCs w:val="24"/>
        </w:rPr>
        <w:t>-emergency medical transportation)</w:t>
      </w:r>
      <w:r w:rsidRPr="00283671">
        <w:rPr>
          <w:rFonts w:ascii="Times New Roman" w:hAnsi="Times New Roman"/>
          <w:sz w:val="24"/>
        </w:rPr>
        <w:t xml:space="preserve"> (NEMT) через Wisconsin NEMT менеджера. Менеджер </w:t>
      </w:r>
      <w:r w:rsidR="003F52A2" w:rsidRPr="00283671">
        <w:rPr>
          <w:rFonts w:ascii="Times New Roman" w:hAnsi="Times New Roman"/>
          <w:sz w:val="24"/>
          <w:szCs w:val="24"/>
        </w:rPr>
        <w:t>NEMT</w:t>
      </w:r>
      <w:r w:rsidRPr="00283671">
        <w:rPr>
          <w:rFonts w:ascii="Times New Roman" w:hAnsi="Times New Roman"/>
          <w:sz w:val="24"/>
        </w:rPr>
        <w:t xml:space="preserve"> организует и оплачивает поездки на покрываемые услуги для тех членов, у которых нет другого способа транспортировки. </w:t>
      </w:r>
      <w:r w:rsidR="007E4973" w:rsidRPr="00283671">
        <w:rPr>
          <w:rFonts w:ascii="Times New Roman" w:hAnsi="Times New Roman"/>
          <w:sz w:val="24"/>
          <w:szCs w:val="24"/>
        </w:rPr>
        <w:t>NEMT</w:t>
      </w:r>
      <w:r w:rsidRPr="00283671">
        <w:rPr>
          <w:rFonts w:ascii="Times New Roman" w:hAnsi="Times New Roman"/>
          <w:sz w:val="24"/>
        </w:rPr>
        <w:t xml:space="preserve"> может включать транспортировку с использованием:</w:t>
      </w:r>
    </w:p>
    <w:p w14:paraId="0815A37C" w14:textId="77777777" w:rsidR="003F52A2" w:rsidRPr="00283671" w:rsidRDefault="003F52A2" w:rsidP="00F32B30">
      <w:pPr>
        <w:keepNext/>
        <w:keepLines/>
        <w:numPr>
          <w:ilvl w:val="0"/>
          <w:numId w:val="7"/>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lastRenderedPageBreak/>
        <w:t xml:space="preserve">Общественного транспорта, например, городского автобуса </w:t>
      </w:r>
    </w:p>
    <w:p w14:paraId="412D76C2" w14:textId="77777777" w:rsidR="003F52A2" w:rsidRPr="00283671" w:rsidRDefault="003F52A2" w:rsidP="00F32B30">
      <w:pPr>
        <w:keepNext/>
        <w:keepLines/>
        <w:numPr>
          <w:ilvl w:val="0"/>
          <w:numId w:val="7"/>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Медицинского транспорта, не являющегося машиной скорой помощи </w:t>
      </w:r>
    </w:p>
    <w:p w14:paraId="0831B87D" w14:textId="77777777" w:rsidR="003F52A2" w:rsidRPr="00283671" w:rsidRDefault="003F52A2" w:rsidP="00F32B30">
      <w:pPr>
        <w:keepNext/>
        <w:keepLines/>
        <w:numPr>
          <w:ilvl w:val="0"/>
          <w:numId w:val="7"/>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Специализированных медицинских транспортных средств </w:t>
      </w:r>
    </w:p>
    <w:p w14:paraId="767F35E0" w14:textId="77777777" w:rsidR="003F52A2" w:rsidRPr="00283671" w:rsidRDefault="003F52A2" w:rsidP="00F32B30">
      <w:pPr>
        <w:keepNext/>
        <w:keepLines/>
        <w:numPr>
          <w:ilvl w:val="0"/>
          <w:numId w:val="7"/>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Других типов транспортных средств, в зависимости от медицинских и транспортных потребностей члена </w:t>
      </w:r>
    </w:p>
    <w:p w14:paraId="76CC1CCD" w14:textId="77777777" w:rsidR="009517A0" w:rsidRPr="00283671" w:rsidRDefault="009517A0" w:rsidP="003F52A2">
      <w:pPr>
        <w:keepNext/>
        <w:keepLines/>
        <w:spacing w:after="0" w:line="240" w:lineRule="auto"/>
        <w:rPr>
          <w:rFonts w:ascii="Times New Roman" w:eastAsia="Times New Roman" w:hAnsi="Times New Roman" w:cs="Times New Roman"/>
          <w:sz w:val="24"/>
          <w:szCs w:val="24"/>
        </w:rPr>
      </w:pPr>
    </w:p>
    <w:p w14:paraId="6105E6FF" w14:textId="01302E28" w:rsidR="003F52A2" w:rsidRPr="00283671" w:rsidRDefault="00E271A0" w:rsidP="003F52A2">
      <w:pPr>
        <w:keepNext/>
        <w:keepLines/>
        <w:spacing w:after="0" w:line="240" w:lineRule="auto"/>
        <w:rPr>
          <w:rFonts w:ascii="Times New Roman" w:eastAsia="Times New Roman" w:hAnsi="Times New Roman" w:cs="Times New Roman"/>
          <w:sz w:val="24"/>
          <w:szCs w:val="24"/>
        </w:rPr>
      </w:pPr>
      <w:r w:rsidRPr="00283671">
        <w:rPr>
          <w:rFonts w:ascii="Times New Roman" w:hAnsi="Times New Roman"/>
          <w:sz w:val="24"/>
        </w:rPr>
        <w:t>Если у вас есть машина и вы можете самостоятельно доехать до места назначения, но не можете позволить себе оплатить бензин, вы можете иметь право на возмещение пробега (деньги на бензин).</w:t>
      </w:r>
    </w:p>
    <w:p w14:paraId="3A7BB7E1" w14:textId="77777777" w:rsidR="003F52A2" w:rsidRPr="00283671" w:rsidRDefault="003F52A2" w:rsidP="003F52A2">
      <w:pPr>
        <w:keepNext/>
        <w:keepLines/>
        <w:spacing w:after="0" w:line="240" w:lineRule="auto"/>
        <w:rPr>
          <w:rFonts w:ascii="Times New Roman" w:eastAsia="Times New Roman" w:hAnsi="Times New Roman" w:cs="Times New Roman"/>
          <w:sz w:val="24"/>
          <w:szCs w:val="24"/>
        </w:rPr>
      </w:pPr>
    </w:p>
    <w:p w14:paraId="3749F427" w14:textId="2209CCC0" w:rsidR="003F52A2" w:rsidRPr="00283671" w:rsidRDefault="003F52A2" w:rsidP="003F52A2">
      <w:pPr>
        <w:spacing w:after="200" w:line="276" w:lineRule="auto"/>
        <w:rPr>
          <w:rFonts w:ascii="Times New Roman" w:eastAsia="Times New Roman" w:hAnsi="Times New Roman" w:cs="Times New Roman"/>
          <w:sz w:val="24"/>
          <w:szCs w:val="24"/>
        </w:rPr>
      </w:pPr>
      <w:r w:rsidRPr="00283671">
        <w:rPr>
          <w:rFonts w:ascii="Times New Roman" w:hAnsi="Times New Roman"/>
          <w:sz w:val="24"/>
        </w:rPr>
        <w:t xml:space="preserve">Вы должны запланировать регулярные поездки по крайней мере за два рабочих дня до назначенного приема. Позвоните менеджеру </w:t>
      </w:r>
      <w:r w:rsidRPr="00283671">
        <w:rPr>
          <w:rFonts w:ascii="Times New Roman" w:hAnsi="Times New Roman"/>
          <w:sz w:val="24"/>
          <w:szCs w:val="24"/>
        </w:rPr>
        <w:t>NEMT</w:t>
      </w:r>
      <w:r w:rsidRPr="00283671">
        <w:rPr>
          <w:rFonts w:ascii="Times New Roman" w:hAnsi="Times New Roman"/>
          <w:sz w:val="24"/>
        </w:rPr>
        <w:t xml:space="preserve"> по телефону </w:t>
      </w:r>
      <w:r w:rsidRPr="00283671">
        <w:rPr>
          <w:rFonts w:ascii="Times New Roman" w:hAnsi="Times New Roman"/>
          <w:sz w:val="24"/>
          <w:szCs w:val="24"/>
        </w:rPr>
        <w:t>866-907-1493</w:t>
      </w:r>
      <w:r w:rsidRPr="00283671">
        <w:rPr>
          <w:rFonts w:ascii="Times New Roman" w:hAnsi="Times New Roman"/>
          <w:sz w:val="24"/>
        </w:rPr>
        <w:t xml:space="preserve"> (или телетайпу </w:t>
      </w:r>
      <w:r w:rsidRPr="00283671">
        <w:rPr>
          <w:rFonts w:ascii="Times New Roman" w:hAnsi="Times New Roman"/>
          <w:sz w:val="24"/>
          <w:szCs w:val="24"/>
        </w:rPr>
        <w:t>711</w:t>
      </w:r>
      <w:r w:rsidRPr="00283671">
        <w:rPr>
          <w:rFonts w:ascii="Times New Roman" w:hAnsi="Times New Roman"/>
          <w:sz w:val="24"/>
        </w:rPr>
        <w:t>) с понедельника по пятницу с 7:00 до 18:00. Вы также можете запланировать поездки для срочных приемов. Поездка на срочный прием будет обеспечена через три часа или меньше.</w:t>
      </w:r>
    </w:p>
    <w:p w14:paraId="2B284599" w14:textId="2D6803A5" w:rsidR="003F52A2" w:rsidRPr="00283671" w:rsidRDefault="003F52A2" w:rsidP="007B1C33">
      <w:pPr>
        <w:pStyle w:val="Heading2"/>
        <w:rPr>
          <w:rFonts w:eastAsia="Calibri"/>
          <w:b/>
          <w:bCs/>
        </w:rPr>
      </w:pPr>
      <w:bookmarkStart w:id="40" w:name="_Toc148349910"/>
      <w:r w:rsidRPr="00283671">
        <w:rPr>
          <w:b/>
        </w:rPr>
        <w:t>Аптечные услуги</w:t>
      </w:r>
      <w:bookmarkEnd w:id="40"/>
    </w:p>
    <w:p w14:paraId="4302D8B9" w14:textId="460AC408" w:rsidR="003F52A2" w:rsidRPr="00283671" w:rsidRDefault="003F52A2" w:rsidP="003F52A2">
      <w:pPr>
        <w:spacing w:after="0" w:line="240" w:lineRule="auto"/>
        <w:rPr>
          <w:rFonts w:ascii="Times New Roman" w:eastAsia="Times New Roman" w:hAnsi="Times New Roman" w:cs="Times New Roman"/>
          <w:sz w:val="24"/>
          <w:szCs w:val="20"/>
        </w:rPr>
      </w:pPr>
      <w:r w:rsidRPr="00283671">
        <w:rPr>
          <w:rFonts w:ascii="Times New Roman" w:hAnsi="Times New Roman"/>
          <w:sz w:val="24"/>
        </w:rPr>
        <w:t xml:space="preserve">Вы можете получить рецептурные лекарства от поставщика, специалиста или стоматолога </w:t>
      </w:r>
      <w:r w:rsidR="00262889" w:rsidRPr="00283671">
        <w:rPr>
          <w:rFonts w:ascii="Times New Roman" w:hAnsi="Times New Roman"/>
          <w:i/>
          <w:iCs/>
          <w:color w:val="4472C4" w:themeColor="accent1"/>
          <w:sz w:val="24"/>
          <w:szCs w:val="24"/>
        </w:rPr>
        <w:t>[</w:t>
      </w:r>
      <w:r w:rsidR="00450C2A" w:rsidRPr="00283671">
        <w:rPr>
          <w:rFonts w:ascii="Times New Roman" w:hAnsi="Times New Roman"/>
          <w:i/>
          <w:iCs/>
          <w:color w:val="4472C4" w:themeColor="accent1"/>
          <w:sz w:val="24"/>
          <w:szCs w:val="20"/>
        </w:rPr>
        <w:t>HMO Name</w:t>
      </w:r>
      <w:r w:rsidR="00262889" w:rsidRPr="00283671">
        <w:rPr>
          <w:rFonts w:ascii="Times New Roman" w:hAnsi="Times New Roman"/>
          <w:i/>
          <w:iCs/>
          <w:color w:val="4472C4" w:themeColor="accent1"/>
          <w:sz w:val="24"/>
          <w:szCs w:val="24"/>
        </w:rPr>
        <w:t>]</w:t>
      </w:r>
      <w:r w:rsidR="00450C2A" w:rsidRPr="00283671">
        <w:rPr>
          <w:rFonts w:ascii="Times New Roman" w:hAnsi="Times New Roman"/>
          <w:i/>
          <w:iCs/>
          <w:color w:val="4472C4" w:themeColor="accent1"/>
          <w:sz w:val="24"/>
          <w:szCs w:val="24"/>
        </w:rPr>
        <w:t>.</w:t>
      </w:r>
      <w:r w:rsidRPr="00283671">
        <w:rPr>
          <w:rFonts w:ascii="Times New Roman" w:hAnsi="Times New Roman"/>
          <w:sz w:val="24"/>
        </w:rPr>
        <w:t xml:space="preserve"> Вы можете получить покрываемые рецептурные лекарства и некоторые отпускаемые без рецепта лекарства в любой аптеке, которая примет вашу карточку </w:t>
      </w:r>
      <w:r w:rsidRPr="00283671">
        <w:rPr>
          <w:rFonts w:ascii="Times New Roman" w:hAnsi="Times New Roman"/>
          <w:sz w:val="24"/>
          <w:szCs w:val="24"/>
        </w:rPr>
        <w:t>ForwardHealth</w:t>
      </w:r>
      <w:r w:rsidRPr="00283671">
        <w:rPr>
          <w:rFonts w:ascii="Times New Roman" w:hAnsi="Times New Roman"/>
          <w:sz w:val="24"/>
        </w:rPr>
        <w:t>.</w:t>
      </w:r>
    </w:p>
    <w:p w14:paraId="5F40F863" w14:textId="77777777" w:rsidR="003F52A2" w:rsidRPr="00283671" w:rsidRDefault="003F52A2" w:rsidP="003F52A2">
      <w:pPr>
        <w:spacing w:after="0" w:line="240" w:lineRule="auto"/>
        <w:rPr>
          <w:rFonts w:ascii="Times New Roman" w:eastAsia="Times New Roman" w:hAnsi="Times New Roman" w:cs="Times New Roman"/>
          <w:sz w:val="24"/>
          <w:szCs w:val="20"/>
        </w:rPr>
      </w:pPr>
    </w:p>
    <w:p w14:paraId="5A85DD3B" w14:textId="36A309BB" w:rsidR="003F52A2" w:rsidRPr="00283671" w:rsidRDefault="003F52A2" w:rsidP="003F52A2">
      <w:pPr>
        <w:spacing w:after="0" w:line="240" w:lineRule="auto"/>
        <w:rPr>
          <w:rFonts w:ascii="Times New Roman" w:eastAsia="Times New Roman" w:hAnsi="Times New Roman" w:cs="Times New Roman"/>
          <w:sz w:val="24"/>
          <w:szCs w:val="20"/>
        </w:rPr>
      </w:pPr>
      <w:r w:rsidRPr="00283671">
        <w:rPr>
          <w:rFonts w:ascii="Times New Roman" w:hAnsi="Times New Roman"/>
          <w:sz w:val="24"/>
        </w:rPr>
        <w:t>У вас могут быть доплаты или ограничения на покрываемые лекарства. Если вы не можете позволить себе доплаты, вы все равно можете получить свои рецептурные лекарства.</w:t>
      </w:r>
    </w:p>
    <w:p w14:paraId="27B91FFB" w14:textId="040C99E2" w:rsidR="00BB74EA" w:rsidRPr="00283671" w:rsidRDefault="00BB74EA" w:rsidP="003F52A2">
      <w:pPr>
        <w:spacing w:after="0" w:line="240" w:lineRule="auto"/>
        <w:rPr>
          <w:rFonts w:ascii="Times New Roman" w:eastAsia="Times New Roman" w:hAnsi="Times New Roman" w:cs="Times New Roman"/>
          <w:sz w:val="24"/>
          <w:szCs w:val="20"/>
        </w:rPr>
      </w:pPr>
    </w:p>
    <w:p w14:paraId="72782154" w14:textId="02F0B10F" w:rsidR="00BB74EA" w:rsidRPr="00283671" w:rsidRDefault="00BB74EA" w:rsidP="003F52A2">
      <w:pPr>
        <w:spacing w:after="0" w:line="240" w:lineRule="auto"/>
        <w:rPr>
          <w:rFonts w:ascii="Times New Roman" w:eastAsia="Times New Roman" w:hAnsi="Times New Roman" w:cs="Times New Roman"/>
          <w:sz w:val="24"/>
          <w:szCs w:val="20"/>
        </w:rPr>
      </w:pPr>
      <w:r w:rsidRPr="00283671">
        <w:rPr>
          <w:rFonts w:ascii="Times New Roman" w:hAnsi="Times New Roman"/>
          <w:sz w:val="24"/>
        </w:rPr>
        <w:t xml:space="preserve">Если у вас есть любые вопросы о лекарствах, покрываемых </w:t>
      </w:r>
      <w:r w:rsidR="00262889" w:rsidRPr="00283671">
        <w:rPr>
          <w:rFonts w:ascii="Times New Roman" w:hAnsi="Times New Roman"/>
          <w:i/>
          <w:iCs/>
          <w:color w:val="4472C4" w:themeColor="accent1"/>
          <w:sz w:val="24"/>
          <w:szCs w:val="20"/>
        </w:rPr>
        <w:t>[</w:t>
      </w:r>
      <w:r w:rsidR="00450C2A" w:rsidRPr="00283671">
        <w:rPr>
          <w:rFonts w:ascii="Times New Roman" w:hAnsi="Times New Roman"/>
          <w:i/>
          <w:iCs/>
          <w:color w:val="4472C4" w:themeColor="accent1"/>
          <w:sz w:val="24"/>
          <w:szCs w:val="20"/>
        </w:rPr>
        <w:t>Badgercare Plus or Medicaid SSI</w:t>
      </w:r>
      <w:r w:rsidR="00262889" w:rsidRPr="00283671">
        <w:rPr>
          <w:rFonts w:ascii="Times New Roman" w:hAnsi="Times New Roman"/>
          <w:i/>
          <w:iCs/>
          <w:color w:val="4472C4" w:themeColor="accent1"/>
          <w:sz w:val="24"/>
          <w:szCs w:val="20"/>
        </w:rPr>
        <w:t>]</w:t>
      </w:r>
      <w:r w:rsidRPr="00283671">
        <w:rPr>
          <w:rFonts w:ascii="Times New Roman" w:hAnsi="Times New Roman"/>
          <w:sz w:val="24"/>
        </w:rPr>
        <w:t xml:space="preserve"> или доплатах за лекарства, связитесь с Отделом обслуживания членов </w:t>
      </w:r>
      <w:r w:rsidRPr="00283671">
        <w:rPr>
          <w:rFonts w:ascii="Times New Roman" w:hAnsi="Times New Roman"/>
          <w:sz w:val="24"/>
          <w:szCs w:val="20"/>
        </w:rPr>
        <w:t>ForwardHealth</w:t>
      </w:r>
      <w:r w:rsidRPr="00283671">
        <w:rPr>
          <w:rFonts w:ascii="Times New Roman" w:hAnsi="Times New Roman"/>
          <w:sz w:val="24"/>
        </w:rPr>
        <w:t xml:space="preserve"> по телефону </w:t>
      </w:r>
      <w:r w:rsidRPr="00283671">
        <w:rPr>
          <w:rFonts w:ascii="Times New Roman" w:hAnsi="Times New Roman"/>
          <w:sz w:val="24"/>
          <w:szCs w:val="24"/>
        </w:rPr>
        <w:t xml:space="preserve">800-362-3002. </w:t>
      </w:r>
    </w:p>
    <w:p w14:paraId="044CFE61" w14:textId="18C79287" w:rsidR="00C21011" w:rsidRPr="00283671" w:rsidRDefault="00C21011" w:rsidP="003F52A2">
      <w:pPr>
        <w:spacing w:after="0" w:line="240" w:lineRule="auto"/>
        <w:rPr>
          <w:rFonts w:ascii="Times New Roman" w:eastAsia="Times New Roman" w:hAnsi="Times New Roman" w:cs="Times New Roman"/>
          <w:sz w:val="24"/>
          <w:szCs w:val="20"/>
        </w:rPr>
      </w:pPr>
    </w:p>
    <w:p w14:paraId="6569E86B" w14:textId="77FE8288" w:rsidR="00C21011" w:rsidRPr="00283671" w:rsidRDefault="00C21011" w:rsidP="007001EF">
      <w:pPr>
        <w:pStyle w:val="Heading1"/>
      </w:pPr>
      <w:bookmarkStart w:id="41" w:name="_Toc148349911"/>
      <w:r w:rsidRPr="00283671">
        <w:t xml:space="preserve">УСЛУГИ, НЕ ПОКРЫВАЕМЫЕ </w:t>
      </w:r>
      <w:r w:rsidRPr="00283671">
        <w:rPr>
          <w:i/>
          <w:iCs/>
          <w:color w:val="0070C0"/>
        </w:rPr>
        <w:t>[BADGERCARE PLUS and/or MEDICAID SSI]</w:t>
      </w:r>
      <w:bookmarkEnd w:id="41"/>
    </w:p>
    <w:p w14:paraId="2C4738BD" w14:textId="2C368549" w:rsidR="00C21011" w:rsidRPr="00283671" w:rsidRDefault="00C21011" w:rsidP="003F52A2">
      <w:pPr>
        <w:spacing w:after="0" w:line="240" w:lineRule="auto"/>
        <w:rPr>
          <w:rFonts w:ascii="Times New Roman" w:eastAsia="Times New Roman" w:hAnsi="Times New Roman" w:cs="Times New Roman"/>
          <w:sz w:val="24"/>
          <w:szCs w:val="20"/>
        </w:rPr>
      </w:pPr>
      <w:r w:rsidRPr="00283671">
        <w:rPr>
          <w:rFonts w:ascii="Times New Roman" w:hAnsi="Times New Roman"/>
          <w:sz w:val="24"/>
        </w:rPr>
        <w:t xml:space="preserve">Указанные ниже услуги не покрываются </w:t>
      </w:r>
      <w:r w:rsidRPr="00283671">
        <w:rPr>
          <w:rFonts w:ascii="Times New Roman" w:hAnsi="Times New Roman"/>
          <w:i/>
          <w:iCs/>
          <w:color w:val="4472C4" w:themeColor="accent1"/>
          <w:sz w:val="24"/>
          <w:szCs w:val="20"/>
        </w:rPr>
        <w:t>[BadgerCare Plus and/or Medicaid SSI]</w:t>
      </w:r>
      <w:r w:rsidRPr="00283671">
        <w:rPr>
          <w:rFonts w:ascii="Times New Roman" w:hAnsi="Times New Roman"/>
          <w:sz w:val="24"/>
        </w:rPr>
        <w:t>:</w:t>
      </w:r>
    </w:p>
    <w:p w14:paraId="24B379CD" w14:textId="145483DE" w:rsidR="00C21011" w:rsidRPr="00283671" w:rsidRDefault="00C21011" w:rsidP="003F52A2">
      <w:pPr>
        <w:spacing w:after="0" w:line="240" w:lineRule="auto"/>
        <w:rPr>
          <w:rFonts w:ascii="Times New Roman" w:eastAsia="Times New Roman" w:hAnsi="Times New Roman" w:cs="Times New Roman"/>
          <w:sz w:val="24"/>
          <w:szCs w:val="20"/>
        </w:rPr>
      </w:pPr>
    </w:p>
    <w:p w14:paraId="09539FB0" w14:textId="557FBDFD" w:rsidR="00C21011" w:rsidRPr="00283671" w:rsidRDefault="00C21011" w:rsidP="00F32B30">
      <w:pPr>
        <w:pStyle w:val="ListParagraph"/>
        <w:numPr>
          <w:ilvl w:val="0"/>
          <w:numId w:val="32"/>
        </w:numPr>
        <w:spacing w:after="0" w:line="240" w:lineRule="auto"/>
        <w:rPr>
          <w:rFonts w:ascii="Times New Roman" w:eastAsia="Times New Roman" w:hAnsi="Times New Roman" w:cs="Times New Roman"/>
          <w:sz w:val="24"/>
          <w:szCs w:val="20"/>
        </w:rPr>
      </w:pPr>
      <w:r w:rsidRPr="00283671">
        <w:rPr>
          <w:rFonts w:ascii="Times New Roman" w:hAnsi="Times New Roman"/>
          <w:sz w:val="24"/>
        </w:rPr>
        <w:t>Услуги, не являющиеся необходимыми по медицинским показаниям</w:t>
      </w:r>
    </w:p>
    <w:p w14:paraId="20A87F7C" w14:textId="29592BFC" w:rsidR="00C21011" w:rsidRPr="00283671" w:rsidRDefault="00C21011" w:rsidP="00F32B30">
      <w:pPr>
        <w:pStyle w:val="ListParagraph"/>
        <w:numPr>
          <w:ilvl w:val="0"/>
          <w:numId w:val="32"/>
        </w:numPr>
        <w:spacing w:after="0" w:line="240" w:lineRule="auto"/>
        <w:rPr>
          <w:rFonts w:ascii="Times New Roman" w:eastAsia="Times New Roman" w:hAnsi="Times New Roman" w:cs="Times New Roman"/>
          <w:sz w:val="24"/>
          <w:szCs w:val="20"/>
        </w:rPr>
      </w:pPr>
      <w:r w:rsidRPr="00283671">
        <w:rPr>
          <w:rFonts w:ascii="Times New Roman" w:hAnsi="Times New Roman"/>
          <w:sz w:val="24"/>
        </w:rPr>
        <w:t xml:space="preserve">Услуги, которые не были одобрены </w:t>
      </w:r>
      <w:r w:rsidR="00262889" w:rsidRPr="00283671">
        <w:rPr>
          <w:rFonts w:ascii="Times New Roman" w:hAnsi="Times New Roman"/>
          <w:i/>
          <w:iCs/>
          <w:color w:val="4472C4" w:themeColor="accent1"/>
          <w:sz w:val="24"/>
          <w:szCs w:val="20"/>
        </w:rPr>
        <w:t>[HMO]</w:t>
      </w:r>
      <w:r w:rsidRPr="00283671">
        <w:rPr>
          <w:rFonts w:ascii="Times New Roman" w:hAnsi="Times New Roman"/>
          <w:sz w:val="24"/>
        </w:rPr>
        <w:t xml:space="preserve"> или вашим основным поставщиком, когда требуется одобрение</w:t>
      </w:r>
    </w:p>
    <w:p w14:paraId="3940B70A" w14:textId="5B9DB46E" w:rsidR="00C168B1" w:rsidRPr="00283671" w:rsidRDefault="00706811" w:rsidP="00F32B30">
      <w:pPr>
        <w:pStyle w:val="ListParagraph"/>
        <w:numPr>
          <w:ilvl w:val="0"/>
          <w:numId w:val="32"/>
        </w:numPr>
        <w:rPr>
          <w:rFonts w:ascii="Times New Roman" w:eastAsia="Times New Roman" w:hAnsi="Times New Roman" w:cs="Times New Roman"/>
          <w:sz w:val="24"/>
          <w:szCs w:val="20"/>
        </w:rPr>
      </w:pPr>
      <w:r w:rsidRPr="00283671">
        <w:rPr>
          <w:rFonts w:ascii="Times New Roman" w:hAnsi="Times New Roman"/>
          <w:sz w:val="24"/>
        </w:rPr>
        <w:t>Обычные расходы на жизнь, такие как арендная плата или ипотечные платежи, еда, коммунальные услуги, развлечения, одежда, мебель, предметы домашнего обихода и страховка.</w:t>
      </w:r>
    </w:p>
    <w:p w14:paraId="4D51FFFC" w14:textId="1F61C8B9" w:rsidR="00706811" w:rsidRPr="00283671" w:rsidRDefault="00706811" w:rsidP="00F32B30">
      <w:pPr>
        <w:pStyle w:val="ListParagraph"/>
        <w:numPr>
          <w:ilvl w:val="0"/>
          <w:numId w:val="32"/>
        </w:numPr>
        <w:spacing w:after="0" w:line="240" w:lineRule="auto"/>
        <w:rPr>
          <w:rFonts w:ascii="Times New Roman" w:eastAsia="Times New Roman" w:hAnsi="Times New Roman" w:cs="Times New Roman"/>
          <w:sz w:val="24"/>
          <w:szCs w:val="20"/>
        </w:rPr>
      </w:pPr>
      <w:r w:rsidRPr="00283671">
        <w:rPr>
          <w:rFonts w:ascii="Times New Roman" w:hAnsi="Times New Roman"/>
          <w:sz w:val="24"/>
        </w:rPr>
        <w:t xml:space="preserve">Экспериментальные или косметические услуги или процедуры </w:t>
      </w:r>
    </w:p>
    <w:p w14:paraId="3A0D8533" w14:textId="2607B5DE" w:rsidR="00EA0EF2" w:rsidRPr="00283671" w:rsidRDefault="00EA0EF2" w:rsidP="00F32B30">
      <w:pPr>
        <w:pStyle w:val="ListParagraph"/>
        <w:numPr>
          <w:ilvl w:val="0"/>
          <w:numId w:val="32"/>
        </w:numPr>
        <w:spacing w:after="0" w:line="240" w:lineRule="auto"/>
        <w:rPr>
          <w:rFonts w:ascii="Times New Roman" w:eastAsia="Times New Roman" w:hAnsi="Times New Roman" w:cs="Times New Roman"/>
          <w:sz w:val="24"/>
          <w:szCs w:val="20"/>
        </w:rPr>
      </w:pPr>
      <w:r w:rsidRPr="00283671">
        <w:rPr>
          <w:rFonts w:ascii="Times New Roman" w:hAnsi="Times New Roman"/>
          <w:sz w:val="24"/>
        </w:rPr>
        <w:t>Лечение или услуги при бесплодии</w:t>
      </w:r>
    </w:p>
    <w:p w14:paraId="10D8D3CD" w14:textId="6687CDDE" w:rsidR="00997E25" w:rsidRPr="00283671" w:rsidRDefault="00997E25" w:rsidP="00F32B30">
      <w:pPr>
        <w:pStyle w:val="ListParagraph"/>
        <w:numPr>
          <w:ilvl w:val="0"/>
          <w:numId w:val="32"/>
        </w:numPr>
        <w:spacing w:after="0" w:line="240" w:lineRule="auto"/>
        <w:rPr>
          <w:rFonts w:ascii="Times New Roman" w:eastAsia="Times New Roman" w:hAnsi="Times New Roman" w:cs="Times New Roman"/>
          <w:sz w:val="24"/>
          <w:szCs w:val="20"/>
        </w:rPr>
      </w:pPr>
      <w:r w:rsidRPr="00283671">
        <w:rPr>
          <w:rFonts w:ascii="Times New Roman" w:hAnsi="Times New Roman"/>
          <w:sz w:val="24"/>
        </w:rPr>
        <w:t>Отмена добровольной стерилизации</w:t>
      </w:r>
    </w:p>
    <w:p w14:paraId="02F1A820" w14:textId="74FD2BAA" w:rsidR="00997E25" w:rsidRPr="00283671" w:rsidRDefault="00997E25" w:rsidP="00F32B30">
      <w:pPr>
        <w:pStyle w:val="ListParagraph"/>
        <w:numPr>
          <w:ilvl w:val="0"/>
          <w:numId w:val="32"/>
        </w:numPr>
        <w:spacing w:after="0" w:line="240" w:lineRule="auto"/>
        <w:rPr>
          <w:rFonts w:ascii="Times New Roman" w:eastAsia="Times New Roman" w:hAnsi="Times New Roman" w:cs="Times New Roman"/>
          <w:sz w:val="24"/>
          <w:szCs w:val="20"/>
        </w:rPr>
      </w:pPr>
      <w:r w:rsidRPr="00283671">
        <w:rPr>
          <w:rFonts w:ascii="Times New Roman" w:hAnsi="Times New Roman"/>
          <w:sz w:val="24"/>
        </w:rPr>
        <w:lastRenderedPageBreak/>
        <w:t>Стационарное психиатрическое лечение в условиях институциональных учреждений для членов в возрасте 22–64 лет, если только оно не предоставляется на срок менее 15 дней вместо традиционного лечения.</w:t>
      </w:r>
    </w:p>
    <w:p w14:paraId="25849404" w14:textId="1725F337" w:rsidR="00290665" w:rsidRPr="00283671" w:rsidRDefault="00290665" w:rsidP="00F32B30">
      <w:pPr>
        <w:pStyle w:val="ListParagraph"/>
        <w:numPr>
          <w:ilvl w:val="0"/>
          <w:numId w:val="32"/>
        </w:numPr>
        <w:spacing w:after="0" w:line="240" w:lineRule="auto"/>
        <w:rPr>
          <w:rFonts w:ascii="Times New Roman" w:eastAsia="Times New Roman" w:hAnsi="Times New Roman" w:cs="Times New Roman"/>
          <w:sz w:val="24"/>
          <w:szCs w:val="20"/>
        </w:rPr>
      </w:pPr>
      <w:r w:rsidRPr="00283671">
        <w:rPr>
          <w:rFonts w:ascii="Times New Roman" w:hAnsi="Times New Roman"/>
          <w:sz w:val="24"/>
        </w:rPr>
        <w:t>Проживание и питание</w:t>
      </w:r>
    </w:p>
    <w:p w14:paraId="25F05588" w14:textId="2A63D79A" w:rsidR="00204CD7" w:rsidRPr="00283671" w:rsidRDefault="00204CD7" w:rsidP="00204CD7">
      <w:pPr>
        <w:spacing w:after="0" w:line="240" w:lineRule="auto"/>
        <w:rPr>
          <w:rFonts w:ascii="Times New Roman" w:eastAsia="Times New Roman" w:hAnsi="Times New Roman" w:cs="Times New Roman"/>
          <w:sz w:val="24"/>
          <w:szCs w:val="20"/>
        </w:rPr>
      </w:pPr>
    </w:p>
    <w:p w14:paraId="193CB8F2" w14:textId="23D2735D" w:rsidR="00204CD7" w:rsidRPr="00283671" w:rsidRDefault="00204CD7" w:rsidP="00BD1C80">
      <w:pPr>
        <w:pStyle w:val="Heading1"/>
        <w:rPr>
          <w:rFonts w:eastAsia="Times New Roman"/>
        </w:rPr>
      </w:pPr>
      <w:bookmarkStart w:id="42" w:name="_Toc148349912"/>
      <w:r w:rsidRPr="00283671">
        <w:t>ВМЕСТО УСЛУГ ИЛИ УСЛОВИЙ</w:t>
      </w:r>
      <w:bookmarkEnd w:id="42"/>
      <w:r w:rsidRPr="00283671">
        <w:t xml:space="preserve"> </w:t>
      </w:r>
    </w:p>
    <w:p w14:paraId="196BD99F" w14:textId="60D37088" w:rsidR="004E11E3" w:rsidRPr="00283671" w:rsidRDefault="00262889" w:rsidP="00204CD7">
      <w:pPr>
        <w:spacing w:after="0" w:line="240" w:lineRule="auto"/>
        <w:rPr>
          <w:rFonts w:ascii="Times New Roman" w:eastAsia="Times New Roman" w:hAnsi="Times New Roman" w:cs="Times New Roman"/>
          <w:sz w:val="24"/>
          <w:szCs w:val="20"/>
        </w:rPr>
      </w:pPr>
      <w:r w:rsidRPr="00283671">
        <w:rPr>
          <w:rFonts w:ascii="Times New Roman" w:hAnsi="Times New Roman"/>
          <w:i/>
          <w:iCs/>
          <w:color w:val="4472C4" w:themeColor="accent1"/>
          <w:sz w:val="24"/>
          <w:szCs w:val="20"/>
        </w:rPr>
        <w:t>[HMO]</w:t>
      </w:r>
      <w:r w:rsidR="00E63234" w:rsidRPr="00283671">
        <w:rPr>
          <w:rFonts w:ascii="Times New Roman" w:hAnsi="Times New Roman"/>
          <w:sz w:val="24"/>
        </w:rPr>
        <w:t xml:space="preserve"> может покрывать некоторые услуги или условия ухода, которые обычно не покрываются программой </w:t>
      </w:r>
      <w:r w:rsidR="000F4A7F" w:rsidRPr="00283671">
        <w:rPr>
          <w:rFonts w:ascii="Times New Roman" w:hAnsi="Times New Roman"/>
          <w:sz w:val="24"/>
          <w:szCs w:val="20"/>
        </w:rPr>
        <w:t>Wisconsin</w:t>
      </w:r>
      <w:r w:rsidR="00E63234" w:rsidRPr="00283671">
        <w:rPr>
          <w:rFonts w:ascii="Times New Roman" w:hAnsi="Times New Roman"/>
          <w:sz w:val="24"/>
        </w:rPr>
        <w:t xml:space="preserve"> Medicaid. Эти услуги называются "вместо" услуг или условий. </w:t>
      </w:r>
    </w:p>
    <w:p w14:paraId="6201E267" w14:textId="77777777" w:rsidR="004E11E3" w:rsidRPr="00283671" w:rsidRDefault="004E11E3" w:rsidP="00204CD7">
      <w:pPr>
        <w:spacing w:after="0" w:line="240" w:lineRule="auto"/>
        <w:rPr>
          <w:rFonts w:ascii="Times New Roman" w:eastAsia="Times New Roman" w:hAnsi="Times New Roman" w:cs="Times New Roman"/>
          <w:sz w:val="24"/>
          <w:szCs w:val="20"/>
        </w:rPr>
      </w:pPr>
    </w:p>
    <w:p w14:paraId="41943FC1" w14:textId="59886E72" w:rsidR="00204CD7" w:rsidRPr="00283671" w:rsidRDefault="00204CD7" w:rsidP="00204CD7">
      <w:pPr>
        <w:spacing w:after="0" w:line="240" w:lineRule="auto"/>
        <w:rPr>
          <w:rFonts w:ascii="Times New Roman" w:eastAsia="Times New Roman" w:hAnsi="Times New Roman" w:cs="Times New Roman"/>
          <w:sz w:val="24"/>
          <w:szCs w:val="20"/>
        </w:rPr>
      </w:pPr>
      <w:r w:rsidRPr="00283671">
        <w:rPr>
          <w:rFonts w:ascii="Times New Roman" w:hAnsi="Times New Roman"/>
          <w:sz w:val="24"/>
        </w:rPr>
        <w:t>Следующие "вместо" услуги или условия покрываются программами</w:t>
      </w:r>
      <w:r w:rsidR="004E11E3" w:rsidRPr="00283671">
        <w:rPr>
          <w:rFonts w:ascii="Times New Roman" w:hAnsi="Times New Roman"/>
          <w:sz w:val="24"/>
          <w:szCs w:val="20"/>
        </w:rPr>
        <w:t xml:space="preserve"> BadgerCare Plus</w:t>
      </w:r>
      <w:r w:rsidRPr="00283671">
        <w:rPr>
          <w:rFonts w:ascii="Times New Roman" w:hAnsi="Times New Roman"/>
          <w:sz w:val="24"/>
        </w:rPr>
        <w:t xml:space="preserve"> или </w:t>
      </w:r>
      <w:r w:rsidR="004E11E3" w:rsidRPr="00283671">
        <w:rPr>
          <w:rFonts w:ascii="Times New Roman" w:hAnsi="Times New Roman"/>
          <w:sz w:val="24"/>
          <w:szCs w:val="20"/>
        </w:rPr>
        <w:t>Medicaid SSI</w:t>
      </w:r>
      <w:r w:rsidRPr="00283671">
        <w:rPr>
          <w:rFonts w:ascii="Times New Roman" w:hAnsi="Times New Roman"/>
          <w:sz w:val="24"/>
        </w:rPr>
        <w:t>:</w:t>
      </w:r>
    </w:p>
    <w:p w14:paraId="6F5EB743" w14:textId="43D1ACC2" w:rsidR="00204CD7" w:rsidRPr="00283671" w:rsidRDefault="00204CD7" w:rsidP="00F32B30">
      <w:pPr>
        <w:numPr>
          <w:ilvl w:val="0"/>
          <w:numId w:val="43"/>
        </w:numPr>
        <w:spacing w:after="0" w:line="240" w:lineRule="auto"/>
        <w:rPr>
          <w:rFonts w:ascii="Times New Roman" w:eastAsia="Times New Roman" w:hAnsi="Times New Roman" w:cs="Times New Roman"/>
          <w:sz w:val="24"/>
          <w:szCs w:val="20"/>
        </w:rPr>
      </w:pPr>
      <w:r w:rsidRPr="00283671">
        <w:rPr>
          <w:rFonts w:ascii="Times New Roman" w:hAnsi="Times New Roman"/>
          <w:sz w:val="24"/>
        </w:rPr>
        <w:t xml:space="preserve">Стационарная психиатрическая помощь в </w:t>
      </w:r>
      <w:r w:rsidR="00450C2A" w:rsidRPr="00283671">
        <w:rPr>
          <w:rFonts w:ascii="Times New Roman" w:hAnsi="Times New Roman"/>
          <w:sz w:val="24"/>
        </w:rPr>
        <w:t>психиатрическом институте (institute of mental disease)</w:t>
      </w:r>
      <w:r w:rsidRPr="00283671">
        <w:rPr>
          <w:rFonts w:ascii="Times New Roman" w:hAnsi="Times New Roman"/>
          <w:sz w:val="24"/>
        </w:rPr>
        <w:t xml:space="preserve"> </w:t>
      </w:r>
      <w:r w:rsidRPr="00283671">
        <w:rPr>
          <w:rFonts w:ascii="Times New Roman" w:hAnsi="Times New Roman"/>
          <w:sz w:val="24"/>
          <w:szCs w:val="20"/>
        </w:rPr>
        <w:t>(IMD)</w:t>
      </w:r>
      <w:r w:rsidRPr="00283671">
        <w:rPr>
          <w:rFonts w:ascii="Times New Roman" w:hAnsi="Times New Roman"/>
          <w:sz w:val="24"/>
        </w:rPr>
        <w:t xml:space="preserve"> лицам 22-64 лет продолжительностью не более 15 дней в течение месяца.</w:t>
      </w:r>
    </w:p>
    <w:p w14:paraId="1FA9719D" w14:textId="5279E760" w:rsidR="00204CD7" w:rsidRPr="00283671" w:rsidRDefault="00204CD7" w:rsidP="00F32B30">
      <w:pPr>
        <w:numPr>
          <w:ilvl w:val="0"/>
          <w:numId w:val="43"/>
        </w:numPr>
        <w:spacing w:after="0" w:line="240" w:lineRule="auto"/>
        <w:rPr>
          <w:rFonts w:ascii="Times New Roman" w:eastAsia="Times New Roman" w:hAnsi="Times New Roman" w:cs="Times New Roman"/>
          <w:sz w:val="24"/>
          <w:szCs w:val="20"/>
        </w:rPr>
      </w:pPr>
      <w:r w:rsidRPr="00283671">
        <w:rPr>
          <w:rFonts w:ascii="Times New Roman" w:hAnsi="Times New Roman"/>
          <w:sz w:val="24"/>
        </w:rPr>
        <w:t>Подострое клиническое лечение на базе местного сообщества (краткосрочные психиатрические услуги в стационаре).</w:t>
      </w:r>
    </w:p>
    <w:p w14:paraId="7B5D8344" w14:textId="77777777" w:rsidR="00204CD7" w:rsidRPr="00283671" w:rsidRDefault="00204CD7" w:rsidP="00204CD7">
      <w:pPr>
        <w:spacing w:after="0" w:line="240" w:lineRule="auto"/>
        <w:rPr>
          <w:rFonts w:ascii="Times New Roman" w:eastAsia="Times New Roman" w:hAnsi="Times New Roman" w:cs="Times New Roman"/>
          <w:sz w:val="24"/>
          <w:szCs w:val="20"/>
        </w:rPr>
      </w:pPr>
    </w:p>
    <w:p w14:paraId="2C872757" w14:textId="16F94667" w:rsidR="00204CD7" w:rsidRPr="00283671" w:rsidRDefault="00204CD7" w:rsidP="00405393">
      <w:pPr>
        <w:spacing w:after="0" w:line="240" w:lineRule="auto"/>
        <w:rPr>
          <w:rFonts w:ascii="Times New Roman" w:eastAsia="Times New Roman" w:hAnsi="Times New Roman" w:cs="Times New Roman"/>
          <w:sz w:val="24"/>
          <w:szCs w:val="20"/>
        </w:rPr>
      </w:pPr>
      <w:r w:rsidRPr="00283671">
        <w:rPr>
          <w:rFonts w:ascii="Times New Roman" w:hAnsi="Times New Roman"/>
          <w:sz w:val="24"/>
        </w:rPr>
        <w:t xml:space="preserve">Решение о том, подходит ли вам услуга или условие «вместо» — это командная работа. </w:t>
      </w:r>
      <w:r w:rsidR="00262889" w:rsidRPr="00283671">
        <w:rPr>
          <w:rFonts w:ascii="Times New Roman" w:hAnsi="Times New Roman"/>
          <w:i/>
          <w:iCs/>
          <w:color w:val="4472C4" w:themeColor="accent1"/>
          <w:sz w:val="24"/>
          <w:szCs w:val="20"/>
        </w:rPr>
        <w:t>[HMO]</w:t>
      </w:r>
      <w:r w:rsidRPr="00283671">
        <w:rPr>
          <w:rFonts w:ascii="Times New Roman" w:hAnsi="Times New Roman"/>
          <w:sz w:val="24"/>
        </w:rPr>
        <w:t xml:space="preserve"> будет работать с вами и вашим поставщиком, чтобы помочь вам сделать лучший выбор. </w:t>
      </w:r>
      <w:r w:rsidRPr="00283671">
        <w:rPr>
          <w:rFonts w:ascii="Times New Roman" w:hAnsi="Times New Roman"/>
          <w:b/>
          <w:sz w:val="24"/>
        </w:rPr>
        <w:t>Вы имеете право отказаться от участия в одном из этих условий или процедур.</w:t>
      </w:r>
    </w:p>
    <w:p w14:paraId="5C851685" w14:textId="77777777" w:rsidR="003F52A2" w:rsidRPr="00283671" w:rsidRDefault="003F52A2" w:rsidP="003F52A2">
      <w:pPr>
        <w:spacing w:after="0" w:line="240" w:lineRule="auto"/>
        <w:rPr>
          <w:rFonts w:ascii="Times New Roman" w:eastAsia="Times New Roman" w:hAnsi="Times New Roman" w:cs="Times New Roman"/>
          <w:sz w:val="24"/>
          <w:szCs w:val="20"/>
        </w:rPr>
      </w:pPr>
    </w:p>
    <w:p w14:paraId="6AAECF43" w14:textId="77777777" w:rsidR="00A74192" w:rsidRPr="00283671" w:rsidRDefault="00A74192" w:rsidP="0061683E">
      <w:pPr>
        <w:pStyle w:val="Heading1"/>
        <w:rPr>
          <w:rFonts w:eastAsia="Calibri"/>
        </w:rPr>
      </w:pPr>
      <w:bookmarkStart w:id="43" w:name="_Toc148349913"/>
      <w:r w:rsidRPr="00283671">
        <w:t>ПОЛУЧЕНИЕ МЕДИЦИНСКОГО ЗАКЛЮЧЕНИЯ ДРУГОГО СПЕЦИАЛИСТА</w:t>
      </w:r>
      <w:bookmarkEnd w:id="43"/>
    </w:p>
    <w:p w14:paraId="725A3FD9" w14:textId="2F2055D1" w:rsidR="00A74192" w:rsidRPr="00283671" w:rsidRDefault="00A74192" w:rsidP="00A7419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вы не согласны с рекомендациями вашего врача в отношении лечения, вы можете получить медицинское заключение другого специалиста. Для получения информации свяжитесь с вашим поставщиком услуг или нашим Отделом поддержки клиентов по телефону </w:t>
      </w:r>
      <w:r w:rsidR="00EB70DA" w:rsidRPr="00283671">
        <w:rPr>
          <w:rFonts w:ascii="Times New Roman" w:hAnsi="Times New Roman"/>
          <w:i/>
          <w:iCs/>
          <w:color w:val="4472C4" w:themeColor="accent1"/>
          <w:sz w:val="24"/>
          <w:szCs w:val="24"/>
        </w:rPr>
        <w:t>[800-xxx-xxxx]</w:t>
      </w:r>
      <w:r w:rsidRPr="00283671">
        <w:rPr>
          <w:rFonts w:ascii="Times New Roman" w:hAnsi="Times New Roman"/>
          <w:sz w:val="24"/>
        </w:rPr>
        <w:t xml:space="preserve"> для информации. </w:t>
      </w:r>
    </w:p>
    <w:p w14:paraId="16755D51" w14:textId="77777777" w:rsidR="00A74192" w:rsidRPr="00283671" w:rsidRDefault="00A74192" w:rsidP="00405393">
      <w:pPr>
        <w:spacing w:after="0" w:line="240" w:lineRule="auto"/>
        <w:rPr>
          <w:rFonts w:ascii="Times New Roman" w:eastAsia="Times New Roman" w:hAnsi="Times New Roman" w:cs="Times New Roman"/>
          <w:sz w:val="24"/>
          <w:szCs w:val="24"/>
        </w:rPr>
      </w:pPr>
    </w:p>
    <w:p w14:paraId="78BDD058" w14:textId="18B3D634" w:rsidR="003F52A2" w:rsidRPr="00283671" w:rsidRDefault="003F52A2" w:rsidP="0061683E">
      <w:pPr>
        <w:pStyle w:val="Heading1"/>
        <w:rPr>
          <w:rFonts w:eastAsia="Calibri"/>
        </w:rPr>
      </w:pPr>
      <w:bookmarkStart w:id="44" w:name="_Toc148349914"/>
      <w:r w:rsidRPr="00283671">
        <w:t>УПРАВЛЕНИЕ ОБСЛУЖИВАНИЕМ (КООРДИНАЦИЯ)</w:t>
      </w:r>
      <w:bookmarkEnd w:id="44"/>
    </w:p>
    <w:p w14:paraId="563840ED" w14:textId="44FD0080" w:rsidR="00624187" w:rsidRPr="00283671" w:rsidRDefault="003F52A2"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Как член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Вы имеете доступ к команде управления медицинским обслуживанием. Управление обслуживанием - это бесплатная услуга для членов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Это поможет вам определить свои цели в области здоровья и благополучия и достичь их. Команда по управлению обслуживанием также свяжет вас с поставщиками, общественными службами и службами социальной поддержки.</w:t>
      </w:r>
      <w:r w:rsidR="00195268" w:rsidRPr="00283671">
        <w:rPr>
          <w:rFonts w:ascii="Times New Roman" w:hAnsi="Times New Roman"/>
          <w:sz w:val="24"/>
        </w:rPr>
        <w:t xml:space="preserve"> </w:t>
      </w:r>
    </w:p>
    <w:p w14:paraId="6A37EF61" w14:textId="77777777" w:rsidR="00624187" w:rsidRPr="00283671" w:rsidRDefault="00624187" w:rsidP="003F52A2">
      <w:pPr>
        <w:spacing w:after="0" w:line="240" w:lineRule="auto"/>
        <w:rPr>
          <w:rFonts w:ascii="Times New Roman" w:eastAsia="Times New Roman" w:hAnsi="Times New Roman" w:cs="Times New Roman"/>
          <w:sz w:val="24"/>
          <w:szCs w:val="24"/>
        </w:rPr>
      </w:pPr>
    </w:p>
    <w:p w14:paraId="516BD4B1" w14:textId="42EA04A5" w:rsidR="00624187" w:rsidRPr="00283671" w:rsidRDefault="00624187"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Подписавшись на наш план, вы получите информационное письмо или звонок, чтобы обсудить ваши уникальные потребности в области здравоохранения. Важно ответить, чтобы мы знали, как наилучшим образом удовлетворить ваши потребности. Вы также можете позвонить в команду управления обслуживанием непосредственно по телефону: </w:t>
      </w:r>
      <w:r w:rsidRPr="00283671">
        <w:rPr>
          <w:rFonts w:ascii="Times New Roman" w:hAnsi="Times New Roman"/>
          <w:i/>
          <w:iCs/>
          <w:color w:val="4472C4" w:themeColor="accent1"/>
          <w:sz w:val="24"/>
          <w:szCs w:val="24"/>
        </w:rPr>
        <w:t>[800-xxx-xxxx].</w:t>
      </w:r>
      <w:r w:rsidRPr="00283671">
        <w:rPr>
          <w:rFonts w:ascii="Times New Roman" w:hAnsi="Times New Roman"/>
          <w:color w:val="4472C4" w:themeColor="accent1"/>
          <w:sz w:val="24"/>
          <w:szCs w:val="24"/>
        </w:rPr>
        <w:t xml:space="preserve"> </w:t>
      </w:r>
    </w:p>
    <w:p w14:paraId="43520040" w14:textId="72ADAD76" w:rsidR="004C7849" w:rsidRPr="00283671" w:rsidRDefault="004C7849" w:rsidP="003F52A2">
      <w:pPr>
        <w:spacing w:after="0" w:line="240" w:lineRule="auto"/>
        <w:rPr>
          <w:rFonts w:ascii="Times New Roman" w:eastAsia="Times New Roman" w:hAnsi="Times New Roman" w:cs="Times New Roman"/>
          <w:sz w:val="24"/>
          <w:szCs w:val="24"/>
        </w:rPr>
      </w:pPr>
    </w:p>
    <w:p w14:paraId="4560CA73" w14:textId="58EEB4AF" w:rsidR="003F52A2" w:rsidRPr="00283671" w:rsidRDefault="00B14916"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lastRenderedPageBreak/>
        <w:t xml:space="preserve">Ваш менеджер по обслуживанию также может помочь вам перейти из больницы или других учреждений ухода на дом. Если вы госпитализированы, позвоните своему менеджеру по обслуживанию по телефону </w:t>
      </w:r>
      <w:r w:rsidR="00262889" w:rsidRPr="00283671">
        <w:rPr>
          <w:rFonts w:ascii="Times New Roman" w:hAnsi="Times New Roman"/>
          <w:i/>
          <w:iCs/>
          <w:color w:val="4472C4" w:themeColor="accent1"/>
          <w:sz w:val="24"/>
          <w:szCs w:val="24"/>
        </w:rPr>
        <w:t>[</w:t>
      </w:r>
      <w:r w:rsidR="00450C2A" w:rsidRPr="00283671">
        <w:rPr>
          <w:rFonts w:ascii="Times New Roman" w:hAnsi="Times New Roman"/>
          <w:i/>
          <w:iCs/>
          <w:color w:val="4472C4" w:themeColor="accent1"/>
          <w:sz w:val="24"/>
          <w:szCs w:val="20"/>
        </w:rPr>
        <w:t>insert phone number or other instructions</w:t>
      </w:r>
      <w:r w:rsidR="00262889" w:rsidRPr="00283671">
        <w:rPr>
          <w:rFonts w:ascii="Times New Roman" w:hAnsi="Times New Roman"/>
          <w:i/>
          <w:iCs/>
          <w:color w:val="4472C4" w:themeColor="accent1"/>
          <w:sz w:val="24"/>
          <w:szCs w:val="24"/>
        </w:rPr>
        <w:t>]</w:t>
      </w:r>
      <w:r w:rsidRPr="00283671">
        <w:rPr>
          <w:rFonts w:ascii="Times New Roman" w:hAnsi="Times New Roman"/>
          <w:sz w:val="24"/>
        </w:rPr>
        <w:t xml:space="preserve"> и получите помощь. </w:t>
      </w:r>
    </w:p>
    <w:p w14:paraId="4ACAD73C" w14:textId="1AAF8070" w:rsidR="00607027" w:rsidRPr="00283671" w:rsidRDefault="00607027" w:rsidP="003F52A2">
      <w:pPr>
        <w:spacing w:after="0" w:line="240" w:lineRule="auto"/>
        <w:rPr>
          <w:rFonts w:ascii="Times New Roman" w:eastAsia="Times New Roman" w:hAnsi="Times New Roman" w:cs="Times New Roman"/>
          <w:sz w:val="24"/>
          <w:szCs w:val="24"/>
        </w:rPr>
      </w:pPr>
    </w:p>
    <w:p w14:paraId="78889688" w14:textId="3E0DF3BA" w:rsidR="00607027" w:rsidRPr="00283671" w:rsidRDefault="00607027" w:rsidP="0061683E">
      <w:pPr>
        <w:pStyle w:val="Heading1"/>
        <w:rPr>
          <w:rFonts w:eastAsia="Calibri"/>
        </w:rPr>
      </w:pPr>
      <w:bookmarkStart w:id="45" w:name="_Toc148349915"/>
      <w:r w:rsidRPr="00283671">
        <w:t xml:space="preserve">ЗАПОЛНЕНИЕ ПРЕДВАРИТЕЛЬНОГО РАСПОРЯЖЕНИЯ, ЗАВЕЩАНИЯ ИЛИ </w:t>
      </w:r>
      <w:r w:rsidR="009B165E" w:rsidRPr="00283671">
        <w:t>ДОВЕРЕННОСТИ ДЛЯ УХОДА ЗА ЗДОРОВЬЕМ (POWER OF ATTORNEY FOR HEALTH CARE)</w:t>
      </w:r>
      <w:bookmarkEnd w:id="45"/>
    </w:p>
    <w:p w14:paraId="66A11F8A" w14:textId="743ED67A" w:rsidR="00624187" w:rsidRPr="00283671" w:rsidRDefault="00624187" w:rsidP="00405393">
      <w:pPr>
        <w:spacing w:after="0" w:line="240" w:lineRule="auto"/>
        <w:rPr>
          <w:rFonts w:ascii="Times New Roman" w:eastAsia="Times New Roman" w:hAnsi="Times New Roman" w:cs="Times New Roman"/>
          <w:sz w:val="24"/>
          <w:szCs w:val="24"/>
        </w:rPr>
      </w:pPr>
      <w:r w:rsidRPr="00283671">
        <w:rPr>
          <w:rFonts w:ascii="Times New Roman" w:hAnsi="Times New Roman"/>
          <w:sz w:val="24"/>
        </w:rPr>
        <w:t>Вы имеете право давать указания о том, что вы хотите сделать, если вы не можете принимать решения самостоятельно. Иногда люди теряют способность принимать решения о своем медицинском обслуживании самостоятельно из-за несчастных случаев или серьезного заболевания. Вы имеете право сказать, что вы хотите, чтобы произошло в таких ситуациях. Это означает, что вы можете разработать «предварительные распоряжения».</w:t>
      </w:r>
    </w:p>
    <w:p w14:paraId="4E43EF89" w14:textId="77777777" w:rsidR="00624187" w:rsidRPr="00283671" w:rsidRDefault="00624187" w:rsidP="00405393">
      <w:pPr>
        <w:spacing w:after="0" w:line="240" w:lineRule="auto"/>
        <w:rPr>
          <w:rFonts w:ascii="Times New Roman" w:eastAsia="Times New Roman" w:hAnsi="Times New Roman" w:cs="Times New Roman"/>
          <w:sz w:val="24"/>
          <w:szCs w:val="24"/>
        </w:rPr>
      </w:pPr>
    </w:p>
    <w:p w14:paraId="1F494505" w14:textId="73AB0437" w:rsidR="00624187" w:rsidRPr="00283671" w:rsidRDefault="00624187" w:rsidP="00405393">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Существуют </w:t>
      </w:r>
      <w:r w:rsidRPr="00283671">
        <w:rPr>
          <w:rFonts w:ascii="Times New Roman" w:hAnsi="Times New Roman"/>
          <w:sz w:val="24"/>
          <w:szCs w:val="24"/>
        </w:rPr>
        <w:t xml:space="preserve">разные типы предварительных распоряжений и разные названия для </w:t>
      </w:r>
      <w:r w:rsidR="00F90137" w:rsidRPr="00283671">
        <w:rPr>
          <w:rFonts w:ascii="Times New Roman" w:hAnsi="Times New Roman"/>
          <w:sz w:val="24"/>
          <w:szCs w:val="24"/>
        </w:rPr>
        <w:br/>
      </w:r>
      <w:r w:rsidRPr="00283671">
        <w:rPr>
          <w:rFonts w:ascii="Times New Roman" w:hAnsi="Times New Roman"/>
          <w:sz w:val="24"/>
          <w:szCs w:val="24"/>
        </w:rPr>
        <w:t xml:space="preserve">них. Документы, называемые «завещание» и </w:t>
      </w:r>
      <w:r w:rsidRPr="00283671">
        <w:rPr>
          <w:rFonts w:ascii="Times New Roman" w:hAnsi="Times New Roman" w:cs="Times New Roman"/>
          <w:sz w:val="24"/>
          <w:szCs w:val="24"/>
        </w:rPr>
        <w:t>«</w:t>
      </w:r>
      <w:r w:rsidR="00450C2A" w:rsidRPr="00283671">
        <w:rPr>
          <w:rFonts w:ascii="Times New Roman" w:hAnsi="Times New Roman" w:cs="Times New Roman"/>
          <w:color w:val="000000"/>
          <w:sz w:val="24"/>
          <w:szCs w:val="24"/>
        </w:rPr>
        <w:t xml:space="preserve">"доверенность для ухода за здоровьем" </w:t>
      </w:r>
      <w:r w:rsidR="00F90137" w:rsidRPr="00283671">
        <w:rPr>
          <w:rFonts w:ascii="Times New Roman" w:hAnsi="Times New Roman" w:cs="Times New Roman"/>
          <w:color w:val="000000"/>
          <w:sz w:val="24"/>
          <w:szCs w:val="24"/>
        </w:rPr>
        <w:br/>
      </w:r>
      <w:r w:rsidR="00450C2A" w:rsidRPr="00283671">
        <w:rPr>
          <w:rFonts w:ascii="Times New Roman" w:hAnsi="Times New Roman" w:cs="Times New Roman"/>
          <w:color w:val="000000"/>
          <w:sz w:val="24"/>
          <w:szCs w:val="24"/>
        </w:rPr>
        <w:t>("</w:t>
      </w:r>
      <w:r w:rsidR="00450C2A" w:rsidRPr="00283671">
        <w:rPr>
          <w:rFonts w:ascii="Times New Roman" w:hAnsi="Times New Roman" w:cs="Times New Roman"/>
          <w:color w:val="000000"/>
          <w:sz w:val="24"/>
          <w:szCs w:val="24"/>
          <w:lang w:val="en-IN"/>
        </w:rPr>
        <w:t>power</w:t>
      </w:r>
      <w:r w:rsidR="00450C2A" w:rsidRPr="00283671">
        <w:rPr>
          <w:rFonts w:ascii="Times New Roman" w:hAnsi="Times New Roman" w:cs="Times New Roman"/>
          <w:color w:val="000000"/>
          <w:sz w:val="24"/>
          <w:szCs w:val="24"/>
        </w:rPr>
        <w:t xml:space="preserve"> </w:t>
      </w:r>
      <w:r w:rsidR="00450C2A" w:rsidRPr="00283671">
        <w:rPr>
          <w:rFonts w:ascii="Times New Roman" w:hAnsi="Times New Roman" w:cs="Times New Roman"/>
          <w:color w:val="000000"/>
          <w:sz w:val="24"/>
          <w:szCs w:val="24"/>
          <w:lang w:val="en-IN"/>
        </w:rPr>
        <w:t>of</w:t>
      </w:r>
      <w:r w:rsidR="00450C2A" w:rsidRPr="00283671">
        <w:rPr>
          <w:rFonts w:ascii="Times New Roman" w:hAnsi="Times New Roman" w:cs="Times New Roman"/>
          <w:color w:val="000000"/>
          <w:sz w:val="24"/>
          <w:szCs w:val="24"/>
        </w:rPr>
        <w:t xml:space="preserve"> </w:t>
      </w:r>
      <w:r w:rsidR="00450C2A" w:rsidRPr="00283671">
        <w:rPr>
          <w:rFonts w:ascii="Times New Roman" w:hAnsi="Times New Roman" w:cs="Times New Roman"/>
          <w:color w:val="000000"/>
          <w:sz w:val="24"/>
          <w:szCs w:val="24"/>
          <w:lang w:val="en-IN"/>
        </w:rPr>
        <w:t>attorney</w:t>
      </w:r>
      <w:r w:rsidR="00450C2A" w:rsidRPr="00283671">
        <w:rPr>
          <w:rFonts w:ascii="Times New Roman" w:hAnsi="Times New Roman" w:cs="Times New Roman"/>
          <w:color w:val="000000"/>
          <w:sz w:val="24"/>
          <w:szCs w:val="24"/>
        </w:rPr>
        <w:t xml:space="preserve"> </w:t>
      </w:r>
      <w:r w:rsidR="00450C2A" w:rsidRPr="00283671">
        <w:rPr>
          <w:rFonts w:ascii="Times New Roman" w:hAnsi="Times New Roman" w:cs="Times New Roman"/>
          <w:color w:val="000000"/>
          <w:sz w:val="24"/>
          <w:szCs w:val="24"/>
          <w:lang w:val="en-IN"/>
        </w:rPr>
        <w:t>for</w:t>
      </w:r>
      <w:r w:rsidR="00450C2A" w:rsidRPr="00283671">
        <w:rPr>
          <w:rFonts w:ascii="Times New Roman" w:hAnsi="Times New Roman" w:cs="Times New Roman"/>
          <w:color w:val="000000"/>
          <w:sz w:val="24"/>
          <w:szCs w:val="24"/>
        </w:rPr>
        <w:t xml:space="preserve"> </w:t>
      </w:r>
      <w:r w:rsidR="00450C2A" w:rsidRPr="00283671">
        <w:rPr>
          <w:rFonts w:ascii="Times New Roman" w:hAnsi="Times New Roman" w:cs="Times New Roman"/>
          <w:color w:val="000000"/>
          <w:sz w:val="24"/>
          <w:szCs w:val="24"/>
          <w:lang w:val="en-IN"/>
        </w:rPr>
        <w:t>health</w:t>
      </w:r>
      <w:r w:rsidR="00450C2A" w:rsidRPr="00283671">
        <w:rPr>
          <w:rFonts w:ascii="Times New Roman" w:hAnsi="Times New Roman" w:cs="Times New Roman"/>
          <w:color w:val="000000"/>
          <w:sz w:val="24"/>
          <w:szCs w:val="24"/>
        </w:rPr>
        <w:t xml:space="preserve"> </w:t>
      </w:r>
      <w:r w:rsidR="00450C2A" w:rsidRPr="00283671">
        <w:rPr>
          <w:rFonts w:ascii="Times New Roman" w:hAnsi="Times New Roman" w:cs="Times New Roman"/>
          <w:color w:val="000000"/>
          <w:sz w:val="24"/>
          <w:szCs w:val="24"/>
          <w:lang w:val="en-IN"/>
        </w:rPr>
        <w:t>care</w:t>
      </w:r>
      <w:r w:rsidR="00450C2A" w:rsidRPr="00283671">
        <w:rPr>
          <w:rFonts w:ascii="Times New Roman" w:hAnsi="Times New Roman" w:cs="Times New Roman"/>
          <w:color w:val="000000"/>
          <w:sz w:val="24"/>
          <w:szCs w:val="24"/>
        </w:rPr>
        <w:t>")</w:t>
      </w:r>
      <w:r w:rsidRPr="00283671">
        <w:rPr>
          <w:rFonts w:ascii="Times New Roman" w:hAnsi="Times New Roman" w:cs="Times New Roman"/>
          <w:sz w:val="24"/>
          <w:szCs w:val="24"/>
        </w:rPr>
        <w:t>,</w:t>
      </w:r>
      <w:r w:rsidRPr="00283671">
        <w:rPr>
          <w:rFonts w:ascii="Times New Roman" w:hAnsi="Times New Roman"/>
          <w:sz w:val="24"/>
          <w:szCs w:val="24"/>
        </w:rPr>
        <w:t xml:space="preserve"> являются примерами предварительных распоряжений.</w:t>
      </w:r>
    </w:p>
    <w:p w14:paraId="58E99A05" w14:textId="77777777" w:rsidR="00624187" w:rsidRPr="00283671" w:rsidRDefault="00624187" w:rsidP="00405393">
      <w:pPr>
        <w:spacing w:after="0" w:line="240" w:lineRule="auto"/>
        <w:rPr>
          <w:rFonts w:ascii="Times New Roman" w:eastAsia="Times New Roman" w:hAnsi="Times New Roman" w:cs="Times New Roman"/>
          <w:sz w:val="24"/>
          <w:szCs w:val="24"/>
        </w:rPr>
      </w:pPr>
    </w:p>
    <w:p w14:paraId="14C69D6B" w14:textId="7B301DA0" w:rsidR="00624187" w:rsidRPr="00283671" w:rsidRDefault="00624187" w:rsidP="00405393">
      <w:pPr>
        <w:spacing w:after="0" w:line="240" w:lineRule="auto"/>
        <w:rPr>
          <w:rFonts w:ascii="Times New Roman" w:eastAsia="Times New Roman" w:hAnsi="Times New Roman" w:cs="Times New Roman"/>
          <w:sz w:val="24"/>
          <w:szCs w:val="24"/>
        </w:rPr>
      </w:pPr>
      <w:r w:rsidRPr="00283671">
        <w:rPr>
          <w:rFonts w:ascii="Times New Roman" w:hAnsi="Times New Roman"/>
          <w:sz w:val="24"/>
        </w:rPr>
        <w:t>Вы сами решаете, хотите ли вы иметь предварительные распоряжения. Ваши поставщики могут объяснить, как создать предварительные распоряжения и пользоваться ими. Но они не могут заставить вас иметь их или относиться к вам по-друглму, если у вас этого нет.</w:t>
      </w:r>
    </w:p>
    <w:p w14:paraId="2291BF0E" w14:textId="77777777" w:rsidR="00624187" w:rsidRPr="00283671" w:rsidRDefault="00624187" w:rsidP="00405393">
      <w:pPr>
        <w:spacing w:after="0" w:line="240" w:lineRule="auto"/>
        <w:rPr>
          <w:rFonts w:ascii="Times New Roman" w:eastAsia="Times New Roman" w:hAnsi="Times New Roman" w:cs="Times New Roman"/>
          <w:sz w:val="24"/>
          <w:szCs w:val="24"/>
        </w:rPr>
      </w:pPr>
    </w:p>
    <w:p w14:paraId="4C5B43DE" w14:textId="5690DC23" w:rsidR="00624187" w:rsidRPr="00283671" w:rsidRDefault="00624187" w:rsidP="00405393">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вы хотите узнать больше о предварительных распоряжениях, обратитесь к своему поставщику услуг. Вы также можете найти формы предварительных распоряжений на сайте </w:t>
      </w:r>
      <w:r w:rsidR="00120940" w:rsidRPr="00283671">
        <w:rPr>
          <w:rFonts w:ascii="Times New Roman" w:hAnsi="Times New Roman"/>
          <w:sz w:val="24"/>
          <w:szCs w:val="24"/>
        </w:rPr>
        <w:t xml:space="preserve">Wisconsin </w:t>
      </w:r>
      <w:r w:rsidR="000304B6" w:rsidRPr="00283671">
        <w:rPr>
          <w:rFonts w:ascii="Times New Roman" w:hAnsi="Times New Roman"/>
          <w:sz w:val="24"/>
          <w:szCs w:val="24"/>
        </w:rPr>
        <w:t>Департамент здравоохранения (Department of Health Services)</w:t>
      </w:r>
      <w:r w:rsidR="00120940" w:rsidRPr="00283671">
        <w:rPr>
          <w:rFonts w:ascii="Times New Roman" w:hAnsi="Times New Roman"/>
          <w:sz w:val="24"/>
          <w:szCs w:val="24"/>
        </w:rPr>
        <w:t xml:space="preserve"> (DHS)</w:t>
      </w:r>
      <w:r w:rsidRPr="00283671">
        <w:rPr>
          <w:rFonts w:ascii="Times New Roman" w:hAnsi="Times New Roman"/>
          <w:sz w:val="24"/>
        </w:rPr>
        <w:t xml:space="preserve">, зайдя на </w:t>
      </w:r>
      <w:hyperlink r:id="rId18" w:history="1">
        <w:r w:rsidR="008E0AFB" w:rsidRPr="00283671">
          <w:rPr>
            <w:rStyle w:val="Hyperlink"/>
            <w:rFonts w:ascii="Times New Roman" w:hAnsi="Times New Roman"/>
            <w:sz w:val="24"/>
            <w:szCs w:val="24"/>
          </w:rPr>
          <w:t>https://www.dhs.wisconsin.gov/forms/advdirectives</w:t>
        </w:r>
      </w:hyperlink>
      <w:r w:rsidR="008E0AFB" w:rsidRPr="00283671">
        <w:rPr>
          <w:rFonts w:ascii="Times New Roman" w:hAnsi="Times New Roman"/>
          <w:sz w:val="24"/>
          <w:szCs w:val="24"/>
        </w:rPr>
        <w:t>.</w:t>
      </w:r>
    </w:p>
    <w:p w14:paraId="500AA562" w14:textId="77777777" w:rsidR="00607027" w:rsidRPr="00283671" w:rsidRDefault="00607027" w:rsidP="00607027">
      <w:pPr>
        <w:spacing w:after="0" w:line="240" w:lineRule="auto"/>
        <w:rPr>
          <w:rFonts w:ascii="Times New Roman" w:eastAsia="Times New Roman" w:hAnsi="Times New Roman" w:cs="Times New Roman"/>
          <w:sz w:val="24"/>
          <w:szCs w:val="24"/>
        </w:rPr>
      </w:pPr>
    </w:p>
    <w:p w14:paraId="3F7C1DFC" w14:textId="084C714E" w:rsidR="003F52A2" w:rsidRPr="00283671" w:rsidRDefault="00607027"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ы имеете право подать жалобу в </w:t>
      </w:r>
      <w:r w:rsidR="000304B6" w:rsidRPr="00283671">
        <w:rPr>
          <w:rFonts w:ascii="Times New Roman" w:hAnsi="Times New Roman"/>
          <w:sz w:val="24"/>
          <w:szCs w:val="24"/>
        </w:rPr>
        <w:t>Отдел обеспечения качества (Division of Quality Assurance)</w:t>
      </w:r>
      <w:r w:rsidRPr="00283671">
        <w:rPr>
          <w:rFonts w:ascii="Times New Roman" w:hAnsi="Times New Roman"/>
          <w:sz w:val="24"/>
          <w:szCs w:val="24"/>
        </w:rPr>
        <w:t xml:space="preserve"> DHS</w:t>
      </w:r>
      <w:r w:rsidRPr="00283671">
        <w:rPr>
          <w:rFonts w:ascii="Times New Roman" w:hAnsi="Times New Roman"/>
          <w:sz w:val="24"/>
        </w:rPr>
        <w:t xml:space="preserve">, если не выполняется ваше предварительное распоряжение, завещание или доверенность. Вы можете получить помощь в заполнении жалобы, позвонив в </w:t>
      </w:r>
      <w:r w:rsidR="000304B6" w:rsidRPr="00283671">
        <w:rPr>
          <w:rFonts w:ascii="Times New Roman" w:hAnsi="Times New Roman"/>
          <w:sz w:val="24"/>
          <w:szCs w:val="24"/>
        </w:rPr>
        <w:t>Отдел обеспечения качества (Division of Quality Assurance)</w:t>
      </w:r>
      <w:r w:rsidR="002B2F3E" w:rsidRPr="00283671">
        <w:rPr>
          <w:rFonts w:ascii="Times New Roman" w:hAnsi="Times New Roman"/>
          <w:sz w:val="24"/>
          <w:szCs w:val="24"/>
        </w:rPr>
        <w:t xml:space="preserve"> DHS</w:t>
      </w:r>
      <w:r w:rsidRPr="00283671">
        <w:rPr>
          <w:rFonts w:ascii="Times New Roman" w:hAnsi="Times New Roman"/>
          <w:sz w:val="24"/>
        </w:rPr>
        <w:t xml:space="preserve"> по телефону </w:t>
      </w:r>
      <w:r w:rsidR="00A74192" w:rsidRPr="00283671">
        <w:rPr>
          <w:rFonts w:ascii="Times New Roman" w:hAnsi="Times New Roman"/>
          <w:sz w:val="24"/>
          <w:szCs w:val="24"/>
        </w:rPr>
        <w:t>800-642-6552</w:t>
      </w:r>
      <w:r w:rsidRPr="00283671">
        <w:rPr>
          <w:rFonts w:ascii="Times New Roman" w:hAnsi="Times New Roman"/>
          <w:sz w:val="24"/>
        </w:rPr>
        <w:t xml:space="preserve">. </w:t>
      </w:r>
    </w:p>
    <w:p w14:paraId="17971515" w14:textId="6F1C5229" w:rsidR="003F52A2" w:rsidRPr="00283671" w:rsidRDefault="003F52A2" w:rsidP="0061683E">
      <w:pPr>
        <w:pStyle w:val="Heading1"/>
        <w:rPr>
          <w:rFonts w:eastAsia="Calibri"/>
        </w:rPr>
      </w:pPr>
      <w:bookmarkStart w:id="46" w:name="_Toc148349916"/>
      <w:r w:rsidRPr="00283671">
        <w:t>НОВОЕ ЛЕЧЕНИЕ И УСЛУГИ</w:t>
      </w:r>
      <w:bookmarkEnd w:id="46"/>
    </w:p>
    <w:p w14:paraId="1A107383" w14:textId="51366DC4" w:rsidR="003F52A2" w:rsidRPr="00283671" w:rsidRDefault="00262889" w:rsidP="00405393">
      <w:pPr>
        <w:spacing w:after="0" w:line="276" w:lineRule="auto"/>
        <w:rPr>
          <w:rFonts w:ascii="Times New Roman" w:eastAsia="Calibri" w:hAnsi="Times New Roman" w:cs="Times New Roman"/>
          <w:sz w:val="24"/>
          <w:szCs w:val="24"/>
        </w:rPr>
      </w:pPr>
      <w:r w:rsidRPr="00283671">
        <w:rPr>
          <w:rFonts w:ascii="Times New Roman" w:hAnsi="Times New Roman"/>
          <w:i/>
          <w:color w:val="4472C4" w:themeColor="accent1"/>
          <w:sz w:val="24"/>
        </w:rPr>
        <w:t>[HMO]</w:t>
      </w:r>
      <w:r w:rsidR="00E63234" w:rsidRPr="00283671">
        <w:rPr>
          <w:rFonts w:ascii="Times New Roman" w:hAnsi="Times New Roman"/>
          <w:sz w:val="24"/>
        </w:rPr>
        <w:t xml:space="preserve"> имеет процесс рассмотрения новых видов услуг и лечения. Как часть процесса рассмотрения, </w:t>
      </w:r>
      <w:r w:rsidRPr="00283671">
        <w:rPr>
          <w:rFonts w:ascii="Times New Roman" w:hAnsi="Times New Roman"/>
          <w:i/>
          <w:color w:val="4472C4" w:themeColor="accent1"/>
          <w:sz w:val="24"/>
        </w:rPr>
        <w:t>[HMO]</w:t>
      </w:r>
      <w:r w:rsidR="003F52A2" w:rsidRPr="00283671">
        <w:rPr>
          <w:rFonts w:ascii="Times New Roman" w:hAnsi="Times New Roman"/>
          <w:sz w:val="24"/>
          <w:szCs w:val="24"/>
        </w:rPr>
        <w:t>:</w:t>
      </w:r>
    </w:p>
    <w:p w14:paraId="042C3ADD" w14:textId="77777777" w:rsidR="003F52A2" w:rsidRPr="00283671" w:rsidRDefault="003F52A2" w:rsidP="00F32B30">
      <w:pPr>
        <w:numPr>
          <w:ilvl w:val="0"/>
          <w:numId w:val="33"/>
        </w:numPr>
        <w:spacing w:after="0" w:line="276" w:lineRule="auto"/>
        <w:contextualSpacing/>
        <w:rPr>
          <w:rFonts w:ascii="Times New Roman" w:eastAsia="Calibri" w:hAnsi="Times New Roman" w:cs="Times New Roman"/>
          <w:sz w:val="24"/>
          <w:szCs w:val="24"/>
        </w:rPr>
      </w:pPr>
      <w:r w:rsidRPr="00283671">
        <w:rPr>
          <w:rFonts w:ascii="Times New Roman" w:hAnsi="Times New Roman"/>
          <w:sz w:val="24"/>
        </w:rPr>
        <w:t xml:space="preserve">Анализирует научные исследования и стандарты лечения, чтобы убедиться, что новые методы лечения или услуги безопасны и полезны. </w:t>
      </w:r>
    </w:p>
    <w:p w14:paraId="2FDAF4B2" w14:textId="77777777" w:rsidR="003F52A2" w:rsidRPr="00283671" w:rsidRDefault="003F52A2" w:rsidP="00F32B30">
      <w:pPr>
        <w:numPr>
          <w:ilvl w:val="0"/>
          <w:numId w:val="33"/>
        </w:numPr>
        <w:spacing w:after="0" w:line="276" w:lineRule="auto"/>
        <w:contextualSpacing/>
        <w:rPr>
          <w:rFonts w:ascii="Times New Roman" w:eastAsia="Calibri" w:hAnsi="Times New Roman" w:cs="Times New Roman"/>
          <w:sz w:val="24"/>
          <w:szCs w:val="24"/>
        </w:rPr>
      </w:pPr>
      <w:r w:rsidRPr="00283671">
        <w:rPr>
          <w:rFonts w:ascii="Times New Roman" w:hAnsi="Times New Roman"/>
          <w:sz w:val="24"/>
        </w:rPr>
        <w:t xml:space="preserve">Определяет, одобрило ли правительство лечение или услугу. </w:t>
      </w:r>
    </w:p>
    <w:p w14:paraId="0D6FEF6B" w14:textId="7C8ED360" w:rsidR="00F15A9E" w:rsidRPr="00283671" w:rsidRDefault="003F52A2" w:rsidP="00405393">
      <w:pPr>
        <w:spacing w:after="0" w:line="276" w:lineRule="auto"/>
        <w:rPr>
          <w:rFonts w:ascii="Times New Roman" w:eastAsia="Calibri" w:hAnsi="Times New Roman" w:cs="Times New Roman"/>
          <w:color w:val="4472C4" w:themeColor="accent1"/>
          <w:sz w:val="24"/>
          <w:szCs w:val="24"/>
          <w:lang w:val="en-IN"/>
        </w:rPr>
      </w:pPr>
      <w:r w:rsidRPr="00283671">
        <w:rPr>
          <w:rFonts w:ascii="Times New Roman" w:hAnsi="Times New Roman"/>
          <w:color w:val="4472C4" w:themeColor="accent1"/>
          <w:sz w:val="24"/>
          <w:lang w:val="en-IN"/>
        </w:rPr>
        <w:t>[Note to HMO: Include additional language in this section for any plan specific policies and procedures related to review of new technologies or treatments.</w:t>
      </w:r>
      <w:r w:rsidRPr="00283671">
        <w:rPr>
          <w:rFonts w:ascii="Times New Roman" w:hAnsi="Times New Roman"/>
          <w:color w:val="4472C4" w:themeColor="accent1"/>
          <w:sz w:val="24"/>
          <w:szCs w:val="24"/>
          <w:lang w:val="en-IN"/>
        </w:rPr>
        <w:t>]</w:t>
      </w:r>
    </w:p>
    <w:p w14:paraId="4BBEA39D" w14:textId="5D993CFF" w:rsidR="00356EE3" w:rsidRPr="00283671" w:rsidRDefault="00356EE3" w:rsidP="0061683E">
      <w:pPr>
        <w:pStyle w:val="Heading1"/>
        <w:rPr>
          <w:rFonts w:eastAsia="Calibri"/>
        </w:rPr>
      </w:pPr>
      <w:bookmarkStart w:id="47" w:name="_Toc148349917"/>
      <w:r w:rsidRPr="00283671">
        <w:lastRenderedPageBreak/>
        <w:t>ДРУГИЕ МЕДИЦИНСКИЕ СТРАХОВКИ</w:t>
      </w:r>
      <w:bookmarkEnd w:id="47"/>
    </w:p>
    <w:p w14:paraId="33340C55" w14:textId="76F12EF5" w:rsidR="00356EE3" w:rsidRPr="00283671" w:rsidRDefault="00E966BA" w:rsidP="00927CC4">
      <w:pPr>
        <w:spacing w:after="0" w:line="240" w:lineRule="auto"/>
        <w:ind w:right="-138"/>
        <w:rPr>
          <w:rFonts w:ascii="Times New Roman" w:eastAsia="Times New Roman" w:hAnsi="Times New Roman" w:cs="Times New Roman"/>
          <w:sz w:val="24"/>
          <w:szCs w:val="24"/>
        </w:rPr>
      </w:pPr>
      <w:r w:rsidRPr="00283671">
        <w:rPr>
          <w:rFonts w:ascii="Times New Roman" w:hAnsi="Times New Roman"/>
          <w:sz w:val="24"/>
        </w:rPr>
        <w:t xml:space="preserve">Сообщите своим поставщикам услуг, если у вас есть другая страховка помимо </w:t>
      </w:r>
      <w:r w:rsidRPr="00283671">
        <w:rPr>
          <w:rFonts w:ascii="Times New Roman" w:hAnsi="Times New Roman"/>
          <w:i/>
          <w:color w:val="4472C4" w:themeColor="accent1"/>
          <w:sz w:val="24"/>
        </w:rPr>
        <w:t>[BadgerCare Plus or Medicaid SSI]</w:t>
      </w:r>
      <w:r w:rsidRPr="00283671">
        <w:rPr>
          <w:rFonts w:ascii="Times New Roman" w:hAnsi="Times New Roman"/>
          <w:sz w:val="24"/>
        </w:rPr>
        <w:t xml:space="preserve">. Ваши поставщики услуг должны выставить счет другой страховке до выставления счета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Если ваш</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поставщик не принимает вашу другую страховку, позвоните </w:t>
      </w:r>
      <w:r w:rsidR="00356EE3" w:rsidRPr="00283671">
        <w:rPr>
          <w:rFonts w:ascii="Times New Roman" w:hAnsi="Times New Roman"/>
          <w:sz w:val="24"/>
          <w:szCs w:val="24"/>
        </w:rPr>
        <w:t>HMO</w:t>
      </w:r>
      <w:r w:rsidR="00DC1C84" w:rsidRPr="00283671">
        <w:rPr>
          <w:rFonts w:ascii="Times New Roman" w:hAnsi="Times New Roman"/>
          <w:sz w:val="24"/>
          <w:szCs w:val="24"/>
        </w:rPr>
        <w:t xml:space="preserve"> </w:t>
      </w:r>
      <w:r w:rsidRPr="00283671">
        <w:rPr>
          <w:rFonts w:ascii="Times New Roman" w:hAnsi="Times New Roman"/>
          <w:sz w:val="24"/>
        </w:rPr>
        <w:t xml:space="preserve">специалисту по регистрации по телефону </w:t>
      </w:r>
      <w:r w:rsidR="00356EE3" w:rsidRPr="00283671">
        <w:rPr>
          <w:rFonts w:ascii="Times New Roman" w:hAnsi="Times New Roman"/>
          <w:sz w:val="24"/>
          <w:szCs w:val="24"/>
        </w:rPr>
        <w:t>800-291-2002</w:t>
      </w:r>
      <w:r w:rsidRPr="00283671">
        <w:rPr>
          <w:rFonts w:ascii="Times New Roman" w:hAnsi="Times New Roman"/>
          <w:sz w:val="24"/>
        </w:rPr>
        <w:t xml:space="preserve">. </w:t>
      </w:r>
      <w:r w:rsidR="00927CC4" w:rsidRPr="00283671">
        <w:rPr>
          <w:rFonts w:ascii="Times New Roman" w:hAnsi="Times New Roman"/>
          <w:sz w:val="24"/>
        </w:rPr>
        <w:br/>
      </w:r>
      <w:r w:rsidRPr="00283671">
        <w:rPr>
          <w:rFonts w:ascii="Times New Roman" w:hAnsi="Times New Roman"/>
          <w:sz w:val="24"/>
        </w:rPr>
        <w:t>Они могут объяснить вам как использовать оба плана медицинской страховки.</w:t>
      </w:r>
    </w:p>
    <w:p w14:paraId="6EC9D6D8" w14:textId="7C651F3B" w:rsidR="00356EE3" w:rsidRPr="00283671" w:rsidRDefault="00356EE3" w:rsidP="0061683E">
      <w:pPr>
        <w:pStyle w:val="Heading1"/>
        <w:rPr>
          <w:rFonts w:eastAsia="Times New Roman"/>
        </w:rPr>
      </w:pPr>
      <w:bookmarkStart w:id="48" w:name="_Toc148349918"/>
      <w:r w:rsidRPr="00283671">
        <w:t>ЕСЛИ ВЫ ПЕРЕЕЗЖАЕТЕ</w:t>
      </w:r>
      <w:bookmarkEnd w:id="48"/>
    </w:p>
    <w:p w14:paraId="5043FEA0" w14:textId="093EB59F" w:rsidR="00356EE3" w:rsidRPr="00283671" w:rsidRDefault="00356EE3" w:rsidP="00356EE3">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вы планируете переехать, обратитесь в агентство вашего округа или племени. Если вы переезжаете в другой округ, вам также необходимо связаться с агентством округа или племени в вашем новом округе, чтобы обновить ваше право на участие в планах </w:t>
      </w:r>
      <w:r w:rsidRPr="00283671">
        <w:rPr>
          <w:rFonts w:ascii="Times New Roman" w:hAnsi="Times New Roman"/>
          <w:sz w:val="24"/>
          <w:szCs w:val="24"/>
        </w:rPr>
        <w:t>BadgerCare Plus</w:t>
      </w:r>
      <w:r w:rsidRPr="00283671">
        <w:rPr>
          <w:rFonts w:ascii="Times New Roman" w:hAnsi="Times New Roman"/>
          <w:sz w:val="24"/>
        </w:rPr>
        <w:t xml:space="preserve"> </w:t>
      </w:r>
      <w:r w:rsidR="00AE0EC8" w:rsidRPr="00283671">
        <w:rPr>
          <w:rFonts w:ascii="Times New Roman" w:hAnsi="Times New Roman"/>
          <w:sz w:val="24"/>
        </w:rPr>
        <w:t>или</w:t>
      </w:r>
      <w:r w:rsidRPr="00283671">
        <w:rPr>
          <w:rFonts w:ascii="Times New Roman" w:hAnsi="Times New Roman"/>
          <w:sz w:val="24"/>
        </w:rPr>
        <w:t xml:space="preserve"> </w:t>
      </w:r>
      <w:r w:rsidRPr="00283671">
        <w:rPr>
          <w:rFonts w:ascii="Times New Roman" w:hAnsi="Times New Roman"/>
          <w:sz w:val="24"/>
          <w:szCs w:val="24"/>
        </w:rPr>
        <w:t>Medicaid SSI</w:t>
      </w:r>
      <w:r w:rsidRPr="00283671">
        <w:rPr>
          <w:rFonts w:ascii="Times New Roman" w:hAnsi="Times New Roman"/>
          <w:sz w:val="24"/>
        </w:rPr>
        <w:t>.</w:t>
      </w:r>
    </w:p>
    <w:p w14:paraId="5B8C182A" w14:textId="77777777" w:rsidR="00356EE3" w:rsidRPr="00283671" w:rsidRDefault="00356EE3" w:rsidP="00356EE3">
      <w:pPr>
        <w:spacing w:after="0" w:line="240" w:lineRule="auto"/>
        <w:rPr>
          <w:rFonts w:ascii="Times New Roman" w:eastAsia="Times New Roman" w:hAnsi="Times New Roman" w:cs="Times New Roman"/>
          <w:sz w:val="24"/>
          <w:szCs w:val="24"/>
        </w:rPr>
      </w:pPr>
    </w:p>
    <w:p w14:paraId="0F5BE656" w14:textId="01366E41" w:rsidR="00583D24" w:rsidRPr="00283671" w:rsidRDefault="00356EE3" w:rsidP="00356EE3">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вы переезжаете за пределы района обслуживания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позвоните специалисту по регистрации </w:t>
      </w:r>
      <w:r w:rsidRPr="00283671">
        <w:rPr>
          <w:rFonts w:ascii="Times New Roman" w:hAnsi="Times New Roman"/>
          <w:sz w:val="24"/>
          <w:szCs w:val="24"/>
        </w:rPr>
        <w:t>HMO</w:t>
      </w:r>
      <w:r w:rsidRPr="00283671">
        <w:rPr>
          <w:rFonts w:ascii="Times New Roman" w:hAnsi="Times New Roman"/>
          <w:sz w:val="24"/>
        </w:rPr>
        <w:t xml:space="preserve"> по телефону </w:t>
      </w:r>
      <w:r w:rsidRPr="00283671">
        <w:rPr>
          <w:rFonts w:ascii="Times New Roman" w:hAnsi="Times New Roman"/>
          <w:sz w:val="24"/>
          <w:szCs w:val="24"/>
        </w:rPr>
        <w:t>800-291-2002</w:t>
      </w:r>
      <w:r w:rsidRPr="00283671">
        <w:rPr>
          <w:rFonts w:ascii="Times New Roman" w:hAnsi="Times New Roman"/>
          <w:sz w:val="24"/>
        </w:rPr>
        <w:t xml:space="preserve">. Они помогут вам выбрать новую </w:t>
      </w:r>
      <w:r w:rsidRPr="00283671">
        <w:rPr>
          <w:rFonts w:ascii="Times New Roman" w:hAnsi="Times New Roman"/>
          <w:sz w:val="24"/>
          <w:szCs w:val="24"/>
        </w:rPr>
        <w:t>HMO</w:t>
      </w:r>
      <w:r w:rsidRPr="00283671">
        <w:rPr>
          <w:rFonts w:ascii="Times New Roman" w:hAnsi="Times New Roman"/>
          <w:sz w:val="24"/>
        </w:rPr>
        <w:t>, которая обслуживает ваш новый район.</w:t>
      </w:r>
    </w:p>
    <w:p w14:paraId="15A5CE77" w14:textId="1F81583F" w:rsidR="00583D24" w:rsidRPr="00283671" w:rsidRDefault="0084171B" w:rsidP="0061683E">
      <w:pPr>
        <w:pStyle w:val="Heading1"/>
        <w:rPr>
          <w:rFonts w:eastAsia="Calibri"/>
        </w:rPr>
      </w:pPr>
      <w:bookmarkStart w:id="49" w:name="_Toc148349919"/>
      <w:r w:rsidRPr="00283671">
        <w:t>ИЗМЕНЕНИЯ В ВАШЕМ MEDICAID ПОКРЫТИИ</w:t>
      </w:r>
      <w:bookmarkEnd w:id="49"/>
    </w:p>
    <w:p w14:paraId="14EE57F7" w14:textId="386D3415" w:rsidR="00583D24" w:rsidRPr="00283671" w:rsidRDefault="00583D24" w:rsidP="00583D24">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вы перешли из </w:t>
      </w:r>
      <w:r w:rsidRPr="00283671">
        <w:rPr>
          <w:rFonts w:ascii="Times New Roman" w:hAnsi="Times New Roman"/>
          <w:sz w:val="24"/>
          <w:szCs w:val="24"/>
        </w:rPr>
        <w:t>ForwardHealth</w:t>
      </w:r>
      <w:r w:rsidRPr="00283671">
        <w:rPr>
          <w:rFonts w:ascii="Times New Roman" w:hAnsi="Times New Roman"/>
          <w:sz w:val="24"/>
        </w:rPr>
        <w:t xml:space="preserve"> или </w:t>
      </w:r>
      <w:r w:rsidR="00262889" w:rsidRPr="00283671">
        <w:rPr>
          <w:rFonts w:ascii="Times New Roman" w:hAnsi="Times New Roman"/>
          <w:i/>
          <w:color w:val="0070C0"/>
          <w:sz w:val="24"/>
        </w:rPr>
        <w:t>[</w:t>
      </w:r>
      <w:r w:rsidR="00D71965" w:rsidRPr="00283671">
        <w:rPr>
          <w:rFonts w:ascii="Times New Roman" w:hAnsi="Times New Roman"/>
          <w:i/>
          <w:iCs/>
          <w:color w:val="4472C4" w:themeColor="accent1"/>
          <w:sz w:val="24"/>
          <w:szCs w:val="20"/>
        </w:rPr>
        <w:t>BadgerCare Plus or Medicaid SSI</w:t>
      </w:r>
      <w:r w:rsidR="00262889" w:rsidRPr="00283671">
        <w:rPr>
          <w:rFonts w:ascii="Times New Roman" w:hAnsi="Times New Roman"/>
          <w:i/>
          <w:color w:val="0070C0"/>
          <w:sz w:val="24"/>
        </w:rPr>
        <w:t>]</w:t>
      </w:r>
      <w:r w:rsidRPr="00283671">
        <w:rPr>
          <w:rFonts w:ascii="Times New Roman" w:hAnsi="Times New Roman"/>
          <w:sz w:val="24"/>
        </w:rPr>
        <w:t xml:space="preserve"> HMO в новую </w:t>
      </w:r>
      <w:r w:rsidR="00262889" w:rsidRPr="00283671">
        <w:rPr>
          <w:rFonts w:ascii="Times New Roman" w:hAnsi="Times New Roman"/>
          <w:i/>
          <w:iCs/>
          <w:color w:val="4472C4" w:themeColor="accent1"/>
          <w:sz w:val="24"/>
          <w:szCs w:val="20"/>
        </w:rPr>
        <w:t>[</w:t>
      </w:r>
      <w:r w:rsidR="00D71965" w:rsidRPr="00283671">
        <w:rPr>
          <w:rFonts w:ascii="Times New Roman" w:hAnsi="Times New Roman"/>
          <w:i/>
          <w:iCs/>
          <w:color w:val="4472C4" w:themeColor="accent1"/>
          <w:sz w:val="24"/>
          <w:szCs w:val="20"/>
        </w:rPr>
        <w:t>BadgerCare Plus or Medicaid SSI</w:t>
      </w:r>
      <w:r w:rsidR="00262889" w:rsidRPr="00283671">
        <w:rPr>
          <w:rFonts w:ascii="Times New Roman" w:hAnsi="Times New Roman"/>
          <w:i/>
          <w:color w:val="0070C0"/>
          <w:sz w:val="24"/>
        </w:rPr>
        <w:t>]</w:t>
      </w:r>
      <w:r w:rsidRPr="00283671">
        <w:rPr>
          <w:rFonts w:ascii="Times New Roman" w:hAnsi="Times New Roman"/>
          <w:sz w:val="24"/>
        </w:rPr>
        <w:t xml:space="preserve"> HMO, то вы имеете право:</w:t>
      </w:r>
    </w:p>
    <w:p w14:paraId="16B16311" w14:textId="0D347F69" w:rsidR="00583D24" w:rsidRPr="00283671" w:rsidRDefault="00583D24" w:rsidP="00F32B30">
      <w:pPr>
        <w:numPr>
          <w:ilvl w:val="0"/>
          <w:numId w:val="16"/>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Продолжайть обращаться к своим текущим поставщикам и получать доступ к текущим услугам на срок до 90 дней. Пожалуйста, позвоните в свою новую </w:t>
      </w:r>
      <w:r w:rsidRPr="00283671">
        <w:rPr>
          <w:rFonts w:ascii="Times New Roman" w:hAnsi="Times New Roman"/>
          <w:sz w:val="24"/>
          <w:szCs w:val="24"/>
        </w:rPr>
        <w:t>HMO</w:t>
      </w:r>
      <w:r w:rsidRPr="00283671">
        <w:rPr>
          <w:rFonts w:ascii="Times New Roman" w:hAnsi="Times New Roman"/>
          <w:sz w:val="24"/>
        </w:rPr>
        <w:t xml:space="preserve"> после регистрации и сообщите им о своем текущем поставщике. Если этот поставщик все еще не в сети </w:t>
      </w:r>
      <w:r w:rsidRPr="00283671">
        <w:rPr>
          <w:rFonts w:ascii="Times New Roman" w:hAnsi="Times New Roman"/>
          <w:sz w:val="24"/>
          <w:szCs w:val="24"/>
        </w:rPr>
        <w:t>HMO</w:t>
      </w:r>
      <w:r w:rsidRPr="00283671">
        <w:rPr>
          <w:rFonts w:ascii="Times New Roman" w:hAnsi="Times New Roman"/>
          <w:sz w:val="24"/>
        </w:rPr>
        <w:t xml:space="preserve"> через 90 дней, вы выберете нового поставщика, который находится в сети </w:t>
      </w:r>
      <w:r w:rsidR="0017646D" w:rsidRPr="00283671">
        <w:rPr>
          <w:rFonts w:ascii="Times New Roman" w:hAnsi="Times New Roman"/>
          <w:sz w:val="24"/>
          <w:szCs w:val="24"/>
        </w:rPr>
        <w:t>HMO</w:t>
      </w:r>
      <w:r w:rsidRPr="00283671">
        <w:rPr>
          <w:rFonts w:ascii="Times New Roman" w:hAnsi="Times New Roman"/>
          <w:sz w:val="24"/>
        </w:rPr>
        <w:t>.</w:t>
      </w:r>
    </w:p>
    <w:p w14:paraId="3B57789F" w14:textId="7F349ACD" w:rsidR="00526C08" w:rsidRPr="00283671" w:rsidRDefault="0017646D" w:rsidP="00F32B30">
      <w:pPr>
        <w:numPr>
          <w:ilvl w:val="0"/>
          <w:numId w:val="16"/>
        </w:num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Получите услуги, которые вам необходимы, чтобы избежать серьезного риска для здоровья или госпитализации.</w:t>
      </w:r>
    </w:p>
    <w:p w14:paraId="44651938" w14:textId="1FAC8389" w:rsidR="00583D24" w:rsidRPr="00283671" w:rsidRDefault="00583D24" w:rsidP="00526C08">
      <w:pPr>
        <w:spacing w:after="0" w:line="240" w:lineRule="auto"/>
        <w:contextualSpacing/>
        <w:rPr>
          <w:rFonts w:ascii="Times New Roman" w:eastAsia="Times New Roman" w:hAnsi="Times New Roman" w:cs="Times New Roman"/>
          <w:sz w:val="24"/>
          <w:szCs w:val="24"/>
        </w:rPr>
      </w:pPr>
    </w:p>
    <w:p w14:paraId="1A7ED346" w14:textId="39413049" w:rsidR="003F52A2" w:rsidRPr="00283671" w:rsidRDefault="00526C08" w:rsidP="003F52A2">
      <w:pPr>
        <w:spacing w:after="0" w:line="240" w:lineRule="auto"/>
        <w:contextualSpacing/>
        <w:rPr>
          <w:rFonts w:ascii="Times New Roman" w:eastAsia="Times New Roman" w:hAnsi="Times New Roman" w:cs="Times New Roman"/>
          <w:sz w:val="24"/>
          <w:szCs w:val="24"/>
        </w:rPr>
      </w:pPr>
      <w:r w:rsidRPr="00283671">
        <w:rPr>
          <w:rFonts w:ascii="Times New Roman" w:hAnsi="Times New Roman"/>
          <w:sz w:val="24"/>
        </w:rPr>
        <w:t xml:space="preserve">Позвоните в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Службу поддержки клиентов по телефону </w:t>
      </w:r>
      <w:r w:rsidRPr="00283671">
        <w:rPr>
          <w:rFonts w:ascii="Times New Roman" w:hAnsi="Times New Roman"/>
          <w:i/>
          <w:color w:val="4472C4" w:themeColor="accent1"/>
          <w:sz w:val="24"/>
        </w:rPr>
        <w:t>[800-xxx-xxxx]</w:t>
      </w:r>
      <w:r w:rsidRPr="00283671">
        <w:rPr>
          <w:rFonts w:ascii="Times New Roman" w:hAnsi="Times New Roman"/>
          <w:sz w:val="24"/>
        </w:rPr>
        <w:t xml:space="preserve"> для получения дополнительной информации об изменениях в вашем страховом покрытии. </w:t>
      </w:r>
    </w:p>
    <w:p w14:paraId="0E7BD450" w14:textId="75DF5F0E" w:rsidR="003F52A2" w:rsidRPr="00283671" w:rsidRDefault="003F52A2" w:rsidP="0061683E">
      <w:pPr>
        <w:pStyle w:val="Heading1"/>
        <w:rPr>
          <w:rFonts w:eastAsia="Calibri"/>
        </w:rPr>
      </w:pPr>
      <w:bookmarkStart w:id="50" w:name="_Toc148349920"/>
      <w:r w:rsidRPr="00283671">
        <w:t>ОСВОБОЖДЕНИЕ ОТ ЧЛЕНСТВА В HMO</w:t>
      </w:r>
      <w:bookmarkEnd w:id="50"/>
    </w:p>
    <w:p w14:paraId="573C2955" w14:textId="19A3FD41" w:rsidR="007A287D" w:rsidRPr="00283671" w:rsidRDefault="00262889" w:rsidP="007A287D">
      <w:pPr>
        <w:spacing w:after="0" w:line="240" w:lineRule="auto"/>
        <w:rPr>
          <w:rFonts w:ascii="Cambria" w:eastAsia="Calibri" w:hAnsi="Cambria" w:cs="Times New Roman"/>
          <w:sz w:val="26"/>
        </w:rPr>
      </w:pPr>
      <w:r w:rsidRPr="00283671">
        <w:rPr>
          <w:rFonts w:ascii="Times New Roman" w:hAnsi="Times New Roman"/>
          <w:i/>
          <w:iCs/>
          <w:color w:val="4472C4" w:themeColor="accent1"/>
          <w:sz w:val="24"/>
          <w:szCs w:val="24"/>
        </w:rPr>
        <w:t>[HMO]</w:t>
      </w:r>
      <w:r w:rsidR="00E63234" w:rsidRPr="00283671">
        <w:rPr>
          <w:rFonts w:ascii="Times New Roman" w:hAnsi="Times New Roman"/>
          <w:sz w:val="24"/>
        </w:rPr>
        <w:t xml:space="preserve"> является </w:t>
      </w:r>
      <w:r w:rsidR="00597030" w:rsidRPr="00283671">
        <w:rPr>
          <w:rFonts w:ascii="Times New Roman" w:hAnsi="Times New Roman"/>
          <w:sz w:val="24"/>
        </w:rPr>
        <w:t>организацией медицинского обеспечения (health maintenance organization)</w:t>
      </w:r>
      <w:r w:rsidR="00E63234" w:rsidRPr="00283671">
        <w:rPr>
          <w:rFonts w:ascii="Times New Roman" w:hAnsi="Times New Roman"/>
          <w:sz w:val="24"/>
        </w:rPr>
        <w:t xml:space="preserve">, или </w:t>
      </w:r>
      <w:r w:rsidR="007A287D" w:rsidRPr="00283671">
        <w:rPr>
          <w:rFonts w:ascii="Times New Roman" w:hAnsi="Times New Roman"/>
          <w:sz w:val="24"/>
          <w:szCs w:val="24"/>
        </w:rPr>
        <w:t>HMO</w:t>
      </w:r>
      <w:r w:rsidR="00E63234" w:rsidRPr="00283671">
        <w:rPr>
          <w:rFonts w:ascii="Times New Roman" w:hAnsi="Times New Roman"/>
          <w:sz w:val="24"/>
        </w:rPr>
        <w:t xml:space="preserve">. </w:t>
      </w:r>
      <w:r w:rsidR="007A287D" w:rsidRPr="00283671">
        <w:rPr>
          <w:rFonts w:ascii="Times New Roman" w:hAnsi="Times New Roman"/>
          <w:sz w:val="24"/>
          <w:szCs w:val="24"/>
        </w:rPr>
        <w:t>HMOs</w:t>
      </w:r>
      <w:r w:rsidR="00E63234" w:rsidRPr="00283671">
        <w:rPr>
          <w:rFonts w:ascii="Times New Roman" w:hAnsi="Times New Roman"/>
          <w:sz w:val="24"/>
        </w:rPr>
        <w:t xml:space="preserve"> являются страховыми компаниями, которые предлагают услуги от избранных поставщиков.</w:t>
      </w:r>
    </w:p>
    <w:p w14:paraId="111F32E4" w14:textId="77777777" w:rsidR="007A287D" w:rsidRPr="00283671" w:rsidRDefault="007A287D" w:rsidP="00405393">
      <w:pPr>
        <w:spacing w:after="0" w:line="240" w:lineRule="auto"/>
        <w:rPr>
          <w:rFonts w:ascii="Cambria" w:eastAsia="Calibri" w:hAnsi="Cambria" w:cs="Times New Roman"/>
          <w:sz w:val="26"/>
        </w:rPr>
      </w:pPr>
    </w:p>
    <w:p w14:paraId="145B7F48" w14:textId="2C9CEBBE" w:rsidR="003F52A2" w:rsidRPr="00283671" w:rsidRDefault="003F52A2"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Как правило, вы должны зарегистрироваться в </w:t>
      </w:r>
      <w:r w:rsidRPr="00283671">
        <w:rPr>
          <w:rFonts w:ascii="Times New Roman" w:hAnsi="Times New Roman"/>
          <w:sz w:val="24"/>
          <w:szCs w:val="24"/>
        </w:rPr>
        <w:t>HMO</w:t>
      </w:r>
      <w:r w:rsidRPr="00283671">
        <w:rPr>
          <w:rFonts w:ascii="Times New Roman" w:hAnsi="Times New Roman"/>
          <w:sz w:val="24"/>
        </w:rPr>
        <w:t xml:space="preserve">, чтобы получать медицинские услуги планов </w:t>
      </w:r>
      <w:r w:rsidRPr="00283671">
        <w:rPr>
          <w:rFonts w:ascii="Times New Roman" w:hAnsi="Times New Roman"/>
          <w:sz w:val="24"/>
          <w:szCs w:val="24"/>
        </w:rPr>
        <w:t>BadgerCare Plus</w:t>
      </w:r>
      <w:r w:rsidRPr="00283671">
        <w:rPr>
          <w:rFonts w:ascii="Times New Roman" w:hAnsi="Times New Roman"/>
          <w:sz w:val="24"/>
        </w:rPr>
        <w:t xml:space="preserve"> и </w:t>
      </w:r>
      <w:r w:rsidRPr="00283671">
        <w:rPr>
          <w:rFonts w:ascii="Times New Roman" w:hAnsi="Times New Roman"/>
          <w:sz w:val="24"/>
          <w:szCs w:val="24"/>
        </w:rPr>
        <w:t>Medicaid SSI</w:t>
      </w:r>
      <w:r w:rsidRPr="00283671">
        <w:rPr>
          <w:rFonts w:ascii="Times New Roman" w:hAnsi="Times New Roman"/>
          <w:sz w:val="24"/>
        </w:rPr>
        <w:t xml:space="preserve">. </w:t>
      </w:r>
      <w:r w:rsidRPr="00283671">
        <w:rPr>
          <w:rFonts w:ascii="Times New Roman" w:hAnsi="Times New Roman"/>
          <w:sz w:val="24"/>
          <w:szCs w:val="24"/>
        </w:rPr>
        <w:t>HMO</w:t>
      </w:r>
      <w:r w:rsidRPr="00283671">
        <w:rPr>
          <w:rFonts w:ascii="Times New Roman" w:hAnsi="Times New Roman"/>
          <w:sz w:val="24"/>
        </w:rPr>
        <w:t xml:space="preserve"> освобождение означает, что вам не нужно регистрироваться в </w:t>
      </w:r>
      <w:r w:rsidRPr="00283671">
        <w:rPr>
          <w:rFonts w:ascii="Times New Roman" w:hAnsi="Times New Roman"/>
          <w:sz w:val="24"/>
          <w:szCs w:val="24"/>
        </w:rPr>
        <w:t>HMO</w:t>
      </w:r>
      <w:r w:rsidRPr="00283671">
        <w:rPr>
          <w:rFonts w:ascii="Times New Roman" w:hAnsi="Times New Roman"/>
          <w:sz w:val="24"/>
        </w:rPr>
        <w:t xml:space="preserve">, чтобы получать ваши льготы BadgerCare Plus или </w:t>
      </w:r>
      <w:r w:rsidR="007A287D" w:rsidRPr="00283671">
        <w:rPr>
          <w:rFonts w:ascii="Times New Roman" w:hAnsi="Times New Roman"/>
          <w:sz w:val="24"/>
          <w:szCs w:val="24"/>
        </w:rPr>
        <w:t>Medicaid SSI</w:t>
      </w:r>
      <w:r w:rsidRPr="00283671">
        <w:rPr>
          <w:rFonts w:ascii="Times New Roman" w:hAnsi="Times New Roman"/>
          <w:sz w:val="24"/>
        </w:rPr>
        <w:t xml:space="preserve">. Большинство освобождений предоставляются только на короткий период времени. Обычно это позволяет вам закончить необходимый курс лечения до регистрации в </w:t>
      </w:r>
      <w:r w:rsidRPr="00283671">
        <w:rPr>
          <w:rFonts w:ascii="Times New Roman" w:hAnsi="Times New Roman"/>
          <w:sz w:val="24"/>
          <w:szCs w:val="24"/>
        </w:rPr>
        <w:t>HMO</w:t>
      </w:r>
      <w:r w:rsidRPr="00283671">
        <w:rPr>
          <w:rFonts w:ascii="Times New Roman" w:hAnsi="Times New Roman"/>
          <w:sz w:val="24"/>
        </w:rPr>
        <w:t xml:space="preserve">. Если вы считаете, что нуждаетесь в освобождении от регистрации в </w:t>
      </w:r>
      <w:r w:rsidRPr="00283671">
        <w:rPr>
          <w:rFonts w:ascii="Times New Roman" w:hAnsi="Times New Roman"/>
          <w:sz w:val="24"/>
          <w:szCs w:val="24"/>
        </w:rPr>
        <w:t>HMO</w:t>
      </w:r>
      <w:r w:rsidRPr="00283671">
        <w:rPr>
          <w:rFonts w:ascii="Times New Roman" w:hAnsi="Times New Roman"/>
          <w:sz w:val="24"/>
        </w:rPr>
        <w:t xml:space="preserve">, позвоните специалисту по регистрации </w:t>
      </w:r>
      <w:bookmarkStart w:id="51" w:name="_Hlk121317535"/>
      <w:r w:rsidRPr="00283671">
        <w:rPr>
          <w:rFonts w:ascii="Times New Roman" w:hAnsi="Times New Roman"/>
          <w:sz w:val="24"/>
          <w:szCs w:val="24"/>
        </w:rPr>
        <w:t>HMO</w:t>
      </w:r>
      <w:r w:rsidRPr="00283671">
        <w:rPr>
          <w:rFonts w:ascii="Times New Roman" w:hAnsi="Times New Roman"/>
          <w:sz w:val="24"/>
        </w:rPr>
        <w:t xml:space="preserve"> по телефону </w:t>
      </w:r>
      <w:r w:rsidRPr="00283671">
        <w:rPr>
          <w:rFonts w:ascii="Times New Roman" w:hAnsi="Times New Roman"/>
          <w:sz w:val="24"/>
          <w:szCs w:val="24"/>
        </w:rPr>
        <w:t>800-291-2002</w:t>
      </w:r>
      <w:bookmarkEnd w:id="51"/>
      <w:r w:rsidR="00195268" w:rsidRPr="00283671">
        <w:rPr>
          <w:rFonts w:ascii="Times New Roman" w:hAnsi="Times New Roman"/>
          <w:sz w:val="24"/>
        </w:rPr>
        <w:t xml:space="preserve"> </w:t>
      </w:r>
      <w:r w:rsidRPr="00283671">
        <w:rPr>
          <w:rFonts w:ascii="Times New Roman" w:hAnsi="Times New Roman"/>
          <w:sz w:val="24"/>
        </w:rPr>
        <w:t>для получения дополнительной информации.</w:t>
      </w:r>
    </w:p>
    <w:p w14:paraId="4C4DAB16"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5AA95829" w14:textId="3D9CCF1A" w:rsidR="003F52A2" w:rsidRPr="00283671" w:rsidRDefault="003F52A2" w:rsidP="0061683E">
      <w:pPr>
        <w:pStyle w:val="Heading1"/>
        <w:rPr>
          <w:rFonts w:eastAsia="Calibri"/>
        </w:rPr>
      </w:pPr>
      <w:bookmarkStart w:id="52" w:name="_Toc148349921"/>
      <w:r w:rsidRPr="00283671">
        <w:lastRenderedPageBreak/>
        <w:t>ПОДАЧА ЖАЛОБ ИЛИ АПЕЛЛЯЦИИ</w:t>
      </w:r>
      <w:bookmarkEnd w:id="52"/>
    </w:p>
    <w:p w14:paraId="3907D652" w14:textId="5D5D15B4" w:rsidR="007E4BF9" w:rsidRPr="00283671" w:rsidRDefault="003F52A2" w:rsidP="007B1C33">
      <w:pPr>
        <w:pStyle w:val="Heading2"/>
        <w:rPr>
          <w:rFonts w:eastAsia="Calibri"/>
          <w:b/>
          <w:bCs/>
        </w:rPr>
      </w:pPr>
      <w:bookmarkStart w:id="53" w:name="_Toc148349922"/>
      <w:r w:rsidRPr="00283671">
        <w:rPr>
          <w:b/>
        </w:rPr>
        <w:t>Жалобы</w:t>
      </w:r>
      <w:bookmarkEnd w:id="53"/>
    </w:p>
    <w:p w14:paraId="6EB2D332" w14:textId="77777777" w:rsidR="007E4BF9" w:rsidRPr="00283671" w:rsidRDefault="007E4BF9" w:rsidP="003F52A2">
      <w:pPr>
        <w:spacing w:after="0" w:line="240" w:lineRule="auto"/>
        <w:rPr>
          <w:rFonts w:ascii="Times New Roman" w:eastAsia="Times New Roman" w:hAnsi="Times New Roman" w:cs="Times New Roman"/>
          <w:b/>
          <w:bCs/>
          <w:sz w:val="24"/>
          <w:szCs w:val="24"/>
        </w:rPr>
      </w:pPr>
      <w:bookmarkStart w:id="54" w:name="_Hlk120700435"/>
      <w:r w:rsidRPr="00283671">
        <w:rPr>
          <w:rFonts w:ascii="Times New Roman" w:hAnsi="Times New Roman"/>
          <w:b/>
          <w:sz w:val="24"/>
        </w:rPr>
        <w:t xml:space="preserve">Что такое жалоба? </w:t>
      </w:r>
    </w:p>
    <w:bookmarkEnd w:id="54"/>
    <w:p w14:paraId="236E90E8" w14:textId="28CE9293" w:rsidR="003F52A2" w:rsidRPr="00283671" w:rsidRDefault="007E4BF9"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У вас есть право подать жалобу, если вы недовольны нашим планом или поставщиками. Жалоба – это любая жалоба на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или поставщика сети, которая не имеет отношения к решению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принятому в отношении ваших медицинских услуг. Вы можете подать жалобу на, например, качество предоставленных вам услуг, грубость со стороны поставщика или сотрудника и несоблюдение ваших прав как члена. </w:t>
      </w:r>
    </w:p>
    <w:p w14:paraId="5C2AA672" w14:textId="6B404E2F" w:rsidR="007E4BF9" w:rsidRPr="00283671" w:rsidRDefault="007E4BF9" w:rsidP="003F52A2">
      <w:pPr>
        <w:spacing w:after="0" w:line="240" w:lineRule="auto"/>
        <w:rPr>
          <w:rFonts w:ascii="Times New Roman" w:eastAsia="Times New Roman" w:hAnsi="Times New Roman" w:cs="Times New Roman"/>
          <w:sz w:val="24"/>
          <w:szCs w:val="24"/>
        </w:rPr>
      </w:pPr>
    </w:p>
    <w:p w14:paraId="1D045B0F" w14:textId="21C9733A" w:rsidR="007E4BF9" w:rsidRPr="00283671" w:rsidRDefault="007E4BF9" w:rsidP="003F52A2">
      <w:pPr>
        <w:spacing w:after="0" w:line="240" w:lineRule="auto"/>
        <w:rPr>
          <w:rFonts w:ascii="Times New Roman" w:eastAsia="Times New Roman" w:hAnsi="Times New Roman" w:cs="Times New Roman"/>
          <w:b/>
          <w:bCs/>
          <w:sz w:val="24"/>
          <w:szCs w:val="24"/>
        </w:rPr>
      </w:pPr>
      <w:r w:rsidRPr="00283671">
        <w:rPr>
          <w:rFonts w:ascii="Times New Roman" w:hAnsi="Times New Roman"/>
          <w:b/>
          <w:sz w:val="24"/>
        </w:rPr>
        <w:t>Кто может подать жалобу?</w:t>
      </w:r>
    </w:p>
    <w:p w14:paraId="4856415A" w14:textId="717CB621" w:rsidR="007E4BF9" w:rsidRPr="00283671" w:rsidRDefault="007E4BF9" w:rsidP="003F52A2">
      <w:pPr>
        <w:spacing w:after="0" w:line="240" w:lineRule="auto"/>
        <w:rPr>
          <w:rFonts w:ascii="Times New Roman" w:eastAsia="Times New Roman" w:hAnsi="Times New Roman" w:cs="Times New Roman"/>
          <w:sz w:val="24"/>
          <w:szCs w:val="24"/>
        </w:rPr>
      </w:pPr>
      <w:bookmarkStart w:id="55" w:name="_Hlk120700767"/>
      <w:r w:rsidRPr="00283671">
        <w:rPr>
          <w:rFonts w:ascii="Times New Roman" w:hAnsi="Times New Roman"/>
          <w:sz w:val="24"/>
        </w:rPr>
        <w:t xml:space="preserve">Вы можете подать жалобу. Уполномоченный представитель, лицо, принимающее юридические решения, или поставщик медицинских услуг также могут подать жалобу от вашего имени. Мы свяжемся с вами для получения вашего разрешения, если уполномоченный представитель или поставщик услуг подаст от вашего имени жалобу. </w:t>
      </w:r>
    </w:p>
    <w:bookmarkEnd w:id="55"/>
    <w:p w14:paraId="544DC10F" w14:textId="45F44859" w:rsidR="007E4BF9" w:rsidRPr="00283671" w:rsidRDefault="007E4BF9" w:rsidP="003F52A2">
      <w:pPr>
        <w:spacing w:after="0" w:line="240" w:lineRule="auto"/>
        <w:rPr>
          <w:rFonts w:ascii="Times New Roman" w:eastAsia="Times New Roman" w:hAnsi="Times New Roman" w:cs="Times New Roman"/>
          <w:b/>
          <w:bCs/>
          <w:sz w:val="24"/>
          <w:szCs w:val="24"/>
        </w:rPr>
      </w:pPr>
    </w:p>
    <w:p w14:paraId="47884763" w14:textId="79F5FACB" w:rsidR="007E4BF9" w:rsidRPr="00283671" w:rsidRDefault="007E4BF9" w:rsidP="003F52A2">
      <w:pPr>
        <w:spacing w:after="0" w:line="240" w:lineRule="auto"/>
        <w:rPr>
          <w:rFonts w:ascii="Times New Roman" w:eastAsia="Times New Roman" w:hAnsi="Times New Roman" w:cs="Times New Roman"/>
          <w:b/>
          <w:bCs/>
          <w:sz w:val="24"/>
          <w:szCs w:val="24"/>
        </w:rPr>
      </w:pPr>
      <w:r w:rsidRPr="00283671">
        <w:rPr>
          <w:rFonts w:ascii="Times New Roman" w:hAnsi="Times New Roman"/>
          <w:b/>
          <w:sz w:val="24"/>
        </w:rPr>
        <w:t xml:space="preserve">Когда я могу подать жалобу? </w:t>
      </w:r>
    </w:p>
    <w:p w14:paraId="63B9D012" w14:textId="7D20BC5F" w:rsidR="003F52A2" w:rsidRPr="00283671" w:rsidRDefault="007E4BF9"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ы (или ваш представитель) можете подать жалобу в любое время. </w:t>
      </w:r>
    </w:p>
    <w:p w14:paraId="6AE5B674" w14:textId="77777777" w:rsidR="007E4BF9" w:rsidRPr="00283671" w:rsidRDefault="007E4BF9" w:rsidP="003F52A2">
      <w:pPr>
        <w:spacing w:after="0" w:line="240" w:lineRule="auto"/>
        <w:rPr>
          <w:rFonts w:ascii="Times New Roman" w:eastAsia="Times New Roman" w:hAnsi="Times New Roman" w:cs="Times New Roman"/>
          <w:sz w:val="24"/>
          <w:szCs w:val="24"/>
        </w:rPr>
      </w:pPr>
    </w:p>
    <w:p w14:paraId="18389646" w14:textId="1B7C19B8" w:rsidR="007E4BF9" w:rsidRPr="00283671" w:rsidRDefault="007E4BF9" w:rsidP="003F52A2">
      <w:pPr>
        <w:spacing w:after="0" w:line="240" w:lineRule="auto"/>
        <w:rPr>
          <w:rFonts w:ascii="Times New Roman" w:eastAsia="Times New Roman" w:hAnsi="Times New Roman" w:cs="Times New Roman"/>
          <w:b/>
          <w:bCs/>
          <w:sz w:val="24"/>
          <w:szCs w:val="24"/>
        </w:rPr>
      </w:pPr>
      <w:bookmarkStart w:id="56" w:name="_Hlk120701191"/>
      <w:r w:rsidRPr="00283671">
        <w:rPr>
          <w:rFonts w:ascii="Times New Roman" w:hAnsi="Times New Roman"/>
          <w:b/>
          <w:sz w:val="24"/>
        </w:rPr>
        <w:t xml:space="preserve">Как я могу подать жалобу с </w:t>
      </w:r>
      <w:r w:rsidR="00262889" w:rsidRPr="00283671">
        <w:rPr>
          <w:rFonts w:ascii="Times New Roman" w:hAnsi="Times New Roman"/>
          <w:b/>
          <w:bCs/>
          <w:i/>
          <w:iCs/>
          <w:color w:val="4472C4" w:themeColor="accent1"/>
          <w:sz w:val="24"/>
          <w:szCs w:val="24"/>
        </w:rPr>
        <w:t>[HMO]</w:t>
      </w:r>
      <w:r w:rsidRPr="00283671">
        <w:rPr>
          <w:rFonts w:ascii="Times New Roman" w:hAnsi="Times New Roman"/>
          <w:b/>
          <w:sz w:val="24"/>
        </w:rPr>
        <w:t>?</w:t>
      </w:r>
    </w:p>
    <w:bookmarkEnd w:id="56"/>
    <w:p w14:paraId="6A7040CA" w14:textId="4DD46234" w:rsidR="003F52A2" w:rsidRPr="00283671" w:rsidRDefault="00861A60"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Позвоните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защитнику членов</w:t>
      </w:r>
      <w:r w:rsidR="00195268" w:rsidRPr="00283671">
        <w:rPr>
          <w:rFonts w:ascii="Times New Roman" w:hAnsi="Times New Roman"/>
          <w:sz w:val="24"/>
        </w:rPr>
        <w:t xml:space="preserve"> </w:t>
      </w:r>
      <w:bookmarkStart w:id="57" w:name="_Hlk120701890"/>
      <w:r w:rsidRPr="00283671">
        <w:rPr>
          <w:rFonts w:ascii="Times New Roman" w:hAnsi="Times New Roman"/>
          <w:sz w:val="24"/>
        </w:rPr>
        <w:t xml:space="preserve">по телефону </w:t>
      </w:r>
      <w:r w:rsidRPr="00283671">
        <w:rPr>
          <w:rFonts w:ascii="Times New Roman" w:hAnsi="Times New Roman"/>
          <w:i/>
          <w:color w:val="4472C4" w:themeColor="accent1"/>
          <w:sz w:val="24"/>
        </w:rPr>
        <w:t>[800-xxx-xxxx</w:t>
      </w:r>
      <w:bookmarkEnd w:id="57"/>
      <w:r w:rsidR="00222FAE" w:rsidRPr="00283671">
        <w:rPr>
          <w:rFonts w:ascii="Times New Roman" w:hAnsi="Times New Roman"/>
          <w:i/>
          <w:iCs/>
          <w:color w:val="4472C4" w:themeColor="accent1"/>
          <w:sz w:val="24"/>
          <w:szCs w:val="24"/>
        </w:rPr>
        <w:t>]</w:t>
      </w:r>
      <w:r w:rsidRPr="00283671">
        <w:rPr>
          <w:rFonts w:ascii="Times New Roman" w:hAnsi="Times New Roman"/>
          <w:sz w:val="24"/>
        </w:rPr>
        <w:t>, или напишите нам по приведенному ниже адресу, если у вас имеется жалоба:</w:t>
      </w:r>
    </w:p>
    <w:p w14:paraId="6F72880E"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17DA78E6" w14:textId="1481B7F8" w:rsidR="003F52A2" w:rsidRPr="00283671" w:rsidRDefault="003F52A2" w:rsidP="003F52A2">
      <w:pPr>
        <w:spacing w:after="0" w:line="240" w:lineRule="auto"/>
        <w:ind w:firstLine="720"/>
        <w:rPr>
          <w:rFonts w:ascii="Times New Roman" w:eastAsia="Times New Roman" w:hAnsi="Times New Roman" w:cs="Times New Roman"/>
          <w:i/>
          <w:iCs/>
          <w:sz w:val="24"/>
          <w:szCs w:val="24"/>
          <w:lang w:val="en-IN"/>
        </w:rPr>
      </w:pPr>
      <w:bookmarkStart w:id="58" w:name="_Hlk120701969"/>
      <w:r w:rsidRPr="00283671">
        <w:rPr>
          <w:rFonts w:ascii="Times New Roman" w:hAnsi="Times New Roman"/>
          <w:i/>
          <w:iCs/>
          <w:color w:val="4472C4" w:themeColor="accent1"/>
          <w:sz w:val="24"/>
          <w:szCs w:val="24"/>
          <w:lang w:val="en-IN"/>
        </w:rPr>
        <w:t>[HMO Name and Mailing Address]</w:t>
      </w:r>
    </w:p>
    <w:bookmarkEnd w:id="58"/>
    <w:p w14:paraId="454AFF8F" w14:textId="693AF2CE" w:rsidR="008D5B22" w:rsidRPr="00283671" w:rsidRDefault="008D5B22" w:rsidP="008D5B22">
      <w:pPr>
        <w:spacing w:after="0" w:line="240" w:lineRule="auto"/>
        <w:rPr>
          <w:rFonts w:ascii="Times New Roman" w:eastAsia="Times New Roman" w:hAnsi="Times New Roman" w:cs="Times New Roman"/>
          <w:sz w:val="24"/>
          <w:szCs w:val="24"/>
          <w:lang w:val="en-IN"/>
        </w:rPr>
      </w:pPr>
    </w:p>
    <w:p w14:paraId="10386761" w14:textId="63CC1434" w:rsidR="008D5B22" w:rsidRPr="00283671" w:rsidRDefault="008D5B22" w:rsidP="00405393">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вы подали жалобу с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у вас будет возможность лично предстать перед </w:t>
      </w:r>
      <w:r w:rsidR="00262889" w:rsidRPr="00283671">
        <w:rPr>
          <w:rFonts w:ascii="Times New Roman" w:hAnsi="Times New Roman"/>
          <w:i/>
          <w:iCs/>
          <w:color w:val="4472C4" w:themeColor="accent1"/>
          <w:sz w:val="24"/>
          <w:szCs w:val="24"/>
        </w:rPr>
        <w:t>[HMO]</w:t>
      </w:r>
      <w:r w:rsidR="00597030" w:rsidRPr="00283671">
        <w:rPr>
          <w:rFonts w:ascii="Times New Roman" w:hAnsi="Times New Roman"/>
          <w:i/>
          <w:iCs/>
          <w:color w:val="4472C4" w:themeColor="accent1"/>
          <w:sz w:val="24"/>
          <w:szCs w:val="24"/>
          <w:lang w:val="en-IN"/>
        </w:rPr>
        <w:t xml:space="preserve"> </w:t>
      </w:r>
      <w:r w:rsidR="00597030" w:rsidRPr="00283671">
        <w:rPr>
          <w:rFonts w:ascii="Times New Roman" w:hAnsi="Times New Roman"/>
          <w:sz w:val="24"/>
          <w:szCs w:val="24"/>
        </w:rPr>
        <w:t>Комитетом по рассмотрению жалоб и апелляций (Grievance and Appeal Committee)</w:t>
      </w:r>
      <w:r w:rsidRPr="00283671">
        <w:rPr>
          <w:rFonts w:ascii="Times New Roman" w:hAnsi="Times New Roman"/>
          <w:sz w:val="24"/>
        </w:rPr>
        <w:t xml:space="preserve">. У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будет 30 дней с даты получения жалобы, чтобы вынести вам решение по разрешению жалобы. </w:t>
      </w:r>
    </w:p>
    <w:p w14:paraId="335CD41D" w14:textId="0B1FC48E" w:rsidR="003F52A2" w:rsidRPr="00283671" w:rsidRDefault="003F52A2" w:rsidP="003F52A2">
      <w:pPr>
        <w:spacing w:after="0" w:line="240" w:lineRule="auto"/>
        <w:rPr>
          <w:rFonts w:ascii="Times New Roman" w:eastAsia="Times New Roman" w:hAnsi="Times New Roman" w:cs="Times New Roman"/>
          <w:sz w:val="24"/>
          <w:szCs w:val="24"/>
        </w:rPr>
      </w:pPr>
    </w:p>
    <w:p w14:paraId="5CC43FD8" w14:textId="68345772" w:rsidR="007E4BF9" w:rsidRPr="00283671" w:rsidRDefault="007E4BF9" w:rsidP="003F52A2">
      <w:pPr>
        <w:spacing w:after="0" w:line="240" w:lineRule="auto"/>
        <w:rPr>
          <w:rFonts w:ascii="Times New Roman" w:eastAsia="Times New Roman" w:hAnsi="Times New Roman" w:cs="Times New Roman"/>
          <w:b/>
          <w:bCs/>
          <w:sz w:val="24"/>
          <w:szCs w:val="24"/>
        </w:rPr>
      </w:pPr>
      <w:r w:rsidRPr="00283671">
        <w:rPr>
          <w:rFonts w:ascii="Times New Roman" w:hAnsi="Times New Roman"/>
          <w:b/>
          <w:sz w:val="24"/>
        </w:rPr>
        <w:t>Кто может помочь мне подать жалобу?</w:t>
      </w:r>
    </w:p>
    <w:p w14:paraId="3B0B8D67" w14:textId="21DE228D" w:rsidR="007E4BF9" w:rsidRPr="00283671" w:rsidRDefault="00262889" w:rsidP="003F52A2">
      <w:pPr>
        <w:spacing w:after="0" w:line="240" w:lineRule="auto"/>
        <w:rPr>
          <w:rFonts w:ascii="Times New Roman" w:eastAsia="Times New Roman" w:hAnsi="Times New Roman" w:cs="Times New Roman"/>
          <w:sz w:val="24"/>
          <w:szCs w:val="24"/>
        </w:rPr>
      </w:pPr>
      <w:r w:rsidRPr="00283671">
        <w:rPr>
          <w:rFonts w:ascii="Times New Roman" w:hAnsi="Times New Roman"/>
          <w:i/>
          <w:color w:val="4472C4" w:themeColor="accent1"/>
          <w:sz w:val="24"/>
        </w:rPr>
        <w:t>[HMO]</w:t>
      </w:r>
      <w:r w:rsidR="007E4BF9" w:rsidRPr="00283671">
        <w:rPr>
          <w:rFonts w:ascii="Times New Roman" w:hAnsi="Times New Roman"/>
          <w:sz w:val="24"/>
          <w:szCs w:val="24"/>
        </w:rPr>
        <w:t xml:space="preserve"> Защитник членов может помочь вам решить проблему или помочь вам подать жалобу.</w:t>
      </w:r>
    </w:p>
    <w:p w14:paraId="3A027651" w14:textId="77777777" w:rsidR="007E4BF9" w:rsidRPr="00283671" w:rsidRDefault="007E4BF9" w:rsidP="003F52A2">
      <w:pPr>
        <w:spacing w:after="0" w:line="240" w:lineRule="auto"/>
        <w:rPr>
          <w:rFonts w:ascii="Times New Roman" w:eastAsia="Times New Roman" w:hAnsi="Times New Roman" w:cs="Times New Roman"/>
          <w:sz w:val="24"/>
          <w:szCs w:val="24"/>
        </w:rPr>
      </w:pPr>
    </w:p>
    <w:p w14:paraId="072CFAD1" w14:textId="2026387E" w:rsidR="007E4BF9" w:rsidRPr="00283671" w:rsidRDefault="003F52A2"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вы хотите обсудить проблему с кем-нибудь за пределами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вы можете позвонить в </w:t>
      </w:r>
      <w:r w:rsidR="0025582D" w:rsidRPr="00283671">
        <w:rPr>
          <w:rFonts w:ascii="Times New Roman" w:hAnsi="Times New Roman"/>
          <w:sz w:val="24"/>
          <w:szCs w:val="24"/>
        </w:rPr>
        <w:t>Wisconsin</w:t>
      </w:r>
      <w:r w:rsidRPr="00283671">
        <w:rPr>
          <w:rFonts w:ascii="Times New Roman" w:hAnsi="Times New Roman"/>
          <w:sz w:val="24"/>
        </w:rPr>
        <w:t xml:space="preserve"> HMO</w:t>
      </w:r>
      <w:r w:rsidR="00597030" w:rsidRPr="00283671">
        <w:rPr>
          <w:rFonts w:ascii="Times New Roman" w:hAnsi="Times New Roman"/>
          <w:sz w:val="24"/>
        </w:rPr>
        <w:t xml:space="preserve"> </w:t>
      </w:r>
      <w:r w:rsidRPr="00283671">
        <w:rPr>
          <w:rFonts w:ascii="Times New Roman" w:hAnsi="Times New Roman"/>
          <w:sz w:val="24"/>
        </w:rPr>
        <w:t xml:space="preserve">программу </w:t>
      </w:r>
      <w:r w:rsidR="00597030" w:rsidRPr="00283671">
        <w:rPr>
          <w:rFonts w:ascii="Times New Roman" w:hAnsi="Times New Roman"/>
          <w:sz w:val="24"/>
        </w:rPr>
        <w:t>омбудсмен (Ombuds)</w:t>
      </w:r>
      <w:r w:rsidRPr="00283671">
        <w:rPr>
          <w:rFonts w:ascii="Times New Roman" w:hAnsi="Times New Roman"/>
          <w:sz w:val="24"/>
        </w:rPr>
        <w:t xml:space="preserve"> по телефону </w:t>
      </w:r>
      <w:r w:rsidR="0025582D" w:rsidRPr="00283671">
        <w:rPr>
          <w:rFonts w:ascii="Times New Roman" w:hAnsi="Times New Roman"/>
          <w:sz w:val="24"/>
          <w:szCs w:val="24"/>
        </w:rPr>
        <w:t>800-760-0001</w:t>
      </w:r>
      <w:r w:rsidRPr="00283671">
        <w:rPr>
          <w:rFonts w:ascii="Times New Roman" w:hAnsi="Times New Roman"/>
          <w:sz w:val="24"/>
        </w:rPr>
        <w:t xml:space="preserve">. </w:t>
      </w:r>
      <w:r w:rsidR="0025582D" w:rsidRPr="00283671">
        <w:rPr>
          <w:rFonts w:ascii="Times New Roman" w:hAnsi="Times New Roman"/>
          <w:sz w:val="24"/>
          <w:szCs w:val="24"/>
        </w:rPr>
        <w:t>Программа</w:t>
      </w:r>
      <w:r w:rsidRPr="00283671">
        <w:rPr>
          <w:rFonts w:ascii="Times New Roman" w:hAnsi="Times New Roman"/>
          <w:sz w:val="24"/>
        </w:rPr>
        <w:t xml:space="preserve"> </w:t>
      </w:r>
      <w:r w:rsidR="00597030" w:rsidRPr="00283671">
        <w:rPr>
          <w:rFonts w:ascii="Times New Roman" w:hAnsi="Times New Roman"/>
          <w:sz w:val="24"/>
        </w:rPr>
        <w:t>омбудсмен (Ombuds)</w:t>
      </w:r>
      <w:r w:rsidRPr="00283671">
        <w:rPr>
          <w:rFonts w:ascii="Times New Roman" w:hAnsi="Times New Roman"/>
          <w:sz w:val="24"/>
        </w:rPr>
        <w:t xml:space="preserve"> может помочь вам решить проблему или написать официальную жалобу на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Если вы зарегистрированы в программе </w:t>
      </w:r>
      <w:r w:rsidRPr="00283671">
        <w:rPr>
          <w:rFonts w:ascii="Times New Roman" w:hAnsi="Times New Roman"/>
          <w:sz w:val="24"/>
          <w:szCs w:val="24"/>
        </w:rPr>
        <w:t>Medicaid SSI</w:t>
      </w:r>
      <w:r w:rsidRPr="00283671">
        <w:rPr>
          <w:rFonts w:ascii="Times New Roman" w:hAnsi="Times New Roman"/>
          <w:sz w:val="24"/>
        </w:rPr>
        <w:t xml:space="preserve">, вы также можете позвонить внешнему защитнику </w:t>
      </w:r>
      <w:r w:rsidRPr="00283671">
        <w:rPr>
          <w:rFonts w:ascii="Times New Roman" w:hAnsi="Times New Roman"/>
          <w:sz w:val="24"/>
          <w:szCs w:val="24"/>
        </w:rPr>
        <w:t>SSI</w:t>
      </w:r>
      <w:r w:rsidRPr="00283671">
        <w:rPr>
          <w:rFonts w:ascii="Times New Roman" w:hAnsi="Times New Roman"/>
          <w:sz w:val="24"/>
        </w:rPr>
        <w:t xml:space="preserve"> по телефону </w:t>
      </w:r>
      <w:r w:rsidR="0025582D" w:rsidRPr="00283671">
        <w:rPr>
          <w:rFonts w:ascii="Times New Roman" w:hAnsi="Times New Roman"/>
          <w:sz w:val="24"/>
          <w:szCs w:val="24"/>
        </w:rPr>
        <w:t>800-928-8778</w:t>
      </w:r>
      <w:r w:rsidRPr="00283671">
        <w:rPr>
          <w:rFonts w:ascii="Times New Roman" w:hAnsi="Times New Roman"/>
          <w:sz w:val="24"/>
        </w:rPr>
        <w:t xml:space="preserve"> для получения помощи в подаче жалобы.</w:t>
      </w:r>
    </w:p>
    <w:p w14:paraId="061D7D4D" w14:textId="77777777" w:rsidR="007E4BF9" w:rsidRPr="00283671" w:rsidRDefault="007E4BF9" w:rsidP="003F52A2">
      <w:pPr>
        <w:spacing w:after="0" w:line="240" w:lineRule="auto"/>
        <w:rPr>
          <w:rFonts w:ascii="Times New Roman" w:eastAsia="Times New Roman" w:hAnsi="Times New Roman" w:cs="Times New Roman"/>
          <w:sz w:val="24"/>
          <w:szCs w:val="24"/>
        </w:rPr>
      </w:pPr>
    </w:p>
    <w:p w14:paraId="0754E53B" w14:textId="419DD1E0" w:rsidR="003F52A2" w:rsidRPr="00283671" w:rsidRDefault="007E4BF9" w:rsidP="00DC1C84">
      <w:pPr>
        <w:keepNext/>
        <w:keepLines/>
        <w:spacing w:after="0" w:line="240" w:lineRule="auto"/>
        <w:rPr>
          <w:rFonts w:ascii="Times New Roman" w:eastAsia="Times New Roman" w:hAnsi="Times New Roman" w:cs="Times New Roman"/>
          <w:b/>
          <w:bCs/>
          <w:sz w:val="24"/>
          <w:szCs w:val="24"/>
        </w:rPr>
      </w:pPr>
      <w:r w:rsidRPr="00283671">
        <w:rPr>
          <w:rFonts w:ascii="Times New Roman" w:hAnsi="Times New Roman"/>
          <w:b/>
          <w:sz w:val="24"/>
        </w:rPr>
        <w:lastRenderedPageBreak/>
        <w:t>Что если я не соглашаюсь с ответом</w:t>
      </w:r>
      <w:r w:rsidR="00262889" w:rsidRPr="00283671">
        <w:rPr>
          <w:rFonts w:ascii="Times New Roman" w:hAnsi="Times New Roman"/>
          <w:b/>
          <w:bCs/>
          <w:i/>
          <w:iCs/>
          <w:color w:val="4472C4" w:themeColor="accent1"/>
          <w:sz w:val="24"/>
          <w:szCs w:val="24"/>
        </w:rPr>
        <w:t>[HMO]</w:t>
      </w:r>
      <w:r w:rsidRPr="00283671">
        <w:rPr>
          <w:rFonts w:ascii="Times New Roman" w:hAnsi="Times New Roman"/>
          <w:b/>
          <w:sz w:val="24"/>
        </w:rPr>
        <w:t>?</w:t>
      </w:r>
    </w:p>
    <w:p w14:paraId="5EEAB8FC" w14:textId="36BDD24D" w:rsidR="003F52A2" w:rsidRPr="00283671" w:rsidRDefault="0025582D" w:rsidP="00DC1C84">
      <w:pPr>
        <w:keepNext/>
        <w:keepLines/>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вы не соглашаетесь с ответом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на вашу жалобу, вы можете запросить рассмотрение вашей жалобы в </w:t>
      </w:r>
      <w:r w:rsidRPr="00283671">
        <w:rPr>
          <w:rFonts w:ascii="Times New Roman" w:hAnsi="Times New Roman"/>
          <w:sz w:val="24"/>
          <w:szCs w:val="24"/>
        </w:rPr>
        <w:t>Wisconsin</w:t>
      </w:r>
      <w:r w:rsidRPr="00283671">
        <w:rPr>
          <w:rFonts w:ascii="Times New Roman" w:hAnsi="Times New Roman"/>
          <w:sz w:val="24"/>
        </w:rPr>
        <w:t xml:space="preserve"> </w:t>
      </w:r>
      <w:r w:rsidR="00597030" w:rsidRPr="00283671">
        <w:rPr>
          <w:rFonts w:ascii="Times New Roman" w:hAnsi="Times New Roman"/>
          <w:sz w:val="24"/>
          <w:szCs w:val="24"/>
        </w:rPr>
        <w:t>Департамент здравоохранения (Department of Health Services)</w:t>
      </w:r>
      <w:r w:rsidRPr="00283671">
        <w:rPr>
          <w:rFonts w:ascii="Times New Roman" w:hAnsi="Times New Roman"/>
          <w:sz w:val="24"/>
        </w:rPr>
        <w:t xml:space="preserve"> (DHS).</w:t>
      </w:r>
    </w:p>
    <w:p w14:paraId="6DC7905C" w14:textId="77777777" w:rsidR="003F52A2" w:rsidRPr="00283671" w:rsidRDefault="003F52A2" w:rsidP="003F52A2">
      <w:pPr>
        <w:keepNext/>
        <w:keepLines/>
        <w:spacing w:after="0" w:line="240" w:lineRule="auto"/>
        <w:rPr>
          <w:rFonts w:ascii="Times New Roman" w:eastAsia="Times New Roman" w:hAnsi="Times New Roman" w:cs="Times New Roman"/>
          <w:sz w:val="24"/>
          <w:szCs w:val="24"/>
        </w:rPr>
      </w:pPr>
    </w:p>
    <w:p w14:paraId="1BF9FA15" w14:textId="5B9DB548" w:rsidR="003F52A2" w:rsidRPr="00283671" w:rsidRDefault="00B431ED" w:rsidP="00DC1C84">
      <w:pPr>
        <w:keepNext/>
        <w:keepLines/>
        <w:tabs>
          <w:tab w:val="left" w:pos="3240"/>
        </w:tabs>
        <w:spacing w:after="0" w:line="240" w:lineRule="auto"/>
        <w:ind w:left="720"/>
        <w:rPr>
          <w:rFonts w:ascii="Times New Roman" w:eastAsia="Times New Roman" w:hAnsi="Times New Roman" w:cs="Times New Roman"/>
          <w:sz w:val="24"/>
          <w:szCs w:val="24"/>
        </w:rPr>
      </w:pPr>
      <w:r w:rsidRPr="00283671">
        <w:rPr>
          <w:rFonts w:ascii="Times New Roman" w:hAnsi="Times New Roman"/>
          <w:b/>
          <w:sz w:val="24"/>
        </w:rPr>
        <w:t>Напишите по адресу:</w:t>
      </w:r>
      <w:r w:rsidRPr="00283671">
        <w:rPr>
          <w:rFonts w:ascii="Times New Roman" w:hAnsi="Times New Roman"/>
          <w:b/>
          <w:bCs/>
          <w:sz w:val="24"/>
          <w:szCs w:val="24"/>
        </w:rPr>
        <w:tab/>
      </w:r>
      <w:r w:rsidR="003F52A2" w:rsidRPr="00283671">
        <w:rPr>
          <w:rFonts w:ascii="Times New Roman" w:hAnsi="Times New Roman"/>
          <w:sz w:val="24"/>
          <w:szCs w:val="24"/>
        </w:rPr>
        <w:t>BadgerCare Plus and Medicaid SSI</w:t>
      </w:r>
    </w:p>
    <w:p w14:paraId="5FFBB764" w14:textId="512831CE" w:rsidR="003F52A2" w:rsidRPr="00283671" w:rsidRDefault="00861A60" w:rsidP="00DC1C84">
      <w:pPr>
        <w:keepNext/>
        <w:keepLines/>
        <w:tabs>
          <w:tab w:val="left" w:pos="3240"/>
        </w:tabs>
        <w:spacing w:after="0" w:line="240" w:lineRule="auto"/>
        <w:ind w:left="1440" w:firstLine="1800"/>
        <w:rPr>
          <w:rFonts w:ascii="Times New Roman" w:eastAsia="Times New Roman" w:hAnsi="Times New Roman" w:cs="Times New Roman"/>
          <w:sz w:val="24"/>
          <w:szCs w:val="24"/>
        </w:rPr>
      </w:pPr>
      <w:r w:rsidRPr="00283671">
        <w:rPr>
          <w:rFonts w:ascii="Times New Roman" w:hAnsi="Times New Roman"/>
          <w:sz w:val="24"/>
        </w:rPr>
        <w:t>HMO Ombuds</w:t>
      </w:r>
    </w:p>
    <w:p w14:paraId="56B76745" w14:textId="77777777" w:rsidR="003F52A2" w:rsidRPr="00283671" w:rsidRDefault="003F52A2" w:rsidP="00DC1C84">
      <w:pPr>
        <w:keepNext/>
        <w:keepLines/>
        <w:tabs>
          <w:tab w:val="left" w:pos="3240"/>
        </w:tabs>
        <w:spacing w:after="0" w:line="240" w:lineRule="auto"/>
        <w:ind w:left="1440" w:firstLine="1800"/>
        <w:rPr>
          <w:rFonts w:ascii="Times New Roman" w:eastAsia="Times New Roman" w:hAnsi="Times New Roman" w:cs="Times New Roman"/>
          <w:sz w:val="24"/>
          <w:szCs w:val="24"/>
        </w:rPr>
      </w:pPr>
      <w:r w:rsidRPr="00283671">
        <w:rPr>
          <w:rFonts w:ascii="Times New Roman" w:hAnsi="Times New Roman"/>
          <w:sz w:val="24"/>
          <w:szCs w:val="24"/>
        </w:rPr>
        <w:t>P.O. Box 6470</w:t>
      </w:r>
    </w:p>
    <w:p w14:paraId="5501AA24" w14:textId="70455E68" w:rsidR="003F52A2" w:rsidRPr="00283671" w:rsidRDefault="003F52A2" w:rsidP="00DC1C84">
      <w:pPr>
        <w:keepNext/>
        <w:keepLines/>
        <w:tabs>
          <w:tab w:val="left" w:pos="3240"/>
        </w:tabs>
        <w:spacing w:after="0" w:line="240" w:lineRule="auto"/>
        <w:ind w:left="1440" w:firstLine="1800"/>
        <w:rPr>
          <w:rFonts w:ascii="Times New Roman" w:eastAsia="Times New Roman" w:hAnsi="Times New Roman" w:cs="Times New Roman"/>
          <w:sz w:val="24"/>
          <w:szCs w:val="24"/>
        </w:rPr>
      </w:pPr>
      <w:r w:rsidRPr="00283671">
        <w:rPr>
          <w:rFonts w:ascii="Times New Roman" w:hAnsi="Times New Roman"/>
          <w:sz w:val="24"/>
          <w:szCs w:val="24"/>
        </w:rPr>
        <w:t>Madison, WI 53716-0470</w:t>
      </w:r>
    </w:p>
    <w:p w14:paraId="3BE90C62" w14:textId="08748C9B" w:rsidR="003F52A2" w:rsidRPr="00283671" w:rsidRDefault="00B431ED" w:rsidP="00DC1C84">
      <w:pPr>
        <w:keepNext/>
        <w:keepLines/>
        <w:tabs>
          <w:tab w:val="left" w:pos="3240"/>
        </w:tabs>
        <w:spacing w:after="0" w:line="240" w:lineRule="auto"/>
        <w:ind w:left="720"/>
        <w:rPr>
          <w:rFonts w:ascii="Times New Roman" w:eastAsia="Times New Roman" w:hAnsi="Times New Roman" w:cs="Times New Roman"/>
          <w:sz w:val="24"/>
          <w:szCs w:val="24"/>
        </w:rPr>
      </w:pPr>
      <w:r w:rsidRPr="00283671">
        <w:rPr>
          <w:rFonts w:ascii="Times New Roman" w:hAnsi="Times New Roman"/>
          <w:b/>
          <w:sz w:val="24"/>
        </w:rPr>
        <w:t>Или позвоните:</w:t>
      </w:r>
      <w:r w:rsidRPr="00283671">
        <w:rPr>
          <w:rFonts w:ascii="Times New Roman" w:hAnsi="Times New Roman"/>
          <w:sz w:val="24"/>
          <w:szCs w:val="24"/>
        </w:rPr>
        <w:tab/>
      </w:r>
      <w:r w:rsidR="003F52A2" w:rsidRPr="00283671">
        <w:rPr>
          <w:rFonts w:ascii="Times New Roman" w:hAnsi="Times New Roman"/>
          <w:sz w:val="24"/>
          <w:szCs w:val="24"/>
        </w:rPr>
        <w:t>800-760-0001</w:t>
      </w:r>
    </w:p>
    <w:p w14:paraId="768CD541" w14:textId="5C9650BA" w:rsidR="003F52A2" w:rsidRPr="00283671" w:rsidRDefault="003F52A2" w:rsidP="003F52A2">
      <w:pPr>
        <w:spacing w:after="0" w:line="240" w:lineRule="auto"/>
        <w:rPr>
          <w:rFonts w:ascii="Times New Roman" w:eastAsia="Times New Roman" w:hAnsi="Times New Roman" w:cs="Times New Roman"/>
          <w:sz w:val="24"/>
          <w:szCs w:val="24"/>
        </w:rPr>
      </w:pPr>
    </w:p>
    <w:p w14:paraId="0DA3D481" w14:textId="203E250A" w:rsidR="007E4BF9" w:rsidRPr="00283671" w:rsidRDefault="007E4BF9" w:rsidP="003F52A2">
      <w:pPr>
        <w:spacing w:after="0" w:line="240" w:lineRule="auto"/>
        <w:rPr>
          <w:rFonts w:ascii="Times New Roman" w:eastAsia="Times New Roman" w:hAnsi="Times New Roman" w:cs="Times New Roman"/>
          <w:b/>
          <w:bCs/>
          <w:sz w:val="24"/>
          <w:szCs w:val="24"/>
        </w:rPr>
      </w:pPr>
      <w:r w:rsidRPr="00283671">
        <w:rPr>
          <w:rFonts w:ascii="Times New Roman" w:hAnsi="Times New Roman"/>
          <w:b/>
          <w:sz w:val="24"/>
        </w:rPr>
        <w:t>Будут ли ко мне относиться по-другому, если я подам жалобу?</w:t>
      </w:r>
    </w:p>
    <w:p w14:paraId="13DE0DA9" w14:textId="0D43E522" w:rsidR="003F52A2" w:rsidRPr="00283671" w:rsidRDefault="003F52A2" w:rsidP="003F52A2">
      <w:pPr>
        <w:spacing w:after="0" w:line="240" w:lineRule="auto"/>
        <w:rPr>
          <w:rFonts w:ascii="Times New Roman" w:eastAsia="Times New Roman" w:hAnsi="Times New Roman" w:cs="Times New Roman"/>
          <w:sz w:val="24"/>
          <w:szCs w:val="24"/>
        </w:rPr>
      </w:pPr>
      <w:bookmarkStart w:id="59" w:name="_Hlk120707756"/>
      <w:r w:rsidRPr="00283671">
        <w:rPr>
          <w:rFonts w:ascii="Times New Roman" w:hAnsi="Times New Roman"/>
          <w:sz w:val="24"/>
        </w:rPr>
        <w:t xml:space="preserve">С вами не будут обращаться иначе, чем с другими членами плана, из-за того, что вы подали жалобу или претензию. Это не повлияет на ваши льготы и медицинское обслуживание. </w:t>
      </w:r>
    </w:p>
    <w:bookmarkEnd w:id="59"/>
    <w:p w14:paraId="48BEC75D"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59F312C0" w14:textId="42A9CCC4" w:rsidR="003F52A2" w:rsidRPr="00283671" w:rsidRDefault="003F52A2" w:rsidP="007B1C33">
      <w:pPr>
        <w:pStyle w:val="Heading2"/>
        <w:rPr>
          <w:rFonts w:eastAsia="Calibri"/>
          <w:b/>
          <w:bCs/>
        </w:rPr>
      </w:pPr>
      <w:bookmarkStart w:id="60" w:name="_Toc148349923"/>
      <w:r w:rsidRPr="00283671">
        <w:rPr>
          <w:b/>
        </w:rPr>
        <w:t>Апелляции</w:t>
      </w:r>
      <w:bookmarkEnd w:id="60"/>
      <w:r w:rsidRPr="00283671">
        <w:rPr>
          <w:b/>
        </w:rPr>
        <w:t xml:space="preserve"> </w:t>
      </w:r>
    </w:p>
    <w:p w14:paraId="7C5072A2" w14:textId="06337AB0" w:rsidR="00B04C7D" w:rsidRPr="00283671" w:rsidRDefault="00B04C7D" w:rsidP="00B04C7D">
      <w:pPr>
        <w:spacing w:after="0" w:line="240" w:lineRule="auto"/>
        <w:rPr>
          <w:rFonts w:ascii="Times New Roman" w:eastAsia="Times New Roman" w:hAnsi="Times New Roman" w:cs="Times New Roman"/>
          <w:b/>
          <w:bCs/>
          <w:sz w:val="24"/>
          <w:szCs w:val="24"/>
        </w:rPr>
      </w:pPr>
      <w:bookmarkStart w:id="61" w:name="_Hlk120700738"/>
      <w:r w:rsidRPr="00283671">
        <w:rPr>
          <w:rFonts w:ascii="Times New Roman" w:hAnsi="Times New Roman"/>
          <w:b/>
          <w:sz w:val="24"/>
        </w:rPr>
        <w:t xml:space="preserve">Что такое апелляция? </w:t>
      </w:r>
    </w:p>
    <w:bookmarkEnd w:id="61"/>
    <w:p w14:paraId="5D233307" w14:textId="2B3BC388" w:rsidR="003F52A2" w:rsidRPr="00283671" w:rsidRDefault="00821B9B"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ы имеете право подать апелляцию, если вы недовольны решением, принятым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Апелляция - это запрос в адрес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для рассмотрения решения, которое влияет на ваши услуги. Эти решения называются </w:t>
      </w:r>
      <w:r w:rsidR="00E611CE" w:rsidRPr="00283671">
        <w:rPr>
          <w:rFonts w:ascii="Times New Roman" w:hAnsi="Times New Roman"/>
          <w:b/>
          <w:bCs/>
          <w:sz w:val="24"/>
          <w:szCs w:val="24"/>
        </w:rPr>
        <w:t>определение неблагоприятных льгот</w:t>
      </w:r>
      <w:r w:rsidRPr="00283671">
        <w:rPr>
          <w:rFonts w:ascii="Times New Roman" w:hAnsi="Times New Roman"/>
          <w:sz w:val="24"/>
        </w:rPr>
        <w:t xml:space="preserve">. </w:t>
      </w:r>
    </w:p>
    <w:p w14:paraId="2A69873C" w14:textId="77777777" w:rsidR="003F52A2" w:rsidRPr="00283671" w:rsidRDefault="003F52A2" w:rsidP="003F52A2">
      <w:pPr>
        <w:spacing w:after="0" w:line="240" w:lineRule="auto"/>
        <w:rPr>
          <w:rFonts w:ascii="Times New Roman" w:eastAsia="Times New Roman" w:hAnsi="Times New Roman" w:cs="Times New Roman"/>
          <w:sz w:val="24"/>
          <w:szCs w:val="24"/>
        </w:rPr>
      </w:pPr>
    </w:p>
    <w:p w14:paraId="2D75CDA8" w14:textId="77777777" w:rsidR="003F52A2" w:rsidRPr="00283671" w:rsidRDefault="003F52A2" w:rsidP="003F52A2">
      <w:pPr>
        <w:spacing w:after="200" w:line="276" w:lineRule="auto"/>
        <w:rPr>
          <w:rFonts w:ascii="Times New Roman" w:eastAsia="Calibri" w:hAnsi="Times New Roman" w:cs="Times New Roman"/>
          <w:sz w:val="24"/>
          <w:szCs w:val="24"/>
        </w:rPr>
      </w:pPr>
      <w:r w:rsidRPr="00283671">
        <w:rPr>
          <w:rFonts w:ascii="Times New Roman" w:hAnsi="Times New Roman"/>
          <w:b/>
          <w:bCs/>
          <w:sz w:val="24"/>
          <w:szCs w:val="24"/>
        </w:rPr>
        <w:t>Определение неблагоприятной льготы</w:t>
      </w:r>
      <w:r w:rsidRPr="00283671">
        <w:rPr>
          <w:rFonts w:ascii="Times New Roman" w:hAnsi="Times New Roman"/>
          <w:sz w:val="24"/>
        </w:rPr>
        <w:t xml:space="preserve"> является любым из следующих:</w:t>
      </w:r>
    </w:p>
    <w:p w14:paraId="1B5F7D1A" w14:textId="208E9350" w:rsidR="003F52A2" w:rsidRPr="00283671"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283671">
        <w:rPr>
          <w:rFonts w:ascii="Times New Roman" w:hAnsi="Times New Roman"/>
          <w:i/>
          <w:iCs/>
          <w:color w:val="4472C4" w:themeColor="accent1"/>
          <w:sz w:val="24"/>
          <w:szCs w:val="24"/>
        </w:rPr>
        <w:t>[HMO]</w:t>
      </w:r>
      <w:r w:rsidRPr="00283671">
        <w:rPr>
          <w:rFonts w:ascii="Times New Roman" w:hAnsi="Times New Roman"/>
          <w:sz w:val="24"/>
        </w:rPr>
        <w:t xml:space="preserve"> планирует остановить, приостановить или сократить услуги, которыми вы пользуетесь в настоящее время.</w:t>
      </w:r>
    </w:p>
    <w:p w14:paraId="394F0478" w14:textId="21E4BEEE" w:rsidR="003F52A2" w:rsidRPr="00283671"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283671">
        <w:rPr>
          <w:rFonts w:ascii="Times New Roman" w:hAnsi="Times New Roman"/>
          <w:i/>
          <w:iCs/>
          <w:color w:val="4472C4" w:themeColor="accent1"/>
          <w:sz w:val="24"/>
          <w:szCs w:val="24"/>
        </w:rPr>
        <w:t>[HMO]</w:t>
      </w:r>
      <w:r w:rsidRPr="00283671">
        <w:rPr>
          <w:rFonts w:ascii="Times New Roman" w:hAnsi="Times New Roman"/>
          <w:sz w:val="24"/>
        </w:rPr>
        <w:t xml:space="preserve"> решает отказать в запрошенной вами услуге.</w:t>
      </w:r>
    </w:p>
    <w:p w14:paraId="276B4803" w14:textId="69E28F2D" w:rsidR="003F52A2" w:rsidRPr="00283671"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283671">
        <w:rPr>
          <w:rFonts w:ascii="Times New Roman" w:hAnsi="Times New Roman"/>
          <w:i/>
          <w:iCs/>
          <w:color w:val="4472C4" w:themeColor="accent1"/>
          <w:sz w:val="24"/>
          <w:szCs w:val="24"/>
        </w:rPr>
        <w:t>[HMO]</w:t>
      </w:r>
      <w:r w:rsidRPr="00283671">
        <w:rPr>
          <w:rFonts w:ascii="Times New Roman" w:hAnsi="Times New Roman"/>
          <w:sz w:val="24"/>
        </w:rPr>
        <w:t xml:space="preserve"> решает не платить за услугу.</w:t>
      </w:r>
    </w:p>
    <w:p w14:paraId="59B65B74" w14:textId="71F81971" w:rsidR="003F52A2" w:rsidRPr="00283671"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283671">
        <w:rPr>
          <w:rFonts w:ascii="Times New Roman" w:hAnsi="Times New Roman"/>
          <w:i/>
          <w:iCs/>
          <w:color w:val="4472C4" w:themeColor="accent1"/>
          <w:sz w:val="24"/>
          <w:szCs w:val="24"/>
        </w:rPr>
        <w:t>[HMO]</w:t>
      </w:r>
      <w:r w:rsidRPr="00283671">
        <w:rPr>
          <w:rFonts w:ascii="Times New Roman" w:hAnsi="Times New Roman"/>
          <w:sz w:val="24"/>
        </w:rPr>
        <w:t xml:space="preserve"> просит вас уплатить сумму, которую, по вашему мнению, вы не должны.</w:t>
      </w:r>
    </w:p>
    <w:p w14:paraId="43DF4C1B" w14:textId="327D7120" w:rsidR="003F52A2" w:rsidRPr="00283671"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283671">
        <w:rPr>
          <w:rFonts w:ascii="Times New Roman" w:hAnsi="Times New Roman"/>
          <w:i/>
          <w:iCs/>
          <w:color w:val="4472C4" w:themeColor="accent1"/>
          <w:sz w:val="24"/>
          <w:szCs w:val="24"/>
        </w:rPr>
        <w:t>[HMO]</w:t>
      </w:r>
      <w:r w:rsidRPr="00283671">
        <w:rPr>
          <w:rFonts w:ascii="Times New Roman" w:hAnsi="Times New Roman"/>
          <w:sz w:val="24"/>
        </w:rPr>
        <w:t xml:space="preserve"> решает отказать в запрошенной вами услуге от поставщика медицинских услуг вне сети, когда вы живете в сельской местности, где имеется только одна </w:t>
      </w:r>
      <w:r w:rsidR="00B431ED" w:rsidRPr="00283671">
        <w:rPr>
          <w:rFonts w:ascii="Times New Roman" w:hAnsi="Times New Roman"/>
          <w:sz w:val="24"/>
          <w:szCs w:val="24"/>
        </w:rPr>
        <w:t>HMO</w:t>
      </w:r>
      <w:r w:rsidRPr="00283671">
        <w:rPr>
          <w:rFonts w:ascii="Times New Roman" w:hAnsi="Times New Roman"/>
          <w:sz w:val="24"/>
        </w:rPr>
        <w:t>.</w:t>
      </w:r>
    </w:p>
    <w:p w14:paraId="68776EEA" w14:textId="1BF6932D" w:rsidR="003F52A2" w:rsidRPr="00283671"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283671">
        <w:rPr>
          <w:rFonts w:ascii="Times New Roman" w:hAnsi="Times New Roman"/>
          <w:i/>
          <w:iCs/>
          <w:color w:val="4472C4" w:themeColor="accent1"/>
          <w:sz w:val="24"/>
          <w:szCs w:val="24"/>
        </w:rPr>
        <w:t>[HMO]</w:t>
      </w:r>
      <w:r w:rsidRPr="00283671">
        <w:rPr>
          <w:rFonts w:ascii="Times New Roman" w:hAnsi="Times New Roman"/>
          <w:sz w:val="24"/>
        </w:rPr>
        <w:t xml:space="preserve"> не может своевременно организовать или предоставить услуги.</w:t>
      </w:r>
    </w:p>
    <w:p w14:paraId="48E6EF4F" w14:textId="02C0AA32" w:rsidR="003F52A2" w:rsidRPr="00283671"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283671">
        <w:rPr>
          <w:rFonts w:ascii="Times New Roman" w:hAnsi="Times New Roman"/>
          <w:i/>
          <w:iCs/>
          <w:color w:val="4472C4" w:themeColor="accent1"/>
          <w:sz w:val="24"/>
          <w:szCs w:val="24"/>
        </w:rPr>
        <w:t>[HMO]</w:t>
      </w:r>
      <w:r w:rsidRPr="00283671">
        <w:rPr>
          <w:rFonts w:ascii="Times New Roman" w:hAnsi="Times New Roman"/>
          <w:sz w:val="24"/>
        </w:rPr>
        <w:t xml:space="preserve"> не соблюдает необходимые сроки для разрешения вашей жалобы или апелляции.</w:t>
      </w:r>
    </w:p>
    <w:p w14:paraId="36022CBD" w14:textId="0C7B2727" w:rsidR="00821B9B" w:rsidRPr="00283671" w:rsidRDefault="00821B9B" w:rsidP="00821B9B">
      <w:pPr>
        <w:spacing w:after="200" w:line="276" w:lineRule="auto"/>
        <w:contextualSpacing/>
        <w:rPr>
          <w:rFonts w:ascii="Times New Roman" w:eastAsia="Calibri" w:hAnsi="Times New Roman" w:cs="Times New Roman"/>
          <w:sz w:val="24"/>
          <w:szCs w:val="24"/>
        </w:rPr>
      </w:pPr>
    </w:p>
    <w:p w14:paraId="6B99CA7F" w14:textId="724F523F" w:rsidR="00821B9B" w:rsidRPr="00283671" w:rsidRDefault="00262889" w:rsidP="00821B9B">
      <w:pPr>
        <w:spacing w:after="200" w:line="276" w:lineRule="auto"/>
        <w:contextualSpacing/>
        <w:rPr>
          <w:rFonts w:ascii="Times New Roman" w:eastAsia="Calibri" w:hAnsi="Times New Roman" w:cs="Times New Roman"/>
          <w:sz w:val="24"/>
          <w:szCs w:val="24"/>
        </w:rPr>
      </w:pPr>
      <w:r w:rsidRPr="00283671">
        <w:rPr>
          <w:rFonts w:ascii="Times New Roman" w:hAnsi="Times New Roman"/>
          <w:i/>
          <w:color w:val="4472C4" w:themeColor="accent1"/>
          <w:sz w:val="24"/>
        </w:rPr>
        <w:t>[HMO]</w:t>
      </w:r>
      <w:r w:rsidR="00E63234" w:rsidRPr="00283671">
        <w:rPr>
          <w:rFonts w:ascii="Times New Roman" w:hAnsi="Times New Roman"/>
          <w:sz w:val="24"/>
        </w:rPr>
        <w:t xml:space="preserve"> направит вам письмо, если вы получили определение неблагоприятной льготы.</w:t>
      </w:r>
    </w:p>
    <w:p w14:paraId="4899F008" w14:textId="29B71F59" w:rsidR="00821B9B" w:rsidRPr="00283671" w:rsidRDefault="00821B9B" w:rsidP="00821B9B">
      <w:pPr>
        <w:spacing w:after="200" w:line="276" w:lineRule="auto"/>
        <w:contextualSpacing/>
        <w:rPr>
          <w:rFonts w:ascii="Times New Roman" w:eastAsia="Calibri" w:hAnsi="Times New Roman" w:cs="Times New Roman"/>
          <w:sz w:val="24"/>
          <w:szCs w:val="24"/>
        </w:rPr>
      </w:pPr>
    </w:p>
    <w:p w14:paraId="4B7EC68E" w14:textId="279EFD40" w:rsidR="00821B9B" w:rsidRPr="00283671" w:rsidRDefault="00821B9B" w:rsidP="00821B9B">
      <w:pPr>
        <w:spacing w:after="0" w:line="240" w:lineRule="auto"/>
        <w:rPr>
          <w:rFonts w:ascii="Times New Roman" w:eastAsia="Times New Roman" w:hAnsi="Times New Roman" w:cs="Times New Roman"/>
          <w:b/>
          <w:bCs/>
          <w:sz w:val="24"/>
          <w:szCs w:val="24"/>
        </w:rPr>
      </w:pPr>
      <w:r w:rsidRPr="00283671">
        <w:rPr>
          <w:rFonts w:ascii="Times New Roman" w:hAnsi="Times New Roman"/>
          <w:b/>
          <w:sz w:val="24"/>
        </w:rPr>
        <w:t>Кто может подать апелляцию?</w:t>
      </w:r>
    </w:p>
    <w:p w14:paraId="5719A075" w14:textId="33312C76" w:rsidR="00821B9B" w:rsidRPr="00283671" w:rsidRDefault="00821B9B" w:rsidP="00821B9B">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ы можете подать апелляцию. Уполномоченный представитель, лицо, принимающее юридические решения, или поставщик также могут подать апелляцию от вашего имени. Мы свяжемся с вами для получения вашего разрешения, если уполномоченный представитель или поставщик подаст от вашего имени апелляцию. </w:t>
      </w:r>
    </w:p>
    <w:p w14:paraId="6D325A4C" w14:textId="0D2D8A24" w:rsidR="00821B9B" w:rsidRPr="00283671" w:rsidRDefault="00821B9B" w:rsidP="00821B9B">
      <w:pPr>
        <w:spacing w:after="0" w:line="240" w:lineRule="auto"/>
        <w:rPr>
          <w:rFonts w:ascii="Times New Roman" w:eastAsia="Times New Roman" w:hAnsi="Times New Roman" w:cs="Times New Roman"/>
          <w:b/>
          <w:bCs/>
          <w:sz w:val="24"/>
          <w:szCs w:val="24"/>
        </w:rPr>
      </w:pPr>
    </w:p>
    <w:p w14:paraId="7394C807" w14:textId="77777777" w:rsidR="008D5B22" w:rsidRPr="00283671" w:rsidRDefault="00821B9B" w:rsidP="003F52A2">
      <w:pPr>
        <w:spacing w:after="0" w:line="240" w:lineRule="auto"/>
        <w:rPr>
          <w:rFonts w:ascii="Times New Roman" w:eastAsia="Times New Roman" w:hAnsi="Times New Roman" w:cs="Times New Roman"/>
          <w:b/>
          <w:bCs/>
          <w:sz w:val="24"/>
          <w:szCs w:val="24"/>
        </w:rPr>
      </w:pPr>
      <w:r w:rsidRPr="00283671">
        <w:rPr>
          <w:rFonts w:ascii="Times New Roman" w:hAnsi="Times New Roman"/>
          <w:b/>
          <w:sz w:val="24"/>
        </w:rPr>
        <w:lastRenderedPageBreak/>
        <w:t xml:space="preserve">Когда я могу подать апелляцию? </w:t>
      </w:r>
    </w:p>
    <w:p w14:paraId="540EFA83" w14:textId="5B1BA22F" w:rsidR="008D5B22" w:rsidRPr="00283671" w:rsidRDefault="00821B9B" w:rsidP="00821B9B">
      <w:pPr>
        <w:spacing w:after="200" w:line="276" w:lineRule="auto"/>
        <w:contextualSpacing/>
        <w:rPr>
          <w:rFonts w:ascii="Times New Roman" w:eastAsia="Calibri" w:hAnsi="Times New Roman" w:cs="Times New Roman"/>
          <w:sz w:val="24"/>
          <w:szCs w:val="24"/>
        </w:rPr>
      </w:pPr>
      <w:r w:rsidRPr="00283671">
        <w:rPr>
          <w:rFonts w:ascii="Times New Roman" w:hAnsi="Times New Roman"/>
          <w:sz w:val="24"/>
        </w:rPr>
        <w:t>Вы (или ваш представитель) должны подать апелляцию в течение 60 дней с даты получения вами письма с описанием неблагоприятного определения льгот.</w:t>
      </w:r>
    </w:p>
    <w:p w14:paraId="5B18F6CC" w14:textId="67C0D9E8" w:rsidR="008D5B22" w:rsidRPr="00283671" w:rsidRDefault="008D5B22" w:rsidP="00821B9B">
      <w:pPr>
        <w:spacing w:after="200" w:line="276" w:lineRule="auto"/>
        <w:contextualSpacing/>
        <w:rPr>
          <w:rFonts w:ascii="Times New Roman" w:eastAsia="Calibri" w:hAnsi="Times New Roman" w:cs="Times New Roman"/>
          <w:sz w:val="24"/>
          <w:szCs w:val="24"/>
        </w:rPr>
      </w:pPr>
    </w:p>
    <w:p w14:paraId="7554BB62" w14:textId="432B05FC" w:rsidR="008D5B22" w:rsidRPr="00283671" w:rsidRDefault="008D5B22" w:rsidP="008D5B22">
      <w:pPr>
        <w:spacing w:after="0" w:line="240" w:lineRule="auto"/>
        <w:rPr>
          <w:rFonts w:ascii="Times New Roman" w:eastAsia="Times New Roman" w:hAnsi="Times New Roman" w:cs="Times New Roman"/>
          <w:b/>
          <w:bCs/>
          <w:sz w:val="24"/>
          <w:szCs w:val="24"/>
        </w:rPr>
      </w:pPr>
      <w:r w:rsidRPr="00283671">
        <w:rPr>
          <w:rFonts w:ascii="Times New Roman" w:hAnsi="Times New Roman"/>
          <w:b/>
          <w:sz w:val="24"/>
        </w:rPr>
        <w:t xml:space="preserve">Как я могу подать апелляцию с </w:t>
      </w:r>
      <w:r w:rsidR="00262889" w:rsidRPr="00283671">
        <w:rPr>
          <w:rFonts w:ascii="Times New Roman" w:hAnsi="Times New Roman"/>
          <w:b/>
          <w:bCs/>
          <w:sz w:val="24"/>
          <w:szCs w:val="24"/>
        </w:rPr>
        <w:t>[HMO]</w:t>
      </w:r>
      <w:r w:rsidRPr="00283671">
        <w:rPr>
          <w:rFonts w:ascii="Times New Roman" w:hAnsi="Times New Roman"/>
          <w:b/>
          <w:sz w:val="24"/>
        </w:rPr>
        <w:t>?</w:t>
      </w:r>
    </w:p>
    <w:p w14:paraId="75FB83B4" w14:textId="396D0756" w:rsidR="008D5B22" w:rsidRPr="00283671" w:rsidRDefault="00783A7F" w:rsidP="008D5B2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вы хотите подать апелляцию на определение неблагоприятной льготы, вы можете позвонить в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Защитнику членов по телефону </w:t>
      </w:r>
      <w:r w:rsidRPr="00283671">
        <w:rPr>
          <w:rFonts w:ascii="Times New Roman" w:hAnsi="Times New Roman"/>
          <w:i/>
          <w:color w:val="4472C4" w:themeColor="accent1"/>
          <w:sz w:val="24"/>
        </w:rPr>
        <w:t>[800-xxx-xxxx]</w:t>
      </w:r>
      <w:r w:rsidRPr="00283671">
        <w:rPr>
          <w:rFonts w:ascii="Times New Roman" w:hAnsi="Times New Roman"/>
          <w:sz w:val="24"/>
        </w:rPr>
        <w:t xml:space="preserve"> или написать по слудющему адресу: </w:t>
      </w:r>
    </w:p>
    <w:p w14:paraId="1520E294" w14:textId="29A10429" w:rsidR="00783A7F" w:rsidRPr="00283671" w:rsidRDefault="00783A7F" w:rsidP="008D5B22">
      <w:pPr>
        <w:spacing w:after="0" w:line="240" w:lineRule="auto"/>
        <w:rPr>
          <w:rFonts w:ascii="Times New Roman" w:eastAsia="Times New Roman" w:hAnsi="Times New Roman" w:cs="Times New Roman"/>
          <w:sz w:val="24"/>
          <w:szCs w:val="24"/>
        </w:rPr>
      </w:pPr>
    </w:p>
    <w:p w14:paraId="7B94B6F2" w14:textId="7AE8140E" w:rsidR="00783A7F" w:rsidRPr="00283671" w:rsidRDefault="00783A7F" w:rsidP="00783A7F">
      <w:pPr>
        <w:spacing w:after="0" w:line="240" w:lineRule="auto"/>
        <w:ind w:firstLine="720"/>
        <w:rPr>
          <w:rFonts w:ascii="Times New Roman" w:eastAsia="Times New Roman" w:hAnsi="Times New Roman" w:cs="Times New Roman"/>
          <w:i/>
          <w:iCs/>
          <w:color w:val="4472C4" w:themeColor="accent1"/>
          <w:sz w:val="24"/>
          <w:szCs w:val="24"/>
          <w:lang w:val="en-IN"/>
        </w:rPr>
      </w:pPr>
      <w:r w:rsidRPr="00283671">
        <w:rPr>
          <w:rFonts w:ascii="Times New Roman" w:hAnsi="Times New Roman"/>
          <w:i/>
          <w:iCs/>
          <w:color w:val="4472C4" w:themeColor="accent1"/>
          <w:sz w:val="24"/>
          <w:szCs w:val="24"/>
          <w:lang w:val="en-IN"/>
        </w:rPr>
        <w:t>[HMO Name and Mailing Address]</w:t>
      </w:r>
    </w:p>
    <w:p w14:paraId="21295BCF" w14:textId="133B4E7D" w:rsidR="00783A7F" w:rsidRPr="00283671" w:rsidRDefault="00783A7F" w:rsidP="00783A7F">
      <w:pPr>
        <w:spacing w:after="0" w:line="240" w:lineRule="auto"/>
        <w:rPr>
          <w:rFonts w:ascii="Times New Roman" w:eastAsia="Times New Roman" w:hAnsi="Times New Roman" w:cs="Times New Roman"/>
          <w:sz w:val="24"/>
          <w:szCs w:val="24"/>
          <w:lang w:val="en-IN"/>
        </w:rPr>
      </w:pPr>
    </w:p>
    <w:p w14:paraId="276D3D9B" w14:textId="4EACD5A3" w:rsidR="00783A7F" w:rsidRPr="00283671" w:rsidRDefault="00783A7F" w:rsidP="00783A7F">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вы подали апелляцию с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у вас будет возможность лично предстать перед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s </w:t>
      </w:r>
      <w:r w:rsidR="00597030" w:rsidRPr="00283671">
        <w:rPr>
          <w:rFonts w:ascii="Times New Roman" w:hAnsi="Times New Roman"/>
          <w:sz w:val="24"/>
          <w:szCs w:val="24"/>
        </w:rPr>
        <w:t>Комитетом по рассмотрению жалоб и апелляций (Grievance and Appeal Committee).</w:t>
      </w:r>
      <w:r w:rsidRPr="00283671">
        <w:rPr>
          <w:rFonts w:ascii="Times New Roman" w:hAnsi="Times New Roman"/>
          <w:sz w:val="24"/>
        </w:rPr>
        <w:t xml:space="preserve"> Как только ваша апелляция будет запрошена, у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будет 30 календарных дней, чтобы вынести вам решение. </w:t>
      </w:r>
    </w:p>
    <w:p w14:paraId="18595CE4" w14:textId="374D5BD7" w:rsidR="000D7AA4" w:rsidRPr="00283671" w:rsidRDefault="000D7AA4" w:rsidP="00783A7F">
      <w:pPr>
        <w:spacing w:after="0" w:line="240" w:lineRule="auto"/>
        <w:rPr>
          <w:rFonts w:ascii="Times New Roman" w:eastAsia="Times New Roman" w:hAnsi="Times New Roman" w:cs="Times New Roman"/>
          <w:sz w:val="24"/>
          <w:szCs w:val="24"/>
        </w:rPr>
      </w:pPr>
    </w:p>
    <w:p w14:paraId="2DC905BF" w14:textId="5BFBDBCE" w:rsidR="000D7AA4" w:rsidRPr="00283671" w:rsidRDefault="000D7AA4" w:rsidP="00783A7F">
      <w:pPr>
        <w:spacing w:after="0" w:line="240" w:lineRule="auto"/>
        <w:rPr>
          <w:rFonts w:ascii="Times New Roman" w:eastAsia="Times New Roman" w:hAnsi="Times New Roman" w:cs="Times New Roman"/>
          <w:b/>
          <w:bCs/>
          <w:sz w:val="24"/>
          <w:szCs w:val="24"/>
        </w:rPr>
      </w:pPr>
      <w:r w:rsidRPr="00283671">
        <w:rPr>
          <w:rFonts w:ascii="Times New Roman" w:hAnsi="Times New Roman"/>
          <w:b/>
          <w:sz w:val="24"/>
        </w:rPr>
        <w:t>Что если я не могу ждать 30 дней для вынесения решения?</w:t>
      </w:r>
    </w:p>
    <w:p w14:paraId="653ECC87" w14:textId="34C81B5C" w:rsidR="00783A7F" w:rsidRPr="00283671" w:rsidRDefault="00783A7F" w:rsidP="00CF4A60">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вы или ваш врач считаете, что 30-дневное ожидание может нанести серьезный вред вашему здоровью или способности выполнять повседневную деятельность, вы можете подать заявку на ускоренную апелляцию. Если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согласна, что вам нужна быстрая апелляция, вы получите решение в течение 72 часов. </w:t>
      </w:r>
    </w:p>
    <w:p w14:paraId="6C748566" w14:textId="77777777" w:rsidR="008D5B22" w:rsidRPr="00283671" w:rsidRDefault="008D5B22" w:rsidP="00405393">
      <w:pPr>
        <w:spacing w:after="200" w:line="276" w:lineRule="auto"/>
        <w:contextualSpacing/>
        <w:rPr>
          <w:rFonts w:ascii="Times New Roman" w:eastAsia="Times New Roman" w:hAnsi="Times New Roman" w:cs="Times New Roman"/>
          <w:b/>
          <w:bCs/>
          <w:sz w:val="24"/>
          <w:szCs w:val="24"/>
        </w:rPr>
      </w:pPr>
    </w:p>
    <w:p w14:paraId="29182127" w14:textId="2406C2F4" w:rsidR="003F52A2" w:rsidRPr="00283671" w:rsidRDefault="000D7AA4" w:rsidP="003F52A2">
      <w:pPr>
        <w:spacing w:after="0" w:line="240" w:lineRule="auto"/>
        <w:rPr>
          <w:rFonts w:ascii="Times New Roman" w:eastAsia="Times New Roman" w:hAnsi="Times New Roman" w:cs="Times New Roman"/>
          <w:b/>
          <w:bCs/>
          <w:sz w:val="24"/>
          <w:szCs w:val="24"/>
        </w:rPr>
      </w:pPr>
      <w:r w:rsidRPr="00283671">
        <w:rPr>
          <w:rFonts w:ascii="Times New Roman" w:hAnsi="Times New Roman"/>
          <w:b/>
          <w:sz w:val="24"/>
        </w:rPr>
        <w:t xml:space="preserve">Кто может помочь мне подать апелляцию? </w:t>
      </w:r>
    </w:p>
    <w:p w14:paraId="7047CABE" w14:textId="3AB75DDD" w:rsidR="000D7AA4" w:rsidRPr="00283671" w:rsidRDefault="003F52A2"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вам нужна помощь в написании запроса на апелляцию, позвоните своему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защитнику членов по телефону </w:t>
      </w:r>
      <w:r w:rsidRPr="00283671">
        <w:rPr>
          <w:rFonts w:ascii="Times New Roman" w:hAnsi="Times New Roman"/>
          <w:i/>
          <w:color w:val="4472C4" w:themeColor="accent1"/>
          <w:sz w:val="24"/>
        </w:rPr>
        <w:t>[800-xxx-xxxx]</w:t>
      </w:r>
      <w:r w:rsidRPr="00283671">
        <w:rPr>
          <w:rFonts w:ascii="Times New Roman" w:hAnsi="Times New Roman"/>
          <w:sz w:val="24"/>
        </w:rPr>
        <w:t xml:space="preserve">. </w:t>
      </w:r>
    </w:p>
    <w:p w14:paraId="7F5714EB" w14:textId="77777777" w:rsidR="000D7AA4" w:rsidRPr="00283671" w:rsidRDefault="000D7AA4" w:rsidP="003F52A2">
      <w:pPr>
        <w:spacing w:after="0" w:line="240" w:lineRule="auto"/>
        <w:rPr>
          <w:rFonts w:ascii="Times New Roman" w:eastAsia="Times New Roman" w:hAnsi="Times New Roman" w:cs="Times New Roman"/>
          <w:sz w:val="24"/>
          <w:szCs w:val="24"/>
        </w:rPr>
      </w:pPr>
    </w:p>
    <w:p w14:paraId="1DBC9EFA" w14:textId="5778E4EF" w:rsidR="003F52A2" w:rsidRPr="00283671" w:rsidRDefault="000D7AA4"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вы хотите поговорить с кем-то за пределами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вы можете позвонить </w:t>
      </w:r>
      <w:r w:rsidR="003F52A2" w:rsidRPr="00283671">
        <w:rPr>
          <w:rFonts w:ascii="Times New Roman" w:hAnsi="Times New Roman"/>
          <w:sz w:val="24"/>
          <w:szCs w:val="24"/>
        </w:rPr>
        <w:t>BadgerCare Plus</w:t>
      </w:r>
      <w:r w:rsidRPr="00283671">
        <w:rPr>
          <w:rFonts w:ascii="Times New Roman" w:hAnsi="Times New Roman"/>
          <w:sz w:val="24"/>
        </w:rPr>
        <w:t xml:space="preserve"> и </w:t>
      </w:r>
      <w:r w:rsidR="003F52A2" w:rsidRPr="00283671">
        <w:rPr>
          <w:rFonts w:ascii="Times New Roman" w:hAnsi="Times New Roman"/>
          <w:sz w:val="24"/>
          <w:szCs w:val="24"/>
        </w:rPr>
        <w:t xml:space="preserve">Medicaid SSI </w:t>
      </w:r>
      <w:r w:rsidR="00597030" w:rsidRPr="00283671">
        <w:rPr>
          <w:rFonts w:ascii="Times New Roman" w:hAnsi="Times New Roman"/>
          <w:sz w:val="24"/>
          <w:szCs w:val="24"/>
        </w:rPr>
        <w:t>омбудсмену (ombuds)</w:t>
      </w:r>
      <w:r w:rsidRPr="00283671">
        <w:rPr>
          <w:rFonts w:ascii="Times New Roman" w:hAnsi="Times New Roman"/>
          <w:sz w:val="24"/>
        </w:rPr>
        <w:t xml:space="preserve"> по телефону </w:t>
      </w:r>
      <w:r w:rsidR="003F52A2" w:rsidRPr="00283671">
        <w:rPr>
          <w:rFonts w:ascii="Times New Roman" w:hAnsi="Times New Roman"/>
          <w:sz w:val="24"/>
          <w:szCs w:val="24"/>
        </w:rPr>
        <w:t>800-760-0001</w:t>
      </w:r>
      <w:r w:rsidRPr="00283671">
        <w:rPr>
          <w:rFonts w:ascii="Times New Roman" w:hAnsi="Times New Roman"/>
          <w:sz w:val="24"/>
        </w:rPr>
        <w:t xml:space="preserve">. Если вы зарегистрированы в программе </w:t>
      </w:r>
      <w:r w:rsidR="003F52A2" w:rsidRPr="00283671">
        <w:rPr>
          <w:rFonts w:ascii="Times New Roman" w:hAnsi="Times New Roman"/>
          <w:sz w:val="24"/>
          <w:szCs w:val="24"/>
        </w:rPr>
        <w:t>Medicaid SSI</w:t>
      </w:r>
      <w:r w:rsidRPr="00283671">
        <w:rPr>
          <w:rFonts w:ascii="Times New Roman" w:hAnsi="Times New Roman"/>
          <w:sz w:val="24"/>
        </w:rPr>
        <w:t xml:space="preserve">, вы также можете позвонить </w:t>
      </w:r>
      <w:r w:rsidR="003F52A2" w:rsidRPr="00283671">
        <w:rPr>
          <w:rFonts w:ascii="Times New Roman" w:hAnsi="Times New Roman"/>
          <w:sz w:val="24"/>
          <w:szCs w:val="24"/>
        </w:rPr>
        <w:t>SSI</w:t>
      </w:r>
      <w:r w:rsidRPr="00283671">
        <w:rPr>
          <w:rFonts w:ascii="Times New Roman" w:hAnsi="Times New Roman"/>
          <w:sz w:val="24"/>
        </w:rPr>
        <w:t xml:space="preserve"> внешнему защитнику по телефону 800-708-3034 для получения помощи с вашей апелляцией.</w:t>
      </w:r>
    </w:p>
    <w:p w14:paraId="1A2C86D0" w14:textId="393CA0E5" w:rsidR="00CF4A60" w:rsidRPr="00283671" w:rsidRDefault="00CF4A60" w:rsidP="003F52A2">
      <w:pPr>
        <w:spacing w:after="0" w:line="240" w:lineRule="auto"/>
        <w:rPr>
          <w:rFonts w:ascii="Times New Roman" w:eastAsia="Times New Roman" w:hAnsi="Times New Roman" w:cs="Times New Roman"/>
          <w:sz w:val="24"/>
          <w:szCs w:val="24"/>
        </w:rPr>
      </w:pPr>
    </w:p>
    <w:p w14:paraId="3D92F7C4" w14:textId="77777777" w:rsidR="00F363CA" w:rsidRPr="00283671" w:rsidRDefault="00F363CA" w:rsidP="003F52A2">
      <w:pPr>
        <w:spacing w:after="0" w:line="240" w:lineRule="auto"/>
        <w:rPr>
          <w:rFonts w:ascii="Times New Roman" w:eastAsia="Times New Roman" w:hAnsi="Times New Roman" w:cs="Times New Roman"/>
          <w:b/>
          <w:bCs/>
          <w:sz w:val="24"/>
          <w:szCs w:val="24"/>
        </w:rPr>
      </w:pPr>
      <w:bookmarkStart w:id="62" w:name="_Hlk120708937"/>
    </w:p>
    <w:p w14:paraId="65F54808" w14:textId="1C2E76DF" w:rsidR="00CF4A60" w:rsidRPr="00283671" w:rsidRDefault="00CF4A60" w:rsidP="003F52A2">
      <w:pPr>
        <w:spacing w:after="0" w:line="240" w:lineRule="auto"/>
        <w:rPr>
          <w:rFonts w:ascii="Times New Roman" w:eastAsia="Times New Roman" w:hAnsi="Times New Roman" w:cs="Times New Roman"/>
          <w:b/>
          <w:bCs/>
          <w:sz w:val="24"/>
          <w:szCs w:val="24"/>
        </w:rPr>
      </w:pPr>
      <w:r w:rsidRPr="00283671">
        <w:rPr>
          <w:rFonts w:ascii="Times New Roman" w:hAnsi="Times New Roman"/>
          <w:b/>
          <w:sz w:val="24"/>
        </w:rPr>
        <w:t>Могу ли я продолжать получать услуги во время моей апелляции?</w:t>
      </w:r>
    </w:p>
    <w:p w14:paraId="4E483D40" w14:textId="1865B858" w:rsidR="00FD71BF" w:rsidRPr="00283671" w:rsidRDefault="00CF4A60"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принимает решение прекратить, приостановить или сократить обслуживание, которое вы в настоящее время получаете, вы имеете право попросить продолжать получать ваши услуги во время вашей апелляции. Вам необходимо будет отправить свой запрос по почте, факсу или электронной почте в течение определенного периода времени, в зависимости от того, что наступит позже:</w:t>
      </w:r>
    </w:p>
    <w:p w14:paraId="2F3C5457" w14:textId="54E40AF7" w:rsidR="00FD71BF" w:rsidRPr="00283671" w:rsidRDefault="00FD71BF" w:rsidP="00F32B30">
      <w:pPr>
        <w:pStyle w:val="ListParagraph"/>
        <w:numPr>
          <w:ilvl w:val="0"/>
          <w:numId w:val="44"/>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Не позднее даты, когда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планирует остановить или сократить ваше обслуживание</w:t>
      </w:r>
    </w:p>
    <w:p w14:paraId="3D069B79" w14:textId="23411EB8" w:rsidR="00CF4A60" w:rsidRPr="00283671" w:rsidRDefault="00FD71BF" w:rsidP="00F32B30">
      <w:pPr>
        <w:pStyle w:val="ListParagraph"/>
        <w:numPr>
          <w:ilvl w:val="0"/>
          <w:numId w:val="44"/>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 течение 10 дней с момента получения уведомления о сокращении объема вашего обслуживания. </w:t>
      </w:r>
    </w:p>
    <w:p w14:paraId="11FDC266" w14:textId="4F176F56" w:rsidR="00C54578" w:rsidRPr="00283671" w:rsidRDefault="00C54578" w:rsidP="003F52A2">
      <w:pPr>
        <w:spacing w:after="0" w:line="240" w:lineRule="auto"/>
        <w:rPr>
          <w:rFonts w:ascii="Times New Roman" w:eastAsia="Times New Roman" w:hAnsi="Times New Roman" w:cs="Times New Roman"/>
          <w:sz w:val="24"/>
          <w:szCs w:val="24"/>
        </w:rPr>
      </w:pPr>
    </w:p>
    <w:p w14:paraId="51171D7E" w14:textId="54A952BE" w:rsidR="00C54578" w:rsidRPr="00283671" w:rsidRDefault="00C54578"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решение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по поводу вашей апелляции не в вашу пользу, возможно, вам придется заплатить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за обслуживание, которое вы получили во время процесса апелляции</w:t>
      </w:r>
      <w:r w:rsidR="00597030" w:rsidRPr="00283671">
        <w:rPr>
          <w:rFonts w:ascii="Times New Roman" w:hAnsi="Times New Roman"/>
          <w:sz w:val="24"/>
        </w:rPr>
        <w:t>.</w:t>
      </w:r>
    </w:p>
    <w:bookmarkEnd w:id="62"/>
    <w:p w14:paraId="151FA9CE" w14:textId="7AC20013" w:rsidR="00C87AA7" w:rsidRPr="00283671" w:rsidRDefault="00C87AA7" w:rsidP="003F52A2">
      <w:pPr>
        <w:spacing w:after="0" w:line="240" w:lineRule="auto"/>
        <w:rPr>
          <w:rFonts w:ascii="Times New Roman" w:eastAsia="Times New Roman" w:hAnsi="Times New Roman" w:cs="Times New Roman"/>
          <w:sz w:val="24"/>
          <w:szCs w:val="24"/>
        </w:rPr>
      </w:pPr>
    </w:p>
    <w:p w14:paraId="7F89DA9A" w14:textId="18CB1251" w:rsidR="00C87AA7" w:rsidRPr="00283671" w:rsidRDefault="00C87AA7" w:rsidP="003F52A2">
      <w:pPr>
        <w:spacing w:after="0" w:line="240" w:lineRule="auto"/>
        <w:rPr>
          <w:rFonts w:ascii="Times New Roman" w:eastAsia="Times New Roman" w:hAnsi="Times New Roman" w:cs="Times New Roman"/>
          <w:b/>
          <w:bCs/>
          <w:sz w:val="24"/>
          <w:szCs w:val="24"/>
        </w:rPr>
      </w:pPr>
      <w:bookmarkStart w:id="63" w:name="_Hlk120709196"/>
      <w:r w:rsidRPr="00283671">
        <w:rPr>
          <w:rFonts w:ascii="Times New Roman" w:hAnsi="Times New Roman"/>
          <w:b/>
          <w:sz w:val="24"/>
        </w:rPr>
        <w:t xml:space="preserve">Будут ли ко мне относиться по-другому, если я подам апелляцию? </w:t>
      </w:r>
    </w:p>
    <w:p w14:paraId="2FB614AA" w14:textId="2296534F" w:rsidR="00C87AA7" w:rsidRPr="00283671" w:rsidRDefault="00C87AA7" w:rsidP="00C87AA7">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С вами не будут обращаться иначе, чем с другими членами, из-за того, что вы запросили апелляцию. Это не повлияет на ваши другие льготы и медицинское обслуживание. </w:t>
      </w:r>
    </w:p>
    <w:bookmarkEnd w:id="63"/>
    <w:p w14:paraId="39E38693" w14:textId="77777777" w:rsidR="00C87AA7" w:rsidRPr="00283671" w:rsidRDefault="00C87AA7" w:rsidP="003F52A2">
      <w:pPr>
        <w:spacing w:after="0" w:line="240" w:lineRule="auto"/>
        <w:rPr>
          <w:rFonts w:ascii="Times New Roman" w:eastAsia="Times New Roman" w:hAnsi="Times New Roman" w:cs="Times New Roman"/>
          <w:sz w:val="24"/>
          <w:szCs w:val="24"/>
        </w:rPr>
      </w:pPr>
    </w:p>
    <w:p w14:paraId="682B8D12" w14:textId="6D3E9953" w:rsidR="003F52A2" w:rsidRPr="00283671" w:rsidRDefault="000D7AA4" w:rsidP="003F52A2">
      <w:pPr>
        <w:spacing w:after="0" w:line="240" w:lineRule="auto"/>
        <w:rPr>
          <w:rFonts w:ascii="Times New Roman" w:eastAsia="Times New Roman" w:hAnsi="Times New Roman" w:cs="Times New Roman"/>
          <w:sz w:val="24"/>
          <w:szCs w:val="24"/>
        </w:rPr>
      </w:pPr>
      <w:r w:rsidRPr="00283671">
        <w:rPr>
          <w:rFonts w:ascii="Times New Roman" w:hAnsi="Times New Roman"/>
          <w:b/>
          <w:sz w:val="24"/>
        </w:rPr>
        <w:t xml:space="preserve">Что если я не соглашаюсь с решением </w:t>
      </w:r>
      <w:r w:rsidR="00262889" w:rsidRPr="00283671">
        <w:rPr>
          <w:rFonts w:ascii="Times New Roman" w:hAnsi="Times New Roman"/>
          <w:b/>
          <w:bCs/>
          <w:i/>
          <w:iCs/>
          <w:color w:val="4472C4" w:themeColor="accent1"/>
          <w:sz w:val="24"/>
          <w:szCs w:val="24"/>
        </w:rPr>
        <w:t>[HMO]</w:t>
      </w:r>
      <w:r w:rsidRPr="00283671">
        <w:rPr>
          <w:rFonts w:ascii="Times New Roman" w:hAnsi="Times New Roman"/>
          <w:b/>
          <w:sz w:val="24"/>
        </w:rPr>
        <w:t xml:space="preserve"> в отношении моей апелляции? </w:t>
      </w:r>
    </w:p>
    <w:p w14:paraId="121B8A44" w14:textId="795A020B" w:rsidR="00CF4A60" w:rsidRPr="00283671" w:rsidRDefault="007E4BF9"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ы можете запросить беспристрастное слушание в </w:t>
      </w:r>
      <w:r w:rsidR="003F52A2" w:rsidRPr="00283671">
        <w:rPr>
          <w:rFonts w:ascii="Times New Roman" w:hAnsi="Times New Roman"/>
          <w:sz w:val="24"/>
          <w:szCs w:val="24"/>
        </w:rPr>
        <w:t xml:space="preserve">Wisconsin </w:t>
      </w:r>
      <w:r w:rsidR="004E1318" w:rsidRPr="00283671">
        <w:rPr>
          <w:rFonts w:ascii="Times New Roman" w:hAnsi="Times New Roman"/>
          <w:sz w:val="24"/>
          <w:szCs w:val="24"/>
        </w:rPr>
        <w:t>Отделе слушаний и апелляций (Division of Hearing and Appeals)</w:t>
      </w:r>
      <w:r w:rsidRPr="00283671">
        <w:rPr>
          <w:rFonts w:ascii="Times New Roman" w:hAnsi="Times New Roman"/>
          <w:sz w:val="24"/>
        </w:rPr>
        <w:t xml:space="preserve">, если вы не соглашаетесь с решением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в отношении вашей апелляции. Ниже вы найдете больше информации о беспристрастных слушаниях. </w:t>
      </w:r>
    </w:p>
    <w:p w14:paraId="16BCCA60" w14:textId="63AC8E3A" w:rsidR="00C87AA7" w:rsidRPr="00283671" w:rsidRDefault="00C87AA7" w:rsidP="003F52A2">
      <w:pPr>
        <w:spacing w:after="0" w:line="240" w:lineRule="auto"/>
        <w:rPr>
          <w:rFonts w:ascii="Times New Roman" w:eastAsia="Times New Roman" w:hAnsi="Times New Roman" w:cs="Times New Roman"/>
          <w:sz w:val="24"/>
          <w:szCs w:val="24"/>
        </w:rPr>
      </w:pPr>
    </w:p>
    <w:p w14:paraId="3E0375A5" w14:textId="52A976BE" w:rsidR="00C87AA7" w:rsidRPr="00283671" w:rsidRDefault="00C87AA7" w:rsidP="007001EF">
      <w:pPr>
        <w:pStyle w:val="Heading2"/>
      </w:pPr>
      <w:bookmarkStart w:id="64" w:name="_Toc148349924"/>
      <w:r w:rsidRPr="00283671">
        <w:rPr>
          <w:b/>
        </w:rPr>
        <w:t>Беспристрастное слушание</w:t>
      </w:r>
      <w:bookmarkEnd w:id="64"/>
    </w:p>
    <w:p w14:paraId="18FB6080" w14:textId="5430267A" w:rsidR="00C87AA7" w:rsidRPr="00283671" w:rsidRDefault="00CF4A60" w:rsidP="003F52A2">
      <w:pPr>
        <w:spacing w:after="0" w:line="240" w:lineRule="auto"/>
        <w:rPr>
          <w:rFonts w:ascii="Times New Roman" w:eastAsia="Times New Roman" w:hAnsi="Times New Roman" w:cs="Times New Roman"/>
          <w:b/>
          <w:bCs/>
          <w:sz w:val="24"/>
          <w:szCs w:val="24"/>
        </w:rPr>
      </w:pPr>
      <w:r w:rsidRPr="00283671">
        <w:rPr>
          <w:rFonts w:ascii="Times New Roman" w:hAnsi="Times New Roman"/>
          <w:b/>
          <w:sz w:val="24"/>
        </w:rPr>
        <w:t>Что такое беспристрастное слушание?</w:t>
      </w:r>
    </w:p>
    <w:p w14:paraId="53769D4E" w14:textId="4DA3006E" w:rsidR="00CF4A60" w:rsidRPr="00283671" w:rsidRDefault="00CF4A60" w:rsidP="003F52A2">
      <w:pPr>
        <w:spacing w:after="0" w:line="240" w:lineRule="auto"/>
        <w:rPr>
          <w:rFonts w:ascii="Times New Roman" w:eastAsia="Times New Roman" w:hAnsi="Times New Roman" w:cs="Times New Roman"/>
          <w:b/>
          <w:bCs/>
          <w:sz w:val="24"/>
          <w:szCs w:val="24"/>
          <w:u w:val="single"/>
        </w:rPr>
      </w:pPr>
      <w:r w:rsidRPr="00283671">
        <w:rPr>
          <w:rFonts w:ascii="Times New Roman" w:hAnsi="Times New Roman"/>
          <w:sz w:val="24"/>
        </w:rPr>
        <w:t xml:space="preserve">Беспристрастное слушание – это рассмотрение решения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в отношении вашей апелляции </w:t>
      </w:r>
      <w:r w:rsidR="004E1318" w:rsidRPr="00283671">
        <w:rPr>
          <w:rFonts w:ascii="Times New Roman" w:hAnsi="Times New Roman"/>
          <w:sz w:val="24"/>
          <w:szCs w:val="24"/>
        </w:rPr>
        <w:t>Судьей по административным делам (Administrative Law Judge)</w:t>
      </w:r>
      <w:r w:rsidRPr="00283671">
        <w:rPr>
          <w:rFonts w:ascii="Times New Roman" w:hAnsi="Times New Roman"/>
          <w:sz w:val="24"/>
        </w:rPr>
        <w:t xml:space="preserve"> в округе, где вы живете. </w:t>
      </w:r>
      <w:r w:rsidR="00C35E64" w:rsidRPr="00283671">
        <w:rPr>
          <w:rFonts w:ascii="Times New Roman" w:hAnsi="Times New Roman"/>
          <w:b/>
          <w:bCs/>
          <w:sz w:val="24"/>
          <w:szCs w:val="24"/>
        </w:rPr>
        <w:t xml:space="preserve">Вы должны подать апелляцию </w:t>
      </w:r>
      <w:r w:rsidR="00262889" w:rsidRPr="00283671">
        <w:rPr>
          <w:rFonts w:ascii="Times New Roman" w:hAnsi="Times New Roman"/>
          <w:b/>
          <w:bCs/>
          <w:i/>
          <w:iCs/>
          <w:color w:val="4472C4" w:themeColor="accent1"/>
          <w:sz w:val="24"/>
          <w:szCs w:val="24"/>
        </w:rPr>
        <w:t>[HMO]</w:t>
      </w:r>
      <w:r w:rsidR="004E1318" w:rsidRPr="00283671">
        <w:rPr>
          <w:rFonts w:ascii="Times New Roman" w:hAnsi="Times New Roman"/>
          <w:b/>
          <w:bCs/>
          <w:i/>
          <w:iCs/>
          <w:color w:val="4472C4" w:themeColor="accent1"/>
          <w:sz w:val="24"/>
          <w:szCs w:val="24"/>
        </w:rPr>
        <w:t xml:space="preserve"> </w:t>
      </w:r>
      <w:r w:rsidRPr="00283671">
        <w:rPr>
          <w:rFonts w:ascii="Times New Roman" w:hAnsi="Times New Roman"/>
          <w:b/>
          <w:sz w:val="24"/>
        </w:rPr>
        <w:t xml:space="preserve">до того, как подавать запрос на беспристрастное слушание </w:t>
      </w:r>
    </w:p>
    <w:p w14:paraId="54673850" w14:textId="77777777" w:rsidR="00CF4A60" w:rsidRPr="00283671" w:rsidRDefault="00CF4A60" w:rsidP="003F52A2">
      <w:pPr>
        <w:spacing w:after="0" w:line="240" w:lineRule="auto"/>
        <w:rPr>
          <w:rFonts w:ascii="Times New Roman" w:eastAsia="Times New Roman" w:hAnsi="Times New Roman" w:cs="Times New Roman"/>
          <w:sz w:val="24"/>
          <w:szCs w:val="24"/>
        </w:rPr>
      </w:pPr>
    </w:p>
    <w:p w14:paraId="64B82173" w14:textId="080B36BD" w:rsidR="00CF4A60" w:rsidRPr="00283671" w:rsidRDefault="00EA74B2" w:rsidP="003F52A2">
      <w:pPr>
        <w:spacing w:after="0" w:line="240" w:lineRule="auto"/>
        <w:rPr>
          <w:rFonts w:ascii="Times New Roman" w:eastAsia="Times New Roman" w:hAnsi="Times New Roman" w:cs="Times New Roman"/>
          <w:b/>
          <w:bCs/>
          <w:sz w:val="24"/>
          <w:szCs w:val="24"/>
        </w:rPr>
      </w:pPr>
      <w:r w:rsidRPr="00283671">
        <w:rPr>
          <w:rFonts w:ascii="Times New Roman" w:hAnsi="Times New Roman"/>
          <w:b/>
          <w:sz w:val="24"/>
        </w:rPr>
        <w:t xml:space="preserve">Когда я могу запросить беспристрастное слушание? </w:t>
      </w:r>
    </w:p>
    <w:p w14:paraId="69CFEAD7" w14:textId="2ED81E32" w:rsidR="003F52A2" w:rsidRPr="00283671" w:rsidRDefault="00CF4A60"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Вы должны запросить беспристрастное слушание в течение 90 дней с даты получения письменного решения</w:t>
      </w:r>
      <w:r w:rsidR="00DF5522" w:rsidRPr="00283671">
        <w:rPr>
          <w:rFonts w:ascii="Times New Roman" w:hAnsi="Times New Roman"/>
          <w:sz w:val="24"/>
        </w:rPr>
        <w:t xml:space="preserve">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в отношении вашей апелляции.</w:t>
      </w:r>
    </w:p>
    <w:p w14:paraId="70DDC78D" w14:textId="073D6503" w:rsidR="00EA74B2" w:rsidRPr="00283671" w:rsidRDefault="00EA74B2" w:rsidP="003F52A2">
      <w:pPr>
        <w:spacing w:after="0" w:line="240" w:lineRule="auto"/>
        <w:rPr>
          <w:rFonts w:ascii="Times New Roman" w:eastAsia="Times New Roman" w:hAnsi="Times New Roman" w:cs="Times New Roman"/>
          <w:sz w:val="24"/>
          <w:szCs w:val="24"/>
        </w:rPr>
      </w:pPr>
    </w:p>
    <w:p w14:paraId="68712B3F" w14:textId="10B0F16D" w:rsidR="003F52A2" w:rsidRPr="00283671" w:rsidRDefault="00EA74B2" w:rsidP="003F52A2">
      <w:pPr>
        <w:spacing w:after="0" w:line="240" w:lineRule="auto"/>
        <w:rPr>
          <w:rFonts w:ascii="Times New Roman" w:eastAsia="Times New Roman" w:hAnsi="Times New Roman" w:cs="Times New Roman"/>
          <w:sz w:val="24"/>
          <w:szCs w:val="24"/>
        </w:rPr>
      </w:pPr>
      <w:r w:rsidRPr="00283671">
        <w:rPr>
          <w:rFonts w:ascii="Times New Roman" w:hAnsi="Times New Roman"/>
          <w:b/>
          <w:sz w:val="24"/>
        </w:rPr>
        <w:t xml:space="preserve">Как я могу запросить беспристрастное слушание? </w:t>
      </w:r>
    </w:p>
    <w:p w14:paraId="5894F45D" w14:textId="77777777" w:rsidR="003F52A2" w:rsidRPr="00283671" w:rsidRDefault="003F52A2" w:rsidP="003F52A2">
      <w:pPr>
        <w:keepNext/>
        <w:keepLines/>
        <w:spacing w:after="0" w:line="240" w:lineRule="auto"/>
        <w:rPr>
          <w:rFonts w:ascii="Times New Roman" w:eastAsia="Times New Roman" w:hAnsi="Times New Roman" w:cs="Times New Roman"/>
          <w:sz w:val="24"/>
          <w:szCs w:val="24"/>
        </w:rPr>
      </w:pPr>
      <w:r w:rsidRPr="00283671">
        <w:rPr>
          <w:rFonts w:ascii="Times New Roman" w:hAnsi="Times New Roman"/>
          <w:sz w:val="24"/>
        </w:rPr>
        <w:t>Если вы хотите беспристрастное слушание, пошлите письменный запрос по адресу:</w:t>
      </w:r>
    </w:p>
    <w:p w14:paraId="656F83E0" w14:textId="77777777" w:rsidR="003F52A2" w:rsidRPr="00283671" w:rsidRDefault="003F52A2" w:rsidP="003F52A2">
      <w:pPr>
        <w:keepNext/>
        <w:keepLines/>
        <w:spacing w:after="0" w:line="240" w:lineRule="auto"/>
        <w:rPr>
          <w:rFonts w:ascii="Times New Roman" w:eastAsia="Times New Roman" w:hAnsi="Times New Roman" w:cs="Times New Roman"/>
          <w:sz w:val="24"/>
          <w:szCs w:val="24"/>
        </w:rPr>
      </w:pPr>
    </w:p>
    <w:p w14:paraId="02231E64" w14:textId="77777777" w:rsidR="003F52A2" w:rsidRPr="00283671" w:rsidRDefault="003F52A2" w:rsidP="003F52A2">
      <w:pPr>
        <w:keepNext/>
        <w:keepLines/>
        <w:spacing w:after="0" w:line="240" w:lineRule="auto"/>
        <w:ind w:left="720"/>
        <w:rPr>
          <w:rFonts w:ascii="Times New Roman" w:eastAsia="Times New Roman" w:hAnsi="Times New Roman" w:cs="Times New Roman"/>
          <w:sz w:val="24"/>
          <w:szCs w:val="24"/>
          <w:lang w:val="en-IN"/>
        </w:rPr>
      </w:pPr>
      <w:r w:rsidRPr="00283671">
        <w:rPr>
          <w:rFonts w:ascii="Times New Roman" w:hAnsi="Times New Roman"/>
          <w:sz w:val="24"/>
          <w:szCs w:val="24"/>
          <w:lang w:val="en-IN"/>
        </w:rPr>
        <w:t>Department of Administration</w:t>
      </w:r>
    </w:p>
    <w:p w14:paraId="18519907" w14:textId="77777777" w:rsidR="003F52A2" w:rsidRPr="00283671" w:rsidRDefault="003F52A2" w:rsidP="003F52A2">
      <w:pPr>
        <w:keepNext/>
        <w:keepLines/>
        <w:spacing w:after="0" w:line="240" w:lineRule="auto"/>
        <w:ind w:left="720"/>
        <w:rPr>
          <w:rFonts w:ascii="Times New Roman" w:eastAsia="Times New Roman" w:hAnsi="Times New Roman" w:cs="Times New Roman"/>
          <w:sz w:val="24"/>
          <w:szCs w:val="24"/>
          <w:lang w:val="en-IN"/>
        </w:rPr>
      </w:pPr>
      <w:r w:rsidRPr="00283671">
        <w:rPr>
          <w:rFonts w:ascii="Times New Roman" w:hAnsi="Times New Roman"/>
          <w:sz w:val="24"/>
          <w:szCs w:val="24"/>
          <w:lang w:val="en-IN"/>
        </w:rPr>
        <w:t>Division of Hearings and Appeals</w:t>
      </w:r>
    </w:p>
    <w:p w14:paraId="0D686BF4" w14:textId="77777777" w:rsidR="003F52A2" w:rsidRPr="00283671" w:rsidRDefault="003F52A2" w:rsidP="003F52A2">
      <w:pPr>
        <w:keepNext/>
        <w:keepLines/>
        <w:spacing w:after="0" w:line="240" w:lineRule="auto"/>
        <w:ind w:left="720"/>
        <w:rPr>
          <w:rFonts w:ascii="Times New Roman" w:eastAsia="Times New Roman" w:hAnsi="Times New Roman" w:cs="Times New Roman"/>
          <w:sz w:val="24"/>
          <w:szCs w:val="24"/>
          <w:lang w:val="en-IN"/>
        </w:rPr>
      </w:pPr>
      <w:r w:rsidRPr="00283671">
        <w:rPr>
          <w:rFonts w:ascii="Times New Roman" w:hAnsi="Times New Roman"/>
          <w:sz w:val="24"/>
          <w:szCs w:val="24"/>
          <w:lang w:val="en-IN"/>
        </w:rPr>
        <w:t>P.O. Box 7875</w:t>
      </w:r>
    </w:p>
    <w:p w14:paraId="7A0221EA" w14:textId="07AE2286" w:rsidR="003F52A2" w:rsidRPr="00283671" w:rsidRDefault="003F52A2" w:rsidP="003F52A2">
      <w:pPr>
        <w:keepNext/>
        <w:keepLines/>
        <w:spacing w:after="0" w:line="240" w:lineRule="auto"/>
        <w:ind w:left="720"/>
        <w:rPr>
          <w:rFonts w:ascii="Times New Roman" w:eastAsia="Times New Roman" w:hAnsi="Times New Roman" w:cs="Times New Roman"/>
          <w:sz w:val="24"/>
          <w:szCs w:val="24"/>
          <w:lang w:val="en-IN"/>
        </w:rPr>
      </w:pPr>
      <w:r w:rsidRPr="00283671">
        <w:rPr>
          <w:rFonts w:ascii="Times New Roman" w:hAnsi="Times New Roman"/>
          <w:sz w:val="24"/>
          <w:szCs w:val="24"/>
          <w:lang w:val="en-IN"/>
        </w:rPr>
        <w:t>Madison, WI</w:t>
      </w:r>
      <w:r w:rsidR="00195268" w:rsidRPr="00283671">
        <w:rPr>
          <w:rFonts w:ascii="Times New Roman" w:hAnsi="Times New Roman"/>
          <w:sz w:val="24"/>
          <w:szCs w:val="24"/>
          <w:lang w:val="en-IN"/>
        </w:rPr>
        <w:t xml:space="preserve"> </w:t>
      </w:r>
      <w:r w:rsidRPr="00283671">
        <w:rPr>
          <w:rFonts w:ascii="Times New Roman" w:hAnsi="Times New Roman"/>
          <w:sz w:val="24"/>
          <w:szCs w:val="24"/>
          <w:lang w:val="en-IN"/>
        </w:rPr>
        <w:t>53707-7875</w:t>
      </w:r>
    </w:p>
    <w:p w14:paraId="3EDC09A4" w14:textId="77777777" w:rsidR="003F52A2" w:rsidRPr="00283671" w:rsidRDefault="003F52A2" w:rsidP="003F52A2">
      <w:pPr>
        <w:spacing w:after="0" w:line="240" w:lineRule="auto"/>
        <w:rPr>
          <w:rFonts w:ascii="Times New Roman" w:eastAsia="Times New Roman" w:hAnsi="Times New Roman" w:cs="Times New Roman"/>
          <w:sz w:val="24"/>
          <w:szCs w:val="24"/>
          <w:lang w:val="en-IN"/>
        </w:rPr>
      </w:pPr>
    </w:p>
    <w:p w14:paraId="1A6AA755" w14:textId="01EBCAC2" w:rsidR="003F52A2" w:rsidRPr="00283671" w:rsidRDefault="003F52A2"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ы имеете право быть представленным на слушании, и вы можете привести друга для поддержки. Если вам нужны специальные условия в связи с ограниченными возможностями или переводом на ваш язык, позвоните по телефону </w:t>
      </w:r>
      <w:r w:rsidR="00766756" w:rsidRPr="00283671">
        <w:rPr>
          <w:rFonts w:ascii="Times New Roman" w:hAnsi="Times New Roman"/>
          <w:sz w:val="24"/>
          <w:szCs w:val="24"/>
        </w:rPr>
        <w:t>608-266-7709</w:t>
      </w:r>
      <w:r w:rsidRPr="00283671">
        <w:rPr>
          <w:rFonts w:ascii="Times New Roman" w:hAnsi="Times New Roman"/>
          <w:sz w:val="24"/>
        </w:rPr>
        <w:t>.</w:t>
      </w:r>
    </w:p>
    <w:p w14:paraId="4336B199" w14:textId="24482150" w:rsidR="00EA74B2" w:rsidRPr="00283671" w:rsidRDefault="00EA74B2" w:rsidP="003F52A2">
      <w:pPr>
        <w:spacing w:after="0" w:line="240" w:lineRule="auto"/>
        <w:rPr>
          <w:rFonts w:ascii="Times New Roman" w:eastAsia="Times New Roman" w:hAnsi="Times New Roman" w:cs="Times New Roman"/>
          <w:sz w:val="24"/>
          <w:szCs w:val="24"/>
        </w:rPr>
      </w:pPr>
    </w:p>
    <w:p w14:paraId="08A217B0" w14:textId="5494C4C2" w:rsidR="003F52A2" w:rsidRPr="00283671" w:rsidRDefault="00EA74B2" w:rsidP="003F52A2">
      <w:pPr>
        <w:spacing w:after="0" w:line="240" w:lineRule="auto"/>
        <w:rPr>
          <w:rFonts w:ascii="Times New Roman" w:eastAsia="Times New Roman" w:hAnsi="Times New Roman" w:cs="Times New Roman"/>
          <w:sz w:val="24"/>
          <w:szCs w:val="24"/>
        </w:rPr>
      </w:pPr>
      <w:r w:rsidRPr="00283671">
        <w:rPr>
          <w:rFonts w:ascii="Times New Roman" w:hAnsi="Times New Roman"/>
          <w:b/>
          <w:sz w:val="24"/>
        </w:rPr>
        <w:t xml:space="preserve">Кто может помочь мне запросить беспристрастное слушание? </w:t>
      </w:r>
    </w:p>
    <w:p w14:paraId="4D736A11" w14:textId="48E5A58C" w:rsidR="003F52A2" w:rsidRPr="00283671" w:rsidRDefault="003F52A2"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вам нужна помощь в написании запроса на беспристрастное слушание, позвоните </w:t>
      </w:r>
      <w:r w:rsidR="004E1318" w:rsidRPr="00283671">
        <w:rPr>
          <w:rFonts w:ascii="Times New Roman" w:hAnsi="Times New Roman"/>
          <w:sz w:val="24"/>
          <w:szCs w:val="24"/>
        </w:rPr>
        <w:t>омбудсмену (Ombuds)</w:t>
      </w:r>
      <w:r w:rsidRPr="00283671">
        <w:rPr>
          <w:rFonts w:ascii="Times New Roman" w:hAnsi="Times New Roman"/>
          <w:sz w:val="24"/>
        </w:rPr>
        <w:t xml:space="preserve"> </w:t>
      </w:r>
      <w:r w:rsidRPr="00283671">
        <w:rPr>
          <w:rFonts w:ascii="Times New Roman" w:hAnsi="Times New Roman"/>
          <w:sz w:val="24"/>
          <w:szCs w:val="24"/>
        </w:rPr>
        <w:t>BadgerCare Plus</w:t>
      </w:r>
      <w:r w:rsidRPr="00283671">
        <w:rPr>
          <w:rFonts w:ascii="Times New Roman" w:hAnsi="Times New Roman"/>
          <w:sz w:val="24"/>
        </w:rPr>
        <w:t xml:space="preserve"> и </w:t>
      </w:r>
      <w:r w:rsidRPr="00283671">
        <w:rPr>
          <w:rFonts w:ascii="Times New Roman" w:hAnsi="Times New Roman"/>
          <w:sz w:val="24"/>
          <w:szCs w:val="24"/>
        </w:rPr>
        <w:t>Medicaid SSI</w:t>
      </w:r>
      <w:r w:rsidRPr="00283671">
        <w:rPr>
          <w:rFonts w:ascii="Times New Roman" w:hAnsi="Times New Roman"/>
          <w:sz w:val="24"/>
        </w:rPr>
        <w:t xml:space="preserve"> по телефону </w:t>
      </w:r>
      <w:r w:rsidRPr="00283671">
        <w:rPr>
          <w:rFonts w:ascii="Times New Roman" w:hAnsi="Times New Roman"/>
          <w:sz w:val="24"/>
          <w:szCs w:val="24"/>
        </w:rPr>
        <w:t>800-760-0001</w:t>
      </w:r>
      <w:r w:rsidRPr="00283671">
        <w:rPr>
          <w:rFonts w:ascii="Times New Roman" w:hAnsi="Times New Roman"/>
          <w:sz w:val="24"/>
        </w:rPr>
        <w:t>.</w:t>
      </w:r>
      <w:r w:rsidR="00195268" w:rsidRPr="00283671">
        <w:rPr>
          <w:rFonts w:ascii="Times New Roman" w:hAnsi="Times New Roman"/>
          <w:sz w:val="24"/>
        </w:rPr>
        <w:t xml:space="preserve"> </w:t>
      </w:r>
      <w:r w:rsidRPr="00283671">
        <w:rPr>
          <w:rFonts w:ascii="Times New Roman" w:hAnsi="Times New Roman"/>
          <w:sz w:val="24"/>
        </w:rPr>
        <w:t xml:space="preserve">Если вы зарегистрированы в программе </w:t>
      </w:r>
      <w:r w:rsidRPr="00283671">
        <w:rPr>
          <w:rFonts w:ascii="Times New Roman" w:hAnsi="Times New Roman"/>
          <w:sz w:val="24"/>
          <w:szCs w:val="24"/>
        </w:rPr>
        <w:t>Medicaid SSI</w:t>
      </w:r>
      <w:r w:rsidRPr="00283671">
        <w:rPr>
          <w:rFonts w:ascii="Times New Roman" w:hAnsi="Times New Roman"/>
          <w:sz w:val="24"/>
        </w:rPr>
        <w:t xml:space="preserve">, вы также можете позвонить </w:t>
      </w:r>
      <w:r w:rsidRPr="00283671">
        <w:rPr>
          <w:rFonts w:ascii="Times New Roman" w:hAnsi="Times New Roman"/>
          <w:sz w:val="24"/>
          <w:szCs w:val="24"/>
        </w:rPr>
        <w:t>SSI</w:t>
      </w:r>
      <w:r w:rsidRPr="00283671">
        <w:rPr>
          <w:rFonts w:ascii="Times New Roman" w:hAnsi="Times New Roman"/>
          <w:sz w:val="24"/>
        </w:rPr>
        <w:t xml:space="preserve"> внешнему защитнику по телефону </w:t>
      </w:r>
      <w:r w:rsidR="007B1BFE" w:rsidRPr="00283671">
        <w:rPr>
          <w:rFonts w:ascii="Times New Roman" w:hAnsi="Times New Roman"/>
          <w:sz w:val="24"/>
          <w:szCs w:val="24"/>
        </w:rPr>
        <w:t>800-708-3034</w:t>
      </w:r>
      <w:r w:rsidRPr="00283671">
        <w:rPr>
          <w:rFonts w:ascii="Times New Roman" w:hAnsi="Times New Roman"/>
          <w:sz w:val="24"/>
        </w:rPr>
        <w:t xml:space="preserve"> для получения помощи.</w:t>
      </w:r>
    </w:p>
    <w:p w14:paraId="4870E1D6" w14:textId="77777777" w:rsidR="006F32D7" w:rsidRPr="00283671" w:rsidRDefault="006F32D7" w:rsidP="0074054B">
      <w:pPr>
        <w:spacing w:after="0" w:line="240" w:lineRule="auto"/>
        <w:rPr>
          <w:rFonts w:ascii="Times New Roman" w:eastAsia="Times New Roman" w:hAnsi="Times New Roman" w:cs="Times New Roman"/>
          <w:b/>
          <w:bCs/>
          <w:sz w:val="24"/>
          <w:szCs w:val="24"/>
        </w:rPr>
      </w:pPr>
    </w:p>
    <w:p w14:paraId="69188DE0" w14:textId="4E804B15" w:rsidR="0074054B" w:rsidRPr="00283671" w:rsidRDefault="0074054B" w:rsidP="003C0D8E">
      <w:pPr>
        <w:keepNext/>
        <w:keepLines/>
        <w:widowControl w:val="0"/>
        <w:spacing w:after="0" w:line="240" w:lineRule="auto"/>
        <w:rPr>
          <w:rFonts w:ascii="Times New Roman" w:eastAsia="Times New Roman" w:hAnsi="Times New Roman" w:cs="Times New Roman"/>
          <w:b/>
          <w:bCs/>
          <w:sz w:val="24"/>
          <w:szCs w:val="24"/>
        </w:rPr>
      </w:pPr>
      <w:r w:rsidRPr="00283671">
        <w:rPr>
          <w:rFonts w:ascii="Times New Roman" w:hAnsi="Times New Roman"/>
          <w:b/>
          <w:sz w:val="24"/>
        </w:rPr>
        <w:lastRenderedPageBreak/>
        <w:t>Могу ли я продолжать получать услуги во время моего беспристрастного слушания?</w:t>
      </w:r>
    </w:p>
    <w:p w14:paraId="3D5CB8E5" w14:textId="2299110F" w:rsidR="00FD71BF" w:rsidRPr="00283671" w:rsidRDefault="0074054B" w:rsidP="003C0D8E">
      <w:pPr>
        <w:keepNext/>
        <w:keepLines/>
        <w:widowControl w:val="0"/>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принимает решение прекратить, приостановить или сократить обслуживание, которое вы в настоящее время получаете, вы имеете право попросить продолжать получать ваши услуги во время вашей апелляции и беспристрастного слушания </w:t>
      </w:r>
      <w:r w:rsidR="00262889" w:rsidRPr="00283671">
        <w:rPr>
          <w:rFonts w:ascii="Times New Roman" w:hAnsi="Times New Roman"/>
          <w:i/>
          <w:iCs/>
          <w:color w:val="4472C4" w:themeColor="accent1"/>
          <w:sz w:val="24"/>
          <w:szCs w:val="24"/>
        </w:rPr>
        <w:t>[HMO]</w:t>
      </w:r>
      <w:r w:rsidR="004E1318" w:rsidRPr="00283671">
        <w:rPr>
          <w:rFonts w:ascii="Times New Roman" w:hAnsi="Times New Roman"/>
          <w:i/>
          <w:iCs/>
          <w:color w:val="4472C4" w:themeColor="accent1"/>
          <w:sz w:val="24"/>
          <w:szCs w:val="24"/>
        </w:rPr>
        <w:t>.</w:t>
      </w:r>
      <w:r w:rsidRPr="00283671">
        <w:rPr>
          <w:rFonts w:ascii="Times New Roman" w:hAnsi="Times New Roman"/>
          <w:sz w:val="24"/>
        </w:rPr>
        <w:t xml:space="preserve"> Вам придется подать запрос о продолжении обслуживания во время беспристрастного слушания, даже если вы уже просили о продолжении оказания услуги во время вашей апелляции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Вам необходимо будет отправить свой запрос по почте, факсу или электронной почте в течение определенного периода времени, в зависимости от того, что наступит позже:</w:t>
      </w:r>
    </w:p>
    <w:p w14:paraId="1EAA94E7" w14:textId="11118459" w:rsidR="00FD71BF" w:rsidRPr="00283671" w:rsidRDefault="00FD71BF" w:rsidP="00F32B30">
      <w:pPr>
        <w:pStyle w:val="ListParagraph"/>
        <w:numPr>
          <w:ilvl w:val="0"/>
          <w:numId w:val="45"/>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Не позднее даты, когда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планирует остановить или сократить ваше обслуживание</w:t>
      </w:r>
    </w:p>
    <w:p w14:paraId="6E07B90B" w14:textId="372DBB58" w:rsidR="0074054B" w:rsidRPr="00283671" w:rsidRDefault="00FD71BF" w:rsidP="00F32B30">
      <w:pPr>
        <w:pStyle w:val="ListParagraph"/>
        <w:numPr>
          <w:ilvl w:val="0"/>
          <w:numId w:val="45"/>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 течение 10 дней с момента получения уведомления о сокращении объема вашего обслуживания. </w:t>
      </w:r>
    </w:p>
    <w:p w14:paraId="3952BFB3" w14:textId="77777777" w:rsidR="0074054B" w:rsidRPr="00283671" w:rsidRDefault="0074054B" w:rsidP="0074054B">
      <w:pPr>
        <w:spacing w:after="0" w:line="240" w:lineRule="auto"/>
        <w:rPr>
          <w:rFonts w:ascii="Times New Roman" w:eastAsia="Times New Roman" w:hAnsi="Times New Roman" w:cs="Times New Roman"/>
          <w:sz w:val="24"/>
          <w:szCs w:val="24"/>
        </w:rPr>
      </w:pPr>
    </w:p>
    <w:p w14:paraId="369114AA" w14:textId="24DDA0D6" w:rsidR="0074054B" w:rsidRPr="00283671" w:rsidRDefault="0074054B" w:rsidP="0074054B">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Если решение судьи по административным делам по поводу вашей апелляции не в вашу пользу, возможно, вам придется заплатить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за обслуживание, которое вы получили во время процесса апелляции.</w:t>
      </w:r>
    </w:p>
    <w:p w14:paraId="24286372" w14:textId="3C7BC702" w:rsidR="0074054B" w:rsidRPr="00283671" w:rsidRDefault="0074054B" w:rsidP="0074054B">
      <w:pPr>
        <w:spacing w:after="0" w:line="240" w:lineRule="auto"/>
        <w:rPr>
          <w:rFonts w:ascii="Times New Roman" w:eastAsia="Times New Roman" w:hAnsi="Times New Roman" w:cs="Times New Roman"/>
          <w:sz w:val="24"/>
          <w:szCs w:val="24"/>
        </w:rPr>
      </w:pPr>
    </w:p>
    <w:p w14:paraId="2C4EABD0" w14:textId="06869E48" w:rsidR="0074054B" w:rsidRPr="00283671" w:rsidRDefault="0074054B" w:rsidP="0074054B">
      <w:pPr>
        <w:spacing w:after="0" w:line="240" w:lineRule="auto"/>
        <w:rPr>
          <w:rFonts w:ascii="Times New Roman" w:eastAsia="Times New Roman" w:hAnsi="Times New Roman" w:cs="Times New Roman"/>
          <w:b/>
          <w:bCs/>
          <w:sz w:val="24"/>
          <w:szCs w:val="24"/>
        </w:rPr>
      </w:pPr>
      <w:r w:rsidRPr="00283671">
        <w:rPr>
          <w:rFonts w:ascii="Times New Roman" w:hAnsi="Times New Roman"/>
          <w:b/>
          <w:sz w:val="24"/>
        </w:rPr>
        <w:t xml:space="preserve">Будут ли ко мне относиться по-другому, если я подам запрос на беспристрастное слушание? </w:t>
      </w:r>
    </w:p>
    <w:p w14:paraId="36F6D267" w14:textId="673AD63B" w:rsidR="0074054B" w:rsidRPr="00283671" w:rsidRDefault="0074054B" w:rsidP="003F52A2">
      <w:p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С вами не будут обращаться иначе, чем с другими членами плана, из-за того, что вы запросили беспристрастное слушание. Это не повлияет на ваши другие льготы и медицинское обслуживание. </w:t>
      </w:r>
    </w:p>
    <w:p w14:paraId="066D8486" w14:textId="77777777" w:rsidR="000E0924" w:rsidRPr="00283671" w:rsidRDefault="000E0924" w:rsidP="003F52A2">
      <w:pPr>
        <w:spacing w:after="0" w:line="240" w:lineRule="auto"/>
        <w:rPr>
          <w:rFonts w:ascii="Times New Roman" w:eastAsia="Times New Roman" w:hAnsi="Times New Roman" w:cs="Times New Roman"/>
          <w:sz w:val="24"/>
          <w:szCs w:val="24"/>
        </w:rPr>
      </w:pPr>
    </w:p>
    <w:p w14:paraId="3C9A94F7" w14:textId="445DE98C" w:rsidR="003F52A2" w:rsidRPr="00283671" w:rsidRDefault="003F52A2" w:rsidP="0061683E">
      <w:pPr>
        <w:pStyle w:val="Heading1"/>
        <w:rPr>
          <w:rFonts w:eastAsia="Calibri"/>
        </w:rPr>
      </w:pPr>
      <w:bookmarkStart w:id="65" w:name="_Toc148349925"/>
      <w:r w:rsidRPr="00283671">
        <w:t>ВАШИ ПРАВА</w:t>
      </w:r>
      <w:bookmarkEnd w:id="65"/>
    </w:p>
    <w:p w14:paraId="6A1ED4B2" w14:textId="4E39E9FA" w:rsidR="001768C4" w:rsidRPr="00283671" w:rsidRDefault="001768C4" w:rsidP="00F32B30">
      <w:pPr>
        <w:pStyle w:val="ListParagraph"/>
        <w:numPr>
          <w:ilvl w:val="0"/>
          <w:numId w:val="34"/>
        </w:numPr>
        <w:spacing w:after="200" w:line="276" w:lineRule="auto"/>
        <w:rPr>
          <w:rFonts w:ascii="Times New Roman" w:eastAsia="Calibri" w:hAnsi="Times New Roman" w:cs="Times New Roman"/>
          <w:sz w:val="24"/>
          <w:szCs w:val="24"/>
        </w:rPr>
      </w:pPr>
      <w:r w:rsidRPr="00283671">
        <w:rPr>
          <w:rFonts w:ascii="Cambria" w:hAnsi="Cambria"/>
          <w:b/>
          <w:sz w:val="26"/>
        </w:rPr>
        <w:t>Вы имеете право получать информацию удобным для вас способом. Это включает</w:t>
      </w:r>
      <w:r w:rsidRPr="00283671">
        <w:rPr>
          <w:rFonts w:ascii="Times New Roman" w:hAnsi="Times New Roman"/>
          <w:b/>
          <w:bCs/>
          <w:sz w:val="24"/>
          <w:szCs w:val="24"/>
        </w:rPr>
        <w:t xml:space="preserve">: </w:t>
      </w:r>
    </w:p>
    <w:p w14:paraId="762DDC45" w14:textId="233E9654" w:rsidR="001768C4" w:rsidRPr="00283671" w:rsidRDefault="001768C4" w:rsidP="00F32B30">
      <w:pPr>
        <w:pStyle w:val="ListParagraph"/>
        <w:numPr>
          <w:ilvl w:val="0"/>
          <w:numId w:val="35"/>
        </w:numPr>
        <w:spacing w:after="0" w:line="240" w:lineRule="auto"/>
        <w:ind w:left="1440"/>
        <w:rPr>
          <w:rFonts w:ascii="Times New Roman" w:eastAsia="Times New Roman" w:hAnsi="Times New Roman" w:cs="Times New Roman"/>
          <w:sz w:val="24"/>
          <w:szCs w:val="24"/>
        </w:rPr>
      </w:pPr>
      <w:r w:rsidRPr="00283671">
        <w:rPr>
          <w:rFonts w:ascii="Times New Roman" w:hAnsi="Times New Roman"/>
          <w:sz w:val="24"/>
        </w:rPr>
        <w:t xml:space="preserve">Вы имеете право на устного переводчика во время любого обслуживания, покрываемого планами </w:t>
      </w:r>
      <w:r w:rsidR="00262889" w:rsidRPr="00283671">
        <w:rPr>
          <w:rFonts w:ascii="Times New Roman" w:hAnsi="Times New Roman"/>
          <w:i/>
          <w:iCs/>
          <w:color w:val="4472C4" w:themeColor="accent1"/>
          <w:sz w:val="24"/>
          <w:szCs w:val="24"/>
        </w:rPr>
        <w:t>[</w:t>
      </w:r>
      <w:r w:rsidR="00A16F07" w:rsidRPr="00283671">
        <w:rPr>
          <w:rFonts w:ascii="Times New Roman" w:hAnsi="Times New Roman"/>
          <w:i/>
          <w:iCs/>
          <w:color w:val="4472C4" w:themeColor="accent1"/>
          <w:sz w:val="24"/>
          <w:szCs w:val="20"/>
        </w:rPr>
        <w:t>BadgerCare Plus, Medicaid SSI</w:t>
      </w:r>
      <w:r w:rsidR="00262889" w:rsidRPr="00283671">
        <w:rPr>
          <w:rFonts w:ascii="Times New Roman" w:hAnsi="Times New Roman"/>
          <w:i/>
          <w:iCs/>
          <w:color w:val="4472C4" w:themeColor="accent1"/>
          <w:sz w:val="24"/>
          <w:szCs w:val="24"/>
        </w:rPr>
        <w:t>]</w:t>
      </w:r>
      <w:r w:rsidR="00C872D8" w:rsidRPr="00283671">
        <w:rPr>
          <w:rFonts w:ascii="Times New Roman" w:hAnsi="Times New Roman"/>
          <w:i/>
          <w:iCs/>
          <w:color w:val="4472C4" w:themeColor="accent1"/>
          <w:sz w:val="24"/>
          <w:szCs w:val="24"/>
        </w:rPr>
        <w:t>.</w:t>
      </w:r>
    </w:p>
    <w:p w14:paraId="2DB91E0D" w14:textId="587CAC6E" w:rsidR="001768C4" w:rsidRPr="00283671" w:rsidRDefault="001768C4" w:rsidP="00F32B30">
      <w:pPr>
        <w:pStyle w:val="ListParagraph"/>
        <w:numPr>
          <w:ilvl w:val="0"/>
          <w:numId w:val="35"/>
        </w:numPr>
        <w:spacing w:after="0" w:line="240" w:lineRule="auto"/>
        <w:ind w:left="1440"/>
        <w:rPr>
          <w:rFonts w:ascii="Times New Roman" w:eastAsia="Times New Roman" w:hAnsi="Times New Roman" w:cs="Times New Roman"/>
          <w:sz w:val="24"/>
          <w:szCs w:val="24"/>
        </w:rPr>
      </w:pPr>
      <w:r w:rsidRPr="00283671">
        <w:rPr>
          <w:rFonts w:ascii="Times New Roman" w:hAnsi="Times New Roman"/>
          <w:sz w:val="24"/>
        </w:rPr>
        <w:t>Вы имеете право получить информацию, представленную в этом руководстве члена, на другом языке или в другом формате.</w:t>
      </w:r>
    </w:p>
    <w:p w14:paraId="1F36E3E1" w14:textId="1A97E03B" w:rsidR="001768C4" w:rsidRPr="00283671" w:rsidRDefault="001768C4" w:rsidP="00F32B30">
      <w:pPr>
        <w:pStyle w:val="ListParagraph"/>
        <w:numPr>
          <w:ilvl w:val="0"/>
          <w:numId w:val="34"/>
        </w:numPr>
        <w:spacing w:after="0" w:line="240" w:lineRule="auto"/>
        <w:rPr>
          <w:rFonts w:ascii="Cambria" w:eastAsia="Times New Roman" w:hAnsi="Cambria" w:cs="Times New Roman"/>
          <w:b/>
          <w:bCs/>
          <w:sz w:val="26"/>
          <w:szCs w:val="26"/>
        </w:rPr>
      </w:pPr>
      <w:r w:rsidRPr="00283671">
        <w:rPr>
          <w:rFonts w:ascii="Cambria" w:hAnsi="Cambria"/>
          <w:b/>
          <w:sz w:val="26"/>
        </w:rPr>
        <w:t xml:space="preserve">Вы имеете право на достойное, уважительное и справедливое обращение с уважением к частной жизни. Это включает: </w:t>
      </w:r>
    </w:p>
    <w:p w14:paraId="3616CF8D" w14:textId="70AFFDEE" w:rsidR="00C847B2" w:rsidRPr="00283671" w:rsidRDefault="001768C4" w:rsidP="00F32B30">
      <w:pPr>
        <w:pStyle w:val="ListParagraph"/>
        <w:numPr>
          <w:ilvl w:val="0"/>
          <w:numId w:val="36"/>
        </w:numPr>
        <w:rPr>
          <w:rFonts w:ascii="Times New Roman" w:eastAsia="Times New Roman" w:hAnsi="Times New Roman" w:cs="Times New Roman"/>
          <w:sz w:val="24"/>
          <w:szCs w:val="24"/>
        </w:rPr>
      </w:pPr>
      <w:r w:rsidRPr="00283671">
        <w:rPr>
          <w:rFonts w:ascii="Times New Roman" w:hAnsi="Times New Roman"/>
          <w:sz w:val="24"/>
        </w:rPr>
        <w:t xml:space="preserve">Ваше право быть свободным от дискриминации.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должна соблюдать законы, которые защищают вас от дискриминации и несправедливого обращения</w:t>
      </w:r>
      <w:r w:rsidR="00C847B2" w:rsidRPr="00283671">
        <w:rPr>
          <w:rFonts w:ascii="Times New Roman" w:hAnsi="Times New Roman"/>
          <w:i/>
          <w:iCs/>
          <w:color w:val="4472C4" w:themeColor="accent1"/>
          <w:sz w:val="24"/>
          <w:szCs w:val="24"/>
        </w:rPr>
        <w:t xml:space="preserve">.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предоставляет покрываемые услуги всем имеющим на это право членам независимо от следующих факторов:</w:t>
      </w:r>
    </w:p>
    <w:p w14:paraId="2425211A" w14:textId="77777777" w:rsidR="00C847B2" w:rsidRPr="00283671" w:rsidRDefault="00C847B2" w:rsidP="00F32B30">
      <w:pPr>
        <w:pStyle w:val="ListParagraph"/>
        <w:numPr>
          <w:ilvl w:val="1"/>
          <w:numId w:val="36"/>
        </w:numPr>
        <w:rPr>
          <w:rFonts w:ascii="Times New Roman" w:eastAsia="Times New Roman" w:hAnsi="Times New Roman" w:cs="Times New Roman"/>
          <w:sz w:val="24"/>
          <w:szCs w:val="24"/>
        </w:rPr>
      </w:pPr>
      <w:r w:rsidRPr="00283671">
        <w:rPr>
          <w:rFonts w:ascii="Times New Roman" w:hAnsi="Times New Roman"/>
          <w:sz w:val="24"/>
        </w:rPr>
        <w:t>Возраст</w:t>
      </w:r>
    </w:p>
    <w:p w14:paraId="3F73A3DC" w14:textId="77777777" w:rsidR="00C847B2" w:rsidRPr="00283671" w:rsidRDefault="00C847B2" w:rsidP="00F32B30">
      <w:pPr>
        <w:pStyle w:val="ListParagraph"/>
        <w:numPr>
          <w:ilvl w:val="1"/>
          <w:numId w:val="36"/>
        </w:numPr>
        <w:rPr>
          <w:rFonts w:ascii="Times New Roman" w:eastAsia="Times New Roman" w:hAnsi="Times New Roman" w:cs="Times New Roman"/>
          <w:sz w:val="24"/>
          <w:szCs w:val="24"/>
        </w:rPr>
      </w:pPr>
      <w:r w:rsidRPr="00283671">
        <w:rPr>
          <w:rFonts w:ascii="Times New Roman" w:hAnsi="Times New Roman"/>
          <w:sz w:val="24"/>
        </w:rPr>
        <w:t>Цвет кожи</w:t>
      </w:r>
    </w:p>
    <w:p w14:paraId="5261F85A" w14:textId="77777777" w:rsidR="00C847B2" w:rsidRPr="00283671" w:rsidRDefault="00C847B2" w:rsidP="00F32B30">
      <w:pPr>
        <w:pStyle w:val="ListParagraph"/>
        <w:numPr>
          <w:ilvl w:val="1"/>
          <w:numId w:val="36"/>
        </w:numPr>
        <w:rPr>
          <w:rFonts w:ascii="Times New Roman" w:eastAsia="Times New Roman" w:hAnsi="Times New Roman" w:cs="Times New Roman"/>
          <w:sz w:val="24"/>
          <w:szCs w:val="24"/>
        </w:rPr>
      </w:pPr>
      <w:r w:rsidRPr="00283671">
        <w:rPr>
          <w:rFonts w:ascii="Times New Roman" w:hAnsi="Times New Roman"/>
          <w:sz w:val="24"/>
        </w:rPr>
        <w:t>Ограниченные возможности</w:t>
      </w:r>
    </w:p>
    <w:p w14:paraId="13816ED6" w14:textId="77777777" w:rsidR="00C847B2" w:rsidRPr="00283671" w:rsidRDefault="00C847B2" w:rsidP="00F32B30">
      <w:pPr>
        <w:pStyle w:val="ListParagraph"/>
        <w:numPr>
          <w:ilvl w:val="1"/>
          <w:numId w:val="36"/>
        </w:numPr>
        <w:rPr>
          <w:rFonts w:ascii="Times New Roman" w:eastAsia="Times New Roman" w:hAnsi="Times New Roman" w:cs="Times New Roman"/>
          <w:sz w:val="24"/>
          <w:szCs w:val="24"/>
        </w:rPr>
      </w:pPr>
      <w:r w:rsidRPr="00283671">
        <w:rPr>
          <w:rFonts w:ascii="Times New Roman" w:hAnsi="Times New Roman"/>
          <w:sz w:val="24"/>
        </w:rPr>
        <w:t>Национальное происхождение</w:t>
      </w:r>
    </w:p>
    <w:p w14:paraId="6785CEEC" w14:textId="74EEE56C" w:rsidR="00C847B2" w:rsidRPr="00283671" w:rsidRDefault="00C847B2" w:rsidP="00F32B30">
      <w:pPr>
        <w:pStyle w:val="ListParagraph"/>
        <w:numPr>
          <w:ilvl w:val="1"/>
          <w:numId w:val="36"/>
        </w:numPr>
        <w:rPr>
          <w:rFonts w:ascii="Times New Roman" w:eastAsia="Times New Roman" w:hAnsi="Times New Roman" w:cs="Times New Roman"/>
          <w:sz w:val="24"/>
          <w:szCs w:val="24"/>
        </w:rPr>
      </w:pPr>
      <w:r w:rsidRPr="00283671">
        <w:rPr>
          <w:rFonts w:ascii="Times New Roman" w:hAnsi="Times New Roman"/>
          <w:sz w:val="24"/>
        </w:rPr>
        <w:t>Раса</w:t>
      </w:r>
    </w:p>
    <w:p w14:paraId="0BE449F6" w14:textId="4A230AD9" w:rsidR="00EF4077" w:rsidRPr="00283671" w:rsidRDefault="00EF4077" w:rsidP="00F32B30">
      <w:pPr>
        <w:pStyle w:val="ListParagraph"/>
        <w:numPr>
          <w:ilvl w:val="1"/>
          <w:numId w:val="36"/>
        </w:numPr>
        <w:rPr>
          <w:rFonts w:ascii="Times New Roman" w:eastAsia="Times New Roman" w:hAnsi="Times New Roman" w:cs="Times New Roman"/>
          <w:sz w:val="24"/>
          <w:szCs w:val="24"/>
        </w:rPr>
      </w:pPr>
      <w:r w:rsidRPr="00283671">
        <w:rPr>
          <w:rFonts w:ascii="Times New Roman" w:hAnsi="Times New Roman"/>
          <w:sz w:val="24"/>
        </w:rPr>
        <w:t>Пол</w:t>
      </w:r>
    </w:p>
    <w:p w14:paraId="61CF0D34" w14:textId="55FD7313" w:rsidR="00EF4077" w:rsidRPr="00283671" w:rsidRDefault="00EF4077" w:rsidP="00F32B30">
      <w:pPr>
        <w:pStyle w:val="ListParagraph"/>
        <w:numPr>
          <w:ilvl w:val="1"/>
          <w:numId w:val="36"/>
        </w:numPr>
        <w:rPr>
          <w:rFonts w:ascii="Times New Roman" w:eastAsia="Times New Roman" w:hAnsi="Times New Roman" w:cs="Times New Roman"/>
          <w:sz w:val="24"/>
          <w:szCs w:val="24"/>
        </w:rPr>
      </w:pPr>
      <w:r w:rsidRPr="00283671">
        <w:rPr>
          <w:rFonts w:ascii="Times New Roman" w:hAnsi="Times New Roman"/>
          <w:sz w:val="24"/>
        </w:rPr>
        <w:lastRenderedPageBreak/>
        <w:t>Религия</w:t>
      </w:r>
    </w:p>
    <w:p w14:paraId="6A2BAD16" w14:textId="3D6407A4" w:rsidR="00C847B2" w:rsidRPr="00283671" w:rsidRDefault="00EF4077" w:rsidP="00F32B30">
      <w:pPr>
        <w:pStyle w:val="ListParagraph"/>
        <w:numPr>
          <w:ilvl w:val="1"/>
          <w:numId w:val="36"/>
        </w:numPr>
        <w:rPr>
          <w:rFonts w:ascii="Times New Roman" w:eastAsia="Times New Roman" w:hAnsi="Times New Roman" w:cs="Times New Roman"/>
          <w:sz w:val="24"/>
          <w:szCs w:val="24"/>
        </w:rPr>
      </w:pPr>
      <w:r w:rsidRPr="00283671">
        <w:rPr>
          <w:rFonts w:ascii="Times New Roman" w:hAnsi="Times New Roman"/>
          <w:sz w:val="24"/>
        </w:rPr>
        <w:t>Сексуальная ориентация</w:t>
      </w:r>
    </w:p>
    <w:p w14:paraId="4185EC21" w14:textId="6B41DFF6" w:rsidR="00EF4077" w:rsidRPr="00283671" w:rsidRDefault="00EF4077" w:rsidP="00F32B30">
      <w:pPr>
        <w:pStyle w:val="ListParagraph"/>
        <w:numPr>
          <w:ilvl w:val="1"/>
          <w:numId w:val="36"/>
        </w:numPr>
        <w:rPr>
          <w:rFonts w:ascii="Times New Roman" w:eastAsia="Times New Roman" w:hAnsi="Times New Roman" w:cs="Times New Roman"/>
          <w:sz w:val="24"/>
          <w:szCs w:val="24"/>
        </w:rPr>
      </w:pPr>
      <w:r w:rsidRPr="00283671">
        <w:rPr>
          <w:rFonts w:ascii="Times New Roman" w:hAnsi="Times New Roman"/>
          <w:sz w:val="24"/>
        </w:rPr>
        <w:t>Гендерная идентичность</w:t>
      </w:r>
    </w:p>
    <w:p w14:paraId="289C0906" w14:textId="5C57DCEC" w:rsidR="00C847B2" w:rsidRPr="00283671" w:rsidRDefault="00C847B2" w:rsidP="00405393">
      <w:pPr>
        <w:pStyle w:val="ListParagraph"/>
        <w:ind w:left="1440"/>
        <w:rPr>
          <w:rFonts w:ascii="Times New Roman" w:eastAsia="Times New Roman" w:hAnsi="Times New Roman" w:cs="Times New Roman"/>
          <w:sz w:val="24"/>
          <w:szCs w:val="24"/>
        </w:rPr>
      </w:pPr>
      <w:r w:rsidRPr="00283671">
        <w:rPr>
          <w:rFonts w:ascii="Times New Roman" w:hAnsi="Times New Roman"/>
          <w:sz w:val="24"/>
        </w:rPr>
        <w:t xml:space="preserve">Все необходимые с медицинской точки зрения покрываемые услуги доступны и будут предоставляться одинаковым образом всем членам. Все лица или организации, связанные с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которые направляют или рекомендуют членов для получения услуг, должны делать это одинаковым образом для всех членов.</w:t>
      </w:r>
    </w:p>
    <w:p w14:paraId="01895CF3" w14:textId="12351C27" w:rsidR="00C847B2" w:rsidRPr="00283671" w:rsidRDefault="00C847B2" w:rsidP="00F32B30">
      <w:pPr>
        <w:pStyle w:val="ListParagraph"/>
        <w:numPr>
          <w:ilvl w:val="0"/>
          <w:numId w:val="36"/>
        </w:numPr>
        <w:rPr>
          <w:rFonts w:ascii="Times New Roman" w:eastAsia="Times New Roman" w:hAnsi="Times New Roman" w:cs="Times New Roman"/>
          <w:sz w:val="24"/>
          <w:szCs w:val="24"/>
        </w:rPr>
      </w:pPr>
      <w:r w:rsidRPr="00283671">
        <w:rPr>
          <w:rFonts w:ascii="Times New Roman" w:hAnsi="Times New Roman"/>
          <w:sz w:val="24"/>
        </w:rPr>
        <w:t>Ваше право быть свободным от любых форм ограничения или изоляции, используемых для принуждения, дисциплинирования, удобства или мести. Это означает, что вы имеете право быть свободным от ограничений или принуждения к одиночеству, чтобы заставить вас вести себя определенным образом, наказать вас или потому, что кто-то считает это полезным.</w:t>
      </w:r>
    </w:p>
    <w:p w14:paraId="7FA0A209" w14:textId="5B20542E" w:rsidR="001768C4" w:rsidRPr="00283671" w:rsidRDefault="006A358F" w:rsidP="00F32B30">
      <w:pPr>
        <w:pStyle w:val="ListParagraph"/>
        <w:numPr>
          <w:ilvl w:val="0"/>
          <w:numId w:val="36"/>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аше право на неприкосновенность частной жизни.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должна соблюдать законы, защищающие конфиденциальность вашей личной и медицинской информации. Обратитесь к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w:t>
      </w:r>
      <w:r w:rsidR="00C872D8" w:rsidRPr="00283671">
        <w:rPr>
          <w:rFonts w:ascii="Times New Roman" w:hAnsi="Times New Roman"/>
          <w:sz w:val="24"/>
          <w:szCs w:val="24"/>
        </w:rPr>
        <w:t>Уведомление о правилах конфиденциальности (Notice of Privacy Practices)</w:t>
      </w:r>
      <w:r w:rsidRPr="00283671">
        <w:rPr>
          <w:rFonts w:ascii="Times New Roman" w:hAnsi="Times New Roman"/>
          <w:sz w:val="24"/>
        </w:rPr>
        <w:t xml:space="preserve"> для большей информации.</w:t>
      </w:r>
    </w:p>
    <w:p w14:paraId="4EE38E25" w14:textId="28818522" w:rsidR="006A358F" w:rsidRPr="00283671" w:rsidRDefault="006A358F" w:rsidP="00F32B30">
      <w:pPr>
        <w:pStyle w:val="ListParagraph"/>
        <w:numPr>
          <w:ilvl w:val="0"/>
          <w:numId w:val="34"/>
        </w:numPr>
        <w:spacing w:after="0" w:line="240" w:lineRule="auto"/>
        <w:rPr>
          <w:rFonts w:ascii="Cambria" w:eastAsia="Times New Roman" w:hAnsi="Cambria" w:cs="Times New Roman"/>
          <w:b/>
          <w:bCs/>
          <w:sz w:val="26"/>
          <w:szCs w:val="26"/>
        </w:rPr>
      </w:pPr>
      <w:r w:rsidRPr="00283671">
        <w:rPr>
          <w:rFonts w:ascii="Cambria" w:hAnsi="Cambria"/>
          <w:b/>
          <w:sz w:val="26"/>
        </w:rPr>
        <w:t>Вы имеете право на получение медицинских услуг в соответствии с федеральным законодательством и законодательством штата. Это включает:</w:t>
      </w:r>
    </w:p>
    <w:p w14:paraId="0BDD2F57" w14:textId="1A85B03A" w:rsidR="006A358F" w:rsidRPr="00283671" w:rsidRDefault="006A358F" w:rsidP="00F32B30">
      <w:pPr>
        <w:pStyle w:val="ListParagraph"/>
        <w:numPr>
          <w:ilvl w:val="0"/>
          <w:numId w:val="37"/>
        </w:numPr>
        <w:spacing w:after="0" w:line="240" w:lineRule="auto"/>
        <w:rPr>
          <w:rFonts w:ascii="Times New Roman" w:eastAsia="Times New Roman" w:hAnsi="Times New Roman" w:cs="Times New Roman"/>
          <w:sz w:val="24"/>
          <w:szCs w:val="24"/>
        </w:rPr>
      </w:pPr>
      <w:r w:rsidRPr="00283671">
        <w:rPr>
          <w:rFonts w:ascii="Times New Roman" w:hAnsi="Times New Roman"/>
          <w:sz w:val="24"/>
        </w:rPr>
        <w:t>Ваше право на то, чтобы покрываемые услуги были доступны вам, когда они вам понадобятся. Когда это необходимо с медицинской точки зрения, услуги должны быть доступны 24 часа в сутки, семь дней в неделю.</w:t>
      </w:r>
    </w:p>
    <w:p w14:paraId="0BD46192" w14:textId="0130DB40" w:rsidR="006A358F" w:rsidRPr="00283671" w:rsidRDefault="00435AC1" w:rsidP="00F32B30">
      <w:pPr>
        <w:pStyle w:val="ListParagraph"/>
        <w:numPr>
          <w:ilvl w:val="0"/>
          <w:numId w:val="34"/>
        </w:numPr>
        <w:spacing w:after="0" w:line="240" w:lineRule="auto"/>
        <w:rPr>
          <w:rFonts w:ascii="Cambria" w:eastAsia="Times New Roman" w:hAnsi="Cambria" w:cs="Times New Roman"/>
          <w:b/>
          <w:bCs/>
          <w:sz w:val="26"/>
          <w:szCs w:val="26"/>
        </w:rPr>
      </w:pPr>
      <w:r w:rsidRPr="00283671">
        <w:rPr>
          <w:rFonts w:ascii="Cambria" w:hAnsi="Cambria"/>
          <w:b/>
          <w:sz w:val="26"/>
        </w:rPr>
        <w:t xml:space="preserve">Вы имеете право принимать решения о своем медицинском обслуживании. Это включает: </w:t>
      </w:r>
    </w:p>
    <w:p w14:paraId="51F2962F" w14:textId="649AD8C5" w:rsidR="00525117" w:rsidRPr="00283671"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sidRPr="00283671">
        <w:rPr>
          <w:rFonts w:ascii="Times New Roman" w:hAnsi="Times New Roman"/>
          <w:sz w:val="24"/>
        </w:rPr>
        <w:t>Ваше право получать информацию о вариантах лечения, независимо от стоимости или страхового покрытия.</w:t>
      </w:r>
    </w:p>
    <w:p w14:paraId="37387832" w14:textId="78F98E3E" w:rsidR="00525117" w:rsidRPr="00283671"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sidRPr="00283671">
        <w:rPr>
          <w:rFonts w:ascii="Times New Roman" w:hAnsi="Times New Roman"/>
          <w:sz w:val="24"/>
        </w:rPr>
        <w:t>Ваше право принять или отказаться от медицинского или хирургического лечения и участвовать в принятии решений о вашем уходе.</w:t>
      </w:r>
    </w:p>
    <w:p w14:paraId="222A2004" w14:textId="6F62B6B0" w:rsidR="00525117" w:rsidRPr="00283671"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аше право планировать и управлять видами медицинской помощи, которые вы можете получить в будущем, если вы не сможете выразить свои пожелания. Вы можете принять эти решения, заполнив </w:t>
      </w:r>
      <w:r w:rsidR="002B576D" w:rsidRPr="00283671">
        <w:rPr>
          <w:rFonts w:ascii="Times New Roman" w:hAnsi="Times New Roman"/>
          <w:b/>
          <w:bCs/>
          <w:sz w:val="24"/>
          <w:szCs w:val="24"/>
        </w:rPr>
        <w:t>предварительное распоряжение</w:t>
      </w:r>
      <w:r w:rsidRPr="00283671">
        <w:rPr>
          <w:rFonts w:ascii="Times New Roman" w:hAnsi="Times New Roman"/>
          <w:sz w:val="24"/>
        </w:rPr>
        <w:t xml:space="preserve">, </w:t>
      </w:r>
      <w:r w:rsidR="002B576D" w:rsidRPr="00283671">
        <w:rPr>
          <w:rFonts w:ascii="Times New Roman" w:hAnsi="Times New Roman"/>
          <w:b/>
          <w:bCs/>
          <w:sz w:val="24"/>
          <w:szCs w:val="24"/>
        </w:rPr>
        <w:t>завещание о жизни</w:t>
      </w:r>
      <w:r w:rsidRPr="00283671">
        <w:rPr>
          <w:rFonts w:ascii="Times New Roman" w:hAnsi="Times New Roman"/>
          <w:sz w:val="24"/>
        </w:rPr>
        <w:t xml:space="preserve"> или </w:t>
      </w:r>
      <w:r w:rsidR="00C872D8" w:rsidRPr="00283671">
        <w:rPr>
          <w:rFonts w:ascii="Times New Roman" w:hAnsi="Times New Roman"/>
          <w:b/>
          <w:bCs/>
          <w:sz w:val="24"/>
          <w:szCs w:val="24"/>
        </w:rPr>
        <w:t>доверенность для ухода за здоровьем (power of attorney for health care)</w:t>
      </w:r>
      <w:r w:rsidRPr="00283671">
        <w:rPr>
          <w:rFonts w:ascii="Times New Roman" w:hAnsi="Times New Roman"/>
          <w:sz w:val="24"/>
        </w:rPr>
        <w:t xml:space="preserve">. Найдите больше информации на странице </w:t>
      </w:r>
      <w:r w:rsidRPr="00283671">
        <w:rPr>
          <w:rFonts w:ascii="Times New Roman" w:hAnsi="Times New Roman"/>
          <w:i/>
          <w:color w:val="4472C4" w:themeColor="accent1"/>
          <w:sz w:val="24"/>
        </w:rPr>
        <w:t>[xx]</w:t>
      </w:r>
      <w:r w:rsidRPr="00283671">
        <w:rPr>
          <w:rFonts w:ascii="Times New Roman" w:hAnsi="Times New Roman"/>
          <w:sz w:val="24"/>
        </w:rPr>
        <w:t>, Заполнение предварительного распоряжения, завещания о жизни или доверенности для ухода за здоровьем.</w:t>
      </w:r>
    </w:p>
    <w:p w14:paraId="6904519F" w14:textId="2C58EBBD" w:rsidR="00F065DF" w:rsidRPr="00283671" w:rsidRDefault="00F065DF" w:rsidP="00F32B30">
      <w:pPr>
        <w:pStyle w:val="ListParagraph"/>
        <w:numPr>
          <w:ilvl w:val="0"/>
          <w:numId w:val="37"/>
        </w:numPr>
        <w:spacing w:after="0" w:line="240" w:lineRule="auto"/>
        <w:rPr>
          <w:rFonts w:ascii="Times New Roman" w:eastAsia="Times New Roman" w:hAnsi="Times New Roman" w:cs="Times New Roman"/>
          <w:sz w:val="24"/>
          <w:szCs w:val="24"/>
        </w:rPr>
      </w:pPr>
      <w:r w:rsidRPr="00283671">
        <w:rPr>
          <w:rFonts w:ascii="Times New Roman" w:hAnsi="Times New Roman"/>
          <w:sz w:val="24"/>
        </w:rPr>
        <w:t>Ваше право на второе мнение, если вы не согласны с рекомендациями вашего поставщика услуг по лечению. Позвоните в службу клиентов для большей информации о том, как получить второе мнение.</w:t>
      </w:r>
    </w:p>
    <w:p w14:paraId="719F6D80" w14:textId="48BDF1BA" w:rsidR="00F065DF" w:rsidRPr="00283671" w:rsidRDefault="00F065DF" w:rsidP="00F32B30">
      <w:pPr>
        <w:pStyle w:val="ListParagraph"/>
        <w:numPr>
          <w:ilvl w:val="0"/>
          <w:numId w:val="34"/>
        </w:numPr>
        <w:spacing w:after="0" w:line="240" w:lineRule="auto"/>
        <w:rPr>
          <w:rFonts w:ascii="Cambria" w:eastAsia="Times New Roman" w:hAnsi="Cambria" w:cs="Times New Roman"/>
          <w:b/>
          <w:bCs/>
          <w:sz w:val="26"/>
          <w:szCs w:val="26"/>
        </w:rPr>
      </w:pPr>
      <w:r w:rsidRPr="00283671">
        <w:rPr>
          <w:rFonts w:ascii="Cambria" w:hAnsi="Cambria"/>
          <w:b/>
          <w:sz w:val="26"/>
        </w:rPr>
        <w:t xml:space="preserve">Вы имеете право знать о наших поставщиках услуг и любых планах поощрения врачей, которые использует </w:t>
      </w:r>
      <w:r w:rsidR="00262889" w:rsidRPr="00283671">
        <w:rPr>
          <w:rFonts w:ascii="Cambria" w:hAnsi="Cambria"/>
          <w:b/>
          <w:bCs/>
          <w:i/>
          <w:iCs/>
          <w:color w:val="4472C4" w:themeColor="accent1"/>
          <w:sz w:val="26"/>
          <w:szCs w:val="26"/>
        </w:rPr>
        <w:t>[HMO]</w:t>
      </w:r>
      <w:r w:rsidRPr="00283671">
        <w:rPr>
          <w:rFonts w:ascii="Cambria" w:hAnsi="Cambria"/>
          <w:b/>
          <w:sz w:val="26"/>
        </w:rPr>
        <w:t>. Это включает:</w:t>
      </w:r>
    </w:p>
    <w:p w14:paraId="3447F5EB" w14:textId="2D19488C" w:rsidR="00F065DF" w:rsidRPr="00283671" w:rsidRDefault="00F065DF" w:rsidP="00F32B30">
      <w:pPr>
        <w:pStyle w:val="ListParagraph"/>
        <w:numPr>
          <w:ilvl w:val="0"/>
          <w:numId w:val="38"/>
        </w:numPr>
        <w:rPr>
          <w:rFonts w:ascii="Times New Roman" w:eastAsia="Times New Roman" w:hAnsi="Times New Roman" w:cs="Times New Roman"/>
          <w:sz w:val="24"/>
          <w:szCs w:val="24"/>
        </w:rPr>
      </w:pPr>
      <w:r w:rsidRPr="00283671">
        <w:rPr>
          <w:rFonts w:ascii="Times New Roman" w:hAnsi="Times New Roman"/>
          <w:sz w:val="24"/>
        </w:rPr>
        <w:t xml:space="preserve">Вы имеете право спросить, имеются ли у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конкретные финансовые договоренности (планы поощрения) с нашими врачами, которые могут повлиять на использование рекомендаций и других услуг, которые вам </w:t>
      </w:r>
      <w:r w:rsidRPr="00283671">
        <w:rPr>
          <w:rFonts w:ascii="Times New Roman" w:hAnsi="Times New Roman"/>
          <w:sz w:val="24"/>
        </w:rPr>
        <w:lastRenderedPageBreak/>
        <w:t xml:space="preserve">могут понадобиться. Для получения этой информации позвоните в Отдел службы клиентов по телефону </w:t>
      </w:r>
      <w:r w:rsidRPr="00283671">
        <w:rPr>
          <w:rFonts w:ascii="Times New Roman" w:hAnsi="Times New Roman"/>
          <w:i/>
          <w:color w:val="4472C4" w:themeColor="accent1"/>
          <w:sz w:val="24"/>
        </w:rPr>
        <w:t>[800-xxx-xxxx]</w:t>
      </w:r>
      <w:r w:rsidRPr="00283671">
        <w:rPr>
          <w:rFonts w:ascii="Times New Roman" w:hAnsi="Times New Roman"/>
          <w:sz w:val="24"/>
        </w:rPr>
        <w:t xml:space="preserve"> и запросите информацию о наших условиях оплаты врачей.</w:t>
      </w:r>
    </w:p>
    <w:p w14:paraId="751AAC2B" w14:textId="0D487092" w:rsidR="00F065DF" w:rsidRPr="00283671" w:rsidRDefault="00F065DF" w:rsidP="00F32B30">
      <w:pPr>
        <w:pStyle w:val="ListParagraph"/>
        <w:numPr>
          <w:ilvl w:val="0"/>
          <w:numId w:val="38"/>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ы имеете право запросить информацию о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поставщиках, включая образование поставщика, профессиональную сертификацию и повторную сертификацию. Для получения этой информации позвоните в Отдел службы клиентов по телефону </w:t>
      </w:r>
      <w:r w:rsidRPr="00283671">
        <w:rPr>
          <w:rFonts w:ascii="Times New Roman" w:hAnsi="Times New Roman"/>
          <w:i/>
          <w:color w:val="4472C4" w:themeColor="accent1"/>
          <w:sz w:val="24"/>
        </w:rPr>
        <w:t>[800-xxx-xxxx]</w:t>
      </w:r>
      <w:r w:rsidRPr="00283671">
        <w:rPr>
          <w:rFonts w:ascii="Times New Roman" w:hAnsi="Times New Roman"/>
          <w:sz w:val="24"/>
          <w:szCs w:val="24"/>
        </w:rPr>
        <w:t>.</w:t>
      </w:r>
    </w:p>
    <w:p w14:paraId="52D4CBB2" w14:textId="78837DD4" w:rsidR="00F065DF" w:rsidRPr="00283671" w:rsidRDefault="00C527E2" w:rsidP="00F32B30">
      <w:pPr>
        <w:pStyle w:val="ListParagraph"/>
        <w:numPr>
          <w:ilvl w:val="0"/>
          <w:numId w:val="34"/>
        </w:numPr>
        <w:spacing w:after="0" w:line="240" w:lineRule="auto"/>
        <w:rPr>
          <w:rFonts w:ascii="Cambria" w:eastAsia="Times New Roman" w:hAnsi="Cambria" w:cs="Times New Roman"/>
          <w:b/>
          <w:bCs/>
          <w:sz w:val="26"/>
          <w:szCs w:val="26"/>
        </w:rPr>
      </w:pPr>
      <w:r w:rsidRPr="00283671">
        <w:rPr>
          <w:rFonts w:ascii="Cambria" w:hAnsi="Cambria"/>
          <w:b/>
          <w:sz w:val="26"/>
        </w:rPr>
        <w:t>Вы имеете право запросить копии ваших медицинских документов у вашего поставщика.</w:t>
      </w:r>
    </w:p>
    <w:p w14:paraId="585468FD" w14:textId="4BCCFDCA" w:rsidR="00C527E2" w:rsidRPr="00283671" w:rsidRDefault="00C527E2" w:rsidP="00F32B30">
      <w:pPr>
        <w:pStyle w:val="ListParagraph"/>
        <w:numPr>
          <w:ilvl w:val="0"/>
          <w:numId w:val="39"/>
        </w:numPr>
        <w:spacing w:after="0" w:line="240" w:lineRule="auto"/>
        <w:rPr>
          <w:rFonts w:ascii="Times New Roman" w:eastAsia="Times New Roman" w:hAnsi="Times New Roman" w:cs="Times New Roman"/>
          <w:sz w:val="24"/>
          <w:szCs w:val="24"/>
        </w:rPr>
      </w:pPr>
      <w:r w:rsidRPr="00283671">
        <w:rPr>
          <w:rFonts w:ascii="Times New Roman" w:hAnsi="Times New Roman"/>
          <w:sz w:val="24"/>
        </w:rPr>
        <w:t>Вы можете исправить неточную информацию в своих медицинских документах, если ваш врач согласится на исправление.</w:t>
      </w:r>
    </w:p>
    <w:p w14:paraId="43398F20" w14:textId="37154519" w:rsidR="00C527E2" w:rsidRPr="00283671" w:rsidRDefault="00C527E2" w:rsidP="00F32B30">
      <w:pPr>
        <w:pStyle w:val="ListParagraph"/>
        <w:numPr>
          <w:ilvl w:val="0"/>
          <w:numId w:val="39"/>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Позвоните по телефону </w:t>
      </w:r>
      <w:r w:rsidRPr="00283671">
        <w:rPr>
          <w:rFonts w:ascii="Times New Roman" w:hAnsi="Times New Roman"/>
          <w:i/>
          <w:color w:val="4472C4" w:themeColor="accent1"/>
          <w:sz w:val="24"/>
        </w:rPr>
        <w:t>[800-xxx-xxxx]</w:t>
      </w:r>
      <w:r w:rsidRPr="00283671">
        <w:rPr>
          <w:rFonts w:ascii="Times New Roman" w:hAnsi="Times New Roman"/>
          <w:sz w:val="24"/>
        </w:rPr>
        <w:t xml:space="preserve"> для помощи в запросе копии или изменения вашей медицинской документации. Обратите внимание, что вам, возможно, придется заплатить за копирование ваших медицинских документов.</w:t>
      </w:r>
    </w:p>
    <w:p w14:paraId="46D07E22" w14:textId="5F783145" w:rsidR="006A358F" w:rsidRPr="00283671" w:rsidRDefault="00D2140F" w:rsidP="003C0D8E">
      <w:pPr>
        <w:pStyle w:val="ListParagraph"/>
        <w:keepNext/>
        <w:keepLines/>
        <w:widowControl w:val="0"/>
        <w:numPr>
          <w:ilvl w:val="0"/>
          <w:numId w:val="34"/>
        </w:numPr>
        <w:spacing w:after="0" w:line="240" w:lineRule="auto"/>
        <w:rPr>
          <w:rFonts w:ascii="Cambria" w:eastAsia="Times New Roman" w:hAnsi="Cambria" w:cs="Times New Roman"/>
          <w:b/>
          <w:bCs/>
          <w:sz w:val="26"/>
          <w:szCs w:val="26"/>
        </w:rPr>
      </w:pPr>
      <w:r w:rsidRPr="00283671">
        <w:rPr>
          <w:rFonts w:ascii="Cambria" w:hAnsi="Cambria"/>
          <w:b/>
          <w:sz w:val="26"/>
        </w:rPr>
        <w:t xml:space="preserve">Вы имеете право быть информированным о льготах, покрываемых </w:t>
      </w:r>
      <w:r w:rsidRPr="00283671">
        <w:rPr>
          <w:rFonts w:ascii="Cambria" w:hAnsi="Cambria"/>
          <w:b/>
          <w:bCs/>
          <w:sz w:val="26"/>
          <w:szCs w:val="26"/>
        </w:rPr>
        <w:t>Medicaid</w:t>
      </w:r>
      <w:r w:rsidRPr="00283671">
        <w:rPr>
          <w:rFonts w:ascii="Cambria" w:hAnsi="Cambria"/>
          <w:b/>
          <w:sz w:val="26"/>
        </w:rPr>
        <w:t xml:space="preserve">, которые не доступны через программу </w:t>
      </w:r>
      <w:r w:rsidR="00262889" w:rsidRPr="00283671">
        <w:rPr>
          <w:rFonts w:ascii="Cambria" w:hAnsi="Cambria"/>
          <w:b/>
          <w:bCs/>
          <w:sz w:val="26"/>
          <w:szCs w:val="26"/>
        </w:rPr>
        <w:t>[HMO]</w:t>
      </w:r>
      <w:r w:rsidRPr="00283671">
        <w:rPr>
          <w:rFonts w:ascii="Cambria" w:hAnsi="Cambria"/>
          <w:b/>
          <w:sz w:val="26"/>
        </w:rPr>
        <w:t xml:space="preserve"> из-за моральных или религиозных возражений. Это включает:</w:t>
      </w:r>
    </w:p>
    <w:p w14:paraId="17F9A511" w14:textId="275BB151" w:rsidR="00D2140F" w:rsidRPr="00283671" w:rsidRDefault="00D2140F" w:rsidP="003C0D8E">
      <w:pPr>
        <w:pStyle w:val="ListParagraph"/>
        <w:keepNext/>
        <w:keepLines/>
        <w:widowControl w:val="0"/>
        <w:numPr>
          <w:ilvl w:val="0"/>
          <w:numId w:val="40"/>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аше право на получение информации о том, как получить доступ к этим услугам через </w:t>
      </w:r>
      <w:r w:rsidR="00F4260F" w:rsidRPr="00283671">
        <w:rPr>
          <w:rFonts w:ascii="Times New Roman" w:hAnsi="Times New Roman"/>
          <w:sz w:val="24"/>
          <w:szCs w:val="24"/>
        </w:rPr>
        <w:t>FowardHealth</w:t>
      </w:r>
      <w:r w:rsidRPr="00283671">
        <w:rPr>
          <w:rFonts w:ascii="Times New Roman" w:hAnsi="Times New Roman"/>
          <w:sz w:val="24"/>
        </w:rPr>
        <w:t xml:space="preserve">, используя вашу карточку </w:t>
      </w:r>
      <w:r w:rsidRPr="00283671">
        <w:rPr>
          <w:rFonts w:ascii="Times New Roman" w:hAnsi="Times New Roman"/>
          <w:sz w:val="24"/>
          <w:szCs w:val="24"/>
        </w:rPr>
        <w:t>ForwardHealth</w:t>
      </w:r>
      <w:r w:rsidRPr="00283671">
        <w:rPr>
          <w:rFonts w:ascii="Times New Roman" w:hAnsi="Times New Roman"/>
          <w:sz w:val="24"/>
        </w:rPr>
        <w:t>.</w:t>
      </w:r>
    </w:p>
    <w:p w14:paraId="0BF1CD37" w14:textId="1EF310C9" w:rsidR="00C531A5" w:rsidRPr="00283671" w:rsidRDefault="00C531A5" w:rsidP="00F32B30">
      <w:pPr>
        <w:pStyle w:val="ListParagraph"/>
        <w:numPr>
          <w:ilvl w:val="0"/>
          <w:numId w:val="40"/>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аше право выйти из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если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не покрывает желаемую услугу из-за моральных или религиозных возражений.</w:t>
      </w:r>
    </w:p>
    <w:p w14:paraId="38861DFA" w14:textId="787880CA" w:rsidR="00D2140F" w:rsidRPr="00283671" w:rsidRDefault="00D2140F" w:rsidP="00F32B30">
      <w:pPr>
        <w:pStyle w:val="ListParagraph"/>
        <w:numPr>
          <w:ilvl w:val="0"/>
          <w:numId w:val="34"/>
        </w:numPr>
        <w:spacing w:after="0" w:line="240" w:lineRule="auto"/>
        <w:rPr>
          <w:rFonts w:ascii="Cambria" w:eastAsia="Times New Roman" w:hAnsi="Cambria" w:cs="Times New Roman"/>
          <w:b/>
          <w:bCs/>
          <w:sz w:val="26"/>
          <w:szCs w:val="26"/>
        </w:rPr>
      </w:pPr>
      <w:r w:rsidRPr="00283671">
        <w:rPr>
          <w:rFonts w:ascii="Cambria" w:hAnsi="Cambria"/>
          <w:b/>
          <w:sz w:val="26"/>
        </w:rPr>
        <w:t>Вы имеете право подать жалобу, претензию или апелляцию, если вы недовольны своим обслуживанием или услугами. Это включает:</w:t>
      </w:r>
    </w:p>
    <w:p w14:paraId="15C24C63" w14:textId="54E55CAB" w:rsidR="00D2140F" w:rsidRPr="00283671" w:rsidRDefault="00D2140F" w:rsidP="00F32B30">
      <w:pPr>
        <w:pStyle w:val="ListParagraph"/>
        <w:numPr>
          <w:ilvl w:val="0"/>
          <w:numId w:val="40"/>
        </w:numPr>
        <w:spacing w:after="0" w:line="240" w:lineRule="auto"/>
        <w:rPr>
          <w:rFonts w:ascii="Times New Roman" w:eastAsia="Times New Roman" w:hAnsi="Times New Roman" w:cs="Times New Roman"/>
          <w:sz w:val="24"/>
          <w:szCs w:val="24"/>
        </w:rPr>
      </w:pPr>
      <w:r w:rsidRPr="00283671">
        <w:rPr>
          <w:rFonts w:ascii="Times New Roman" w:hAnsi="Times New Roman"/>
          <w:sz w:val="24"/>
        </w:rPr>
        <w:t>Ваше право запросить беспристрастное слушание</w:t>
      </w:r>
      <w:bookmarkStart w:id="66" w:name="_Hlk121311686"/>
      <w:r w:rsidRPr="00283671">
        <w:rPr>
          <w:rFonts w:ascii="Times New Roman" w:hAnsi="Times New Roman"/>
          <w:sz w:val="24"/>
        </w:rPr>
        <w:t xml:space="preserve">, если вы не удовлетворены решением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в отношении вашей</w:t>
      </w:r>
      <w:bookmarkEnd w:id="66"/>
      <w:r w:rsidR="00195268" w:rsidRPr="00283671">
        <w:rPr>
          <w:rFonts w:ascii="Times New Roman" w:hAnsi="Times New Roman"/>
          <w:sz w:val="24"/>
        </w:rPr>
        <w:t xml:space="preserve"> </w:t>
      </w:r>
      <w:r w:rsidRPr="00283671">
        <w:rPr>
          <w:rFonts w:ascii="Times New Roman" w:hAnsi="Times New Roman"/>
          <w:sz w:val="24"/>
        </w:rPr>
        <w:t xml:space="preserve">апелляции или если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не реагирует на вашу апелляцию своевременно.</w:t>
      </w:r>
      <w:r w:rsidR="00195268" w:rsidRPr="00283671">
        <w:rPr>
          <w:rFonts w:ascii="Times New Roman" w:hAnsi="Times New Roman"/>
          <w:sz w:val="24"/>
        </w:rPr>
        <w:t xml:space="preserve"> </w:t>
      </w:r>
    </w:p>
    <w:p w14:paraId="3F317DC1" w14:textId="2F135A65" w:rsidR="00AE2D12" w:rsidRPr="00283671" w:rsidRDefault="00AE2D12" w:rsidP="00F32B30">
      <w:pPr>
        <w:pStyle w:val="ListParagraph"/>
        <w:numPr>
          <w:ilvl w:val="0"/>
          <w:numId w:val="40"/>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ы имеете право подать запрос в </w:t>
      </w:r>
      <w:r w:rsidR="00C872D8" w:rsidRPr="00283671">
        <w:rPr>
          <w:rFonts w:ascii="Times New Roman" w:hAnsi="Times New Roman"/>
          <w:sz w:val="24"/>
          <w:szCs w:val="24"/>
        </w:rPr>
        <w:t>Департамент здравоохранения (Department of Health Services)</w:t>
      </w:r>
      <w:r w:rsidRPr="00283671">
        <w:rPr>
          <w:rFonts w:ascii="Times New Roman" w:hAnsi="Times New Roman"/>
          <w:sz w:val="24"/>
        </w:rPr>
        <w:t xml:space="preserve"> на рассмотрение жалобы, если вы недовольны решением </w:t>
      </w:r>
      <w:r w:rsidR="00262889" w:rsidRPr="00283671">
        <w:rPr>
          <w:rFonts w:ascii="Times New Roman" w:hAnsi="Times New Roman"/>
          <w:i/>
          <w:iCs/>
          <w:color w:val="4472C4" w:themeColor="accent1"/>
          <w:sz w:val="24"/>
          <w:szCs w:val="24"/>
        </w:rPr>
        <w:t>[HMO]</w:t>
      </w:r>
      <w:r w:rsidR="00C37D27" w:rsidRPr="00283671">
        <w:rPr>
          <w:rFonts w:ascii="Times New Roman" w:hAnsi="Times New Roman"/>
          <w:i/>
          <w:iCs/>
          <w:color w:val="4472C4" w:themeColor="accent1"/>
          <w:sz w:val="24"/>
          <w:szCs w:val="24"/>
        </w:rPr>
        <w:t xml:space="preserve"> </w:t>
      </w:r>
      <w:r w:rsidRPr="00283671">
        <w:rPr>
          <w:rFonts w:ascii="Times New Roman" w:hAnsi="Times New Roman"/>
          <w:sz w:val="24"/>
        </w:rPr>
        <w:t xml:space="preserve">о вашей жалобе или если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не реагирует на вашу жалобу своевременно.</w:t>
      </w:r>
    </w:p>
    <w:p w14:paraId="0C1F94C2" w14:textId="5AC1E82C" w:rsidR="00C531A5" w:rsidRPr="00283671" w:rsidRDefault="001D67BC" w:rsidP="00F32B30">
      <w:pPr>
        <w:pStyle w:val="ListParagraph"/>
        <w:numPr>
          <w:ilvl w:val="0"/>
          <w:numId w:val="40"/>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Для большей информации о том, как подать жалобу, апелляцию или запрос на бкспристрастное слушание, см. стр. </w:t>
      </w:r>
      <w:r w:rsidRPr="00283671">
        <w:rPr>
          <w:rFonts w:ascii="Times New Roman" w:hAnsi="Times New Roman"/>
          <w:i/>
          <w:color w:val="4472C4" w:themeColor="accent1"/>
          <w:sz w:val="24"/>
        </w:rPr>
        <w:t>[xx]</w:t>
      </w:r>
      <w:r w:rsidRPr="00283671">
        <w:rPr>
          <w:rFonts w:ascii="Times New Roman" w:hAnsi="Times New Roman"/>
          <w:sz w:val="24"/>
        </w:rPr>
        <w:t>, Подача жалобы или апелляции.</w:t>
      </w:r>
    </w:p>
    <w:p w14:paraId="26018569" w14:textId="7A0AA994" w:rsidR="00942E64" w:rsidRPr="00283671" w:rsidRDefault="00C531A5" w:rsidP="00F32B30">
      <w:pPr>
        <w:pStyle w:val="ListParagraph"/>
        <w:numPr>
          <w:ilvl w:val="0"/>
          <w:numId w:val="34"/>
        </w:numPr>
        <w:spacing w:after="0" w:line="240" w:lineRule="auto"/>
        <w:rPr>
          <w:rFonts w:ascii="Cambria" w:eastAsia="Times New Roman" w:hAnsi="Cambria" w:cs="Times New Roman"/>
          <w:b/>
          <w:bCs/>
          <w:sz w:val="26"/>
          <w:szCs w:val="26"/>
        </w:rPr>
      </w:pPr>
      <w:r w:rsidRPr="00283671">
        <w:rPr>
          <w:rFonts w:ascii="Cambria" w:hAnsi="Cambria"/>
          <w:b/>
          <w:sz w:val="26"/>
        </w:rPr>
        <w:t xml:space="preserve">Вы имеете право на получение информации о </w:t>
      </w:r>
      <w:r w:rsidR="00262889" w:rsidRPr="00283671">
        <w:rPr>
          <w:rFonts w:ascii="Cambria" w:hAnsi="Cambria"/>
          <w:b/>
          <w:bCs/>
          <w:sz w:val="26"/>
          <w:szCs w:val="26"/>
        </w:rPr>
        <w:t>[HMO]</w:t>
      </w:r>
      <w:r w:rsidRPr="00283671">
        <w:rPr>
          <w:rFonts w:ascii="Cambria" w:hAnsi="Cambria"/>
          <w:b/>
          <w:sz w:val="26"/>
        </w:rPr>
        <w:t>, ее услугах, ее специалистах, поставщиках, а также правах и обязанностях членов. Это включает:</w:t>
      </w:r>
    </w:p>
    <w:p w14:paraId="74394AAC" w14:textId="755B41FA" w:rsidR="00C531A5" w:rsidRPr="00283671" w:rsidRDefault="00942E64" w:rsidP="007001EF">
      <w:pPr>
        <w:pStyle w:val="ListParagraph"/>
        <w:numPr>
          <w:ilvl w:val="0"/>
          <w:numId w:val="48"/>
        </w:numPr>
        <w:spacing w:after="0" w:line="240" w:lineRule="auto"/>
        <w:rPr>
          <w:rFonts w:ascii="Cambria" w:eastAsia="Times New Roman" w:hAnsi="Cambria" w:cs="Times New Roman"/>
          <w:b/>
          <w:bCs/>
          <w:sz w:val="26"/>
          <w:szCs w:val="26"/>
        </w:rPr>
      </w:pPr>
      <w:r w:rsidRPr="00283671">
        <w:rPr>
          <w:rFonts w:ascii="Cambria" w:hAnsi="Cambria"/>
          <w:sz w:val="24"/>
        </w:rPr>
        <w:t xml:space="preserve">Ваше право знать о любых больших изменениях с </w:t>
      </w:r>
      <w:r w:rsidR="00262889" w:rsidRPr="00283671">
        <w:rPr>
          <w:rFonts w:ascii="Cambria" w:hAnsi="Cambria"/>
          <w:i/>
          <w:iCs/>
          <w:color w:val="4472C4" w:themeColor="accent1"/>
          <w:sz w:val="24"/>
          <w:szCs w:val="24"/>
        </w:rPr>
        <w:t>[HMO]</w:t>
      </w:r>
      <w:r w:rsidRPr="00283671">
        <w:rPr>
          <w:rFonts w:ascii="Cambria" w:hAnsi="Cambria"/>
          <w:sz w:val="24"/>
        </w:rPr>
        <w:t xml:space="preserve"> не позднее, чем за 30 дней до даты вступления изменения в силу.</w:t>
      </w:r>
    </w:p>
    <w:p w14:paraId="56BCB113" w14:textId="7ABEB25F" w:rsidR="00067B1A" w:rsidRPr="00283671" w:rsidRDefault="00067B1A" w:rsidP="00F32B30">
      <w:pPr>
        <w:pStyle w:val="ListParagraph"/>
        <w:numPr>
          <w:ilvl w:val="0"/>
          <w:numId w:val="34"/>
        </w:numPr>
        <w:spacing w:after="0" w:line="240" w:lineRule="auto"/>
        <w:ind w:left="630"/>
        <w:rPr>
          <w:rFonts w:ascii="Cambria" w:eastAsia="Times New Roman" w:hAnsi="Cambria" w:cs="Times New Roman"/>
          <w:b/>
          <w:bCs/>
          <w:sz w:val="26"/>
          <w:szCs w:val="26"/>
        </w:rPr>
      </w:pPr>
      <w:r w:rsidRPr="00283671">
        <w:rPr>
          <w:rFonts w:ascii="Cambria" w:hAnsi="Cambria"/>
          <w:b/>
          <w:sz w:val="26"/>
        </w:rPr>
        <w:t xml:space="preserve"> Вы имеете право свободно пользоваться своими правами без неблагоприятного обращения со стороны </w:t>
      </w:r>
      <w:r w:rsidR="00262889" w:rsidRPr="00283671">
        <w:rPr>
          <w:rFonts w:ascii="Cambria" w:hAnsi="Cambria"/>
          <w:b/>
          <w:bCs/>
          <w:i/>
          <w:iCs/>
          <w:color w:val="4472C4" w:themeColor="accent1"/>
          <w:sz w:val="26"/>
          <w:szCs w:val="26"/>
        </w:rPr>
        <w:t>[HMO]</w:t>
      </w:r>
      <w:r w:rsidRPr="00283671">
        <w:rPr>
          <w:rFonts w:ascii="Cambria" w:hAnsi="Cambria"/>
          <w:b/>
          <w:sz w:val="26"/>
        </w:rPr>
        <w:t xml:space="preserve"> и поставщиков ее сети. Это включает: </w:t>
      </w:r>
    </w:p>
    <w:p w14:paraId="5E455999" w14:textId="75B9F091" w:rsidR="00AE2D12" w:rsidRPr="00283671" w:rsidRDefault="00067B1A" w:rsidP="00F32B30">
      <w:pPr>
        <w:pStyle w:val="ListParagraph"/>
        <w:numPr>
          <w:ilvl w:val="0"/>
          <w:numId w:val="41"/>
        </w:numPr>
        <w:spacing w:after="0" w:line="240" w:lineRule="auto"/>
        <w:rPr>
          <w:rFonts w:ascii="Times New Roman" w:eastAsia="Times New Roman" w:hAnsi="Times New Roman" w:cs="Times New Roman"/>
          <w:sz w:val="24"/>
          <w:szCs w:val="24"/>
        </w:rPr>
      </w:pPr>
      <w:r w:rsidRPr="00283671">
        <w:rPr>
          <w:rFonts w:ascii="Times New Roman" w:hAnsi="Times New Roman"/>
          <w:sz w:val="24"/>
        </w:rPr>
        <w:t xml:space="preserve">Ваше право давать рекомендации по поводу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Политики прав и обязанностей членов.</w:t>
      </w:r>
    </w:p>
    <w:p w14:paraId="3DA3EF05" w14:textId="0151D80E" w:rsidR="00067B1A" w:rsidRPr="00283671" w:rsidRDefault="00067B1A" w:rsidP="00067B1A">
      <w:pPr>
        <w:spacing w:after="0" w:line="240" w:lineRule="auto"/>
        <w:rPr>
          <w:rFonts w:ascii="Times New Roman" w:eastAsia="Times New Roman" w:hAnsi="Times New Roman" w:cs="Times New Roman"/>
          <w:sz w:val="24"/>
          <w:szCs w:val="24"/>
        </w:rPr>
      </w:pPr>
    </w:p>
    <w:p w14:paraId="3BDA344E" w14:textId="65E72E12" w:rsidR="00067B1A" w:rsidRPr="00283671" w:rsidRDefault="00C531A5" w:rsidP="0061683E">
      <w:pPr>
        <w:pStyle w:val="Heading1"/>
        <w:rPr>
          <w:rFonts w:eastAsia="Times New Roman"/>
        </w:rPr>
      </w:pPr>
      <w:bookmarkStart w:id="67" w:name="_Toc148349926"/>
      <w:r w:rsidRPr="00283671">
        <w:lastRenderedPageBreak/>
        <w:t>ВАШИ ОБЯЗАННОСТИ</w:t>
      </w:r>
      <w:bookmarkEnd w:id="67"/>
    </w:p>
    <w:p w14:paraId="70DF54A8" w14:textId="42BFB55B" w:rsidR="00C531A5" w:rsidRPr="00283671" w:rsidRDefault="00C531A5" w:rsidP="00067B1A">
      <w:pPr>
        <w:spacing w:after="0" w:line="240" w:lineRule="auto"/>
        <w:rPr>
          <w:rFonts w:ascii="Times New Roman" w:eastAsia="Times New Roman" w:hAnsi="Times New Roman" w:cs="Times New Roman"/>
          <w:sz w:val="24"/>
          <w:szCs w:val="24"/>
        </w:rPr>
      </w:pPr>
    </w:p>
    <w:p w14:paraId="05FB1311" w14:textId="62FD3DCD" w:rsidR="00C531A5" w:rsidRPr="00283671" w:rsidRDefault="00C531A5" w:rsidP="00F32B30">
      <w:pPr>
        <w:numPr>
          <w:ilvl w:val="0"/>
          <w:numId w:val="18"/>
        </w:numPr>
        <w:spacing w:after="0" w:line="240" w:lineRule="auto"/>
        <w:rPr>
          <w:rFonts w:ascii="Cambria" w:eastAsia="Times New Roman" w:hAnsi="Cambria" w:cs="Times New Roman"/>
          <w:b/>
          <w:bCs/>
          <w:sz w:val="26"/>
          <w:szCs w:val="26"/>
        </w:rPr>
      </w:pPr>
      <w:r w:rsidRPr="00283671">
        <w:rPr>
          <w:rFonts w:ascii="Cambria" w:hAnsi="Cambria"/>
          <w:b/>
          <w:sz w:val="26"/>
        </w:rPr>
        <w:t xml:space="preserve">Вы обязаны предоставлять информацию, которая необходима </w:t>
      </w:r>
      <w:r w:rsidR="00262889" w:rsidRPr="00283671">
        <w:rPr>
          <w:rFonts w:ascii="Cambria" w:hAnsi="Cambria"/>
          <w:b/>
          <w:bCs/>
          <w:i/>
          <w:iCs/>
          <w:color w:val="4472C4" w:themeColor="accent1"/>
          <w:sz w:val="26"/>
          <w:szCs w:val="26"/>
        </w:rPr>
        <w:t>[HMO]</w:t>
      </w:r>
      <w:r w:rsidRPr="00283671">
        <w:rPr>
          <w:rFonts w:ascii="Cambria" w:hAnsi="Cambria"/>
          <w:b/>
          <w:sz w:val="26"/>
        </w:rPr>
        <w:t xml:space="preserve"> и ее поставщикам для обеспечения ухода.</w:t>
      </w:r>
    </w:p>
    <w:p w14:paraId="7CD9E6B3" w14:textId="085B4DE3" w:rsidR="00DB094D" w:rsidRPr="00283671" w:rsidRDefault="00DB094D" w:rsidP="00DB094D">
      <w:pPr>
        <w:spacing w:after="0" w:line="240" w:lineRule="auto"/>
        <w:rPr>
          <w:rFonts w:ascii="Cambria" w:eastAsia="Times New Roman" w:hAnsi="Cambria" w:cs="Times New Roman"/>
          <w:b/>
          <w:bCs/>
          <w:sz w:val="26"/>
          <w:szCs w:val="26"/>
        </w:rPr>
      </w:pPr>
    </w:p>
    <w:p w14:paraId="31C7B48A" w14:textId="68B8A84A" w:rsidR="00DB094D" w:rsidRPr="00283671" w:rsidRDefault="00DB094D" w:rsidP="00F32B30">
      <w:pPr>
        <w:pStyle w:val="ListParagraph"/>
        <w:numPr>
          <w:ilvl w:val="0"/>
          <w:numId w:val="18"/>
        </w:numPr>
        <w:spacing w:after="0" w:line="240" w:lineRule="auto"/>
        <w:rPr>
          <w:rFonts w:ascii="Cambria" w:eastAsia="Times New Roman" w:hAnsi="Cambria" w:cs="Times New Roman"/>
          <w:b/>
          <w:bCs/>
          <w:sz w:val="26"/>
          <w:szCs w:val="26"/>
        </w:rPr>
      </w:pPr>
      <w:r w:rsidRPr="00283671">
        <w:rPr>
          <w:rFonts w:ascii="Cambria" w:hAnsi="Cambria"/>
          <w:b/>
          <w:sz w:val="26"/>
        </w:rPr>
        <w:t xml:space="preserve">Вы обязаны сообщить </w:t>
      </w:r>
      <w:r w:rsidR="00262889" w:rsidRPr="00283671">
        <w:rPr>
          <w:rFonts w:ascii="Cambria" w:hAnsi="Cambria"/>
          <w:b/>
          <w:bCs/>
          <w:i/>
          <w:iCs/>
          <w:color w:val="4472C4" w:themeColor="accent1"/>
          <w:sz w:val="26"/>
          <w:szCs w:val="26"/>
        </w:rPr>
        <w:t>[HMO]</w:t>
      </w:r>
      <w:r w:rsidRPr="00283671">
        <w:rPr>
          <w:rFonts w:ascii="Cambria" w:hAnsi="Cambria"/>
          <w:b/>
          <w:sz w:val="26"/>
        </w:rPr>
        <w:t xml:space="preserve">, как лучше с вами связаться и общаться. Вы обязаны отвечать на сообщения от </w:t>
      </w:r>
      <w:r w:rsidR="00262889" w:rsidRPr="00283671">
        <w:rPr>
          <w:rFonts w:ascii="Cambria" w:hAnsi="Cambria"/>
          <w:b/>
          <w:bCs/>
          <w:i/>
          <w:iCs/>
          <w:color w:val="4472C4" w:themeColor="accent1"/>
          <w:sz w:val="26"/>
          <w:szCs w:val="26"/>
        </w:rPr>
        <w:t>[HMO]</w:t>
      </w:r>
      <w:r w:rsidRPr="00283671">
        <w:rPr>
          <w:rFonts w:ascii="Cambria" w:hAnsi="Cambria"/>
          <w:b/>
          <w:bCs/>
          <w:i/>
          <w:iCs/>
          <w:color w:val="4472C4" w:themeColor="accent1"/>
          <w:sz w:val="26"/>
          <w:szCs w:val="26"/>
        </w:rPr>
        <w:t>.</w:t>
      </w:r>
    </w:p>
    <w:p w14:paraId="0C173378" w14:textId="77777777" w:rsidR="00C531A5" w:rsidRPr="00283671" w:rsidRDefault="00C531A5" w:rsidP="00C531A5">
      <w:pPr>
        <w:spacing w:after="0" w:line="240" w:lineRule="auto"/>
        <w:rPr>
          <w:rFonts w:ascii="Cambria" w:eastAsia="Times New Roman" w:hAnsi="Cambria" w:cs="Times New Roman"/>
          <w:b/>
          <w:bCs/>
          <w:sz w:val="26"/>
          <w:szCs w:val="26"/>
        </w:rPr>
      </w:pPr>
    </w:p>
    <w:p w14:paraId="711E3039" w14:textId="4C508A9E" w:rsidR="00C531A5" w:rsidRPr="00283671" w:rsidRDefault="00C531A5" w:rsidP="00F32B30">
      <w:pPr>
        <w:numPr>
          <w:ilvl w:val="0"/>
          <w:numId w:val="18"/>
        </w:numPr>
        <w:spacing w:after="0" w:line="240" w:lineRule="auto"/>
        <w:rPr>
          <w:rFonts w:ascii="Cambria" w:eastAsia="Times New Roman" w:hAnsi="Cambria" w:cs="Times New Roman"/>
          <w:b/>
          <w:bCs/>
          <w:sz w:val="26"/>
          <w:szCs w:val="26"/>
        </w:rPr>
      </w:pPr>
      <w:r w:rsidRPr="00283671">
        <w:rPr>
          <w:rFonts w:ascii="Cambria" w:hAnsi="Cambria"/>
          <w:b/>
          <w:sz w:val="26"/>
        </w:rPr>
        <w:t>Вы обязаны следовать планам и инструкциям по уходу, которые вы согласовали со своими поставщиками.</w:t>
      </w:r>
    </w:p>
    <w:p w14:paraId="2E2CEC4D" w14:textId="77777777" w:rsidR="00C531A5" w:rsidRPr="00283671" w:rsidRDefault="00C531A5" w:rsidP="00C531A5">
      <w:pPr>
        <w:spacing w:after="0" w:line="240" w:lineRule="auto"/>
        <w:rPr>
          <w:rFonts w:ascii="Cambria" w:eastAsia="Times New Roman" w:hAnsi="Cambria" w:cs="Times New Roman"/>
          <w:b/>
          <w:bCs/>
          <w:sz w:val="26"/>
          <w:szCs w:val="26"/>
        </w:rPr>
      </w:pPr>
    </w:p>
    <w:p w14:paraId="0C72078A" w14:textId="651B32EE" w:rsidR="00C531A5" w:rsidRPr="00283671" w:rsidRDefault="00C531A5" w:rsidP="00F32B30">
      <w:pPr>
        <w:numPr>
          <w:ilvl w:val="0"/>
          <w:numId w:val="18"/>
        </w:numPr>
        <w:spacing w:after="0" w:line="240" w:lineRule="auto"/>
        <w:rPr>
          <w:rFonts w:ascii="Cambria" w:eastAsia="Times New Roman" w:hAnsi="Cambria" w:cs="Times New Roman"/>
          <w:b/>
          <w:bCs/>
          <w:sz w:val="26"/>
          <w:szCs w:val="26"/>
        </w:rPr>
      </w:pPr>
      <w:r w:rsidRPr="00283671">
        <w:rPr>
          <w:rFonts w:ascii="Cambria" w:hAnsi="Cambria"/>
          <w:b/>
          <w:sz w:val="26"/>
        </w:rPr>
        <w:t>Вы обязаны понимать свои проблемы со здоровьем и участвовать в определении целей лечения вместе с вашими поставщиками.</w:t>
      </w:r>
    </w:p>
    <w:p w14:paraId="28665D96" w14:textId="77777777" w:rsidR="00166344" w:rsidRPr="00283671" w:rsidRDefault="00166344" w:rsidP="003F52A2">
      <w:pPr>
        <w:spacing w:after="0" w:line="240" w:lineRule="auto"/>
        <w:rPr>
          <w:rFonts w:ascii="Times New Roman" w:eastAsia="Times New Roman" w:hAnsi="Times New Roman" w:cs="Times New Roman"/>
          <w:sz w:val="24"/>
          <w:szCs w:val="24"/>
        </w:rPr>
      </w:pPr>
    </w:p>
    <w:p w14:paraId="26D5AFF9" w14:textId="77777777" w:rsidR="003F52A2" w:rsidRPr="00283671" w:rsidRDefault="003F52A2" w:rsidP="00405393">
      <w:pPr>
        <w:spacing w:after="0" w:line="240" w:lineRule="auto"/>
        <w:contextualSpacing/>
        <w:rPr>
          <w:rFonts w:ascii="Times New Roman" w:eastAsia="Times New Roman" w:hAnsi="Times New Roman" w:cs="Times New Roman"/>
          <w:sz w:val="24"/>
          <w:szCs w:val="24"/>
        </w:rPr>
      </w:pPr>
    </w:p>
    <w:p w14:paraId="267BD2E3" w14:textId="6A07EEA1" w:rsidR="003F52A2" w:rsidRPr="00283671" w:rsidRDefault="00166344" w:rsidP="0061683E">
      <w:pPr>
        <w:pStyle w:val="Heading1"/>
        <w:rPr>
          <w:rFonts w:eastAsia="Times New Roman"/>
          <w:sz w:val="24"/>
          <w:szCs w:val="24"/>
        </w:rPr>
      </w:pPr>
      <w:bookmarkStart w:id="68" w:name="_Toc148349927"/>
      <w:r w:rsidRPr="00283671">
        <w:t xml:space="preserve">ПРЕКРАЩЕНИЕ ВАШЕГО ЧЛЕНСТВА В </w:t>
      </w:r>
      <w:r w:rsidR="00262889" w:rsidRPr="00283671">
        <w:rPr>
          <w:i/>
          <w:iCs/>
          <w:color w:val="4472C4" w:themeColor="accent1"/>
        </w:rPr>
        <w:t>[HMO]</w:t>
      </w:r>
      <w:bookmarkEnd w:id="68"/>
      <w:r w:rsidRPr="00283671">
        <w:rPr>
          <w:color w:val="4472C4" w:themeColor="accent1"/>
        </w:rPr>
        <w:t xml:space="preserve"> </w:t>
      </w:r>
    </w:p>
    <w:p w14:paraId="5D3CF585" w14:textId="3534E2A0" w:rsidR="00C872D8" w:rsidRPr="00283671" w:rsidRDefault="00B349A0" w:rsidP="00405393">
      <w:pPr>
        <w:spacing w:after="0" w:line="276" w:lineRule="auto"/>
        <w:rPr>
          <w:rFonts w:ascii="Times New Roman" w:hAnsi="Times New Roman"/>
          <w:sz w:val="24"/>
        </w:rPr>
      </w:pPr>
      <w:r w:rsidRPr="00283671">
        <w:rPr>
          <w:rFonts w:ascii="Times New Roman" w:hAnsi="Times New Roman"/>
          <w:b/>
          <w:bCs/>
          <w:sz w:val="24"/>
          <w:szCs w:val="24"/>
        </w:rPr>
        <w:t>Вы можете сменить программу HM</w:t>
      </w:r>
      <w:r w:rsidRPr="00283671">
        <w:rPr>
          <w:rFonts w:ascii="Times New Roman" w:hAnsi="Times New Roman"/>
          <w:b/>
          <w:bCs/>
          <w:sz w:val="24"/>
        </w:rPr>
        <w:t>Os</w:t>
      </w:r>
      <w:r w:rsidRPr="00283671">
        <w:rPr>
          <w:rFonts w:ascii="Times New Roman" w:hAnsi="Times New Roman"/>
          <w:b/>
          <w:bCs/>
          <w:sz w:val="24"/>
          <w:szCs w:val="24"/>
        </w:rPr>
        <w:t xml:space="preserve"> по любой причине в течение первых 90 дней после регистрации в</w:t>
      </w:r>
      <w:r w:rsidR="00860129" w:rsidRPr="00283671">
        <w:rPr>
          <w:rFonts w:ascii="Times New Roman" w:hAnsi="Times New Roman"/>
          <w:b/>
          <w:bCs/>
          <w:sz w:val="24"/>
          <w:szCs w:val="24"/>
        </w:rPr>
        <w:t xml:space="preserve"> </w:t>
      </w:r>
      <w:r w:rsidR="00262889" w:rsidRPr="00283671">
        <w:rPr>
          <w:rFonts w:ascii="Times New Roman" w:hAnsi="Times New Roman"/>
          <w:b/>
          <w:bCs/>
          <w:i/>
          <w:iCs/>
          <w:color w:val="4472C4" w:themeColor="accent1"/>
          <w:sz w:val="24"/>
          <w:szCs w:val="24"/>
        </w:rPr>
        <w:t>[HMO]</w:t>
      </w:r>
      <w:r w:rsidRPr="00283671">
        <w:rPr>
          <w:rFonts w:ascii="Times New Roman" w:hAnsi="Times New Roman"/>
          <w:b/>
          <w:bCs/>
          <w:sz w:val="24"/>
          <w:szCs w:val="24"/>
        </w:rPr>
        <w:t>.</w:t>
      </w:r>
      <w:r w:rsidRPr="00283671">
        <w:rPr>
          <w:rFonts w:ascii="Times New Roman" w:hAnsi="Times New Roman"/>
          <w:sz w:val="24"/>
        </w:rPr>
        <w:t xml:space="preserve"> </w:t>
      </w:r>
    </w:p>
    <w:p w14:paraId="500F3D7C" w14:textId="462D91BE" w:rsidR="00F62995" w:rsidRPr="00283671" w:rsidRDefault="00B349A0" w:rsidP="00405393">
      <w:pPr>
        <w:spacing w:after="0" w:line="276" w:lineRule="auto"/>
        <w:rPr>
          <w:rFonts w:ascii="Times New Roman" w:eastAsia="Calibri" w:hAnsi="Times New Roman" w:cs="Times New Roman"/>
          <w:sz w:val="24"/>
          <w:szCs w:val="24"/>
        </w:rPr>
      </w:pPr>
      <w:r w:rsidRPr="00283671">
        <w:rPr>
          <w:rFonts w:ascii="Times New Roman" w:hAnsi="Times New Roman"/>
          <w:sz w:val="24"/>
        </w:rPr>
        <w:t xml:space="preserve">По истечении первых 90 дней вы будете «заблокированы» в регистрации в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xml:space="preserve"> на следующие девять месяцев. У вас будет возможность сменить </w:t>
      </w:r>
      <w:r w:rsidR="00F62995" w:rsidRPr="00283671">
        <w:rPr>
          <w:rFonts w:ascii="Times New Roman" w:hAnsi="Times New Roman"/>
          <w:sz w:val="24"/>
          <w:szCs w:val="24"/>
        </w:rPr>
        <w:t>HMOs</w:t>
      </w:r>
      <w:r w:rsidRPr="00283671">
        <w:rPr>
          <w:rFonts w:ascii="Times New Roman" w:hAnsi="Times New Roman"/>
          <w:sz w:val="24"/>
        </w:rPr>
        <w:t xml:space="preserve"> как только этот период «блокировки» закончится, если только вы не указали причину прекращения вашего членства в </w:t>
      </w:r>
      <w:r w:rsidR="00262889" w:rsidRPr="00283671">
        <w:rPr>
          <w:rFonts w:ascii="Times New Roman" w:hAnsi="Times New Roman"/>
          <w:i/>
          <w:iCs/>
          <w:color w:val="4472C4" w:themeColor="accent1"/>
          <w:sz w:val="24"/>
          <w:szCs w:val="24"/>
        </w:rPr>
        <w:t>[HMO]</w:t>
      </w:r>
      <w:r w:rsidRPr="00283671">
        <w:rPr>
          <w:rFonts w:ascii="Times New Roman" w:hAnsi="Times New Roman"/>
          <w:sz w:val="24"/>
        </w:rPr>
        <w:t>, которой может быть одна из описанных ниже:</w:t>
      </w:r>
    </w:p>
    <w:p w14:paraId="13B910DF" w14:textId="77777777" w:rsidR="003F52A2" w:rsidRPr="00283671" w:rsidRDefault="003F52A2" w:rsidP="00405393">
      <w:pPr>
        <w:spacing w:after="0" w:line="276" w:lineRule="auto"/>
        <w:contextualSpacing/>
        <w:rPr>
          <w:rFonts w:ascii="Times New Roman" w:eastAsia="Times New Roman" w:hAnsi="Times New Roman" w:cs="Times New Roman"/>
          <w:sz w:val="24"/>
        </w:rPr>
      </w:pPr>
    </w:p>
    <w:p w14:paraId="3DC8F6CF" w14:textId="175482B1" w:rsidR="003F52A2" w:rsidRPr="00283671" w:rsidRDefault="003F52A2" w:rsidP="00F32B30">
      <w:pPr>
        <w:numPr>
          <w:ilvl w:val="0"/>
          <w:numId w:val="6"/>
        </w:numPr>
        <w:tabs>
          <w:tab w:val="clear" w:pos="1800"/>
        </w:tabs>
        <w:spacing w:after="0" w:line="240" w:lineRule="auto"/>
        <w:ind w:left="630"/>
        <w:rPr>
          <w:rFonts w:ascii="Times New Roman" w:eastAsia="Times New Roman" w:hAnsi="Times New Roman" w:cs="Times New Roman"/>
          <w:sz w:val="24"/>
        </w:rPr>
      </w:pPr>
      <w:r w:rsidRPr="00283671">
        <w:rPr>
          <w:rFonts w:ascii="Times New Roman" w:hAnsi="Times New Roman"/>
          <w:sz w:val="24"/>
        </w:rPr>
        <w:t xml:space="preserve">Вы имеете право сменить HMOs без причины, если </w:t>
      </w:r>
      <w:r w:rsidR="0084171B" w:rsidRPr="00283671">
        <w:rPr>
          <w:rFonts w:ascii="Times New Roman" w:hAnsi="Times New Roman"/>
          <w:sz w:val="24"/>
        </w:rPr>
        <w:t xml:space="preserve">Wisconsin </w:t>
      </w:r>
      <w:r w:rsidR="00B245A7" w:rsidRPr="00283671">
        <w:rPr>
          <w:rFonts w:ascii="Times New Roman" w:hAnsi="Times New Roman"/>
          <w:sz w:val="24"/>
        </w:rPr>
        <w:t>Департамент здравоохранения (Department of Health Services)</w:t>
      </w:r>
      <w:r w:rsidR="0084171B" w:rsidRPr="00283671">
        <w:rPr>
          <w:rFonts w:ascii="Times New Roman" w:hAnsi="Times New Roman"/>
          <w:sz w:val="24"/>
        </w:rPr>
        <w:t xml:space="preserve"> (DHS)</w:t>
      </w:r>
      <w:r w:rsidRPr="00283671">
        <w:rPr>
          <w:rFonts w:ascii="Times New Roman" w:hAnsi="Times New Roman"/>
          <w:sz w:val="24"/>
        </w:rPr>
        <w:t xml:space="preserve"> накладывает санкции или временные условия на </w:t>
      </w:r>
      <w:r w:rsidR="00262889" w:rsidRPr="00283671">
        <w:rPr>
          <w:rFonts w:ascii="Times New Roman" w:hAnsi="Times New Roman"/>
          <w:i/>
          <w:iCs/>
          <w:color w:val="4472C4" w:themeColor="accent1"/>
          <w:sz w:val="24"/>
        </w:rPr>
        <w:t>[HMO]</w:t>
      </w:r>
      <w:r w:rsidRPr="00283671">
        <w:rPr>
          <w:rFonts w:ascii="Times New Roman" w:hAnsi="Times New Roman"/>
          <w:sz w:val="24"/>
        </w:rPr>
        <w:t>.</w:t>
      </w:r>
    </w:p>
    <w:p w14:paraId="1EFA4EFC" w14:textId="77777777" w:rsidR="003F52A2" w:rsidRPr="00283671" w:rsidRDefault="003F52A2" w:rsidP="00405393">
      <w:pPr>
        <w:spacing w:after="0" w:line="240" w:lineRule="auto"/>
        <w:ind w:left="630"/>
        <w:rPr>
          <w:rFonts w:ascii="Times New Roman" w:eastAsia="Times New Roman" w:hAnsi="Times New Roman" w:cs="Times New Roman"/>
          <w:sz w:val="24"/>
        </w:rPr>
      </w:pPr>
    </w:p>
    <w:p w14:paraId="03B4DDF6" w14:textId="684BD27D" w:rsidR="003F52A2" w:rsidRPr="00283671" w:rsidRDefault="003F52A2" w:rsidP="00F32B30">
      <w:pPr>
        <w:numPr>
          <w:ilvl w:val="0"/>
          <w:numId w:val="6"/>
        </w:numPr>
        <w:tabs>
          <w:tab w:val="clear" w:pos="1800"/>
        </w:tabs>
        <w:spacing w:after="0" w:line="240" w:lineRule="auto"/>
        <w:ind w:left="630"/>
        <w:rPr>
          <w:rFonts w:ascii="Times New Roman" w:eastAsia="Times New Roman" w:hAnsi="Times New Roman" w:cs="Times New Roman"/>
          <w:sz w:val="24"/>
        </w:rPr>
      </w:pPr>
      <w:r w:rsidRPr="00283671">
        <w:rPr>
          <w:rFonts w:ascii="Times New Roman" w:hAnsi="Times New Roman"/>
          <w:sz w:val="24"/>
        </w:rPr>
        <w:t xml:space="preserve">Вы имеете право прекратить ваше членство в </w:t>
      </w:r>
      <w:r w:rsidR="00262889" w:rsidRPr="00283671">
        <w:rPr>
          <w:rFonts w:ascii="Times New Roman" w:hAnsi="Times New Roman"/>
          <w:i/>
          <w:iCs/>
          <w:color w:val="4472C4" w:themeColor="accent1"/>
          <w:sz w:val="24"/>
        </w:rPr>
        <w:t>[HMO]</w:t>
      </w:r>
      <w:r w:rsidRPr="00283671">
        <w:rPr>
          <w:rFonts w:ascii="Times New Roman" w:hAnsi="Times New Roman"/>
          <w:sz w:val="24"/>
        </w:rPr>
        <w:t xml:space="preserve"> в любой момент, если: </w:t>
      </w:r>
      <w:r w:rsidRPr="00283671">
        <w:rPr>
          <w:rFonts w:ascii="Times New Roman" w:hAnsi="Times New Roman"/>
          <w:sz w:val="24"/>
        </w:rPr>
        <w:tab/>
      </w:r>
    </w:p>
    <w:p w14:paraId="4CB3D3A0" w14:textId="77777777" w:rsidR="003F52A2" w:rsidRPr="00283671" w:rsidRDefault="003F52A2" w:rsidP="00405393">
      <w:pPr>
        <w:spacing w:after="200" w:line="276" w:lineRule="auto"/>
        <w:ind w:left="630"/>
        <w:contextualSpacing/>
        <w:rPr>
          <w:rFonts w:ascii="Times New Roman" w:eastAsia="Times New Roman" w:hAnsi="Times New Roman" w:cs="Times New Roman"/>
          <w:sz w:val="24"/>
        </w:rPr>
      </w:pPr>
    </w:p>
    <w:p w14:paraId="29CA6FE0" w14:textId="34C8E32F" w:rsidR="003F52A2" w:rsidRPr="00283671" w:rsidRDefault="003F52A2" w:rsidP="00F32B30">
      <w:pPr>
        <w:numPr>
          <w:ilvl w:val="1"/>
          <w:numId w:val="6"/>
        </w:numPr>
        <w:spacing w:after="0" w:line="240" w:lineRule="auto"/>
        <w:ind w:left="1170"/>
        <w:rPr>
          <w:rFonts w:ascii="Times New Roman" w:eastAsia="Times New Roman" w:hAnsi="Times New Roman" w:cs="Times New Roman"/>
          <w:sz w:val="24"/>
        </w:rPr>
      </w:pPr>
      <w:r w:rsidRPr="00283671">
        <w:rPr>
          <w:rFonts w:ascii="Times New Roman" w:hAnsi="Times New Roman"/>
          <w:sz w:val="24"/>
        </w:rPr>
        <w:t xml:space="preserve">Вы выехали из района обслуживания </w:t>
      </w:r>
      <w:r w:rsidR="00262889" w:rsidRPr="00283671">
        <w:rPr>
          <w:rFonts w:ascii="Times New Roman" w:hAnsi="Times New Roman"/>
          <w:i/>
          <w:iCs/>
          <w:color w:val="4472C4" w:themeColor="accent1"/>
          <w:sz w:val="24"/>
        </w:rPr>
        <w:t>[HMO]</w:t>
      </w:r>
      <w:r w:rsidRPr="00283671">
        <w:rPr>
          <w:rFonts w:ascii="Times New Roman" w:hAnsi="Times New Roman"/>
          <w:sz w:val="24"/>
        </w:rPr>
        <w:t>.</w:t>
      </w:r>
    </w:p>
    <w:p w14:paraId="5632BA8B" w14:textId="047047BA" w:rsidR="003F52A2" w:rsidRPr="00283671" w:rsidRDefault="00262889" w:rsidP="00F32B30">
      <w:pPr>
        <w:numPr>
          <w:ilvl w:val="1"/>
          <w:numId w:val="6"/>
        </w:numPr>
        <w:spacing w:after="0" w:line="240" w:lineRule="auto"/>
        <w:ind w:left="1170"/>
        <w:rPr>
          <w:rFonts w:ascii="Times New Roman" w:eastAsia="Times New Roman" w:hAnsi="Times New Roman" w:cs="Times New Roman"/>
          <w:sz w:val="24"/>
        </w:rPr>
      </w:pPr>
      <w:r w:rsidRPr="00283671">
        <w:rPr>
          <w:rFonts w:ascii="Times New Roman" w:hAnsi="Times New Roman"/>
          <w:i/>
          <w:color w:val="4472C4" w:themeColor="accent1"/>
          <w:sz w:val="24"/>
        </w:rPr>
        <w:t>[HMO]</w:t>
      </w:r>
      <w:r w:rsidR="00E63234" w:rsidRPr="00283671">
        <w:rPr>
          <w:rFonts w:ascii="Times New Roman" w:hAnsi="Times New Roman"/>
          <w:sz w:val="24"/>
        </w:rPr>
        <w:t xml:space="preserve"> не покрывает нужные вам медицинские услуги из-за возражений по моральным или религиозным соображениям. </w:t>
      </w:r>
    </w:p>
    <w:p w14:paraId="732B3BFD" w14:textId="3EDEE16C" w:rsidR="003F52A2" w:rsidRPr="00283671" w:rsidRDefault="003F52A2" w:rsidP="00F32B30">
      <w:pPr>
        <w:numPr>
          <w:ilvl w:val="1"/>
          <w:numId w:val="6"/>
        </w:numPr>
        <w:spacing w:after="0" w:line="240" w:lineRule="auto"/>
        <w:ind w:left="1170"/>
        <w:rPr>
          <w:rFonts w:ascii="Times New Roman" w:eastAsia="Times New Roman" w:hAnsi="Times New Roman" w:cs="Times New Roman"/>
          <w:sz w:val="24"/>
        </w:rPr>
      </w:pPr>
      <w:r w:rsidRPr="00283671">
        <w:rPr>
          <w:rFonts w:ascii="Times New Roman" w:hAnsi="Times New Roman"/>
          <w:sz w:val="24"/>
        </w:rPr>
        <w:t>Вам необходимо, чтобы одна или несколько услуг оказывались одновременно, и вы не можете получить их все в сети поставщика. Это применимо, если ваш поставщик определит, что получение услуг по отдельности может подвергнуть вас неоправданному риску.</w:t>
      </w:r>
    </w:p>
    <w:p w14:paraId="72C3DDD4" w14:textId="0BFAA3EB" w:rsidR="000F3ACE" w:rsidRPr="00283671" w:rsidRDefault="003F52A2" w:rsidP="00F32B30">
      <w:pPr>
        <w:numPr>
          <w:ilvl w:val="1"/>
          <w:numId w:val="6"/>
        </w:numPr>
        <w:spacing w:after="0" w:line="240" w:lineRule="auto"/>
        <w:ind w:left="1170"/>
        <w:rPr>
          <w:rFonts w:ascii="Times New Roman" w:eastAsia="Times New Roman" w:hAnsi="Times New Roman" w:cs="Times New Roman"/>
          <w:sz w:val="24"/>
        </w:rPr>
      </w:pPr>
      <w:r w:rsidRPr="00283671">
        <w:rPr>
          <w:rFonts w:ascii="Times New Roman" w:hAnsi="Times New Roman"/>
          <w:sz w:val="24"/>
        </w:rPr>
        <w:t xml:space="preserve">Другие причины, включая низкое качество медицинской помощи, отсутствие доступа к покрываемым услугам, или отсутствие доступа к поставщикам, имеющим опыт в удовлетворении ваших потребностей в уходе. </w:t>
      </w:r>
    </w:p>
    <w:p w14:paraId="092FA62E" w14:textId="0406FB52" w:rsidR="005C5218" w:rsidRPr="00283671" w:rsidRDefault="005C5218" w:rsidP="003F52A2">
      <w:pPr>
        <w:spacing w:after="0" w:line="240" w:lineRule="auto"/>
        <w:rPr>
          <w:rFonts w:ascii="Times New Roman" w:eastAsia="Times New Roman" w:hAnsi="Times New Roman" w:cs="Times New Roman"/>
          <w:sz w:val="24"/>
        </w:rPr>
      </w:pPr>
    </w:p>
    <w:p w14:paraId="0E138CEB" w14:textId="1EF0F5CD" w:rsidR="000F3ACE" w:rsidRPr="00283671" w:rsidRDefault="000F3ACE" w:rsidP="003F52A2">
      <w:pPr>
        <w:spacing w:after="0" w:line="240" w:lineRule="auto"/>
        <w:rPr>
          <w:rFonts w:ascii="Times New Roman" w:eastAsia="Times New Roman" w:hAnsi="Times New Roman" w:cs="Times New Roman"/>
          <w:sz w:val="24"/>
        </w:rPr>
      </w:pPr>
      <w:r w:rsidRPr="00283671">
        <w:rPr>
          <w:rFonts w:ascii="Times New Roman" w:hAnsi="Times New Roman"/>
          <w:sz w:val="24"/>
        </w:rPr>
        <w:lastRenderedPageBreak/>
        <w:t xml:space="preserve">Если вы решите сменить программы HMO или отказаться от участия в программах </w:t>
      </w:r>
      <w:r w:rsidR="00262889" w:rsidRPr="00283671">
        <w:rPr>
          <w:rFonts w:ascii="Times New Roman" w:hAnsi="Times New Roman"/>
          <w:i/>
          <w:iCs/>
          <w:color w:val="4472C4" w:themeColor="accent1"/>
          <w:sz w:val="24"/>
          <w:szCs w:val="20"/>
        </w:rPr>
        <w:t>[</w:t>
      </w:r>
      <w:r w:rsidR="00B245A7" w:rsidRPr="00283671">
        <w:rPr>
          <w:rFonts w:ascii="Times New Roman" w:hAnsi="Times New Roman"/>
          <w:i/>
          <w:iCs/>
          <w:color w:val="4472C4" w:themeColor="accent1"/>
          <w:sz w:val="24"/>
          <w:szCs w:val="20"/>
        </w:rPr>
        <w:t>BadgerCare Plus or Medicaid SSI</w:t>
      </w:r>
      <w:r w:rsidR="00262889" w:rsidRPr="00283671">
        <w:rPr>
          <w:rFonts w:ascii="Times New Roman" w:hAnsi="Times New Roman"/>
          <w:i/>
          <w:iCs/>
          <w:color w:val="4472C4" w:themeColor="accent1"/>
          <w:sz w:val="24"/>
        </w:rPr>
        <w:t>]</w:t>
      </w:r>
      <w:r w:rsidRPr="00283671">
        <w:rPr>
          <w:rFonts w:ascii="Times New Roman" w:hAnsi="Times New Roman"/>
          <w:sz w:val="24"/>
        </w:rPr>
        <w:t xml:space="preserve"> полностью, вы должны продолжать получать медицинские услуги через </w:t>
      </w:r>
      <w:r w:rsidR="00262889" w:rsidRPr="00283671">
        <w:rPr>
          <w:rFonts w:ascii="Times New Roman" w:hAnsi="Times New Roman"/>
          <w:i/>
          <w:iCs/>
          <w:color w:val="4472C4" w:themeColor="accent1"/>
          <w:sz w:val="24"/>
        </w:rPr>
        <w:t>[HMO]</w:t>
      </w:r>
      <w:r w:rsidRPr="00283671">
        <w:rPr>
          <w:rFonts w:ascii="Times New Roman" w:hAnsi="Times New Roman"/>
          <w:sz w:val="24"/>
        </w:rPr>
        <w:t xml:space="preserve"> до тех пор, пока ваше членство не закончится. </w:t>
      </w:r>
    </w:p>
    <w:p w14:paraId="08931E2C" w14:textId="77777777" w:rsidR="000F3ACE" w:rsidRPr="00283671" w:rsidRDefault="000F3ACE" w:rsidP="003F52A2">
      <w:pPr>
        <w:spacing w:after="0" w:line="240" w:lineRule="auto"/>
        <w:rPr>
          <w:rFonts w:ascii="Times New Roman" w:eastAsia="Times New Roman" w:hAnsi="Times New Roman" w:cs="Times New Roman"/>
          <w:sz w:val="24"/>
        </w:rPr>
      </w:pPr>
    </w:p>
    <w:p w14:paraId="3CD590F9" w14:textId="1BEABC92" w:rsidR="003F52A2" w:rsidRPr="00283671" w:rsidRDefault="005C5218" w:rsidP="00405393">
      <w:pPr>
        <w:spacing w:after="0" w:line="240" w:lineRule="auto"/>
        <w:rPr>
          <w:rFonts w:ascii="Times New Roman" w:eastAsia="Times New Roman" w:hAnsi="Times New Roman" w:cs="Times New Roman"/>
          <w:sz w:val="24"/>
          <w:szCs w:val="20"/>
        </w:rPr>
      </w:pPr>
      <w:r w:rsidRPr="00283671">
        <w:rPr>
          <w:rFonts w:ascii="Times New Roman" w:hAnsi="Times New Roman"/>
          <w:sz w:val="24"/>
        </w:rPr>
        <w:t>800-291-2002</w:t>
      </w:r>
      <w:r w:rsidR="007A662D" w:rsidRPr="00283671">
        <w:rPr>
          <w:rFonts w:ascii="Times New Roman" w:hAnsi="Times New Roman"/>
          <w:sz w:val="24"/>
        </w:rPr>
        <w:t xml:space="preserve"> </w:t>
      </w:r>
      <w:r w:rsidRPr="00283671">
        <w:rPr>
          <w:rFonts w:ascii="Times New Roman" w:hAnsi="Times New Roman"/>
          <w:sz w:val="24"/>
        </w:rPr>
        <w:t xml:space="preserve">Для получения дополнительной информации о том, как сменить программыили отказаться от участия в </w:t>
      </w:r>
      <w:r w:rsidR="00262889" w:rsidRPr="00283671">
        <w:rPr>
          <w:rFonts w:ascii="Times New Roman" w:hAnsi="Times New Roman"/>
          <w:i/>
          <w:color w:val="4472C4" w:themeColor="accent1"/>
          <w:sz w:val="24"/>
        </w:rPr>
        <w:t>[</w:t>
      </w:r>
      <w:r w:rsidR="00B245A7" w:rsidRPr="00283671">
        <w:rPr>
          <w:rFonts w:ascii="Times New Roman" w:hAnsi="Times New Roman"/>
          <w:i/>
          <w:iCs/>
          <w:color w:val="4472C4" w:themeColor="accent1"/>
          <w:sz w:val="24"/>
          <w:szCs w:val="20"/>
        </w:rPr>
        <w:t>BadgerCare Plus and/or Medicaid SSI</w:t>
      </w:r>
      <w:r w:rsidR="00262889" w:rsidRPr="00283671">
        <w:rPr>
          <w:rFonts w:ascii="Times New Roman" w:hAnsi="Times New Roman"/>
          <w:i/>
          <w:color w:val="4472C4" w:themeColor="accent1"/>
          <w:sz w:val="24"/>
        </w:rPr>
        <w:t>]</w:t>
      </w:r>
      <w:r w:rsidRPr="00283671">
        <w:rPr>
          <w:rFonts w:ascii="Times New Roman" w:hAnsi="Times New Roman"/>
          <w:sz w:val="24"/>
        </w:rPr>
        <w:t xml:space="preserve"> полностью, вы должны связаться со специалистом по регистрации HMO по телефону 800-291-2002. </w:t>
      </w:r>
    </w:p>
    <w:p w14:paraId="68276949" w14:textId="77777777" w:rsidR="003F52A2" w:rsidRPr="00283671" w:rsidRDefault="003F52A2" w:rsidP="003F52A2">
      <w:pPr>
        <w:spacing w:after="0" w:line="240" w:lineRule="auto"/>
        <w:ind w:left="720"/>
        <w:contextualSpacing/>
        <w:rPr>
          <w:rFonts w:ascii="Times New Roman" w:eastAsia="Times New Roman" w:hAnsi="Times New Roman" w:cs="Times New Roman"/>
          <w:sz w:val="24"/>
          <w:szCs w:val="20"/>
        </w:rPr>
      </w:pPr>
    </w:p>
    <w:p w14:paraId="4AFF04A3" w14:textId="44F9A00D" w:rsidR="003F52A2" w:rsidRPr="00283671" w:rsidRDefault="00F62995" w:rsidP="0061683E">
      <w:pPr>
        <w:pStyle w:val="Heading1"/>
        <w:rPr>
          <w:rFonts w:eastAsia="Calibri"/>
        </w:rPr>
      </w:pPr>
      <w:bookmarkStart w:id="69" w:name="_Toc148349928"/>
      <w:r w:rsidRPr="00283671">
        <w:t>МОШЕННИЧЕСТВО И ЗЛОУПОТРЕБЛЕНИЕ</w:t>
      </w:r>
      <w:bookmarkEnd w:id="69"/>
    </w:p>
    <w:p w14:paraId="3461C95E" w14:textId="77777777" w:rsidR="003F52A2" w:rsidRPr="005E5398" w:rsidRDefault="003F52A2" w:rsidP="003F52A2">
      <w:pPr>
        <w:spacing w:after="200" w:line="276" w:lineRule="auto"/>
        <w:rPr>
          <w:rFonts w:ascii="Calibri" w:eastAsia="Calibri" w:hAnsi="Calibri" w:cs="Times New Roman"/>
        </w:rPr>
      </w:pPr>
      <w:r w:rsidRPr="00283671">
        <w:rPr>
          <w:rFonts w:ascii="Times New Roman" w:hAnsi="Times New Roman"/>
          <w:sz w:val="24"/>
        </w:rPr>
        <w:t xml:space="preserve">Если вы подозреваете мошенничество или злоупотребление программой </w:t>
      </w:r>
      <w:r w:rsidRPr="00283671">
        <w:rPr>
          <w:rFonts w:ascii="Times New Roman" w:hAnsi="Times New Roman"/>
          <w:bCs/>
          <w:sz w:val="24"/>
          <w:szCs w:val="24"/>
        </w:rPr>
        <w:t>Medicaid</w:t>
      </w:r>
      <w:r w:rsidRPr="00283671">
        <w:rPr>
          <w:rFonts w:ascii="Times New Roman" w:hAnsi="Times New Roman"/>
          <w:sz w:val="24"/>
        </w:rPr>
        <w:t xml:space="preserve">, вы можете сообщить об этом. Пожалуйста, зайдите на сайт </w:t>
      </w:r>
      <w:hyperlink r:id="rId19" w:history="1">
        <w:r w:rsidRPr="00283671">
          <w:rPr>
            <w:rFonts w:ascii="Times New Roman" w:hAnsi="Times New Roman"/>
            <w:bCs/>
            <w:color w:val="0000FF"/>
            <w:sz w:val="24"/>
            <w:szCs w:val="24"/>
            <w:u w:val="single"/>
          </w:rPr>
          <w:t>www.reportfraud.wisconsin.gov</w:t>
        </w:r>
      </w:hyperlink>
      <w:r w:rsidRPr="00283671">
        <w:rPr>
          <w:rFonts w:ascii="Times New Roman" w:hAnsi="Times New Roman"/>
          <w:bCs/>
          <w:sz w:val="24"/>
          <w:szCs w:val="24"/>
        </w:rPr>
        <w:t>.</w:t>
      </w:r>
    </w:p>
    <w:p w14:paraId="01F1B677" w14:textId="20569CE9" w:rsidR="00346071" w:rsidRPr="005E5398" w:rsidRDefault="00346071" w:rsidP="00A61E30">
      <w:pPr>
        <w:spacing w:after="200" w:line="276" w:lineRule="auto"/>
        <w:rPr>
          <w:rFonts w:ascii="Calibri" w:eastAsia="Calibri" w:hAnsi="Calibri" w:cs="Times New Roman"/>
        </w:rPr>
      </w:pPr>
    </w:p>
    <w:sectPr w:rsidR="00346071" w:rsidRPr="005E5398">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A46AA" w14:textId="77777777" w:rsidR="00963884" w:rsidRDefault="00963884" w:rsidP="007B1C33">
      <w:pPr>
        <w:spacing w:after="0" w:line="240" w:lineRule="auto"/>
      </w:pPr>
      <w:r>
        <w:separator/>
      </w:r>
    </w:p>
  </w:endnote>
  <w:endnote w:type="continuationSeparator" w:id="0">
    <w:p w14:paraId="0ADBC8CE" w14:textId="77777777" w:rsidR="00963884" w:rsidRDefault="00963884" w:rsidP="007B1C33">
      <w:pPr>
        <w:spacing w:after="0" w:line="240" w:lineRule="auto"/>
      </w:pPr>
      <w:r>
        <w:continuationSeparator/>
      </w:r>
    </w:p>
  </w:endnote>
  <w:endnote w:type="continuationNotice" w:id="1">
    <w:p w14:paraId="75A26045" w14:textId="77777777" w:rsidR="00963884" w:rsidRDefault="009638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203136"/>
      <w:docPartObj>
        <w:docPartGallery w:val="Page Numbers (Bottom of Page)"/>
        <w:docPartUnique/>
      </w:docPartObj>
    </w:sdtPr>
    <w:sdtEndPr/>
    <w:sdtContent>
      <w:p w14:paraId="736D1308" w14:textId="35D6AF40" w:rsidR="007B1C33" w:rsidRDefault="00601525" w:rsidP="00601525">
        <w:pPr>
          <w:pStyle w:val="Footer"/>
          <w:tabs>
            <w:tab w:val="clear" w:pos="4680"/>
          </w:tabs>
        </w:pPr>
        <w:r>
          <w:rPr>
            <w:lang w:val="en-IN"/>
          </w:rPr>
          <w:t>R</w:t>
        </w:r>
        <w:r>
          <w:rPr>
            <w:lang w:val="en-IN"/>
          </w:rPr>
          <w:tab/>
        </w:r>
        <w:r w:rsidR="007B1C33">
          <w:fldChar w:fldCharType="begin"/>
        </w:r>
        <w:r w:rsidR="007B1C33">
          <w:instrText xml:space="preserve"> PAGE   \* MERGEFORMAT </w:instrText>
        </w:r>
        <w:r w:rsidR="007B1C33">
          <w:fldChar w:fldCharType="separate"/>
        </w:r>
        <w:r w:rsidR="007B1C33">
          <w:t>28</w:t>
        </w:r>
        <w:r w:rsidR="007B1C33">
          <w:fldChar w:fldCharType="end"/>
        </w:r>
      </w:p>
    </w:sdtContent>
  </w:sdt>
  <w:p w14:paraId="3476F4F4" w14:textId="77777777" w:rsidR="007B1C33" w:rsidRDefault="007B1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8CFCC" w14:textId="77777777" w:rsidR="00963884" w:rsidRDefault="00963884" w:rsidP="007B1C33">
      <w:pPr>
        <w:spacing w:after="0" w:line="240" w:lineRule="auto"/>
      </w:pPr>
      <w:r>
        <w:separator/>
      </w:r>
    </w:p>
  </w:footnote>
  <w:footnote w:type="continuationSeparator" w:id="0">
    <w:p w14:paraId="499665E3" w14:textId="77777777" w:rsidR="00963884" w:rsidRDefault="00963884" w:rsidP="007B1C33">
      <w:pPr>
        <w:spacing w:after="0" w:line="240" w:lineRule="auto"/>
      </w:pPr>
      <w:r>
        <w:continuationSeparator/>
      </w:r>
    </w:p>
  </w:footnote>
  <w:footnote w:type="continuationNotice" w:id="1">
    <w:p w14:paraId="18DF2A59" w14:textId="77777777" w:rsidR="00963884" w:rsidRDefault="0096388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10DC15FA"/>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A9D87884"/>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A492F1C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5C06F6"/>
    <w:multiLevelType w:val="hybridMultilevel"/>
    <w:tmpl w:val="DC66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637D56"/>
    <w:multiLevelType w:val="hybridMultilevel"/>
    <w:tmpl w:val="375420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11A7C81"/>
    <w:multiLevelType w:val="hybridMultilevel"/>
    <w:tmpl w:val="D51E9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258202C"/>
    <w:multiLevelType w:val="hybridMultilevel"/>
    <w:tmpl w:val="F7F064FC"/>
    <w:lvl w:ilvl="0" w:tplc="99E46240">
      <w:start w:val="1"/>
      <w:numFmt w:val="bullet"/>
      <w:lvlText w:val=""/>
      <w:lvlJc w:val="left"/>
      <w:pPr>
        <w:tabs>
          <w:tab w:val="num" w:pos="720"/>
        </w:tabs>
        <w:ind w:left="720" w:hanging="360"/>
      </w:pPr>
      <w:rPr>
        <w:rFonts w:ascii="Symbol" w:hAnsi="Symbol" w:hint="default"/>
        <w:color w:val="auto"/>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5CE4E28"/>
    <w:multiLevelType w:val="hybridMultilevel"/>
    <w:tmpl w:val="4F000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74FE5"/>
    <w:multiLevelType w:val="hybridMultilevel"/>
    <w:tmpl w:val="868293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FBD048A"/>
    <w:multiLevelType w:val="hybridMultilevel"/>
    <w:tmpl w:val="BC30FA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05A0E55"/>
    <w:multiLevelType w:val="hybridMultilevel"/>
    <w:tmpl w:val="78D85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232AC8"/>
    <w:multiLevelType w:val="hybridMultilevel"/>
    <w:tmpl w:val="3B6C2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D4642"/>
    <w:multiLevelType w:val="hybridMultilevel"/>
    <w:tmpl w:val="18D88126"/>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3" w15:restartNumberingAfterBreak="0">
    <w:nsid w:val="13FC4D5A"/>
    <w:multiLevelType w:val="hybridMultilevel"/>
    <w:tmpl w:val="449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E90C0C"/>
    <w:multiLevelType w:val="hybridMultilevel"/>
    <w:tmpl w:val="D6C26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9B2077C"/>
    <w:multiLevelType w:val="hybridMultilevel"/>
    <w:tmpl w:val="C4C66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45FA4"/>
    <w:multiLevelType w:val="hybridMultilevel"/>
    <w:tmpl w:val="A4D63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61D5C3F"/>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DD720D"/>
    <w:multiLevelType w:val="singleLevel"/>
    <w:tmpl w:val="04090001"/>
    <w:lvl w:ilvl="0">
      <w:start w:val="1"/>
      <w:numFmt w:val="bullet"/>
      <w:lvlText w:val=""/>
      <w:lvlJc w:val="left"/>
      <w:pPr>
        <w:tabs>
          <w:tab w:val="num" w:pos="810"/>
        </w:tabs>
        <w:ind w:left="810" w:hanging="360"/>
      </w:pPr>
      <w:rPr>
        <w:rFonts w:ascii="Symbol" w:hAnsi="Symbol" w:hint="default"/>
      </w:rPr>
    </w:lvl>
  </w:abstractNum>
  <w:abstractNum w:abstractNumId="19" w15:restartNumberingAfterBreak="0">
    <w:nsid w:val="29514BEB"/>
    <w:multiLevelType w:val="hybridMultilevel"/>
    <w:tmpl w:val="4BB4C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94403C"/>
    <w:multiLevelType w:val="hybridMultilevel"/>
    <w:tmpl w:val="0B58703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171010E"/>
    <w:multiLevelType w:val="hybridMultilevel"/>
    <w:tmpl w:val="6946217C"/>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2" w15:restartNumberingAfterBreak="0">
    <w:nsid w:val="33795792"/>
    <w:multiLevelType w:val="hybridMultilevel"/>
    <w:tmpl w:val="869C98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3C435B4"/>
    <w:multiLevelType w:val="hybridMultilevel"/>
    <w:tmpl w:val="807A657E"/>
    <w:lvl w:ilvl="0" w:tplc="39B2B620">
      <w:start w:val="1"/>
      <w:numFmt w:val="bullet"/>
      <w:lvlText w:val="•"/>
      <w:lvlJc w:val="left"/>
      <w:pPr>
        <w:ind w:left="1080" w:hanging="360"/>
      </w:pPr>
      <w:rPr>
        <w:rFonts w:ascii="Cambria" w:eastAsia="Calibri"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4B24010"/>
    <w:multiLevelType w:val="hybridMultilevel"/>
    <w:tmpl w:val="DF5A0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F94999"/>
    <w:multiLevelType w:val="hybridMultilevel"/>
    <w:tmpl w:val="5D20F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6012A3"/>
    <w:multiLevelType w:val="hybridMultilevel"/>
    <w:tmpl w:val="58E00A94"/>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7" w15:restartNumberingAfterBreak="0">
    <w:nsid w:val="3A5D4CB9"/>
    <w:multiLevelType w:val="hybridMultilevel"/>
    <w:tmpl w:val="FF1ED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7A2C32"/>
    <w:multiLevelType w:val="hybridMultilevel"/>
    <w:tmpl w:val="FB6CE210"/>
    <w:lvl w:ilvl="0" w:tplc="04090007">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9" w15:restartNumberingAfterBreak="0">
    <w:nsid w:val="3F903D69"/>
    <w:multiLevelType w:val="hybridMultilevel"/>
    <w:tmpl w:val="45B22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A96A9A"/>
    <w:multiLevelType w:val="hybridMultilevel"/>
    <w:tmpl w:val="115E9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4E6787A"/>
    <w:multiLevelType w:val="hybridMultilevel"/>
    <w:tmpl w:val="F7F413E2"/>
    <w:lvl w:ilvl="0" w:tplc="70747890">
      <w:start w:val="1"/>
      <w:numFmt w:val="upperRoman"/>
      <w:lvlText w:val="%1."/>
      <w:lvlJc w:val="right"/>
      <w:pPr>
        <w:ind w:left="450" w:hanging="360"/>
      </w:pPr>
      <w:rPr>
        <w:rFonts w:ascii="Times New Roman" w:hAnsi="Times New Roman" w:cs="Times New Roman" w:hint="default"/>
        <w:b w:val="0"/>
        <w:color w:val="auto"/>
        <w:sz w:val="24"/>
      </w:rPr>
    </w:lvl>
    <w:lvl w:ilvl="1" w:tplc="4C20C038">
      <w:start w:val="1"/>
      <w:numFmt w:val="upperLetter"/>
      <w:lvlText w:val="%2."/>
      <w:lvlJc w:val="left"/>
      <w:pPr>
        <w:ind w:left="1440" w:hanging="360"/>
      </w:pPr>
      <w:rPr>
        <w:rFonts w:ascii="Times New Roman"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0D251B"/>
    <w:multiLevelType w:val="hybridMultilevel"/>
    <w:tmpl w:val="59B260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3147E6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72684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B42FCA"/>
    <w:multiLevelType w:val="hybridMultilevel"/>
    <w:tmpl w:val="C22C82E6"/>
    <w:lvl w:ilvl="0" w:tplc="04090003">
      <w:start w:val="1"/>
      <w:numFmt w:val="bullet"/>
      <w:lvlText w:val="o"/>
      <w:lvlJc w:val="left"/>
      <w:pPr>
        <w:tabs>
          <w:tab w:val="num" w:pos="2520"/>
        </w:tabs>
        <w:ind w:left="2520" w:hanging="360"/>
      </w:pPr>
      <w:rPr>
        <w:rFonts w:ascii="Courier New" w:hAnsi="Courier New" w:cs="Courier New"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6" w15:restartNumberingAfterBreak="0">
    <w:nsid w:val="5A46752E"/>
    <w:multiLevelType w:val="hybridMultilevel"/>
    <w:tmpl w:val="8D1264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BCB3285"/>
    <w:multiLevelType w:val="hybridMultilevel"/>
    <w:tmpl w:val="D2ACC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4B3E54"/>
    <w:multiLevelType w:val="hybridMultilevel"/>
    <w:tmpl w:val="B44EA6A4"/>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39" w15:restartNumberingAfterBreak="0">
    <w:nsid w:val="64096ACC"/>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6F1FC4"/>
    <w:multiLevelType w:val="hybridMultilevel"/>
    <w:tmpl w:val="39C6E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763D79"/>
    <w:multiLevelType w:val="hybridMultilevel"/>
    <w:tmpl w:val="8F0E84DA"/>
    <w:lvl w:ilvl="0" w:tplc="1EEED31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C463C7"/>
    <w:multiLevelType w:val="hybridMultilevel"/>
    <w:tmpl w:val="15302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C97D4D"/>
    <w:multiLevelType w:val="hybridMultilevel"/>
    <w:tmpl w:val="68D6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970117"/>
    <w:multiLevelType w:val="hybridMultilevel"/>
    <w:tmpl w:val="1CD0C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B0494C"/>
    <w:multiLevelType w:val="hybridMultilevel"/>
    <w:tmpl w:val="B3F08C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DA4FEB"/>
    <w:multiLevelType w:val="hybridMultilevel"/>
    <w:tmpl w:val="79C042BC"/>
    <w:lvl w:ilvl="0" w:tplc="A7226E6C">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7D60E2B"/>
    <w:multiLevelType w:val="hybridMultilevel"/>
    <w:tmpl w:val="21681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8BB7029"/>
    <w:multiLevelType w:val="hybridMultilevel"/>
    <w:tmpl w:val="533ED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471AC6"/>
    <w:multiLevelType w:val="hybridMultilevel"/>
    <w:tmpl w:val="C3982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981F1C"/>
    <w:multiLevelType w:val="hybridMultilevel"/>
    <w:tmpl w:val="7CF2E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7CE416DF"/>
    <w:multiLevelType w:val="hybridMultilevel"/>
    <w:tmpl w:val="8B3AC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7787661">
    <w:abstractNumId w:val="27"/>
  </w:num>
  <w:num w:numId="2" w16cid:durableId="1402368561">
    <w:abstractNumId w:val="4"/>
  </w:num>
  <w:num w:numId="3" w16cid:durableId="1567179695">
    <w:abstractNumId w:val="35"/>
  </w:num>
  <w:num w:numId="4" w16cid:durableId="1796674591">
    <w:abstractNumId w:val="20"/>
  </w:num>
  <w:num w:numId="5" w16cid:durableId="804078586">
    <w:abstractNumId w:val="18"/>
  </w:num>
  <w:num w:numId="6" w16cid:durableId="127162526">
    <w:abstractNumId w:val="28"/>
  </w:num>
  <w:num w:numId="7" w16cid:durableId="1826974432">
    <w:abstractNumId w:val="48"/>
  </w:num>
  <w:num w:numId="8" w16cid:durableId="1760633323">
    <w:abstractNumId w:val="30"/>
  </w:num>
  <w:num w:numId="9" w16cid:durableId="2075228948">
    <w:abstractNumId w:val="47"/>
  </w:num>
  <w:num w:numId="10" w16cid:durableId="344358577">
    <w:abstractNumId w:val="13"/>
  </w:num>
  <w:num w:numId="11" w16cid:durableId="152836650">
    <w:abstractNumId w:val="37"/>
  </w:num>
  <w:num w:numId="12" w16cid:durableId="459543008">
    <w:abstractNumId w:val="33"/>
  </w:num>
  <w:num w:numId="13" w16cid:durableId="955407992">
    <w:abstractNumId w:val="17"/>
  </w:num>
  <w:num w:numId="14" w16cid:durableId="2027443509">
    <w:abstractNumId w:val="34"/>
  </w:num>
  <w:num w:numId="15" w16cid:durableId="135343542">
    <w:abstractNumId w:val="44"/>
  </w:num>
  <w:num w:numId="16" w16cid:durableId="2088843825">
    <w:abstractNumId w:val="51"/>
  </w:num>
  <w:num w:numId="17" w16cid:durableId="1166020139">
    <w:abstractNumId w:val="49"/>
  </w:num>
  <w:num w:numId="18" w16cid:durableId="1034885296">
    <w:abstractNumId w:val="3"/>
  </w:num>
  <w:num w:numId="19" w16cid:durableId="1945265631">
    <w:abstractNumId w:val="46"/>
  </w:num>
  <w:num w:numId="20" w16cid:durableId="1720399806">
    <w:abstractNumId w:val="23"/>
  </w:num>
  <w:num w:numId="21" w16cid:durableId="1924878596">
    <w:abstractNumId w:val="6"/>
  </w:num>
  <w:num w:numId="22" w16cid:durableId="854225428">
    <w:abstractNumId w:val="19"/>
  </w:num>
  <w:num w:numId="23" w16cid:durableId="954557722">
    <w:abstractNumId w:val="12"/>
  </w:num>
  <w:num w:numId="24" w16cid:durableId="653531650">
    <w:abstractNumId w:val="38"/>
  </w:num>
  <w:num w:numId="25" w16cid:durableId="321155299">
    <w:abstractNumId w:val="10"/>
  </w:num>
  <w:num w:numId="26" w16cid:durableId="1541168231">
    <w:abstractNumId w:val="21"/>
  </w:num>
  <w:num w:numId="27" w16cid:durableId="871963524">
    <w:abstractNumId w:val="26"/>
  </w:num>
  <w:num w:numId="28" w16cid:durableId="383024103">
    <w:abstractNumId w:val="22"/>
  </w:num>
  <w:num w:numId="29" w16cid:durableId="874271000">
    <w:abstractNumId w:val="32"/>
  </w:num>
  <w:num w:numId="30" w16cid:durableId="583028463">
    <w:abstractNumId w:val="25"/>
  </w:num>
  <w:num w:numId="31" w16cid:durableId="757095226">
    <w:abstractNumId w:val="7"/>
  </w:num>
  <w:num w:numId="32" w16cid:durableId="1056971245">
    <w:abstractNumId w:val="43"/>
  </w:num>
  <w:num w:numId="33" w16cid:durableId="888539939">
    <w:abstractNumId w:val="15"/>
  </w:num>
  <w:num w:numId="34" w16cid:durableId="190847143">
    <w:abstractNumId w:val="41"/>
  </w:num>
  <w:num w:numId="35" w16cid:durableId="734011927">
    <w:abstractNumId w:val="24"/>
  </w:num>
  <w:num w:numId="36" w16cid:durableId="1141115480">
    <w:abstractNumId w:val="9"/>
  </w:num>
  <w:num w:numId="37" w16cid:durableId="311714416">
    <w:abstractNumId w:val="16"/>
  </w:num>
  <w:num w:numId="38" w16cid:durableId="511646355">
    <w:abstractNumId w:val="8"/>
  </w:num>
  <w:num w:numId="39" w16cid:durableId="929697569">
    <w:abstractNumId w:val="14"/>
  </w:num>
  <w:num w:numId="40" w16cid:durableId="981155501">
    <w:abstractNumId w:val="45"/>
  </w:num>
  <w:num w:numId="41" w16cid:durableId="1831409421">
    <w:abstractNumId w:val="5"/>
  </w:num>
  <w:num w:numId="42" w16cid:durableId="1387804170">
    <w:abstractNumId w:val="39"/>
  </w:num>
  <w:num w:numId="43" w16cid:durableId="27754492">
    <w:abstractNumId w:val="50"/>
  </w:num>
  <w:num w:numId="44" w16cid:durableId="133722914">
    <w:abstractNumId w:val="42"/>
  </w:num>
  <w:num w:numId="45" w16cid:durableId="1457681387">
    <w:abstractNumId w:val="29"/>
  </w:num>
  <w:num w:numId="46" w16cid:durableId="1171028264">
    <w:abstractNumId w:val="40"/>
  </w:num>
  <w:num w:numId="47" w16cid:durableId="374349070">
    <w:abstractNumId w:val="11"/>
  </w:num>
  <w:num w:numId="48" w16cid:durableId="1759207950">
    <w:abstractNumId w:val="36"/>
  </w:num>
  <w:num w:numId="49" w16cid:durableId="735396945">
    <w:abstractNumId w:val="31"/>
  </w:num>
  <w:num w:numId="50" w16cid:durableId="1002658817">
    <w:abstractNumId w:val="2"/>
  </w:num>
  <w:num w:numId="51" w16cid:durableId="70544382">
    <w:abstractNumId w:val="1"/>
  </w:num>
  <w:num w:numId="52" w16cid:durableId="893152542">
    <w:abstractNumId w:val="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tTCwMDQ1tzS1NDdU0lEKTi0uzszPAykwrQUAGBwmvSwAAAA="/>
  </w:docVars>
  <w:rsids>
    <w:rsidRoot w:val="003F52A2"/>
    <w:rsid w:val="00006DA0"/>
    <w:rsid w:val="00010FA0"/>
    <w:rsid w:val="00025BE4"/>
    <w:rsid w:val="00030244"/>
    <w:rsid w:val="000304B6"/>
    <w:rsid w:val="00030761"/>
    <w:rsid w:val="00032419"/>
    <w:rsid w:val="00032D5F"/>
    <w:rsid w:val="00040981"/>
    <w:rsid w:val="00044FB6"/>
    <w:rsid w:val="000638F9"/>
    <w:rsid w:val="000641EC"/>
    <w:rsid w:val="00067B1A"/>
    <w:rsid w:val="00072AFE"/>
    <w:rsid w:val="00072C97"/>
    <w:rsid w:val="00091F55"/>
    <w:rsid w:val="000959E7"/>
    <w:rsid w:val="000A31F3"/>
    <w:rsid w:val="000A78F5"/>
    <w:rsid w:val="000B66AD"/>
    <w:rsid w:val="000C5A01"/>
    <w:rsid w:val="000D1A80"/>
    <w:rsid w:val="000D3E22"/>
    <w:rsid w:val="000D4FEC"/>
    <w:rsid w:val="000D7AA4"/>
    <w:rsid w:val="000E0924"/>
    <w:rsid w:val="000E58B2"/>
    <w:rsid w:val="000E5D02"/>
    <w:rsid w:val="000E7EB3"/>
    <w:rsid w:val="000F0C7C"/>
    <w:rsid w:val="000F3ACE"/>
    <w:rsid w:val="000F4A7F"/>
    <w:rsid w:val="000F53CA"/>
    <w:rsid w:val="000F5593"/>
    <w:rsid w:val="000F56ED"/>
    <w:rsid w:val="000F7817"/>
    <w:rsid w:val="00101798"/>
    <w:rsid w:val="0010313A"/>
    <w:rsid w:val="00111AF7"/>
    <w:rsid w:val="00111F8C"/>
    <w:rsid w:val="00120940"/>
    <w:rsid w:val="00121E2A"/>
    <w:rsid w:val="0012436C"/>
    <w:rsid w:val="00131FE7"/>
    <w:rsid w:val="00134FB0"/>
    <w:rsid w:val="00150411"/>
    <w:rsid w:val="00150DFA"/>
    <w:rsid w:val="00150F57"/>
    <w:rsid w:val="001544E9"/>
    <w:rsid w:val="00156782"/>
    <w:rsid w:val="00157B74"/>
    <w:rsid w:val="00160033"/>
    <w:rsid w:val="00166344"/>
    <w:rsid w:val="00167F20"/>
    <w:rsid w:val="00171A32"/>
    <w:rsid w:val="0017255E"/>
    <w:rsid w:val="001756FE"/>
    <w:rsid w:val="0017646D"/>
    <w:rsid w:val="001768C4"/>
    <w:rsid w:val="00176CE4"/>
    <w:rsid w:val="00177D0B"/>
    <w:rsid w:val="001823E3"/>
    <w:rsid w:val="00182F26"/>
    <w:rsid w:val="00183A63"/>
    <w:rsid w:val="0019122B"/>
    <w:rsid w:val="00195268"/>
    <w:rsid w:val="001A7FC7"/>
    <w:rsid w:val="001B04E3"/>
    <w:rsid w:val="001B1F0E"/>
    <w:rsid w:val="001B3CF5"/>
    <w:rsid w:val="001B3EF1"/>
    <w:rsid w:val="001B5D9E"/>
    <w:rsid w:val="001B6D72"/>
    <w:rsid w:val="001C0459"/>
    <w:rsid w:val="001C0DCA"/>
    <w:rsid w:val="001C2FE1"/>
    <w:rsid w:val="001C7FFA"/>
    <w:rsid w:val="001D1104"/>
    <w:rsid w:val="001D1243"/>
    <w:rsid w:val="001D67BC"/>
    <w:rsid w:val="001E3139"/>
    <w:rsid w:val="001F3189"/>
    <w:rsid w:val="00202FAA"/>
    <w:rsid w:val="002040E5"/>
    <w:rsid w:val="00204CD7"/>
    <w:rsid w:val="00206CAA"/>
    <w:rsid w:val="00222FAE"/>
    <w:rsid w:val="00225182"/>
    <w:rsid w:val="00230F1F"/>
    <w:rsid w:val="0023428E"/>
    <w:rsid w:val="002406AF"/>
    <w:rsid w:val="00247C7E"/>
    <w:rsid w:val="00251703"/>
    <w:rsid w:val="00254309"/>
    <w:rsid w:val="0025483B"/>
    <w:rsid w:val="0025582D"/>
    <w:rsid w:val="00261D7B"/>
    <w:rsid w:val="00262889"/>
    <w:rsid w:val="002665F0"/>
    <w:rsid w:val="0026693F"/>
    <w:rsid w:val="00270C30"/>
    <w:rsid w:val="00280749"/>
    <w:rsid w:val="00282ADC"/>
    <w:rsid w:val="00283671"/>
    <w:rsid w:val="002866AD"/>
    <w:rsid w:val="00287982"/>
    <w:rsid w:val="00290665"/>
    <w:rsid w:val="00291073"/>
    <w:rsid w:val="002B2F3E"/>
    <w:rsid w:val="002B576D"/>
    <w:rsid w:val="002C0DAF"/>
    <w:rsid w:val="002C41CA"/>
    <w:rsid w:val="002D192B"/>
    <w:rsid w:val="002D2FB2"/>
    <w:rsid w:val="002D6AA7"/>
    <w:rsid w:val="002E078C"/>
    <w:rsid w:val="002E616A"/>
    <w:rsid w:val="002E79C3"/>
    <w:rsid w:val="002F3A9C"/>
    <w:rsid w:val="003012E5"/>
    <w:rsid w:val="00302F8A"/>
    <w:rsid w:val="0030349D"/>
    <w:rsid w:val="00311EF8"/>
    <w:rsid w:val="003249DE"/>
    <w:rsid w:val="00326FAA"/>
    <w:rsid w:val="00332965"/>
    <w:rsid w:val="00334160"/>
    <w:rsid w:val="00342F27"/>
    <w:rsid w:val="00344119"/>
    <w:rsid w:val="00346071"/>
    <w:rsid w:val="00351044"/>
    <w:rsid w:val="0035253F"/>
    <w:rsid w:val="00355CFA"/>
    <w:rsid w:val="00356EE3"/>
    <w:rsid w:val="003574B3"/>
    <w:rsid w:val="0036018D"/>
    <w:rsid w:val="00364676"/>
    <w:rsid w:val="0036637B"/>
    <w:rsid w:val="00371C87"/>
    <w:rsid w:val="00373DA4"/>
    <w:rsid w:val="00374B86"/>
    <w:rsid w:val="00376934"/>
    <w:rsid w:val="00382906"/>
    <w:rsid w:val="003903EA"/>
    <w:rsid w:val="00391F3B"/>
    <w:rsid w:val="0039343E"/>
    <w:rsid w:val="003A48EC"/>
    <w:rsid w:val="003B47C4"/>
    <w:rsid w:val="003B4EE6"/>
    <w:rsid w:val="003B73E4"/>
    <w:rsid w:val="003B7613"/>
    <w:rsid w:val="003C0D8E"/>
    <w:rsid w:val="003C130C"/>
    <w:rsid w:val="003C27C4"/>
    <w:rsid w:val="003C29C1"/>
    <w:rsid w:val="003C3972"/>
    <w:rsid w:val="003C57DC"/>
    <w:rsid w:val="003C58E2"/>
    <w:rsid w:val="003C5BB2"/>
    <w:rsid w:val="003C6D92"/>
    <w:rsid w:val="003D655A"/>
    <w:rsid w:val="003E66B4"/>
    <w:rsid w:val="003E6CAE"/>
    <w:rsid w:val="003F4A98"/>
    <w:rsid w:val="003F52A2"/>
    <w:rsid w:val="003F58B3"/>
    <w:rsid w:val="004001F9"/>
    <w:rsid w:val="00405393"/>
    <w:rsid w:val="00407108"/>
    <w:rsid w:val="004213C0"/>
    <w:rsid w:val="00435AC1"/>
    <w:rsid w:val="004411C2"/>
    <w:rsid w:val="004460CC"/>
    <w:rsid w:val="00450C2A"/>
    <w:rsid w:val="0045105B"/>
    <w:rsid w:val="00451C67"/>
    <w:rsid w:val="004542D4"/>
    <w:rsid w:val="004546DE"/>
    <w:rsid w:val="004637B0"/>
    <w:rsid w:val="004812D2"/>
    <w:rsid w:val="00484C42"/>
    <w:rsid w:val="00487501"/>
    <w:rsid w:val="00487589"/>
    <w:rsid w:val="00494D5F"/>
    <w:rsid w:val="00495296"/>
    <w:rsid w:val="004957B2"/>
    <w:rsid w:val="004A00C9"/>
    <w:rsid w:val="004A09F0"/>
    <w:rsid w:val="004A2340"/>
    <w:rsid w:val="004A41AF"/>
    <w:rsid w:val="004A5F27"/>
    <w:rsid w:val="004A6EFF"/>
    <w:rsid w:val="004A795F"/>
    <w:rsid w:val="004B5CCA"/>
    <w:rsid w:val="004B6835"/>
    <w:rsid w:val="004B7E07"/>
    <w:rsid w:val="004C4C37"/>
    <w:rsid w:val="004C77E1"/>
    <w:rsid w:val="004C7849"/>
    <w:rsid w:val="004D0755"/>
    <w:rsid w:val="004E11E3"/>
    <w:rsid w:val="004E1318"/>
    <w:rsid w:val="004E26A6"/>
    <w:rsid w:val="004E292D"/>
    <w:rsid w:val="004F44E4"/>
    <w:rsid w:val="004F5361"/>
    <w:rsid w:val="004F56A7"/>
    <w:rsid w:val="004F5D3E"/>
    <w:rsid w:val="004F664A"/>
    <w:rsid w:val="00501269"/>
    <w:rsid w:val="00503233"/>
    <w:rsid w:val="00507CFE"/>
    <w:rsid w:val="00513407"/>
    <w:rsid w:val="005172F3"/>
    <w:rsid w:val="00521B6D"/>
    <w:rsid w:val="00522B66"/>
    <w:rsid w:val="00525117"/>
    <w:rsid w:val="00526538"/>
    <w:rsid w:val="00526C08"/>
    <w:rsid w:val="0052712D"/>
    <w:rsid w:val="0053265E"/>
    <w:rsid w:val="00543E31"/>
    <w:rsid w:val="005507F0"/>
    <w:rsid w:val="005513AA"/>
    <w:rsid w:val="00554EFF"/>
    <w:rsid w:val="00562E81"/>
    <w:rsid w:val="00565ACA"/>
    <w:rsid w:val="00574740"/>
    <w:rsid w:val="00574ED6"/>
    <w:rsid w:val="00583D24"/>
    <w:rsid w:val="005900AB"/>
    <w:rsid w:val="00596A69"/>
    <w:rsid w:val="00597030"/>
    <w:rsid w:val="00597C65"/>
    <w:rsid w:val="005A1D72"/>
    <w:rsid w:val="005A5899"/>
    <w:rsid w:val="005C4BFC"/>
    <w:rsid w:val="005C5218"/>
    <w:rsid w:val="005C5CFC"/>
    <w:rsid w:val="005C662C"/>
    <w:rsid w:val="005D3E75"/>
    <w:rsid w:val="005D6242"/>
    <w:rsid w:val="005D6532"/>
    <w:rsid w:val="005E5398"/>
    <w:rsid w:val="00601525"/>
    <w:rsid w:val="00607027"/>
    <w:rsid w:val="0061683E"/>
    <w:rsid w:val="00623334"/>
    <w:rsid w:val="00624187"/>
    <w:rsid w:val="0062451D"/>
    <w:rsid w:val="00625EA7"/>
    <w:rsid w:val="00641A9A"/>
    <w:rsid w:val="00644B77"/>
    <w:rsid w:val="006507FB"/>
    <w:rsid w:val="00651C79"/>
    <w:rsid w:val="00654F3D"/>
    <w:rsid w:val="00687C05"/>
    <w:rsid w:val="00695CAD"/>
    <w:rsid w:val="00695D27"/>
    <w:rsid w:val="006A1589"/>
    <w:rsid w:val="006A358F"/>
    <w:rsid w:val="006B036A"/>
    <w:rsid w:val="006C6DB6"/>
    <w:rsid w:val="006D358A"/>
    <w:rsid w:val="006D529B"/>
    <w:rsid w:val="006D732A"/>
    <w:rsid w:val="006E065B"/>
    <w:rsid w:val="006F32D7"/>
    <w:rsid w:val="007001EF"/>
    <w:rsid w:val="00702B5E"/>
    <w:rsid w:val="00705FCB"/>
    <w:rsid w:val="00706811"/>
    <w:rsid w:val="00707D56"/>
    <w:rsid w:val="00724D66"/>
    <w:rsid w:val="00730607"/>
    <w:rsid w:val="0074054B"/>
    <w:rsid w:val="00744A43"/>
    <w:rsid w:val="007628B1"/>
    <w:rsid w:val="00764731"/>
    <w:rsid w:val="00766756"/>
    <w:rsid w:val="00771FDA"/>
    <w:rsid w:val="007741FA"/>
    <w:rsid w:val="0077553B"/>
    <w:rsid w:val="007810F1"/>
    <w:rsid w:val="00782686"/>
    <w:rsid w:val="00783A7F"/>
    <w:rsid w:val="00785D9E"/>
    <w:rsid w:val="00793549"/>
    <w:rsid w:val="007A1446"/>
    <w:rsid w:val="007A287D"/>
    <w:rsid w:val="007A2A16"/>
    <w:rsid w:val="007A2F03"/>
    <w:rsid w:val="007A607D"/>
    <w:rsid w:val="007A662D"/>
    <w:rsid w:val="007A770A"/>
    <w:rsid w:val="007B16D6"/>
    <w:rsid w:val="007B1BFE"/>
    <w:rsid w:val="007B1C33"/>
    <w:rsid w:val="007B2CE9"/>
    <w:rsid w:val="007B3238"/>
    <w:rsid w:val="007B3827"/>
    <w:rsid w:val="007B4F47"/>
    <w:rsid w:val="007B5174"/>
    <w:rsid w:val="007E33D0"/>
    <w:rsid w:val="007E4973"/>
    <w:rsid w:val="007E4BF9"/>
    <w:rsid w:val="0080554A"/>
    <w:rsid w:val="00812A1E"/>
    <w:rsid w:val="0081316B"/>
    <w:rsid w:val="00816DD0"/>
    <w:rsid w:val="008178D7"/>
    <w:rsid w:val="00821B9B"/>
    <w:rsid w:val="0083789F"/>
    <w:rsid w:val="00840AC0"/>
    <w:rsid w:val="0084171B"/>
    <w:rsid w:val="00843096"/>
    <w:rsid w:val="00856AA6"/>
    <w:rsid w:val="00860129"/>
    <w:rsid w:val="00861A60"/>
    <w:rsid w:val="00863598"/>
    <w:rsid w:val="00863A1F"/>
    <w:rsid w:val="00870553"/>
    <w:rsid w:val="00881369"/>
    <w:rsid w:val="008814FB"/>
    <w:rsid w:val="00883F43"/>
    <w:rsid w:val="0089630B"/>
    <w:rsid w:val="008C1C04"/>
    <w:rsid w:val="008C20AC"/>
    <w:rsid w:val="008C20C6"/>
    <w:rsid w:val="008D5B22"/>
    <w:rsid w:val="008E0AFB"/>
    <w:rsid w:val="008E1D99"/>
    <w:rsid w:val="008F02BC"/>
    <w:rsid w:val="008F0777"/>
    <w:rsid w:val="008F524A"/>
    <w:rsid w:val="008F778F"/>
    <w:rsid w:val="00913E3F"/>
    <w:rsid w:val="00914CC4"/>
    <w:rsid w:val="00914FE0"/>
    <w:rsid w:val="00923B94"/>
    <w:rsid w:val="00927CC4"/>
    <w:rsid w:val="00942E64"/>
    <w:rsid w:val="009474ED"/>
    <w:rsid w:val="0095040E"/>
    <w:rsid w:val="009517A0"/>
    <w:rsid w:val="00960BC1"/>
    <w:rsid w:val="00963884"/>
    <w:rsid w:val="00966A33"/>
    <w:rsid w:val="00973267"/>
    <w:rsid w:val="00983CD0"/>
    <w:rsid w:val="00995ECE"/>
    <w:rsid w:val="00997E25"/>
    <w:rsid w:val="009A73B6"/>
    <w:rsid w:val="009B0D7D"/>
    <w:rsid w:val="009B165E"/>
    <w:rsid w:val="009B21AC"/>
    <w:rsid w:val="009B33C1"/>
    <w:rsid w:val="009C0CF8"/>
    <w:rsid w:val="009C151C"/>
    <w:rsid w:val="009C3B4B"/>
    <w:rsid w:val="009C74C0"/>
    <w:rsid w:val="009D2791"/>
    <w:rsid w:val="009D5698"/>
    <w:rsid w:val="009F37DB"/>
    <w:rsid w:val="009F4371"/>
    <w:rsid w:val="009F491C"/>
    <w:rsid w:val="009F5634"/>
    <w:rsid w:val="009F5EC7"/>
    <w:rsid w:val="00A01CBB"/>
    <w:rsid w:val="00A03B1C"/>
    <w:rsid w:val="00A1132B"/>
    <w:rsid w:val="00A15C77"/>
    <w:rsid w:val="00A15F49"/>
    <w:rsid w:val="00A16A8B"/>
    <w:rsid w:val="00A16F07"/>
    <w:rsid w:val="00A34779"/>
    <w:rsid w:val="00A367A0"/>
    <w:rsid w:val="00A4268B"/>
    <w:rsid w:val="00A46310"/>
    <w:rsid w:val="00A5017D"/>
    <w:rsid w:val="00A50E51"/>
    <w:rsid w:val="00A53850"/>
    <w:rsid w:val="00A5762C"/>
    <w:rsid w:val="00A61E30"/>
    <w:rsid w:val="00A65E02"/>
    <w:rsid w:val="00A722A0"/>
    <w:rsid w:val="00A74192"/>
    <w:rsid w:val="00A74E9D"/>
    <w:rsid w:val="00A777DA"/>
    <w:rsid w:val="00A802F7"/>
    <w:rsid w:val="00A837DE"/>
    <w:rsid w:val="00A855A9"/>
    <w:rsid w:val="00A86C04"/>
    <w:rsid w:val="00A916A2"/>
    <w:rsid w:val="00AB18E1"/>
    <w:rsid w:val="00AB5C72"/>
    <w:rsid w:val="00AB6272"/>
    <w:rsid w:val="00AC064E"/>
    <w:rsid w:val="00AC519C"/>
    <w:rsid w:val="00AC76CD"/>
    <w:rsid w:val="00AD7733"/>
    <w:rsid w:val="00AE053C"/>
    <w:rsid w:val="00AE0EC8"/>
    <w:rsid w:val="00AE11A6"/>
    <w:rsid w:val="00AE2D12"/>
    <w:rsid w:val="00AF00C9"/>
    <w:rsid w:val="00AF2B7C"/>
    <w:rsid w:val="00AF3A2D"/>
    <w:rsid w:val="00AF4E88"/>
    <w:rsid w:val="00AF5E60"/>
    <w:rsid w:val="00AF741C"/>
    <w:rsid w:val="00B011BC"/>
    <w:rsid w:val="00B032BF"/>
    <w:rsid w:val="00B04B9E"/>
    <w:rsid w:val="00B04C7D"/>
    <w:rsid w:val="00B14810"/>
    <w:rsid w:val="00B14916"/>
    <w:rsid w:val="00B16B5F"/>
    <w:rsid w:val="00B205B8"/>
    <w:rsid w:val="00B235FF"/>
    <w:rsid w:val="00B237EF"/>
    <w:rsid w:val="00B245A7"/>
    <w:rsid w:val="00B349A0"/>
    <w:rsid w:val="00B36235"/>
    <w:rsid w:val="00B417ED"/>
    <w:rsid w:val="00B431ED"/>
    <w:rsid w:val="00B554B3"/>
    <w:rsid w:val="00B55A3F"/>
    <w:rsid w:val="00B65D27"/>
    <w:rsid w:val="00B666A2"/>
    <w:rsid w:val="00B70274"/>
    <w:rsid w:val="00B7199F"/>
    <w:rsid w:val="00B82355"/>
    <w:rsid w:val="00B94C03"/>
    <w:rsid w:val="00BA0B83"/>
    <w:rsid w:val="00BA530A"/>
    <w:rsid w:val="00BA743C"/>
    <w:rsid w:val="00BA7CC9"/>
    <w:rsid w:val="00BB1EC4"/>
    <w:rsid w:val="00BB53FD"/>
    <w:rsid w:val="00BB660E"/>
    <w:rsid w:val="00BB74EA"/>
    <w:rsid w:val="00BB79AE"/>
    <w:rsid w:val="00BC00CE"/>
    <w:rsid w:val="00BD1C80"/>
    <w:rsid w:val="00BD6195"/>
    <w:rsid w:val="00BD703A"/>
    <w:rsid w:val="00BE02ED"/>
    <w:rsid w:val="00BE0E70"/>
    <w:rsid w:val="00BE614E"/>
    <w:rsid w:val="00BF7290"/>
    <w:rsid w:val="00C168B1"/>
    <w:rsid w:val="00C21011"/>
    <w:rsid w:val="00C2579A"/>
    <w:rsid w:val="00C35E64"/>
    <w:rsid w:val="00C36A1A"/>
    <w:rsid w:val="00C36B13"/>
    <w:rsid w:val="00C37D27"/>
    <w:rsid w:val="00C41446"/>
    <w:rsid w:val="00C50F53"/>
    <w:rsid w:val="00C527E2"/>
    <w:rsid w:val="00C53064"/>
    <w:rsid w:val="00C531A5"/>
    <w:rsid w:val="00C54578"/>
    <w:rsid w:val="00C54B90"/>
    <w:rsid w:val="00C65EDC"/>
    <w:rsid w:val="00C676DE"/>
    <w:rsid w:val="00C83176"/>
    <w:rsid w:val="00C847B2"/>
    <w:rsid w:val="00C85F9D"/>
    <w:rsid w:val="00C872D8"/>
    <w:rsid w:val="00C87AA7"/>
    <w:rsid w:val="00C962F2"/>
    <w:rsid w:val="00CA09A5"/>
    <w:rsid w:val="00CB1FA8"/>
    <w:rsid w:val="00CB47D1"/>
    <w:rsid w:val="00CB769A"/>
    <w:rsid w:val="00CC24D8"/>
    <w:rsid w:val="00CC2856"/>
    <w:rsid w:val="00CD13A9"/>
    <w:rsid w:val="00CD33DF"/>
    <w:rsid w:val="00CD3C07"/>
    <w:rsid w:val="00CD4362"/>
    <w:rsid w:val="00CD4744"/>
    <w:rsid w:val="00CD4FD7"/>
    <w:rsid w:val="00CD6D98"/>
    <w:rsid w:val="00CE0204"/>
    <w:rsid w:val="00CE1D2A"/>
    <w:rsid w:val="00CE6A47"/>
    <w:rsid w:val="00CF33CA"/>
    <w:rsid w:val="00CF3659"/>
    <w:rsid w:val="00CF39C2"/>
    <w:rsid w:val="00CF4A60"/>
    <w:rsid w:val="00D03F5E"/>
    <w:rsid w:val="00D10905"/>
    <w:rsid w:val="00D2140F"/>
    <w:rsid w:val="00D278B8"/>
    <w:rsid w:val="00D27CE4"/>
    <w:rsid w:val="00D34C9E"/>
    <w:rsid w:val="00D36DCC"/>
    <w:rsid w:val="00D40714"/>
    <w:rsid w:val="00D40809"/>
    <w:rsid w:val="00D44B85"/>
    <w:rsid w:val="00D50FE8"/>
    <w:rsid w:val="00D53A51"/>
    <w:rsid w:val="00D54DEB"/>
    <w:rsid w:val="00D55A32"/>
    <w:rsid w:val="00D571B4"/>
    <w:rsid w:val="00D6255B"/>
    <w:rsid w:val="00D62773"/>
    <w:rsid w:val="00D65BB1"/>
    <w:rsid w:val="00D666D2"/>
    <w:rsid w:val="00D71965"/>
    <w:rsid w:val="00D76FF5"/>
    <w:rsid w:val="00D82DBD"/>
    <w:rsid w:val="00D87B77"/>
    <w:rsid w:val="00D95111"/>
    <w:rsid w:val="00DA07AB"/>
    <w:rsid w:val="00DA3106"/>
    <w:rsid w:val="00DA5C7E"/>
    <w:rsid w:val="00DB094D"/>
    <w:rsid w:val="00DB510F"/>
    <w:rsid w:val="00DB5F0D"/>
    <w:rsid w:val="00DC1C84"/>
    <w:rsid w:val="00DD051B"/>
    <w:rsid w:val="00DD34C3"/>
    <w:rsid w:val="00DD7313"/>
    <w:rsid w:val="00DE02E7"/>
    <w:rsid w:val="00DE1340"/>
    <w:rsid w:val="00DE46EB"/>
    <w:rsid w:val="00DF2294"/>
    <w:rsid w:val="00DF5522"/>
    <w:rsid w:val="00DF72EE"/>
    <w:rsid w:val="00E04CA3"/>
    <w:rsid w:val="00E0614E"/>
    <w:rsid w:val="00E10F7C"/>
    <w:rsid w:val="00E12FB2"/>
    <w:rsid w:val="00E15F35"/>
    <w:rsid w:val="00E1706C"/>
    <w:rsid w:val="00E271A0"/>
    <w:rsid w:val="00E32350"/>
    <w:rsid w:val="00E3392A"/>
    <w:rsid w:val="00E4346A"/>
    <w:rsid w:val="00E447FC"/>
    <w:rsid w:val="00E45C60"/>
    <w:rsid w:val="00E46C92"/>
    <w:rsid w:val="00E517F7"/>
    <w:rsid w:val="00E547FC"/>
    <w:rsid w:val="00E56120"/>
    <w:rsid w:val="00E611CE"/>
    <w:rsid w:val="00E62CDD"/>
    <w:rsid w:val="00E63234"/>
    <w:rsid w:val="00E63C90"/>
    <w:rsid w:val="00E71811"/>
    <w:rsid w:val="00E7498C"/>
    <w:rsid w:val="00E769E6"/>
    <w:rsid w:val="00E808D3"/>
    <w:rsid w:val="00E84F7E"/>
    <w:rsid w:val="00E86A58"/>
    <w:rsid w:val="00E90934"/>
    <w:rsid w:val="00E91234"/>
    <w:rsid w:val="00E92A34"/>
    <w:rsid w:val="00E966BA"/>
    <w:rsid w:val="00EA0469"/>
    <w:rsid w:val="00EA0EF2"/>
    <w:rsid w:val="00EA74B2"/>
    <w:rsid w:val="00EA7CF9"/>
    <w:rsid w:val="00EB0C71"/>
    <w:rsid w:val="00EB2806"/>
    <w:rsid w:val="00EB405F"/>
    <w:rsid w:val="00EB70DA"/>
    <w:rsid w:val="00ED1B53"/>
    <w:rsid w:val="00ED38AE"/>
    <w:rsid w:val="00ED56E0"/>
    <w:rsid w:val="00ED74BA"/>
    <w:rsid w:val="00EE3359"/>
    <w:rsid w:val="00EF4077"/>
    <w:rsid w:val="00EF5795"/>
    <w:rsid w:val="00F01B62"/>
    <w:rsid w:val="00F034E1"/>
    <w:rsid w:val="00F06576"/>
    <w:rsid w:val="00F065DF"/>
    <w:rsid w:val="00F14A51"/>
    <w:rsid w:val="00F15A9E"/>
    <w:rsid w:val="00F264D1"/>
    <w:rsid w:val="00F32B30"/>
    <w:rsid w:val="00F347D3"/>
    <w:rsid w:val="00F356D4"/>
    <w:rsid w:val="00F363CA"/>
    <w:rsid w:val="00F4111F"/>
    <w:rsid w:val="00F415E4"/>
    <w:rsid w:val="00F4260F"/>
    <w:rsid w:val="00F60982"/>
    <w:rsid w:val="00F62995"/>
    <w:rsid w:val="00F63E1D"/>
    <w:rsid w:val="00F71115"/>
    <w:rsid w:val="00F713B6"/>
    <w:rsid w:val="00F7793D"/>
    <w:rsid w:val="00F802A4"/>
    <w:rsid w:val="00F8085A"/>
    <w:rsid w:val="00F90137"/>
    <w:rsid w:val="00F92199"/>
    <w:rsid w:val="00F971A7"/>
    <w:rsid w:val="00FA4129"/>
    <w:rsid w:val="00FA4B7C"/>
    <w:rsid w:val="00FC0AE1"/>
    <w:rsid w:val="00FD71BF"/>
    <w:rsid w:val="00FF1300"/>
    <w:rsid w:val="00FF1B0B"/>
    <w:rsid w:val="00FF1F4B"/>
    <w:rsid w:val="013CEAA9"/>
    <w:rsid w:val="02951CBB"/>
    <w:rsid w:val="0E9551D4"/>
    <w:rsid w:val="1FFA6285"/>
    <w:rsid w:val="3EE4D1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2E216"/>
  <w15:chartTrackingRefBased/>
  <w15:docId w15:val="{3C6DE098-FADB-47AB-BDFF-B348557A7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83E"/>
  </w:style>
  <w:style w:type="paragraph" w:styleId="Heading1">
    <w:name w:val="heading 1"/>
    <w:basedOn w:val="Normal"/>
    <w:next w:val="Normal"/>
    <w:link w:val="Heading1Char"/>
    <w:uiPriority w:val="9"/>
    <w:qFormat/>
    <w:rsid w:val="007B1C33"/>
    <w:pPr>
      <w:keepNext/>
      <w:keepLines/>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7B1C33"/>
    <w:pPr>
      <w:keepNext/>
      <w:keepLines/>
      <w:spacing w:before="40" w:after="0"/>
      <w:outlineLvl w:val="1"/>
    </w:pPr>
    <w:rPr>
      <w:rFonts w:ascii="Times New Roman" w:eastAsiaTheme="majorEastAsia" w:hAnsi="Times New Roman" w:cstheme="majorBidi"/>
      <w:sz w:val="26"/>
      <w:szCs w:val="26"/>
    </w:rPr>
  </w:style>
  <w:style w:type="paragraph" w:styleId="Heading3">
    <w:name w:val="heading 3"/>
    <w:basedOn w:val="Normal"/>
    <w:next w:val="Normal"/>
    <w:link w:val="Heading3Char"/>
    <w:uiPriority w:val="9"/>
    <w:unhideWhenUsed/>
    <w:qFormat/>
    <w:rsid w:val="000641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unhideWhenUsed/>
    <w:qFormat/>
    <w:rsid w:val="000641E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641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B33C1"/>
    <w:rPr>
      <w:sz w:val="16"/>
      <w:szCs w:val="16"/>
    </w:rPr>
  </w:style>
  <w:style w:type="paragraph" w:styleId="CommentText">
    <w:name w:val="annotation text"/>
    <w:basedOn w:val="Normal"/>
    <w:link w:val="CommentTextChar"/>
    <w:uiPriority w:val="99"/>
    <w:unhideWhenUsed/>
    <w:rsid w:val="009B33C1"/>
    <w:pPr>
      <w:spacing w:line="240" w:lineRule="auto"/>
    </w:pPr>
    <w:rPr>
      <w:sz w:val="20"/>
      <w:szCs w:val="20"/>
    </w:rPr>
  </w:style>
  <w:style w:type="character" w:customStyle="1" w:styleId="CommentTextChar">
    <w:name w:val="Comment Text Char"/>
    <w:basedOn w:val="DefaultParagraphFont"/>
    <w:link w:val="CommentText"/>
    <w:uiPriority w:val="99"/>
    <w:rsid w:val="009B33C1"/>
    <w:rPr>
      <w:sz w:val="20"/>
      <w:szCs w:val="20"/>
    </w:rPr>
  </w:style>
  <w:style w:type="paragraph" w:styleId="CommentSubject">
    <w:name w:val="annotation subject"/>
    <w:basedOn w:val="CommentText"/>
    <w:next w:val="CommentText"/>
    <w:link w:val="CommentSubjectChar"/>
    <w:uiPriority w:val="99"/>
    <w:semiHidden/>
    <w:unhideWhenUsed/>
    <w:rsid w:val="009B33C1"/>
    <w:rPr>
      <w:b/>
      <w:bCs/>
    </w:rPr>
  </w:style>
  <w:style w:type="character" w:customStyle="1" w:styleId="CommentSubjectChar">
    <w:name w:val="Comment Subject Char"/>
    <w:basedOn w:val="CommentTextChar"/>
    <w:link w:val="CommentSubject"/>
    <w:uiPriority w:val="99"/>
    <w:semiHidden/>
    <w:rsid w:val="009B33C1"/>
    <w:rPr>
      <w:b/>
      <w:bCs/>
      <w:sz w:val="20"/>
      <w:szCs w:val="20"/>
    </w:rPr>
  </w:style>
  <w:style w:type="paragraph" w:styleId="ListParagraph">
    <w:name w:val="List Paragraph"/>
    <w:basedOn w:val="Normal"/>
    <w:uiPriority w:val="34"/>
    <w:qFormat/>
    <w:rsid w:val="009B33C1"/>
    <w:pPr>
      <w:ind w:left="720"/>
      <w:contextualSpacing/>
    </w:pPr>
  </w:style>
  <w:style w:type="character" w:styleId="Hyperlink">
    <w:name w:val="Hyperlink"/>
    <w:basedOn w:val="DefaultParagraphFont"/>
    <w:uiPriority w:val="99"/>
    <w:unhideWhenUsed/>
    <w:rsid w:val="003C58E2"/>
    <w:rPr>
      <w:color w:val="0563C1" w:themeColor="hyperlink"/>
      <w:u w:val="single"/>
    </w:rPr>
  </w:style>
  <w:style w:type="character" w:customStyle="1" w:styleId="UnresolvedMention1">
    <w:name w:val="Unresolved Mention1"/>
    <w:basedOn w:val="DefaultParagraphFont"/>
    <w:uiPriority w:val="99"/>
    <w:semiHidden/>
    <w:unhideWhenUsed/>
    <w:rsid w:val="003C58E2"/>
    <w:rPr>
      <w:color w:val="605E5C"/>
      <w:shd w:val="clear" w:color="auto" w:fill="E1DFDD"/>
    </w:rPr>
  </w:style>
  <w:style w:type="character" w:customStyle="1" w:styleId="Heading1Char">
    <w:name w:val="Heading 1 Char"/>
    <w:basedOn w:val="DefaultParagraphFont"/>
    <w:link w:val="Heading1"/>
    <w:uiPriority w:val="9"/>
    <w:rsid w:val="007B1C33"/>
    <w:rPr>
      <w:rFonts w:ascii="Times New Roman" w:eastAsiaTheme="majorEastAsia" w:hAnsi="Times New Roman" w:cstheme="majorBidi"/>
      <w:sz w:val="28"/>
      <w:szCs w:val="32"/>
    </w:rPr>
  </w:style>
  <w:style w:type="paragraph" w:styleId="TOCHeading">
    <w:name w:val="TOC Heading"/>
    <w:basedOn w:val="Heading1"/>
    <w:next w:val="Normal"/>
    <w:uiPriority w:val="39"/>
    <w:unhideWhenUsed/>
    <w:qFormat/>
    <w:rsid w:val="00B14810"/>
    <w:pPr>
      <w:outlineLvl w:val="9"/>
    </w:pPr>
  </w:style>
  <w:style w:type="paragraph" w:styleId="TOC1">
    <w:name w:val="toc 1"/>
    <w:basedOn w:val="Normal"/>
    <w:next w:val="Normal"/>
    <w:autoRedefine/>
    <w:uiPriority w:val="39"/>
    <w:unhideWhenUsed/>
    <w:rsid w:val="00E517F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rsid w:val="00E517F7"/>
    <w:pPr>
      <w:tabs>
        <w:tab w:val="right" w:leader="dot" w:pos="9350"/>
      </w:tabs>
      <w:spacing w:after="100"/>
      <w:ind w:left="216"/>
    </w:pPr>
    <w:rPr>
      <w:rFonts w:ascii="Times New Roman" w:eastAsia="Calibri" w:hAnsi="Times New Roman" w:cs="Times New Roman"/>
      <w:bCs/>
      <w:noProof/>
      <w:sz w:val="24"/>
      <w:szCs w:val="24"/>
    </w:rPr>
  </w:style>
  <w:style w:type="paragraph" w:styleId="TOC3">
    <w:name w:val="toc 3"/>
    <w:basedOn w:val="Normal"/>
    <w:next w:val="Normal"/>
    <w:autoRedefine/>
    <w:uiPriority w:val="39"/>
    <w:unhideWhenUsed/>
    <w:rsid w:val="00E517F7"/>
    <w:pPr>
      <w:spacing w:after="100"/>
      <w:ind w:left="216"/>
    </w:pPr>
    <w:rPr>
      <w:rFonts w:ascii="Times New Roman" w:eastAsiaTheme="minorEastAsia" w:hAnsi="Times New Roman" w:cs="Times New Roman"/>
      <w:sz w:val="24"/>
    </w:rPr>
  </w:style>
  <w:style w:type="table" w:styleId="TableGrid">
    <w:name w:val="Table Grid"/>
    <w:basedOn w:val="TableNormal"/>
    <w:uiPriority w:val="39"/>
    <w:rsid w:val="00D36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42D4"/>
    <w:pPr>
      <w:spacing w:after="0" w:line="240" w:lineRule="auto"/>
    </w:pPr>
  </w:style>
  <w:style w:type="paragraph" w:customStyle="1" w:styleId="Style1">
    <w:name w:val="Style1"/>
    <w:basedOn w:val="Normal"/>
    <w:link w:val="Style1Char"/>
    <w:qFormat/>
    <w:rsid w:val="0061683E"/>
    <w:pPr>
      <w:spacing w:after="200" w:line="276" w:lineRule="auto"/>
    </w:pPr>
    <w:rPr>
      <w:rFonts w:ascii="Cambria" w:eastAsia="Calibri" w:hAnsi="Cambria" w:cs="Times New Roman"/>
      <w:sz w:val="26"/>
    </w:rPr>
  </w:style>
  <w:style w:type="character" w:customStyle="1" w:styleId="Heading2Char">
    <w:name w:val="Heading 2 Char"/>
    <w:basedOn w:val="DefaultParagraphFont"/>
    <w:link w:val="Heading2"/>
    <w:uiPriority w:val="9"/>
    <w:rsid w:val="007B1C33"/>
    <w:rPr>
      <w:rFonts w:ascii="Times New Roman" w:eastAsiaTheme="majorEastAsia" w:hAnsi="Times New Roman" w:cstheme="majorBidi"/>
      <w:sz w:val="26"/>
      <w:szCs w:val="26"/>
    </w:rPr>
  </w:style>
  <w:style w:type="character" w:customStyle="1" w:styleId="Style1Char">
    <w:name w:val="Style1 Char"/>
    <w:basedOn w:val="DefaultParagraphFont"/>
    <w:link w:val="Style1"/>
    <w:rsid w:val="0061683E"/>
    <w:rPr>
      <w:rFonts w:ascii="Cambria" w:eastAsia="Calibri" w:hAnsi="Cambria" w:cs="Times New Roman"/>
      <w:sz w:val="26"/>
    </w:rPr>
  </w:style>
  <w:style w:type="paragraph" w:styleId="Header">
    <w:name w:val="header"/>
    <w:basedOn w:val="Normal"/>
    <w:link w:val="HeaderChar"/>
    <w:uiPriority w:val="99"/>
    <w:unhideWhenUsed/>
    <w:rsid w:val="007B1C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C33"/>
  </w:style>
  <w:style w:type="paragraph" w:styleId="Footer">
    <w:name w:val="footer"/>
    <w:basedOn w:val="Normal"/>
    <w:link w:val="FooterChar"/>
    <w:uiPriority w:val="99"/>
    <w:unhideWhenUsed/>
    <w:rsid w:val="007B1C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C33"/>
  </w:style>
  <w:style w:type="character" w:styleId="FollowedHyperlink">
    <w:name w:val="FollowedHyperlink"/>
    <w:basedOn w:val="DefaultParagraphFont"/>
    <w:uiPriority w:val="99"/>
    <w:semiHidden/>
    <w:unhideWhenUsed/>
    <w:rsid w:val="00254309"/>
    <w:rPr>
      <w:color w:val="954F72" w:themeColor="followedHyperlink"/>
      <w:u w:val="single"/>
    </w:rPr>
  </w:style>
  <w:style w:type="character" w:customStyle="1" w:styleId="Heading3Char">
    <w:name w:val="Heading 3 Char"/>
    <w:basedOn w:val="DefaultParagraphFont"/>
    <w:link w:val="Heading3"/>
    <w:uiPriority w:val="9"/>
    <w:rsid w:val="000641EC"/>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rsid w:val="000641E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641EC"/>
    <w:rPr>
      <w:rFonts w:asciiTheme="majorHAnsi" w:eastAsiaTheme="majorEastAsia" w:hAnsiTheme="majorHAnsi" w:cstheme="majorBidi"/>
      <w:i/>
      <w:iCs/>
      <w:color w:val="1F3763" w:themeColor="accent1" w:themeShade="7F"/>
    </w:rPr>
  </w:style>
  <w:style w:type="paragraph" w:styleId="List2">
    <w:name w:val="List 2"/>
    <w:basedOn w:val="Normal"/>
    <w:uiPriority w:val="99"/>
    <w:unhideWhenUsed/>
    <w:rsid w:val="000641EC"/>
    <w:pPr>
      <w:ind w:left="720" w:hanging="360"/>
      <w:contextualSpacing/>
    </w:pPr>
  </w:style>
  <w:style w:type="paragraph" w:styleId="ListBullet">
    <w:name w:val="List Bullet"/>
    <w:basedOn w:val="Normal"/>
    <w:uiPriority w:val="99"/>
    <w:unhideWhenUsed/>
    <w:rsid w:val="000641EC"/>
    <w:pPr>
      <w:numPr>
        <w:numId w:val="50"/>
      </w:numPr>
      <w:contextualSpacing/>
    </w:pPr>
  </w:style>
  <w:style w:type="paragraph" w:styleId="ListBullet2">
    <w:name w:val="List Bullet 2"/>
    <w:basedOn w:val="Normal"/>
    <w:uiPriority w:val="99"/>
    <w:unhideWhenUsed/>
    <w:rsid w:val="000641EC"/>
    <w:pPr>
      <w:numPr>
        <w:numId w:val="51"/>
      </w:numPr>
      <w:contextualSpacing/>
    </w:pPr>
  </w:style>
  <w:style w:type="paragraph" w:styleId="ListBullet3">
    <w:name w:val="List Bullet 3"/>
    <w:basedOn w:val="Normal"/>
    <w:uiPriority w:val="99"/>
    <w:unhideWhenUsed/>
    <w:rsid w:val="000641EC"/>
    <w:pPr>
      <w:numPr>
        <w:numId w:val="52"/>
      </w:numPr>
      <w:contextualSpacing/>
    </w:pPr>
  </w:style>
  <w:style w:type="paragraph" w:customStyle="1" w:styleId="InsideAddress">
    <w:name w:val="Inside Address"/>
    <w:basedOn w:val="Normal"/>
    <w:rsid w:val="000641EC"/>
  </w:style>
  <w:style w:type="paragraph" w:styleId="BodyText">
    <w:name w:val="Body Text"/>
    <w:basedOn w:val="Normal"/>
    <w:link w:val="BodyTextChar"/>
    <w:uiPriority w:val="99"/>
    <w:unhideWhenUsed/>
    <w:rsid w:val="000641EC"/>
    <w:pPr>
      <w:spacing w:after="120"/>
    </w:pPr>
  </w:style>
  <w:style w:type="character" w:customStyle="1" w:styleId="BodyTextChar">
    <w:name w:val="Body Text Char"/>
    <w:basedOn w:val="DefaultParagraphFont"/>
    <w:link w:val="BodyText"/>
    <w:uiPriority w:val="99"/>
    <w:rsid w:val="000641EC"/>
  </w:style>
  <w:style w:type="paragraph" w:styleId="BodyTextIndent">
    <w:name w:val="Body Text Indent"/>
    <w:basedOn w:val="Normal"/>
    <w:link w:val="BodyTextIndentChar"/>
    <w:uiPriority w:val="99"/>
    <w:unhideWhenUsed/>
    <w:rsid w:val="000641EC"/>
    <w:pPr>
      <w:spacing w:after="120"/>
      <w:ind w:left="360"/>
    </w:pPr>
  </w:style>
  <w:style w:type="character" w:customStyle="1" w:styleId="BodyTextIndentChar">
    <w:name w:val="Body Text Indent Char"/>
    <w:basedOn w:val="DefaultParagraphFont"/>
    <w:link w:val="BodyTextIndent"/>
    <w:uiPriority w:val="99"/>
    <w:rsid w:val="000641EC"/>
  </w:style>
  <w:style w:type="paragraph" w:customStyle="1" w:styleId="ReferenceLine">
    <w:name w:val="Reference Line"/>
    <w:basedOn w:val="BodyText"/>
    <w:rsid w:val="000641EC"/>
  </w:style>
  <w:style w:type="paragraph" w:styleId="BodyTextFirstIndent2">
    <w:name w:val="Body Text First Indent 2"/>
    <w:basedOn w:val="BodyTextIndent"/>
    <w:link w:val="BodyTextFirstIndent2Char"/>
    <w:uiPriority w:val="99"/>
    <w:unhideWhenUsed/>
    <w:rsid w:val="000641EC"/>
    <w:pPr>
      <w:spacing w:after="160"/>
      <w:ind w:firstLine="360"/>
    </w:pPr>
  </w:style>
  <w:style w:type="character" w:customStyle="1" w:styleId="BodyTextFirstIndent2Char">
    <w:name w:val="Body Text First Indent 2 Char"/>
    <w:basedOn w:val="BodyTextIndentChar"/>
    <w:link w:val="BodyTextFirstIndent2"/>
    <w:uiPriority w:val="99"/>
    <w:rsid w:val="000641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68746">
      <w:bodyDiv w:val="1"/>
      <w:marLeft w:val="0"/>
      <w:marRight w:val="0"/>
      <w:marTop w:val="0"/>
      <w:marBottom w:val="0"/>
      <w:divBdr>
        <w:top w:val="none" w:sz="0" w:space="0" w:color="auto"/>
        <w:left w:val="none" w:sz="0" w:space="0" w:color="auto"/>
        <w:bottom w:val="none" w:sz="0" w:space="0" w:color="auto"/>
        <w:right w:val="none" w:sz="0" w:space="0" w:color="auto"/>
      </w:divBdr>
    </w:div>
    <w:div w:id="707071439">
      <w:bodyDiv w:val="1"/>
      <w:marLeft w:val="0"/>
      <w:marRight w:val="0"/>
      <w:marTop w:val="0"/>
      <w:marBottom w:val="0"/>
      <w:divBdr>
        <w:top w:val="none" w:sz="0" w:space="0" w:color="auto"/>
        <w:left w:val="none" w:sz="0" w:space="0" w:color="auto"/>
        <w:bottom w:val="none" w:sz="0" w:space="0" w:color="auto"/>
        <w:right w:val="none" w:sz="0" w:space="0" w:color="auto"/>
      </w:divBdr>
    </w:div>
    <w:div w:id="169404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orwardhealth.wi.gov/WIPortal/content/Managed%20Care%20Organization/Contracts/Home.htm.spage.%5d" TargetMode="External"/><Relationship Id="rId18" Type="http://schemas.openxmlformats.org/officeDocument/2006/relationships/hyperlink" Target="https://www.dhs.wisconsin.gov/forms/advdirectives/index.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forwardhealth.wi.gov/WIPortal/content/Managed%20Care%20Organization/Contracts/Home.htm.spage.%5d" TargetMode="External"/><Relationship Id="rId17" Type="http://schemas.openxmlformats.org/officeDocument/2006/relationships/hyperlink" Target="http://www.forwardhealth.wi.gov" TargetMode="External"/><Relationship Id="rId2" Type="http://schemas.openxmlformats.org/officeDocument/2006/relationships/customXml" Target="../customXml/item2.xml"/><Relationship Id="rId16" Type="http://schemas.openxmlformats.org/officeDocument/2006/relationships/hyperlink" Target="http://www.forwardhealth.wi.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s.wisconsin.gov/publications/p02057.docx" TargetMode="External"/><Relationship Id="rId5" Type="http://schemas.openxmlformats.org/officeDocument/2006/relationships/numbering" Target="numbering.xml"/><Relationship Id="rId15" Type="http://schemas.openxmlformats.org/officeDocument/2006/relationships/hyperlink" Target="http://www.forwardhealth.wi.gov" TargetMode="External"/><Relationship Id="rId10" Type="http://schemas.openxmlformats.org/officeDocument/2006/relationships/endnotes" Target="endnotes.xml"/><Relationship Id="rId19" Type="http://schemas.openxmlformats.org/officeDocument/2006/relationships/hyperlink" Target="http://www.reportfraud.wisconsin.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orwardhealth.wi.gov/WIPortal/content/Managed%20Care%20Organization/Contracts/Home.htm.spage.%5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Description xmlns="37e459ee-0148-4f75-ba98-1d774e7599b2">Member Handbook</DocumentDescripti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98EAA042C77D44FB7CAC42F838ED9E6" ma:contentTypeVersion="6" ma:contentTypeDescription="Create a new document." ma:contentTypeScope="" ma:versionID="77bfc2e438c266638562fc8dc306fc15">
  <xsd:schema xmlns:xsd="http://www.w3.org/2001/XMLSchema" xmlns:xs="http://www.w3.org/2001/XMLSchema" xmlns:p="http://schemas.microsoft.com/office/2006/metadata/properties" xmlns:ns2="37e459ee-0148-4f75-ba98-1d774e7599b2" xmlns:ns3="13447123-ff11-4513-8e69-b836054b7c91" targetNamespace="http://schemas.microsoft.com/office/2006/metadata/properties" ma:root="true" ma:fieldsID="e76d1ab72bf853ca6c0262d3f598bc10" ns2:_="" ns3:_="">
    <xsd:import namespace="37e459ee-0148-4f75-ba98-1d774e7599b2"/>
    <xsd:import namespace="13447123-ff11-4513-8e69-b836054b7c91"/>
    <xsd:element name="properties">
      <xsd:complexType>
        <xsd:sequence>
          <xsd:element name="documentManagement">
            <xsd:complexType>
              <xsd:all>
                <xsd:element ref="ns2:MediaServiceMetadata" minOccurs="0"/>
                <xsd:element ref="ns2:MediaServiceFastMetadata" minOccurs="0"/>
                <xsd:element ref="ns2:DocumentDescription"/>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e459ee-0148-4f75-ba98-1d774e7599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Description" ma:index="10" ma:displayName="Document Description" ma:description="Detailed description of document" ma:format="Dropdown" ma:internalName="DocumentDescription">
      <xsd:simpleType>
        <xsd:restriction base="dms:Note">
          <xsd:maxLength value="255"/>
        </xsd:restrictio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447123-ff11-4513-8e69-b836054b7c9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F46296-A22D-4B0A-AFFA-6B9181C9BAFE}">
  <ds:schemaRefs>
    <ds:schemaRef ds:uri="http://schemas.microsoft.com/sharepoint/v3/contenttype/forms"/>
  </ds:schemaRefs>
</ds:datastoreItem>
</file>

<file path=customXml/itemProps2.xml><?xml version="1.0" encoding="utf-8"?>
<ds:datastoreItem xmlns:ds="http://schemas.openxmlformats.org/officeDocument/2006/customXml" ds:itemID="{3FE79A74-01E6-4576-B56C-49CDFCE34735}">
  <ds:schemaRefs>
    <ds:schemaRef ds:uri="http://schemas.microsoft.com/office/2006/metadata/properties"/>
    <ds:schemaRef ds:uri="http://schemas.microsoft.com/office/infopath/2007/PartnerControls"/>
    <ds:schemaRef ds:uri="37e459ee-0148-4f75-ba98-1d774e7599b2"/>
  </ds:schemaRefs>
</ds:datastoreItem>
</file>

<file path=customXml/itemProps3.xml><?xml version="1.0" encoding="utf-8"?>
<ds:datastoreItem xmlns:ds="http://schemas.openxmlformats.org/officeDocument/2006/customXml" ds:itemID="{EFF3C806-1822-45C7-B47E-2EB35DBE8EC2}">
  <ds:schemaRefs>
    <ds:schemaRef ds:uri="http://schemas.openxmlformats.org/officeDocument/2006/bibliography"/>
  </ds:schemaRefs>
</ds:datastoreItem>
</file>

<file path=customXml/itemProps4.xml><?xml version="1.0" encoding="utf-8"?>
<ds:datastoreItem xmlns:ds="http://schemas.openxmlformats.org/officeDocument/2006/customXml" ds:itemID="{ADA268F3-72DD-4EFF-A516-345282FF4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e459ee-0148-4f75-ba98-1d774e7599b2"/>
    <ds:schemaRef ds:uri="13447123-ff11-4513-8e69-b836054b7c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33</Pages>
  <Words>10192</Words>
  <Characters>58095</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h, Kelsey E - DHS</dc:creator>
  <cp:keywords/>
  <dc:description/>
  <cp:lastModifiedBy>Chase, Hollister L - DHS</cp:lastModifiedBy>
  <cp:revision>110</cp:revision>
  <cp:lastPrinted>2023-10-29T08:45:00Z</cp:lastPrinted>
  <dcterms:created xsi:type="dcterms:W3CDTF">2023-09-05T14:25:00Z</dcterms:created>
  <dcterms:modified xsi:type="dcterms:W3CDTF">2023-11-10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8EAA042C77D44FB7CAC42F838ED9E6</vt:lpwstr>
  </property>
</Properties>
</file>